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949317925"/>
        <w:docPartObj>
          <w:docPartGallery w:val="Cover Pages"/>
          <w:docPartUnique/>
        </w:docPartObj>
      </w:sdtPr>
      <w:sdtEndPr/>
      <w:sdtContent>
        <w:p w14:paraId="16477C49" w14:textId="06A01D5C" w:rsidR="00455294" w:rsidRDefault="00455294"/>
        <w:p w14:paraId="3A621254" w14:textId="2B26BEAD" w:rsidR="005C522D" w:rsidRDefault="0014088D">
          <w:pPr>
            <w:rPr>
              <w:caps/>
              <w:color w:val="44546A" w:themeColor="text2"/>
              <w:sz w:val="36"/>
              <w:szCs w:val="36"/>
            </w:rPr>
          </w:pPr>
          <w:r w:rsidRPr="004964A7">
            <w:rPr>
              <w:rFonts w:ascii="Calibri" w:eastAsia="SimSun" w:hAnsi="Calibri" w:cs="Arial"/>
              <w:noProof/>
              <w:szCs w:val="22"/>
              <w:lang w:eastAsia="zh-CN"/>
            </w:rPr>
            <w:drawing>
              <wp:anchor distT="0" distB="0" distL="114300" distR="114300" simplePos="0" relativeHeight="251658247" behindDoc="0" locked="0" layoutInCell="1" allowOverlap="1" wp14:anchorId="30FEC8EB" wp14:editId="3E3894CE">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086DBF5A">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68D7BE5C" w:rsidR="009B012C" w:rsidRDefault="000F5A65">
                                <w:pPr>
                                  <w:pStyle w:val="NoSpacing"/>
                                  <w:jc w:val="right"/>
                                  <w:rPr>
                                    <w:caps/>
                                    <w:color w:val="0C586E"/>
                                    <w:sz w:val="20"/>
                                    <w:szCs w:val="20"/>
                                  </w:rPr>
                                </w:pPr>
                                <w:r>
                                  <w:rPr>
                                    <w:caps/>
                                    <w:color w:val="0C586E"/>
                                    <w:sz w:val="20"/>
                                    <w:szCs w:val="20"/>
                                  </w:rPr>
                                  <w:t>Alex Stewar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18C06CC6" w:rsidR="009B012C" w:rsidRDefault="009B012C">
                                <w:pPr>
                                  <w:pStyle w:val="NoSpacing"/>
                                  <w:jc w:val="right"/>
                                  <w:rPr>
                                    <w:caps/>
                                    <w:color w:val="262626" w:themeColor="text1" w:themeTint="D9"/>
                                    <w:sz w:val="20"/>
                                    <w:szCs w:val="20"/>
                                  </w:rPr>
                                </w:pPr>
                                <w:r>
                                  <w:rPr>
                                    <w:color w:val="0C586E"/>
                                    <w:sz w:val="20"/>
                                    <w:szCs w:val="20"/>
                                  </w:rPr>
                                  <w:t xml:space="preserve">Semester </w:t>
                                </w:r>
                                <w:r w:rsidR="000F5A65">
                                  <w:rPr>
                                    <w:color w:val="0C586E"/>
                                    <w:sz w:val="20"/>
                                    <w:szCs w:val="20"/>
                                  </w:rPr>
                                  <w:t>1</w:t>
                                </w:r>
                                <w:r>
                                  <w:rPr>
                                    <w:color w:val="0C586E"/>
                                    <w:sz w:val="20"/>
                                    <w:szCs w:val="20"/>
                                  </w:rPr>
                                  <w:t>, 202</w:t>
                                </w:r>
                                <w:r w:rsidR="000F5A65">
                                  <w:rPr>
                                    <w:color w:val="0C586E"/>
                                    <w:sz w:val="20"/>
                                    <w:szCs w:val="20"/>
                                  </w:rPr>
                                  <w:t>4</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68D7BE5C" w:rsidR="009B012C" w:rsidRDefault="000F5A65">
                          <w:pPr>
                            <w:pStyle w:val="NoSpacing"/>
                            <w:jc w:val="right"/>
                            <w:rPr>
                              <w:caps/>
                              <w:color w:val="0C586E"/>
                              <w:sz w:val="20"/>
                              <w:szCs w:val="20"/>
                            </w:rPr>
                          </w:pPr>
                          <w:r>
                            <w:rPr>
                              <w:caps/>
                              <w:color w:val="0C586E"/>
                              <w:sz w:val="20"/>
                              <w:szCs w:val="20"/>
                            </w:rPr>
                            <w:t>Alex Stewar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18C06CC6" w:rsidR="009B012C" w:rsidRDefault="009B012C">
                          <w:pPr>
                            <w:pStyle w:val="NoSpacing"/>
                            <w:jc w:val="right"/>
                            <w:rPr>
                              <w:caps/>
                              <w:color w:val="262626" w:themeColor="text1" w:themeTint="D9"/>
                              <w:sz w:val="20"/>
                              <w:szCs w:val="20"/>
                            </w:rPr>
                          </w:pPr>
                          <w:r>
                            <w:rPr>
                              <w:color w:val="0C586E"/>
                              <w:sz w:val="20"/>
                              <w:szCs w:val="20"/>
                            </w:rPr>
                            <w:t xml:space="preserve">Semester </w:t>
                          </w:r>
                          <w:r w:rsidR="000F5A65">
                            <w:rPr>
                              <w:color w:val="0C586E"/>
                              <w:sz w:val="20"/>
                              <w:szCs w:val="20"/>
                            </w:rPr>
                            <w:t>1</w:t>
                          </w:r>
                          <w:r>
                            <w:rPr>
                              <w:color w:val="0C586E"/>
                              <w:sz w:val="20"/>
                              <w:szCs w:val="20"/>
                            </w:rPr>
                            <w:t>, 202</w:t>
                          </w:r>
                          <w:r w:rsidR="000F5A65">
                            <w:rPr>
                              <w:color w:val="0C586E"/>
                              <w:sz w:val="20"/>
                              <w:szCs w:val="20"/>
                            </w:rPr>
                            <w:t>4</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0CF0511E" w:rsidR="009B012C" w:rsidRDefault="007C0B0C">
                                <w:pPr>
                                  <w:pStyle w:val="NoSpacing"/>
                                  <w:jc w:val="right"/>
                                  <w:rPr>
                                    <w:caps/>
                                    <w:color w:val="323E4F" w:themeColor="text2" w:themeShade="BF"/>
                                    <w:sz w:val="52"/>
                                    <w:szCs w:val="52"/>
                                  </w:rPr>
                                </w:pPr>
                                <w:r>
                                  <w:rPr>
                                    <w:caps/>
                                    <w:color w:val="0C586E"/>
                                    <w:sz w:val="52"/>
                                    <w:szCs w:val="52"/>
                                  </w:rPr>
                                  <w:t>Ara ict virtual orientation</w:t>
                                </w:r>
                                <w:r w:rsidR="005375F9">
                                  <w:rPr>
                                    <w:caps/>
                                    <w:color w:val="0C586E"/>
                                    <w:sz w:val="52"/>
                                    <w:szCs w:val="52"/>
                                  </w:rPr>
                                  <w:t xml:space="preserve"> tour</w:t>
                                </w:r>
                                <w:r w:rsidR="009B012C">
                                  <w:rPr>
                                    <w:caps/>
                                    <w:color w:val="0C586E"/>
                                    <w:sz w:val="52"/>
                                    <w:szCs w:val="52"/>
                                  </w:rPr>
                                  <w:t xml:space="preserve"> for </w:t>
                                </w:r>
                                <w:r>
                                  <w:rPr>
                                    <w:caps/>
                                    <w:color w:val="0C586E"/>
                                    <w:sz w:val="52"/>
                                    <w:szCs w:val="52"/>
                                  </w:rPr>
                                  <w:t>christopher bartlett</w:t>
                                </w:r>
                              </w:p>
                              <w:p w14:paraId="41242C46" w14:textId="519428F7" w:rsidR="009B012C" w:rsidRDefault="00524FF5">
                                <w:pPr>
                                  <w:pStyle w:val="NoSpacing"/>
                                  <w:jc w:val="right"/>
                                  <w:rPr>
                                    <w:smallCaps/>
                                    <w:color w:val="0C586E"/>
                                    <w:sz w:val="36"/>
                                    <w:szCs w:val="36"/>
                                  </w:rPr>
                                </w:pPr>
                                <w:r>
                                  <w:rPr>
                                    <w:smallCaps/>
                                    <w:color w:val="0C586E"/>
                                    <w:sz w:val="36"/>
                                    <w:szCs w:val="36"/>
                                  </w:rPr>
                                  <w:t>final project documentation</w:t>
                                </w:r>
                              </w:p>
                              <w:p w14:paraId="07B7593C" w14:textId="13E73B14" w:rsidR="009B012C" w:rsidRDefault="009B012C">
                                <w:pPr>
                                  <w:pStyle w:val="NoSpacing"/>
                                  <w:jc w:val="right"/>
                                  <w:rPr>
                                    <w:smallCaps/>
                                    <w:color w:val="44546A" w:themeColor="text2"/>
                                    <w:sz w:val="36"/>
                                    <w:szCs w:val="36"/>
                                  </w:rPr>
                                </w:pPr>
                                <w:r>
                                  <w:rPr>
                                    <w:smallCaps/>
                                    <w:color w:val="0C586E"/>
                                    <w:sz w:val="36"/>
                                    <w:szCs w:val="36"/>
                                  </w:rPr>
                                  <w:t xml:space="preserve">Version </w:t>
                                </w:r>
                                <w:r w:rsidR="007C0B0C">
                                  <w:rPr>
                                    <w:smallCaps/>
                                    <w:color w:val="0C586E"/>
                                    <w:sz w:val="36"/>
                                    <w:szCs w:val="36"/>
                                  </w:rPr>
                                  <w:t>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0CF0511E" w:rsidR="009B012C" w:rsidRDefault="007C0B0C">
                          <w:pPr>
                            <w:pStyle w:val="NoSpacing"/>
                            <w:jc w:val="right"/>
                            <w:rPr>
                              <w:caps/>
                              <w:color w:val="323E4F" w:themeColor="text2" w:themeShade="BF"/>
                              <w:sz w:val="52"/>
                              <w:szCs w:val="52"/>
                            </w:rPr>
                          </w:pPr>
                          <w:r>
                            <w:rPr>
                              <w:caps/>
                              <w:color w:val="0C586E"/>
                              <w:sz w:val="52"/>
                              <w:szCs w:val="52"/>
                            </w:rPr>
                            <w:t>Ara ict virtual orientation</w:t>
                          </w:r>
                          <w:r w:rsidR="005375F9">
                            <w:rPr>
                              <w:caps/>
                              <w:color w:val="0C586E"/>
                              <w:sz w:val="52"/>
                              <w:szCs w:val="52"/>
                            </w:rPr>
                            <w:t xml:space="preserve"> tour</w:t>
                          </w:r>
                          <w:r w:rsidR="009B012C">
                            <w:rPr>
                              <w:caps/>
                              <w:color w:val="0C586E"/>
                              <w:sz w:val="52"/>
                              <w:szCs w:val="52"/>
                            </w:rPr>
                            <w:t xml:space="preserve"> for </w:t>
                          </w:r>
                          <w:r>
                            <w:rPr>
                              <w:caps/>
                              <w:color w:val="0C586E"/>
                              <w:sz w:val="52"/>
                              <w:szCs w:val="52"/>
                            </w:rPr>
                            <w:t>christopher bartlett</w:t>
                          </w:r>
                        </w:p>
                        <w:p w14:paraId="41242C46" w14:textId="519428F7" w:rsidR="009B012C" w:rsidRDefault="00524FF5">
                          <w:pPr>
                            <w:pStyle w:val="NoSpacing"/>
                            <w:jc w:val="right"/>
                            <w:rPr>
                              <w:smallCaps/>
                              <w:color w:val="0C586E"/>
                              <w:sz w:val="36"/>
                              <w:szCs w:val="36"/>
                            </w:rPr>
                          </w:pPr>
                          <w:r>
                            <w:rPr>
                              <w:smallCaps/>
                              <w:color w:val="0C586E"/>
                              <w:sz w:val="36"/>
                              <w:szCs w:val="36"/>
                            </w:rPr>
                            <w:t>final project documentation</w:t>
                          </w:r>
                        </w:p>
                        <w:p w14:paraId="07B7593C" w14:textId="13E73B14" w:rsidR="009B012C" w:rsidRDefault="009B012C">
                          <w:pPr>
                            <w:pStyle w:val="NoSpacing"/>
                            <w:jc w:val="right"/>
                            <w:rPr>
                              <w:smallCaps/>
                              <w:color w:val="44546A" w:themeColor="text2"/>
                              <w:sz w:val="36"/>
                              <w:szCs w:val="36"/>
                            </w:rPr>
                          </w:pPr>
                          <w:r>
                            <w:rPr>
                              <w:smallCaps/>
                              <w:color w:val="0C586E"/>
                              <w:sz w:val="36"/>
                              <w:szCs w:val="36"/>
                            </w:rPr>
                            <w:t xml:space="preserve">Version </w:t>
                          </w:r>
                          <w:r w:rsidR="007C0B0C">
                            <w:rPr>
                              <w:smallCaps/>
                              <w:color w:val="0C586E"/>
                              <w:sz w:val="36"/>
                              <w:szCs w:val="36"/>
                            </w:rPr>
                            <w:t>1</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524FF5" w:rsidP="005C522D"/>
      </w:sdtContent>
    </w:sdt>
    <w:sdt>
      <w:sdtPr>
        <w:rPr>
          <w:rFonts w:asciiTheme="minorHAnsi" w:eastAsiaTheme="minorEastAsia" w:hAnsiTheme="minorHAnsi" w:cstheme="minorBidi"/>
          <w:color w:val="auto"/>
          <w:sz w:val="22"/>
          <w:szCs w:val="22"/>
        </w:rPr>
        <w:id w:val="1174912730"/>
        <w:docPartObj>
          <w:docPartGallery w:val="Table of Contents"/>
          <w:docPartUnique/>
        </w:docPartObj>
      </w:sdtPr>
      <w:sdtEndPr>
        <w:rPr>
          <w:b/>
          <w:bCs/>
          <w:noProof/>
        </w:rPr>
      </w:sdtEndPr>
      <w:sdtContent>
        <w:p w14:paraId="09AECAF9" w14:textId="7E467AC8" w:rsidR="00A9399F" w:rsidRDefault="00A9399F">
          <w:pPr>
            <w:pStyle w:val="TOCHeading"/>
          </w:pPr>
          <w:r>
            <w:t>Contents</w:t>
          </w:r>
        </w:p>
        <w:p w14:paraId="61DB20FA" w14:textId="10BA993C" w:rsidR="008E31B0" w:rsidRDefault="00FF22B1">
          <w:pPr>
            <w:pStyle w:val="TOC1"/>
            <w:tabs>
              <w:tab w:val="right" w:leader="dot" w:pos="9016"/>
            </w:tabs>
            <w:rPr>
              <w:noProof/>
              <w:szCs w:val="22"/>
              <w:lang w:eastAsia="zh-CN"/>
            </w:rPr>
          </w:pPr>
          <w:r>
            <w:fldChar w:fldCharType="begin"/>
          </w:r>
          <w:r>
            <w:instrText>TOC \o "1-2" \h \z \u</w:instrText>
          </w:r>
          <w:r>
            <w:fldChar w:fldCharType="separate"/>
          </w:r>
          <w:hyperlink w:anchor="_Toc64884093" w:history="1">
            <w:r w:rsidR="008E31B0" w:rsidRPr="008004F6">
              <w:rPr>
                <w:rStyle w:val="Hyperlink"/>
                <w:noProof/>
              </w:rPr>
              <w:t>Introduction</w:t>
            </w:r>
            <w:r w:rsidR="008E31B0">
              <w:rPr>
                <w:noProof/>
                <w:webHidden/>
              </w:rPr>
              <w:tab/>
            </w:r>
            <w:r w:rsidR="008E31B0">
              <w:rPr>
                <w:noProof/>
                <w:webHidden/>
              </w:rPr>
              <w:fldChar w:fldCharType="begin"/>
            </w:r>
            <w:r w:rsidR="008E31B0">
              <w:rPr>
                <w:noProof/>
                <w:webHidden/>
              </w:rPr>
              <w:instrText xml:space="preserve"> PAGEREF _Toc64884093 \h </w:instrText>
            </w:r>
            <w:r w:rsidR="008E31B0">
              <w:rPr>
                <w:noProof/>
                <w:webHidden/>
              </w:rPr>
            </w:r>
            <w:r w:rsidR="008E31B0">
              <w:rPr>
                <w:noProof/>
                <w:webHidden/>
              </w:rPr>
              <w:fldChar w:fldCharType="separate"/>
            </w:r>
            <w:r w:rsidR="00FF6923">
              <w:rPr>
                <w:noProof/>
                <w:webHidden/>
              </w:rPr>
              <w:t>5</w:t>
            </w:r>
            <w:r w:rsidR="008E31B0">
              <w:rPr>
                <w:noProof/>
                <w:webHidden/>
              </w:rPr>
              <w:fldChar w:fldCharType="end"/>
            </w:r>
          </w:hyperlink>
        </w:p>
        <w:p w14:paraId="2E8D1095" w14:textId="78FC4547" w:rsidR="008E31B0" w:rsidRDefault="00524FF5">
          <w:pPr>
            <w:pStyle w:val="TOC1"/>
            <w:tabs>
              <w:tab w:val="right" w:leader="dot" w:pos="9016"/>
            </w:tabs>
            <w:rPr>
              <w:noProof/>
              <w:szCs w:val="22"/>
              <w:lang w:eastAsia="zh-CN"/>
            </w:rPr>
          </w:pPr>
          <w:hyperlink w:anchor="_Toc64884094" w:history="1">
            <w:r w:rsidR="008E31B0" w:rsidRPr="008004F6">
              <w:rPr>
                <w:rStyle w:val="Hyperlink"/>
                <w:noProof/>
              </w:rPr>
              <w:t>Project Details</w:t>
            </w:r>
            <w:r w:rsidR="008E31B0">
              <w:rPr>
                <w:noProof/>
                <w:webHidden/>
              </w:rPr>
              <w:tab/>
            </w:r>
            <w:r w:rsidR="008E31B0">
              <w:rPr>
                <w:noProof/>
                <w:webHidden/>
              </w:rPr>
              <w:fldChar w:fldCharType="begin"/>
            </w:r>
            <w:r w:rsidR="008E31B0">
              <w:rPr>
                <w:noProof/>
                <w:webHidden/>
              </w:rPr>
              <w:instrText xml:space="preserve"> PAGEREF _Toc64884094 \h </w:instrText>
            </w:r>
            <w:r w:rsidR="008E31B0">
              <w:rPr>
                <w:noProof/>
                <w:webHidden/>
              </w:rPr>
            </w:r>
            <w:r w:rsidR="008E31B0">
              <w:rPr>
                <w:noProof/>
                <w:webHidden/>
              </w:rPr>
              <w:fldChar w:fldCharType="separate"/>
            </w:r>
            <w:r w:rsidR="00FF6923">
              <w:rPr>
                <w:noProof/>
                <w:webHidden/>
              </w:rPr>
              <w:t>6</w:t>
            </w:r>
            <w:r w:rsidR="008E31B0">
              <w:rPr>
                <w:noProof/>
                <w:webHidden/>
              </w:rPr>
              <w:fldChar w:fldCharType="end"/>
            </w:r>
          </w:hyperlink>
        </w:p>
        <w:p w14:paraId="74C1DDF8" w14:textId="2907BA1D" w:rsidR="008E31B0" w:rsidRDefault="00524FF5">
          <w:pPr>
            <w:pStyle w:val="TOC2"/>
            <w:tabs>
              <w:tab w:val="right" w:leader="dot" w:pos="9016"/>
            </w:tabs>
            <w:rPr>
              <w:noProof/>
              <w:szCs w:val="22"/>
              <w:lang w:eastAsia="zh-CN"/>
            </w:rPr>
          </w:pPr>
          <w:hyperlink w:anchor="_Toc64884095" w:history="1">
            <w:r w:rsidR="008E31B0" w:rsidRPr="008004F6">
              <w:rPr>
                <w:rStyle w:val="Hyperlink"/>
                <w:noProof/>
              </w:rPr>
              <w:t>Project Name</w:t>
            </w:r>
            <w:r w:rsidR="008E31B0">
              <w:rPr>
                <w:noProof/>
                <w:webHidden/>
              </w:rPr>
              <w:tab/>
            </w:r>
            <w:r w:rsidR="008E31B0">
              <w:rPr>
                <w:noProof/>
                <w:webHidden/>
              </w:rPr>
              <w:fldChar w:fldCharType="begin"/>
            </w:r>
            <w:r w:rsidR="008E31B0">
              <w:rPr>
                <w:noProof/>
                <w:webHidden/>
              </w:rPr>
              <w:instrText xml:space="preserve"> PAGEREF _Toc64884095 \h </w:instrText>
            </w:r>
            <w:r w:rsidR="008E31B0">
              <w:rPr>
                <w:noProof/>
                <w:webHidden/>
              </w:rPr>
            </w:r>
            <w:r w:rsidR="008E31B0">
              <w:rPr>
                <w:noProof/>
                <w:webHidden/>
              </w:rPr>
              <w:fldChar w:fldCharType="separate"/>
            </w:r>
            <w:r w:rsidR="00FF6923">
              <w:rPr>
                <w:noProof/>
                <w:webHidden/>
              </w:rPr>
              <w:t>6</w:t>
            </w:r>
            <w:r w:rsidR="008E31B0">
              <w:rPr>
                <w:noProof/>
                <w:webHidden/>
              </w:rPr>
              <w:fldChar w:fldCharType="end"/>
            </w:r>
          </w:hyperlink>
        </w:p>
        <w:p w14:paraId="4C6D7BFD" w14:textId="2AF9444A" w:rsidR="008E31B0" w:rsidRDefault="00524FF5">
          <w:pPr>
            <w:pStyle w:val="TOC2"/>
            <w:tabs>
              <w:tab w:val="right" w:leader="dot" w:pos="9016"/>
            </w:tabs>
            <w:rPr>
              <w:noProof/>
              <w:szCs w:val="22"/>
              <w:lang w:eastAsia="zh-CN"/>
            </w:rPr>
          </w:pPr>
          <w:hyperlink w:anchor="_Toc64884096" w:history="1">
            <w:r w:rsidR="008E31B0" w:rsidRPr="008004F6">
              <w:rPr>
                <w:rStyle w:val="Hyperlink"/>
                <w:noProof/>
              </w:rPr>
              <w:t>Overview of Industry Client</w:t>
            </w:r>
            <w:r w:rsidR="008E31B0">
              <w:rPr>
                <w:noProof/>
                <w:webHidden/>
              </w:rPr>
              <w:tab/>
            </w:r>
            <w:r w:rsidR="008E31B0">
              <w:rPr>
                <w:noProof/>
                <w:webHidden/>
              </w:rPr>
              <w:fldChar w:fldCharType="begin"/>
            </w:r>
            <w:r w:rsidR="008E31B0">
              <w:rPr>
                <w:noProof/>
                <w:webHidden/>
              </w:rPr>
              <w:instrText xml:space="preserve"> PAGEREF _Toc64884096 \h </w:instrText>
            </w:r>
            <w:r w:rsidR="008E31B0">
              <w:rPr>
                <w:noProof/>
                <w:webHidden/>
              </w:rPr>
            </w:r>
            <w:r w:rsidR="008E31B0">
              <w:rPr>
                <w:noProof/>
                <w:webHidden/>
              </w:rPr>
              <w:fldChar w:fldCharType="separate"/>
            </w:r>
            <w:r w:rsidR="00FF6923">
              <w:rPr>
                <w:noProof/>
                <w:webHidden/>
              </w:rPr>
              <w:t>6</w:t>
            </w:r>
            <w:r w:rsidR="008E31B0">
              <w:rPr>
                <w:noProof/>
                <w:webHidden/>
              </w:rPr>
              <w:fldChar w:fldCharType="end"/>
            </w:r>
          </w:hyperlink>
        </w:p>
        <w:p w14:paraId="1F3A6D5B" w14:textId="7E2AB40E" w:rsidR="008E31B0" w:rsidRDefault="00524FF5">
          <w:pPr>
            <w:pStyle w:val="TOC2"/>
            <w:tabs>
              <w:tab w:val="right" w:leader="dot" w:pos="9016"/>
            </w:tabs>
            <w:rPr>
              <w:noProof/>
              <w:szCs w:val="22"/>
              <w:lang w:eastAsia="zh-CN"/>
            </w:rPr>
          </w:pPr>
          <w:hyperlink w:anchor="_Toc64884097" w:history="1">
            <w:r w:rsidR="008E31B0" w:rsidRPr="008004F6">
              <w:rPr>
                <w:rStyle w:val="Hyperlink"/>
                <w:noProof/>
              </w:rPr>
              <w:t>Project Background</w:t>
            </w:r>
            <w:r w:rsidR="008E31B0">
              <w:rPr>
                <w:noProof/>
                <w:webHidden/>
              </w:rPr>
              <w:tab/>
            </w:r>
            <w:r w:rsidR="008E31B0">
              <w:rPr>
                <w:noProof/>
                <w:webHidden/>
              </w:rPr>
              <w:fldChar w:fldCharType="begin"/>
            </w:r>
            <w:r w:rsidR="008E31B0">
              <w:rPr>
                <w:noProof/>
                <w:webHidden/>
              </w:rPr>
              <w:instrText xml:space="preserve"> PAGEREF _Toc64884097 \h </w:instrText>
            </w:r>
            <w:r w:rsidR="008E31B0">
              <w:rPr>
                <w:noProof/>
                <w:webHidden/>
              </w:rPr>
            </w:r>
            <w:r w:rsidR="008E31B0">
              <w:rPr>
                <w:noProof/>
                <w:webHidden/>
              </w:rPr>
              <w:fldChar w:fldCharType="separate"/>
            </w:r>
            <w:r w:rsidR="00FF6923">
              <w:rPr>
                <w:noProof/>
                <w:webHidden/>
              </w:rPr>
              <w:t>6</w:t>
            </w:r>
            <w:r w:rsidR="008E31B0">
              <w:rPr>
                <w:noProof/>
                <w:webHidden/>
              </w:rPr>
              <w:fldChar w:fldCharType="end"/>
            </w:r>
          </w:hyperlink>
        </w:p>
        <w:p w14:paraId="1F820ABC" w14:textId="11DA5902" w:rsidR="008E31B0" w:rsidRDefault="00524FF5">
          <w:pPr>
            <w:pStyle w:val="TOC1"/>
            <w:tabs>
              <w:tab w:val="right" w:leader="dot" w:pos="9016"/>
            </w:tabs>
            <w:rPr>
              <w:noProof/>
              <w:szCs w:val="22"/>
              <w:lang w:eastAsia="zh-CN"/>
            </w:rPr>
          </w:pPr>
          <w:hyperlink w:anchor="_Toc64884098" w:history="1">
            <w:r w:rsidR="008E31B0" w:rsidRPr="008004F6">
              <w:rPr>
                <w:rStyle w:val="Hyperlink"/>
                <w:noProof/>
              </w:rPr>
              <w:t>Information Gathering</w:t>
            </w:r>
            <w:r w:rsidR="008E31B0">
              <w:rPr>
                <w:noProof/>
                <w:webHidden/>
              </w:rPr>
              <w:tab/>
            </w:r>
            <w:r w:rsidR="008E31B0">
              <w:rPr>
                <w:noProof/>
                <w:webHidden/>
              </w:rPr>
              <w:fldChar w:fldCharType="begin"/>
            </w:r>
            <w:r w:rsidR="008E31B0">
              <w:rPr>
                <w:noProof/>
                <w:webHidden/>
              </w:rPr>
              <w:instrText xml:space="preserve"> PAGEREF _Toc64884098 \h </w:instrText>
            </w:r>
            <w:r w:rsidR="008E31B0">
              <w:rPr>
                <w:noProof/>
                <w:webHidden/>
              </w:rPr>
            </w:r>
            <w:r w:rsidR="008E31B0">
              <w:rPr>
                <w:noProof/>
                <w:webHidden/>
              </w:rPr>
              <w:fldChar w:fldCharType="separate"/>
            </w:r>
            <w:r w:rsidR="00FF6923">
              <w:rPr>
                <w:noProof/>
                <w:webHidden/>
              </w:rPr>
              <w:t>7</w:t>
            </w:r>
            <w:r w:rsidR="008E31B0">
              <w:rPr>
                <w:noProof/>
                <w:webHidden/>
              </w:rPr>
              <w:fldChar w:fldCharType="end"/>
            </w:r>
          </w:hyperlink>
        </w:p>
        <w:p w14:paraId="5AE29D7F" w14:textId="7AFE288D" w:rsidR="008E31B0" w:rsidRDefault="00524FF5">
          <w:pPr>
            <w:pStyle w:val="TOC2"/>
            <w:tabs>
              <w:tab w:val="right" w:leader="dot" w:pos="9016"/>
            </w:tabs>
            <w:rPr>
              <w:noProof/>
              <w:szCs w:val="22"/>
              <w:lang w:eastAsia="zh-CN"/>
            </w:rPr>
          </w:pPr>
          <w:hyperlink w:anchor="_Toc64884099" w:history="1">
            <w:r w:rsidR="008E31B0" w:rsidRPr="008004F6">
              <w:rPr>
                <w:rStyle w:val="Hyperlink"/>
                <w:noProof/>
              </w:rPr>
              <w:t>Documentation</w:t>
            </w:r>
            <w:r w:rsidR="008E31B0">
              <w:rPr>
                <w:noProof/>
                <w:webHidden/>
              </w:rPr>
              <w:tab/>
            </w:r>
            <w:r w:rsidR="008E31B0">
              <w:rPr>
                <w:noProof/>
                <w:webHidden/>
              </w:rPr>
              <w:fldChar w:fldCharType="begin"/>
            </w:r>
            <w:r w:rsidR="008E31B0">
              <w:rPr>
                <w:noProof/>
                <w:webHidden/>
              </w:rPr>
              <w:instrText xml:space="preserve"> PAGEREF _Toc64884099 \h </w:instrText>
            </w:r>
            <w:r w:rsidR="008E31B0">
              <w:rPr>
                <w:noProof/>
                <w:webHidden/>
              </w:rPr>
            </w:r>
            <w:r w:rsidR="008E31B0">
              <w:rPr>
                <w:noProof/>
                <w:webHidden/>
              </w:rPr>
              <w:fldChar w:fldCharType="separate"/>
            </w:r>
            <w:r w:rsidR="00FF6923">
              <w:rPr>
                <w:noProof/>
                <w:webHidden/>
              </w:rPr>
              <w:t>7</w:t>
            </w:r>
            <w:r w:rsidR="008E31B0">
              <w:rPr>
                <w:noProof/>
                <w:webHidden/>
              </w:rPr>
              <w:fldChar w:fldCharType="end"/>
            </w:r>
          </w:hyperlink>
        </w:p>
        <w:p w14:paraId="42C0EAC0" w14:textId="152DEFEC" w:rsidR="008E31B0" w:rsidRDefault="00524FF5">
          <w:pPr>
            <w:pStyle w:val="TOC1"/>
            <w:tabs>
              <w:tab w:val="right" w:leader="dot" w:pos="9016"/>
            </w:tabs>
            <w:rPr>
              <w:noProof/>
              <w:szCs w:val="22"/>
              <w:lang w:eastAsia="zh-CN"/>
            </w:rPr>
          </w:pPr>
          <w:hyperlink w:anchor="_Toc64884100" w:history="1">
            <w:r w:rsidR="008E31B0" w:rsidRPr="008004F6">
              <w:rPr>
                <w:rStyle w:val="Hyperlink"/>
                <w:noProof/>
              </w:rPr>
              <w:t>Project Scope</w:t>
            </w:r>
            <w:r w:rsidR="008E31B0">
              <w:rPr>
                <w:noProof/>
                <w:webHidden/>
              </w:rPr>
              <w:tab/>
            </w:r>
            <w:r w:rsidR="008E31B0">
              <w:rPr>
                <w:noProof/>
                <w:webHidden/>
              </w:rPr>
              <w:fldChar w:fldCharType="begin"/>
            </w:r>
            <w:r w:rsidR="008E31B0">
              <w:rPr>
                <w:noProof/>
                <w:webHidden/>
              </w:rPr>
              <w:instrText xml:space="preserve"> PAGEREF _Toc64884100 \h </w:instrText>
            </w:r>
            <w:r w:rsidR="008E31B0">
              <w:rPr>
                <w:noProof/>
                <w:webHidden/>
              </w:rPr>
            </w:r>
            <w:r w:rsidR="008E31B0">
              <w:rPr>
                <w:noProof/>
                <w:webHidden/>
              </w:rPr>
              <w:fldChar w:fldCharType="separate"/>
            </w:r>
            <w:r w:rsidR="00FF6923">
              <w:rPr>
                <w:noProof/>
                <w:webHidden/>
              </w:rPr>
              <w:t>10</w:t>
            </w:r>
            <w:r w:rsidR="008E31B0">
              <w:rPr>
                <w:noProof/>
                <w:webHidden/>
              </w:rPr>
              <w:fldChar w:fldCharType="end"/>
            </w:r>
          </w:hyperlink>
        </w:p>
        <w:p w14:paraId="7DFAAAE0" w14:textId="7BED8242" w:rsidR="008E31B0" w:rsidRDefault="00524FF5">
          <w:pPr>
            <w:pStyle w:val="TOC2"/>
            <w:tabs>
              <w:tab w:val="right" w:leader="dot" w:pos="9016"/>
            </w:tabs>
            <w:rPr>
              <w:noProof/>
              <w:szCs w:val="22"/>
              <w:lang w:eastAsia="zh-CN"/>
            </w:rPr>
          </w:pPr>
          <w:hyperlink w:anchor="_Toc64884101" w:history="1">
            <w:r w:rsidR="008E31B0" w:rsidRPr="008004F6">
              <w:rPr>
                <w:rStyle w:val="Hyperlink"/>
                <w:noProof/>
              </w:rPr>
              <w:t>Project Goal(s)</w:t>
            </w:r>
            <w:r w:rsidR="008E31B0">
              <w:rPr>
                <w:noProof/>
                <w:webHidden/>
              </w:rPr>
              <w:tab/>
            </w:r>
            <w:r w:rsidR="008E31B0">
              <w:rPr>
                <w:noProof/>
                <w:webHidden/>
              </w:rPr>
              <w:fldChar w:fldCharType="begin"/>
            </w:r>
            <w:r w:rsidR="008E31B0">
              <w:rPr>
                <w:noProof/>
                <w:webHidden/>
              </w:rPr>
              <w:instrText xml:space="preserve"> PAGEREF _Toc64884101 \h </w:instrText>
            </w:r>
            <w:r w:rsidR="008E31B0">
              <w:rPr>
                <w:noProof/>
                <w:webHidden/>
              </w:rPr>
            </w:r>
            <w:r w:rsidR="008E31B0">
              <w:rPr>
                <w:noProof/>
                <w:webHidden/>
              </w:rPr>
              <w:fldChar w:fldCharType="separate"/>
            </w:r>
            <w:r w:rsidR="00FF6923">
              <w:rPr>
                <w:noProof/>
                <w:webHidden/>
              </w:rPr>
              <w:t>10</w:t>
            </w:r>
            <w:r w:rsidR="008E31B0">
              <w:rPr>
                <w:noProof/>
                <w:webHidden/>
              </w:rPr>
              <w:fldChar w:fldCharType="end"/>
            </w:r>
          </w:hyperlink>
        </w:p>
        <w:p w14:paraId="147A5F7E" w14:textId="7A085B2E" w:rsidR="008E31B0" w:rsidRDefault="00524FF5">
          <w:pPr>
            <w:pStyle w:val="TOC2"/>
            <w:tabs>
              <w:tab w:val="right" w:leader="dot" w:pos="9016"/>
            </w:tabs>
            <w:rPr>
              <w:noProof/>
              <w:szCs w:val="22"/>
              <w:lang w:eastAsia="zh-CN"/>
            </w:rPr>
          </w:pPr>
          <w:hyperlink w:anchor="_Toc64884102" w:history="1">
            <w:r w:rsidR="008E31B0" w:rsidRPr="008004F6">
              <w:rPr>
                <w:rStyle w:val="Hyperlink"/>
                <w:noProof/>
              </w:rPr>
              <w:t>Benefits of Project</w:t>
            </w:r>
            <w:r w:rsidR="008E31B0">
              <w:rPr>
                <w:noProof/>
                <w:webHidden/>
              </w:rPr>
              <w:tab/>
            </w:r>
            <w:r w:rsidR="008E31B0">
              <w:rPr>
                <w:noProof/>
                <w:webHidden/>
              </w:rPr>
              <w:fldChar w:fldCharType="begin"/>
            </w:r>
            <w:r w:rsidR="008E31B0">
              <w:rPr>
                <w:noProof/>
                <w:webHidden/>
              </w:rPr>
              <w:instrText xml:space="preserve"> PAGEREF _Toc64884102 \h </w:instrText>
            </w:r>
            <w:r w:rsidR="008E31B0">
              <w:rPr>
                <w:noProof/>
                <w:webHidden/>
              </w:rPr>
            </w:r>
            <w:r w:rsidR="008E31B0">
              <w:rPr>
                <w:noProof/>
                <w:webHidden/>
              </w:rPr>
              <w:fldChar w:fldCharType="separate"/>
            </w:r>
            <w:r w:rsidR="00FF6923">
              <w:rPr>
                <w:noProof/>
                <w:webHidden/>
              </w:rPr>
              <w:t>10</w:t>
            </w:r>
            <w:r w:rsidR="008E31B0">
              <w:rPr>
                <w:noProof/>
                <w:webHidden/>
              </w:rPr>
              <w:fldChar w:fldCharType="end"/>
            </w:r>
          </w:hyperlink>
        </w:p>
        <w:p w14:paraId="35AE3207" w14:textId="44E95660" w:rsidR="008E31B0" w:rsidRDefault="00524FF5">
          <w:pPr>
            <w:pStyle w:val="TOC2"/>
            <w:tabs>
              <w:tab w:val="right" w:leader="dot" w:pos="9016"/>
            </w:tabs>
            <w:rPr>
              <w:noProof/>
              <w:szCs w:val="22"/>
              <w:lang w:eastAsia="zh-CN"/>
            </w:rPr>
          </w:pPr>
          <w:hyperlink w:anchor="_Toc64884103" w:history="1">
            <w:r w:rsidR="008E31B0" w:rsidRPr="008004F6">
              <w:rPr>
                <w:rStyle w:val="Hyperlink"/>
                <w:noProof/>
              </w:rPr>
              <w:t>Project Requirements</w:t>
            </w:r>
            <w:r w:rsidR="008E31B0">
              <w:rPr>
                <w:noProof/>
                <w:webHidden/>
              </w:rPr>
              <w:tab/>
            </w:r>
            <w:r w:rsidR="008E31B0">
              <w:rPr>
                <w:noProof/>
                <w:webHidden/>
              </w:rPr>
              <w:fldChar w:fldCharType="begin"/>
            </w:r>
            <w:r w:rsidR="008E31B0">
              <w:rPr>
                <w:noProof/>
                <w:webHidden/>
              </w:rPr>
              <w:instrText xml:space="preserve"> PAGEREF _Toc64884103 \h </w:instrText>
            </w:r>
            <w:r w:rsidR="008E31B0">
              <w:rPr>
                <w:noProof/>
                <w:webHidden/>
              </w:rPr>
            </w:r>
            <w:r w:rsidR="008E31B0">
              <w:rPr>
                <w:noProof/>
                <w:webHidden/>
              </w:rPr>
              <w:fldChar w:fldCharType="separate"/>
            </w:r>
            <w:r w:rsidR="00FF6923">
              <w:rPr>
                <w:noProof/>
                <w:webHidden/>
              </w:rPr>
              <w:t>11</w:t>
            </w:r>
            <w:r w:rsidR="008E31B0">
              <w:rPr>
                <w:noProof/>
                <w:webHidden/>
              </w:rPr>
              <w:fldChar w:fldCharType="end"/>
            </w:r>
          </w:hyperlink>
        </w:p>
        <w:p w14:paraId="76C1F46E" w14:textId="07573F4A" w:rsidR="008E31B0" w:rsidRDefault="00524FF5">
          <w:pPr>
            <w:pStyle w:val="TOC2"/>
            <w:tabs>
              <w:tab w:val="right" w:leader="dot" w:pos="9016"/>
            </w:tabs>
            <w:rPr>
              <w:noProof/>
              <w:szCs w:val="22"/>
              <w:lang w:eastAsia="zh-CN"/>
            </w:rPr>
          </w:pPr>
          <w:hyperlink w:anchor="_Toc64884104" w:history="1">
            <w:r w:rsidR="008E31B0" w:rsidRPr="008004F6">
              <w:rPr>
                <w:rStyle w:val="Hyperlink"/>
                <w:noProof/>
              </w:rPr>
              <w:t>Expected Deliverables</w:t>
            </w:r>
            <w:r w:rsidR="008E31B0">
              <w:rPr>
                <w:noProof/>
                <w:webHidden/>
              </w:rPr>
              <w:tab/>
            </w:r>
            <w:r w:rsidR="008E31B0">
              <w:rPr>
                <w:noProof/>
                <w:webHidden/>
              </w:rPr>
              <w:fldChar w:fldCharType="begin"/>
            </w:r>
            <w:r w:rsidR="008E31B0">
              <w:rPr>
                <w:noProof/>
                <w:webHidden/>
              </w:rPr>
              <w:instrText xml:space="preserve"> PAGEREF _Toc64884104 \h </w:instrText>
            </w:r>
            <w:r w:rsidR="008E31B0">
              <w:rPr>
                <w:noProof/>
                <w:webHidden/>
              </w:rPr>
            </w:r>
            <w:r w:rsidR="008E31B0">
              <w:rPr>
                <w:noProof/>
                <w:webHidden/>
              </w:rPr>
              <w:fldChar w:fldCharType="separate"/>
            </w:r>
            <w:r w:rsidR="00FF6923">
              <w:rPr>
                <w:noProof/>
                <w:webHidden/>
              </w:rPr>
              <w:t>11</w:t>
            </w:r>
            <w:r w:rsidR="008E31B0">
              <w:rPr>
                <w:noProof/>
                <w:webHidden/>
              </w:rPr>
              <w:fldChar w:fldCharType="end"/>
            </w:r>
          </w:hyperlink>
        </w:p>
        <w:p w14:paraId="09CB2184" w14:textId="2631F174" w:rsidR="008E31B0" w:rsidRDefault="00524FF5">
          <w:pPr>
            <w:pStyle w:val="TOC2"/>
            <w:tabs>
              <w:tab w:val="right" w:leader="dot" w:pos="9016"/>
            </w:tabs>
            <w:rPr>
              <w:noProof/>
              <w:szCs w:val="22"/>
              <w:lang w:eastAsia="zh-CN"/>
            </w:rPr>
          </w:pPr>
          <w:hyperlink w:anchor="_Toc64884105" w:history="1">
            <w:r w:rsidR="008E31B0" w:rsidRPr="008004F6">
              <w:rPr>
                <w:rStyle w:val="Hyperlink"/>
                <w:noProof/>
              </w:rPr>
              <w:t>User Personas</w:t>
            </w:r>
            <w:r w:rsidR="008E31B0">
              <w:rPr>
                <w:noProof/>
                <w:webHidden/>
              </w:rPr>
              <w:tab/>
            </w:r>
            <w:r w:rsidR="008E31B0">
              <w:rPr>
                <w:noProof/>
                <w:webHidden/>
              </w:rPr>
              <w:fldChar w:fldCharType="begin"/>
            </w:r>
            <w:r w:rsidR="008E31B0">
              <w:rPr>
                <w:noProof/>
                <w:webHidden/>
              </w:rPr>
              <w:instrText xml:space="preserve"> PAGEREF _Toc64884105 \h </w:instrText>
            </w:r>
            <w:r w:rsidR="008E31B0">
              <w:rPr>
                <w:noProof/>
                <w:webHidden/>
              </w:rPr>
            </w:r>
            <w:r w:rsidR="008E31B0">
              <w:rPr>
                <w:noProof/>
                <w:webHidden/>
              </w:rPr>
              <w:fldChar w:fldCharType="separate"/>
            </w:r>
            <w:r w:rsidR="00FF6923">
              <w:rPr>
                <w:noProof/>
                <w:webHidden/>
              </w:rPr>
              <w:t>12</w:t>
            </w:r>
            <w:r w:rsidR="008E31B0">
              <w:rPr>
                <w:noProof/>
                <w:webHidden/>
              </w:rPr>
              <w:fldChar w:fldCharType="end"/>
            </w:r>
          </w:hyperlink>
        </w:p>
        <w:p w14:paraId="50D17AAD" w14:textId="1978605F" w:rsidR="008E31B0" w:rsidRDefault="00524FF5">
          <w:pPr>
            <w:pStyle w:val="TOC1"/>
            <w:tabs>
              <w:tab w:val="right" w:leader="dot" w:pos="9016"/>
            </w:tabs>
            <w:rPr>
              <w:noProof/>
              <w:szCs w:val="22"/>
              <w:lang w:eastAsia="zh-CN"/>
            </w:rPr>
          </w:pPr>
          <w:hyperlink w:anchor="_Toc64884106" w:history="1">
            <w:r w:rsidR="008E31B0" w:rsidRPr="008004F6">
              <w:rPr>
                <w:rStyle w:val="Hyperlink"/>
                <w:noProof/>
              </w:rPr>
              <w:t>Project Plan – High Level</w:t>
            </w:r>
            <w:r w:rsidR="008E31B0">
              <w:rPr>
                <w:noProof/>
                <w:webHidden/>
              </w:rPr>
              <w:tab/>
            </w:r>
            <w:r w:rsidR="008E31B0">
              <w:rPr>
                <w:noProof/>
                <w:webHidden/>
              </w:rPr>
              <w:fldChar w:fldCharType="begin"/>
            </w:r>
            <w:r w:rsidR="008E31B0">
              <w:rPr>
                <w:noProof/>
                <w:webHidden/>
              </w:rPr>
              <w:instrText xml:space="preserve"> PAGEREF _Toc64884106 \h </w:instrText>
            </w:r>
            <w:r w:rsidR="008E31B0">
              <w:rPr>
                <w:noProof/>
                <w:webHidden/>
              </w:rPr>
            </w:r>
            <w:r w:rsidR="008E31B0">
              <w:rPr>
                <w:noProof/>
                <w:webHidden/>
              </w:rPr>
              <w:fldChar w:fldCharType="separate"/>
            </w:r>
            <w:r w:rsidR="00FF6923">
              <w:rPr>
                <w:noProof/>
                <w:webHidden/>
              </w:rPr>
              <w:t>14</w:t>
            </w:r>
            <w:r w:rsidR="008E31B0">
              <w:rPr>
                <w:noProof/>
                <w:webHidden/>
              </w:rPr>
              <w:fldChar w:fldCharType="end"/>
            </w:r>
          </w:hyperlink>
        </w:p>
        <w:p w14:paraId="0F5C21C2" w14:textId="748DAF69" w:rsidR="008E31B0" w:rsidRDefault="00524FF5">
          <w:pPr>
            <w:pStyle w:val="TOC2"/>
            <w:tabs>
              <w:tab w:val="right" w:leader="dot" w:pos="9016"/>
            </w:tabs>
            <w:rPr>
              <w:noProof/>
              <w:szCs w:val="22"/>
              <w:lang w:eastAsia="zh-CN"/>
            </w:rPr>
          </w:pPr>
          <w:hyperlink w:anchor="_Toc64884107" w:history="1">
            <w:r w:rsidR="008E31B0" w:rsidRPr="008004F6">
              <w:rPr>
                <w:rStyle w:val="Hyperlink"/>
                <w:noProof/>
              </w:rPr>
              <w:t>Project Management Framework adopted</w:t>
            </w:r>
            <w:r w:rsidR="008E31B0">
              <w:rPr>
                <w:noProof/>
                <w:webHidden/>
              </w:rPr>
              <w:tab/>
            </w:r>
            <w:r w:rsidR="008E31B0">
              <w:rPr>
                <w:noProof/>
                <w:webHidden/>
              </w:rPr>
              <w:fldChar w:fldCharType="begin"/>
            </w:r>
            <w:r w:rsidR="008E31B0">
              <w:rPr>
                <w:noProof/>
                <w:webHidden/>
              </w:rPr>
              <w:instrText xml:space="preserve"> PAGEREF _Toc64884107 \h </w:instrText>
            </w:r>
            <w:r w:rsidR="008E31B0">
              <w:rPr>
                <w:noProof/>
                <w:webHidden/>
              </w:rPr>
            </w:r>
            <w:r w:rsidR="008E31B0">
              <w:rPr>
                <w:noProof/>
                <w:webHidden/>
              </w:rPr>
              <w:fldChar w:fldCharType="separate"/>
            </w:r>
            <w:r w:rsidR="00FF6923">
              <w:rPr>
                <w:noProof/>
                <w:webHidden/>
              </w:rPr>
              <w:t>14</w:t>
            </w:r>
            <w:r w:rsidR="008E31B0">
              <w:rPr>
                <w:noProof/>
                <w:webHidden/>
              </w:rPr>
              <w:fldChar w:fldCharType="end"/>
            </w:r>
          </w:hyperlink>
        </w:p>
        <w:p w14:paraId="5C87B9F6" w14:textId="6776748E" w:rsidR="008E31B0" w:rsidRDefault="00524FF5">
          <w:pPr>
            <w:pStyle w:val="TOC2"/>
            <w:tabs>
              <w:tab w:val="right" w:leader="dot" w:pos="9016"/>
            </w:tabs>
            <w:rPr>
              <w:noProof/>
              <w:szCs w:val="22"/>
              <w:lang w:eastAsia="zh-CN"/>
            </w:rPr>
          </w:pPr>
          <w:hyperlink w:anchor="_Toc64884108" w:history="1">
            <w:r w:rsidR="008E31B0" w:rsidRPr="008004F6">
              <w:rPr>
                <w:rStyle w:val="Hyperlink"/>
                <w:noProof/>
              </w:rPr>
              <w:t>Phases</w:t>
            </w:r>
            <w:r w:rsidR="008E31B0">
              <w:rPr>
                <w:noProof/>
                <w:webHidden/>
              </w:rPr>
              <w:tab/>
            </w:r>
            <w:r w:rsidR="008E31B0">
              <w:rPr>
                <w:noProof/>
                <w:webHidden/>
              </w:rPr>
              <w:fldChar w:fldCharType="begin"/>
            </w:r>
            <w:r w:rsidR="008E31B0">
              <w:rPr>
                <w:noProof/>
                <w:webHidden/>
              </w:rPr>
              <w:instrText xml:space="preserve"> PAGEREF _Toc64884108 \h </w:instrText>
            </w:r>
            <w:r w:rsidR="008E31B0">
              <w:rPr>
                <w:noProof/>
                <w:webHidden/>
              </w:rPr>
            </w:r>
            <w:r w:rsidR="008E31B0">
              <w:rPr>
                <w:noProof/>
                <w:webHidden/>
              </w:rPr>
              <w:fldChar w:fldCharType="separate"/>
            </w:r>
            <w:r w:rsidR="00FF6923">
              <w:rPr>
                <w:noProof/>
                <w:webHidden/>
              </w:rPr>
              <w:t>14</w:t>
            </w:r>
            <w:r w:rsidR="008E31B0">
              <w:rPr>
                <w:noProof/>
                <w:webHidden/>
              </w:rPr>
              <w:fldChar w:fldCharType="end"/>
            </w:r>
          </w:hyperlink>
        </w:p>
        <w:p w14:paraId="5DF5EBD4" w14:textId="4815FE55" w:rsidR="008E31B0" w:rsidRDefault="00524FF5">
          <w:pPr>
            <w:pStyle w:val="TOC2"/>
            <w:tabs>
              <w:tab w:val="right" w:leader="dot" w:pos="9016"/>
            </w:tabs>
            <w:rPr>
              <w:noProof/>
              <w:szCs w:val="22"/>
              <w:lang w:eastAsia="zh-CN"/>
            </w:rPr>
          </w:pPr>
          <w:hyperlink w:anchor="_Toc64884109" w:history="1">
            <w:r w:rsidR="008E31B0" w:rsidRPr="008004F6">
              <w:rPr>
                <w:rStyle w:val="Hyperlink"/>
                <w:noProof/>
              </w:rPr>
              <w:t>Timetable</w:t>
            </w:r>
            <w:r w:rsidR="008E31B0">
              <w:rPr>
                <w:noProof/>
                <w:webHidden/>
              </w:rPr>
              <w:tab/>
            </w:r>
            <w:r w:rsidR="008E31B0">
              <w:rPr>
                <w:noProof/>
                <w:webHidden/>
              </w:rPr>
              <w:fldChar w:fldCharType="begin"/>
            </w:r>
            <w:r w:rsidR="008E31B0">
              <w:rPr>
                <w:noProof/>
                <w:webHidden/>
              </w:rPr>
              <w:instrText xml:space="preserve"> PAGEREF _Toc64884109 \h </w:instrText>
            </w:r>
            <w:r w:rsidR="008E31B0">
              <w:rPr>
                <w:noProof/>
                <w:webHidden/>
              </w:rPr>
            </w:r>
            <w:r w:rsidR="008E31B0">
              <w:rPr>
                <w:noProof/>
                <w:webHidden/>
              </w:rPr>
              <w:fldChar w:fldCharType="separate"/>
            </w:r>
            <w:r w:rsidR="00FF6923">
              <w:rPr>
                <w:noProof/>
                <w:webHidden/>
              </w:rPr>
              <w:t>14</w:t>
            </w:r>
            <w:r w:rsidR="008E31B0">
              <w:rPr>
                <w:noProof/>
                <w:webHidden/>
              </w:rPr>
              <w:fldChar w:fldCharType="end"/>
            </w:r>
          </w:hyperlink>
        </w:p>
        <w:p w14:paraId="3E651F93" w14:textId="16B91992" w:rsidR="008E31B0" w:rsidRDefault="00524FF5">
          <w:pPr>
            <w:pStyle w:val="TOC2"/>
            <w:tabs>
              <w:tab w:val="right" w:leader="dot" w:pos="9016"/>
            </w:tabs>
            <w:rPr>
              <w:noProof/>
              <w:szCs w:val="22"/>
              <w:lang w:eastAsia="zh-CN"/>
            </w:rPr>
          </w:pPr>
          <w:hyperlink w:anchor="_Toc64884110" w:history="1">
            <w:r w:rsidR="008E31B0" w:rsidRPr="008004F6">
              <w:rPr>
                <w:rStyle w:val="Hyperlink"/>
                <w:noProof/>
              </w:rPr>
              <w:t>Burndown Charts</w:t>
            </w:r>
            <w:r w:rsidR="008E31B0">
              <w:rPr>
                <w:noProof/>
                <w:webHidden/>
              </w:rPr>
              <w:tab/>
            </w:r>
            <w:r w:rsidR="008E31B0">
              <w:rPr>
                <w:noProof/>
                <w:webHidden/>
              </w:rPr>
              <w:fldChar w:fldCharType="begin"/>
            </w:r>
            <w:r w:rsidR="008E31B0">
              <w:rPr>
                <w:noProof/>
                <w:webHidden/>
              </w:rPr>
              <w:instrText xml:space="preserve"> PAGEREF _Toc64884110 \h </w:instrText>
            </w:r>
            <w:r w:rsidR="008E31B0">
              <w:rPr>
                <w:noProof/>
                <w:webHidden/>
              </w:rPr>
            </w:r>
            <w:r w:rsidR="008E31B0">
              <w:rPr>
                <w:noProof/>
                <w:webHidden/>
              </w:rPr>
              <w:fldChar w:fldCharType="separate"/>
            </w:r>
            <w:r w:rsidR="00FF6923">
              <w:rPr>
                <w:noProof/>
                <w:webHidden/>
              </w:rPr>
              <w:t>16</w:t>
            </w:r>
            <w:r w:rsidR="008E31B0">
              <w:rPr>
                <w:noProof/>
                <w:webHidden/>
              </w:rPr>
              <w:fldChar w:fldCharType="end"/>
            </w:r>
          </w:hyperlink>
        </w:p>
        <w:p w14:paraId="48791209" w14:textId="415D5D00" w:rsidR="008E31B0" w:rsidRDefault="00524FF5">
          <w:pPr>
            <w:pStyle w:val="TOC2"/>
            <w:tabs>
              <w:tab w:val="right" w:leader="dot" w:pos="9016"/>
            </w:tabs>
            <w:rPr>
              <w:noProof/>
              <w:szCs w:val="22"/>
              <w:lang w:eastAsia="zh-CN"/>
            </w:rPr>
          </w:pPr>
          <w:hyperlink w:anchor="_Toc64884111" w:history="1">
            <w:r w:rsidR="008E31B0" w:rsidRPr="008004F6">
              <w:rPr>
                <w:rStyle w:val="Hyperlink"/>
                <w:noProof/>
              </w:rPr>
              <w:t>Resources/Access Required</w:t>
            </w:r>
            <w:r w:rsidR="008E31B0">
              <w:rPr>
                <w:noProof/>
                <w:webHidden/>
              </w:rPr>
              <w:tab/>
            </w:r>
            <w:r w:rsidR="008E31B0">
              <w:rPr>
                <w:noProof/>
                <w:webHidden/>
              </w:rPr>
              <w:fldChar w:fldCharType="begin"/>
            </w:r>
            <w:r w:rsidR="008E31B0">
              <w:rPr>
                <w:noProof/>
                <w:webHidden/>
              </w:rPr>
              <w:instrText xml:space="preserve"> PAGEREF _Toc64884111 \h </w:instrText>
            </w:r>
            <w:r w:rsidR="008E31B0">
              <w:rPr>
                <w:noProof/>
                <w:webHidden/>
              </w:rPr>
            </w:r>
            <w:r w:rsidR="008E31B0">
              <w:rPr>
                <w:noProof/>
                <w:webHidden/>
              </w:rPr>
              <w:fldChar w:fldCharType="separate"/>
            </w:r>
            <w:r w:rsidR="00FF6923">
              <w:rPr>
                <w:noProof/>
                <w:webHidden/>
              </w:rPr>
              <w:t>16</w:t>
            </w:r>
            <w:r w:rsidR="008E31B0">
              <w:rPr>
                <w:noProof/>
                <w:webHidden/>
              </w:rPr>
              <w:fldChar w:fldCharType="end"/>
            </w:r>
          </w:hyperlink>
        </w:p>
        <w:p w14:paraId="67B5AF9F" w14:textId="7A5B1FE5" w:rsidR="008E31B0" w:rsidRDefault="00524FF5">
          <w:pPr>
            <w:pStyle w:val="TOC1"/>
            <w:tabs>
              <w:tab w:val="right" w:leader="dot" w:pos="9016"/>
            </w:tabs>
            <w:rPr>
              <w:noProof/>
              <w:szCs w:val="22"/>
              <w:lang w:eastAsia="zh-CN"/>
            </w:rPr>
          </w:pPr>
          <w:hyperlink w:anchor="_Toc64884112" w:history="1">
            <w:r w:rsidR="008E31B0" w:rsidRPr="008004F6">
              <w:rPr>
                <w:rStyle w:val="Hyperlink"/>
                <w:noProof/>
              </w:rPr>
              <w:t>Risk Management</w:t>
            </w:r>
            <w:r w:rsidR="008E31B0">
              <w:rPr>
                <w:noProof/>
                <w:webHidden/>
              </w:rPr>
              <w:tab/>
            </w:r>
            <w:r w:rsidR="008E31B0">
              <w:rPr>
                <w:noProof/>
                <w:webHidden/>
              </w:rPr>
              <w:fldChar w:fldCharType="begin"/>
            </w:r>
            <w:r w:rsidR="008E31B0">
              <w:rPr>
                <w:noProof/>
                <w:webHidden/>
              </w:rPr>
              <w:instrText xml:space="preserve"> PAGEREF _Toc64884112 \h </w:instrText>
            </w:r>
            <w:r w:rsidR="008E31B0">
              <w:rPr>
                <w:noProof/>
                <w:webHidden/>
              </w:rPr>
            </w:r>
            <w:r w:rsidR="008E31B0">
              <w:rPr>
                <w:noProof/>
                <w:webHidden/>
              </w:rPr>
              <w:fldChar w:fldCharType="separate"/>
            </w:r>
            <w:r w:rsidR="00FF6923">
              <w:rPr>
                <w:noProof/>
                <w:webHidden/>
              </w:rPr>
              <w:t>16</w:t>
            </w:r>
            <w:r w:rsidR="008E31B0">
              <w:rPr>
                <w:noProof/>
                <w:webHidden/>
              </w:rPr>
              <w:fldChar w:fldCharType="end"/>
            </w:r>
          </w:hyperlink>
        </w:p>
        <w:p w14:paraId="401F441F" w14:textId="7867C7F4" w:rsidR="008E31B0" w:rsidRDefault="00524FF5">
          <w:pPr>
            <w:pStyle w:val="TOC2"/>
            <w:tabs>
              <w:tab w:val="right" w:leader="dot" w:pos="9016"/>
            </w:tabs>
            <w:rPr>
              <w:noProof/>
              <w:szCs w:val="22"/>
              <w:lang w:eastAsia="zh-CN"/>
            </w:rPr>
          </w:pPr>
          <w:hyperlink w:anchor="_Toc64884113"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3 \h </w:instrText>
            </w:r>
            <w:r w:rsidR="008E31B0">
              <w:rPr>
                <w:noProof/>
                <w:webHidden/>
              </w:rPr>
            </w:r>
            <w:r w:rsidR="008E31B0">
              <w:rPr>
                <w:noProof/>
                <w:webHidden/>
              </w:rPr>
              <w:fldChar w:fldCharType="separate"/>
            </w:r>
            <w:r w:rsidR="00FF6923">
              <w:rPr>
                <w:noProof/>
                <w:webHidden/>
              </w:rPr>
              <w:t>17</w:t>
            </w:r>
            <w:r w:rsidR="008E31B0">
              <w:rPr>
                <w:noProof/>
                <w:webHidden/>
              </w:rPr>
              <w:fldChar w:fldCharType="end"/>
            </w:r>
          </w:hyperlink>
        </w:p>
        <w:p w14:paraId="0A853F8B" w14:textId="784DDB47" w:rsidR="008E31B0" w:rsidRDefault="00524FF5">
          <w:pPr>
            <w:pStyle w:val="TOC2"/>
            <w:tabs>
              <w:tab w:val="right" w:leader="dot" w:pos="9016"/>
            </w:tabs>
            <w:rPr>
              <w:noProof/>
              <w:szCs w:val="22"/>
              <w:lang w:eastAsia="zh-CN"/>
            </w:rPr>
          </w:pPr>
          <w:hyperlink w:anchor="_Toc64884114" w:history="1">
            <w:r w:rsidR="008E31B0" w:rsidRPr="008004F6">
              <w:rPr>
                <w:rStyle w:val="Hyperlink"/>
                <w:noProof/>
              </w:rPr>
              <w:t>Risk Table</w:t>
            </w:r>
            <w:r w:rsidR="008E31B0">
              <w:rPr>
                <w:noProof/>
                <w:webHidden/>
              </w:rPr>
              <w:tab/>
            </w:r>
            <w:r w:rsidR="008E31B0">
              <w:rPr>
                <w:noProof/>
                <w:webHidden/>
              </w:rPr>
              <w:fldChar w:fldCharType="begin"/>
            </w:r>
            <w:r w:rsidR="008E31B0">
              <w:rPr>
                <w:noProof/>
                <w:webHidden/>
              </w:rPr>
              <w:instrText xml:space="preserve"> PAGEREF _Toc64884114 \h </w:instrText>
            </w:r>
            <w:r w:rsidR="008E31B0">
              <w:rPr>
                <w:noProof/>
                <w:webHidden/>
              </w:rPr>
            </w:r>
            <w:r w:rsidR="008E31B0">
              <w:rPr>
                <w:noProof/>
                <w:webHidden/>
              </w:rPr>
              <w:fldChar w:fldCharType="separate"/>
            </w:r>
            <w:r w:rsidR="00FF6923">
              <w:rPr>
                <w:noProof/>
                <w:webHidden/>
              </w:rPr>
              <w:t>18</w:t>
            </w:r>
            <w:r w:rsidR="008E31B0">
              <w:rPr>
                <w:noProof/>
                <w:webHidden/>
              </w:rPr>
              <w:fldChar w:fldCharType="end"/>
            </w:r>
          </w:hyperlink>
        </w:p>
        <w:p w14:paraId="34E368A6" w14:textId="49EAD109" w:rsidR="008E31B0" w:rsidRDefault="00524FF5">
          <w:pPr>
            <w:pStyle w:val="TOC1"/>
            <w:tabs>
              <w:tab w:val="right" w:leader="dot" w:pos="9016"/>
            </w:tabs>
            <w:rPr>
              <w:noProof/>
              <w:szCs w:val="22"/>
              <w:lang w:eastAsia="zh-CN"/>
            </w:rPr>
          </w:pPr>
          <w:hyperlink w:anchor="_Toc64884115" w:history="1">
            <w:r w:rsidR="008E31B0" w:rsidRPr="008004F6">
              <w:rPr>
                <w:rStyle w:val="Hyperlink"/>
                <w:noProof/>
              </w:rPr>
              <w:t>Quality Assurance</w:t>
            </w:r>
            <w:r w:rsidR="008E31B0">
              <w:rPr>
                <w:noProof/>
                <w:webHidden/>
              </w:rPr>
              <w:tab/>
            </w:r>
            <w:r w:rsidR="008E31B0">
              <w:rPr>
                <w:noProof/>
                <w:webHidden/>
              </w:rPr>
              <w:fldChar w:fldCharType="begin"/>
            </w:r>
            <w:r w:rsidR="008E31B0">
              <w:rPr>
                <w:noProof/>
                <w:webHidden/>
              </w:rPr>
              <w:instrText xml:space="preserve"> PAGEREF _Toc64884115 \h </w:instrText>
            </w:r>
            <w:r w:rsidR="008E31B0">
              <w:rPr>
                <w:noProof/>
                <w:webHidden/>
              </w:rPr>
            </w:r>
            <w:r w:rsidR="008E31B0">
              <w:rPr>
                <w:noProof/>
                <w:webHidden/>
              </w:rPr>
              <w:fldChar w:fldCharType="separate"/>
            </w:r>
            <w:r w:rsidR="00FF6923">
              <w:rPr>
                <w:noProof/>
                <w:webHidden/>
              </w:rPr>
              <w:t>20</w:t>
            </w:r>
            <w:r w:rsidR="008E31B0">
              <w:rPr>
                <w:noProof/>
                <w:webHidden/>
              </w:rPr>
              <w:fldChar w:fldCharType="end"/>
            </w:r>
          </w:hyperlink>
        </w:p>
        <w:p w14:paraId="13328824" w14:textId="6070B897" w:rsidR="008E31B0" w:rsidRDefault="00524FF5">
          <w:pPr>
            <w:pStyle w:val="TOC2"/>
            <w:tabs>
              <w:tab w:val="right" w:leader="dot" w:pos="9016"/>
            </w:tabs>
            <w:rPr>
              <w:noProof/>
              <w:szCs w:val="22"/>
              <w:lang w:eastAsia="zh-CN"/>
            </w:rPr>
          </w:pPr>
          <w:hyperlink w:anchor="_Toc64884116"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6 \h </w:instrText>
            </w:r>
            <w:r w:rsidR="008E31B0">
              <w:rPr>
                <w:noProof/>
                <w:webHidden/>
              </w:rPr>
            </w:r>
            <w:r w:rsidR="008E31B0">
              <w:rPr>
                <w:noProof/>
                <w:webHidden/>
              </w:rPr>
              <w:fldChar w:fldCharType="separate"/>
            </w:r>
            <w:r w:rsidR="00FF6923">
              <w:rPr>
                <w:noProof/>
                <w:webHidden/>
              </w:rPr>
              <w:t>20</w:t>
            </w:r>
            <w:r w:rsidR="008E31B0">
              <w:rPr>
                <w:noProof/>
                <w:webHidden/>
              </w:rPr>
              <w:fldChar w:fldCharType="end"/>
            </w:r>
          </w:hyperlink>
        </w:p>
        <w:p w14:paraId="149D8CC5" w14:textId="7730FDC9" w:rsidR="008E31B0" w:rsidRDefault="00524FF5">
          <w:pPr>
            <w:pStyle w:val="TOC2"/>
            <w:tabs>
              <w:tab w:val="right" w:leader="dot" w:pos="9016"/>
            </w:tabs>
            <w:rPr>
              <w:noProof/>
              <w:szCs w:val="22"/>
              <w:lang w:eastAsia="zh-CN"/>
            </w:rPr>
          </w:pPr>
          <w:hyperlink w:anchor="_Toc64884117" w:history="1">
            <w:r w:rsidR="008E31B0" w:rsidRPr="008004F6">
              <w:rPr>
                <w:rStyle w:val="Hyperlink"/>
                <w:noProof/>
              </w:rPr>
              <w:t>Quality Assurance Table</w:t>
            </w:r>
            <w:r w:rsidR="008E31B0">
              <w:rPr>
                <w:noProof/>
                <w:webHidden/>
              </w:rPr>
              <w:tab/>
            </w:r>
            <w:r w:rsidR="008E31B0">
              <w:rPr>
                <w:noProof/>
                <w:webHidden/>
              </w:rPr>
              <w:fldChar w:fldCharType="begin"/>
            </w:r>
            <w:r w:rsidR="008E31B0">
              <w:rPr>
                <w:noProof/>
                <w:webHidden/>
              </w:rPr>
              <w:instrText xml:space="preserve"> PAGEREF _Toc64884117 \h </w:instrText>
            </w:r>
            <w:r w:rsidR="008E31B0">
              <w:rPr>
                <w:noProof/>
                <w:webHidden/>
              </w:rPr>
            </w:r>
            <w:r w:rsidR="008E31B0">
              <w:rPr>
                <w:noProof/>
                <w:webHidden/>
              </w:rPr>
              <w:fldChar w:fldCharType="separate"/>
            </w:r>
            <w:r w:rsidR="00FF6923">
              <w:rPr>
                <w:noProof/>
                <w:webHidden/>
              </w:rPr>
              <w:t>21</w:t>
            </w:r>
            <w:r w:rsidR="008E31B0">
              <w:rPr>
                <w:noProof/>
                <w:webHidden/>
              </w:rPr>
              <w:fldChar w:fldCharType="end"/>
            </w:r>
          </w:hyperlink>
        </w:p>
        <w:p w14:paraId="7B2E242D" w14:textId="6190FBEF" w:rsidR="008E31B0" w:rsidRDefault="00524FF5">
          <w:pPr>
            <w:pStyle w:val="TOC2"/>
            <w:tabs>
              <w:tab w:val="right" w:leader="dot" w:pos="9016"/>
            </w:tabs>
            <w:rPr>
              <w:noProof/>
              <w:szCs w:val="22"/>
              <w:lang w:eastAsia="zh-CN"/>
            </w:rPr>
          </w:pPr>
          <w:hyperlink w:anchor="_Toc64884118" w:history="1">
            <w:r w:rsidR="008E31B0" w:rsidRPr="008004F6">
              <w:rPr>
                <w:rStyle w:val="Hyperlink"/>
                <w:noProof/>
              </w:rPr>
              <w:t>Test Plans – Functional and Usability</w:t>
            </w:r>
            <w:r w:rsidR="008E31B0">
              <w:rPr>
                <w:noProof/>
                <w:webHidden/>
              </w:rPr>
              <w:tab/>
            </w:r>
            <w:r w:rsidR="008E31B0">
              <w:rPr>
                <w:noProof/>
                <w:webHidden/>
              </w:rPr>
              <w:fldChar w:fldCharType="begin"/>
            </w:r>
            <w:r w:rsidR="008E31B0">
              <w:rPr>
                <w:noProof/>
                <w:webHidden/>
              </w:rPr>
              <w:instrText xml:space="preserve"> PAGEREF _Toc64884118 \h </w:instrText>
            </w:r>
            <w:r w:rsidR="008E31B0">
              <w:rPr>
                <w:noProof/>
                <w:webHidden/>
              </w:rPr>
            </w:r>
            <w:r w:rsidR="008E31B0">
              <w:rPr>
                <w:noProof/>
                <w:webHidden/>
              </w:rPr>
              <w:fldChar w:fldCharType="separate"/>
            </w:r>
            <w:r w:rsidR="00FF6923">
              <w:rPr>
                <w:noProof/>
                <w:webHidden/>
              </w:rPr>
              <w:t>23</w:t>
            </w:r>
            <w:r w:rsidR="008E31B0">
              <w:rPr>
                <w:noProof/>
                <w:webHidden/>
              </w:rPr>
              <w:fldChar w:fldCharType="end"/>
            </w:r>
          </w:hyperlink>
        </w:p>
        <w:p w14:paraId="342EBE8C" w14:textId="22C60BCC" w:rsidR="008E31B0" w:rsidRDefault="00524FF5">
          <w:pPr>
            <w:pStyle w:val="TOC1"/>
            <w:tabs>
              <w:tab w:val="right" w:leader="dot" w:pos="9016"/>
            </w:tabs>
            <w:rPr>
              <w:noProof/>
              <w:szCs w:val="22"/>
              <w:lang w:eastAsia="zh-CN"/>
            </w:rPr>
          </w:pPr>
          <w:hyperlink w:anchor="_Toc64884119" w:history="1">
            <w:r w:rsidR="008E31B0" w:rsidRPr="008004F6">
              <w:rPr>
                <w:rStyle w:val="Hyperlink"/>
                <w:noProof/>
              </w:rPr>
              <w:t>Project Management Framework Methodology</w:t>
            </w:r>
            <w:r w:rsidR="008E31B0">
              <w:rPr>
                <w:noProof/>
                <w:webHidden/>
              </w:rPr>
              <w:tab/>
            </w:r>
            <w:r w:rsidR="008E31B0">
              <w:rPr>
                <w:noProof/>
                <w:webHidden/>
              </w:rPr>
              <w:fldChar w:fldCharType="begin"/>
            </w:r>
            <w:r w:rsidR="008E31B0">
              <w:rPr>
                <w:noProof/>
                <w:webHidden/>
              </w:rPr>
              <w:instrText xml:space="preserve"> PAGEREF _Toc64884119 \h </w:instrText>
            </w:r>
            <w:r w:rsidR="008E31B0">
              <w:rPr>
                <w:noProof/>
                <w:webHidden/>
              </w:rPr>
            </w:r>
            <w:r w:rsidR="008E31B0">
              <w:rPr>
                <w:noProof/>
                <w:webHidden/>
              </w:rPr>
              <w:fldChar w:fldCharType="separate"/>
            </w:r>
            <w:r w:rsidR="00FF6923">
              <w:rPr>
                <w:noProof/>
                <w:webHidden/>
              </w:rPr>
              <w:t>27</w:t>
            </w:r>
            <w:r w:rsidR="008E31B0">
              <w:rPr>
                <w:noProof/>
                <w:webHidden/>
              </w:rPr>
              <w:fldChar w:fldCharType="end"/>
            </w:r>
          </w:hyperlink>
        </w:p>
        <w:p w14:paraId="0050BF6E" w14:textId="2040CE73" w:rsidR="008E31B0" w:rsidRDefault="00524FF5">
          <w:pPr>
            <w:pStyle w:val="TOC2"/>
            <w:tabs>
              <w:tab w:val="right" w:leader="dot" w:pos="9016"/>
            </w:tabs>
            <w:rPr>
              <w:noProof/>
              <w:szCs w:val="22"/>
              <w:lang w:eastAsia="zh-CN"/>
            </w:rPr>
          </w:pPr>
          <w:hyperlink w:anchor="_Toc64884120" w:history="1">
            <w:r w:rsidR="008E31B0" w:rsidRPr="008004F6">
              <w:rPr>
                <w:rStyle w:val="Hyperlink"/>
                <w:noProof/>
              </w:rPr>
              <w:t>Overview</w:t>
            </w:r>
            <w:r w:rsidR="008E31B0">
              <w:rPr>
                <w:noProof/>
                <w:webHidden/>
              </w:rPr>
              <w:tab/>
            </w:r>
            <w:r w:rsidR="008E31B0">
              <w:rPr>
                <w:noProof/>
                <w:webHidden/>
              </w:rPr>
              <w:fldChar w:fldCharType="begin"/>
            </w:r>
            <w:r w:rsidR="008E31B0">
              <w:rPr>
                <w:noProof/>
                <w:webHidden/>
              </w:rPr>
              <w:instrText xml:space="preserve"> PAGEREF _Toc64884120 \h </w:instrText>
            </w:r>
            <w:r w:rsidR="008E31B0">
              <w:rPr>
                <w:noProof/>
                <w:webHidden/>
              </w:rPr>
            </w:r>
            <w:r w:rsidR="008E31B0">
              <w:rPr>
                <w:noProof/>
                <w:webHidden/>
              </w:rPr>
              <w:fldChar w:fldCharType="separate"/>
            </w:r>
            <w:r w:rsidR="00FF6923">
              <w:rPr>
                <w:noProof/>
                <w:webHidden/>
              </w:rPr>
              <w:t>27</w:t>
            </w:r>
            <w:r w:rsidR="008E31B0">
              <w:rPr>
                <w:noProof/>
                <w:webHidden/>
              </w:rPr>
              <w:fldChar w:fldCharType="end"/>
            </w:r>
          </w:hyperlink>
        </w:p>
        <w:p w14:paraId="34CC85C6" w14:textId="44F7AE4F" w:rsidR="008E31B0" w:rsidRDefault="00524FF5">
          <w:pPr>
            <w:pStyle w:val="TOC2"/>
            <w:tabs>
              <w:tab w:val="right" w:leader="dot" w:pos="9016"/>
            </w:tabs>
            <w:rPr>
              <w:noProof/>
              <w:szCs w:val="22"/>
              <w:lang w:eastAsia="zh-CN"/>
            </w:rPr>
          </w:pPr>
          <w:hyperlink w:anchor="_Toc64884121" w:history="1">
            <w:r w:rsidR="008E31B0" w:rsidRPr="008004F6">
              <w:rPr>
                <w:rStyle w:val="Hyperlink"/>
                <w:noProof/>
              </w:rPr>
              <w:t>Literature Review</w:t>
            </w:r>
            <w:r w:rsidR="008E31B0">
              <w:rPr>
                <w:noProof/>
                <w:webHidden/>
              </w:rPr>
              <w:tab/>
            </w:r>
            <w:r w:rsidR="008E31B0">
              <w:rPr>
                <w:noProof/>
                <w:webHidden/>
              </w:rPr>
              <w:fldChar w:fldCharType="begin"/>
            </w:r>
            <w:r w:rsidR="008E31B0">
              <w:rPr>
                <w:noProof/>
                <w:webHidden/>
              </w:rPr>
              <w:instrText xml:space="preserve"> PAGEREF _Toc64884121 \h </w:instrText>
            </w:r>
            <w:r w:rsidR="008E31B0">
              <w:rPr>
                <w:noProof/>
                <w:webHidden/>
              </w:rPr>
            </w:r>
            <w:r w:rsidR="008E31B0">
              <w:rPr>
                <w:noProof/>
                <w:webHidden/>
              </w:rPr>
              <w:fldChar w:fldCharType="separate"/>
            </w:r>
            <w:r w:rsidR="00FF6923">
              <w:rPr>
                <w:noProof/>
                <w:webHidden/>
              </w:rPr>
              <w:t>27</w:t>
            </w:r>
            <w:r w:rsidR="008E31B0">
              <w:rPr>
                <w:noProof/>
                <w:webHidden/>
              </w:rPr>
              <w:fldChar w:fldCharType="end"/>
            </w:r>
          </w:hyperlink>
        </w:p>
        <w:p w14:paraId="2534DA38" w14:textId="717D49EC" w:rsidR="008E31B0" w:rsidRDefault="00524FF5">
          <w:pPr>
            <w:pStyle w:val="TOC2"/>
            <w:tabs>
              <w:tab w:val="right" w:leader="dot" w:pos="9016"/>
            </w:tabs>
            <w:rPr>
              <w:noProof/>
              <w:szCs w:val="22"/>
              <w:lang w:eastAsia="zh-CN"/>
            </w:rPr>
          </w:pPr>
          <w:hyperlink w:anchor="_Toc64884122" w:history="1">
            <w:r w:rsidR="008E31B0" w:rsidRPr="008004F6">
              <w:rPr>
                <w:rStyle w:val="Hyperlink"/>
                <w:noProof/>
              </w:rPr>
              <w:t>Critique (Pros and Cons)</w:t>
            </w:r>
            <w:r w:rsidR="008E31B0">
              <w:rPr>
                <w:noProof/>
                <w:webHidden/>
              </w:rPr>
              <w:tab/>
            </w:r>
            <w:r w:rsidR="008E31B0">
              <w:rPr>
                <w:noProof/>
                <w:webHidden/>
              </w:rPr>
              <w:fldChar w:fldCharType="begin"/>
            </w:r>
            <w:r w:rsidR="008E31B0">
              <w:rPr>
                <w:noProof/>
                <w:webHidden/>
              </w:rPr>
              <w:instrText xml:space="preserve"> PAGEREF _Toc64884122 \h </w:instrText>
            </w:r>
            <w:r w:rsidR="008E31B0">
              <w:rPr>
                <w:noProof/>
                <w:webHidden/>
              </w:rPr>
            </w:r>
            <w:r w:rsidR="008E31B0">
              <w:rPr>
                <w:noProof/>
                <w:webHidden/>
              </w:rPr>
              <w:fldChar w:fldCharType="separate"/>
            </w:r>
            <w:r w:rsidR="00FF6923">
              <w:rPr>
                <w:noProof/>
                <w:webHidden/>
              </w:rPr>
              <w:t>28</w:t>
            </w:r>
            <w:r w:rsidR="008E31B0">
              <w:rPr>
                <w:noProof/>
                <w:webHidden/>
              </w:rPr>
              <w:fldChar w:fldCharType="end"/>
            </w:r>
          </w:hyperlink>
        </w:p>
        <w:p w14:paraId="77A45DAC" w14:textId="397AF274" w:rsidR="008E31B0" w:rsidRDefault="00524FF5">
          <w:pPr>
            <w:pStyle w:val="TOC1"/>
            <w:tabs>
              <w:tab w:val="right" w:leader="dot" w:pos="9016"/>
            </w:tabs>
            <w:rPr>
              <w:noProof/>
              <w:szCs w:val="22"/>
              <w:lang w:eastAsia="zh-CN"/>
            </w:rPr>
          </w:pPr>
          <w:hyperlink w:anchor="_Toc64884123" w:history="1">
            <w:r w:rsidR="008E31B0" w:rsidRPr="008004F6">
              <w:rPr>
                <w:rStyle w:val="Hyperlink"/>
                <w:noProof/>
              </w:rPr>
              <w:t>Ethics</w:t>
            </w:r>
            <w:r w:rsidR="008E31B0">
              <w:rPr>
                <w:noProof/>
                <w:webHidden/>
              </w:rPr>
              <w:tab/>
            </w:r>
            <w:r w:rsidR="008E31B0">
              <w:rPr>
                <w:noProof/>
                <w:webHidden/>
              </w:rPr>
              <w:fldChar w:fldCharType="begin"/>
            </w:r>
            <w:r w:rsidR="008E31B0">
              <w:rPr>
                <w:noProof/>
                <w:webHidden/>
              </w:rPr>
              <w:instrText xml:space="preserve"> PAGEREF _Toc64884123 \h </w:instrText>
            </w:r>
            <w:r w:rsidR="008E31B0">
              <w:rPr>
                <w:noProof/>
                <w:webHidden/>
              </w:rPr>
            </w:r>
            <w:r w:rsidR="008E31B0">
              <w:rPr>
                <w:noProof/>
                <w:webHidden/>
              </w:rPr>
              <w:fldChar w:fldCharType="separate"/>
            </w:r>
            <w:r w:rsidR="00FF6923">
              <w:rPr>
                <w:noProof/>
                <w:webHidden/>
              </w:rPr>
              <w:t>29</w:t>
            </w:r>
            <w:r w:rsidR="008E31B0">
              <w:rPr>
                <w:noProof/>
                <w:webHidden/>
              </w:rPr>
              <w:fldChar w:fldCharType="end"/>
            </w:r>
          </w:hyperlink>
        </w:p>
        <w:p w14:paraId="77AA8CB0" w14:textId="667DDBB7" w:rsidR="008E31B0" w:rsidRDefault="00524FF5">
          <w:pPr>
            <w:pStyle w:val="TOC2"/>
            <w:tabs>
              <w:tab w:val="right" w:leader="dot" w:pos="9016"/>
            </w:tabs>
            <w:rPr>
              <w:noProof/>
              <w:szCs w:val="22"/>
              <w:lang w:eastAsia="zh-CN"/>
            </w:rPr>
          </w:pPr>
          <w:hyperlink w:anchor="_Toc64884124" w:history="1">
            <w:r w:rsidR="008E31B0" w:rsidRPr="008004F6">
              <w:rPr>
                <w:rStyle w:val="Hyperlink"/>
                <w:noProof/>
              </w:rPr>
              <w:t>Relevance of ITP Code of Ethics</w:t>
            </w:r>
            <w:r w:rsidR="008E31B0">
              <w:rPr>
                <w:noProof/>
                <w:webHidden/>
              </w:rPr>
              <w:tab/>
            </w:r>
            <w:r w:rsidR="008E31B0">
              <w:rPr>
                <w:noProof/>
                <w:webHidden/>
              </w:rPr>
              <w:fldChar w:fldCharType="begin"/>
            </w:r>
            <w:r w:rsidR="008E31B0">
              <w:rPr>
                <w:noProof/>
                <w:webHidden/>
              </w:rPr>
              <w:instrText xml:space="preserve"> PAGEREF _Toc64884124 \h </w:instrText>
            </w:r>
            <w:r w:rsidR="008E31B0">
              <w:rPr>
                <w:noProof/>
                <w:webHidden/>
              </w:rPr>
            </w:r>
            <w:r w:rsidR="008E31B0">
              <w:rPr>
                <w:noProof/>
                <w:webHidden/>
              </w:rPr>
              <w:fldChar w:fldCharType="separate"/>
            </w:r>
            <w:r w:rsidR="00FF6923">
              <w:rPr>
                <w:noProof/>
                <w:webHidden/>
              </w:rPr>
              <w:t>29</w:t>
            </w:r>
            <w:r w:rsidR="008E31B0">
              <w:rPr>
                <w:noProof/>
                <w:webHidden/>
              </w:rPr>
              <w:fldChar w:fldCharType="end"/>
            </w:r>
          </w:hyperlink>
        </w:p>
        <w:p w14:paraId="64E429DB" w14:textId="3EC917FE" w:rsidR="008E31B0" w:rsidRDefault="00524FF5">
          <w:pPr>
            <w:pStyle w:val="TOC2"/>
            <w:tabs>
              <w:tab w:val="right" w:leader="dot" w:pos="9016"/>
            </w:tabs>
            <w:rPr>
              <w:noProof/>
              <w:szCs w:val="22"/>
              <w:lang w:eastAsia="zh-CN"/>
            </w:rPr>
          </w:pPr>
          <w:hyperlink w:anchor="_Toc64884125" w:history="1">
            <w:r w:rsidR="008E31B0" w:rsidRPr="008004F6">
              <w:rPr>
                <w:rStyle w:val="Hyperlink"/>
                <w:noProof/>
              </w:rPr>
              <w:t>Relevant Legislation</w:t>
            </w:r>
            <w:r w:rsidR="008E31B0">
              <w:rPr>
                <w:noProof/>
                <w:webHidden/>
              </w:rPr>
              <w:tab/>
            </w:r>
            <w:r w:rsidR="008E31B0">
              <w:rPr>
                <w:noProof/>
                <w:webHidden/>
              </w:rPr>
              <w:fldChar w:fldCharType="begin"/>
            </w:r>
            <w:r w:rsidR="008E31B0">
              <w:rPr>
                <w:noProof/>
                <w:webHidden/>
              </w:rPr>
              <w:instrText xml:space="preserve"> PAGEREF _Toc64884125 \h </w:instrText>
            </w:r>
            <w:r w:rsidR="008E31B0">
              <w:rPr>
                <w:noProof/>
                <w:webHidden/>
              </w:rPr>
            </w:r>
            <w:r w:rsidR="008E31B0">
              <w:rPr>
                <w:noProof/>
                <w:webHidden/>
              </w:rPr>
              <w:fldChar w:fldCharType="separate"/>
            </w:r>
            <w:r w:rsidR="00FF6923">
              <w:rPr>
                <w:noProof/>
                <w:webHidden/>
              </w:rPr>
              <w:t>29</w:t>
            </w:r>
            <w:r w:rsidR="008E31B0">
              <w:rPr>
                <w:noProof/>
                <w:webHidden/>
              </w:rPr>
              <w:fldChar w:fldCharType="end"/>
            </w:r>
          </w:hyperlink>
        </w:p>
        <w:p w14:paraId="2026A262" w14:textId="7469CF61" w:rsidR="008E31B0" w:rsidRDefault="00524FF5">
          <w:pPr>
            <w:pStyle w:val="TOC1"/>
            <w:tabs>
              <w:tab w:val="right" w:leader="dot" w:pos="9016"/>
            </w:tabs>
            <w:rPr>
              <w:noProof/>
              <w:szCs w:val="22"/>
              <w:lang w:eastAsia="zh-CN"/>
            </w:rPr>
          </w:pPr>
          <w:hyperlink w:anchor="_Toc64884126" w:history="1">
            <w:r w:rsidR="008E31B0" w:rsidRPr="008004F6">
              <w:rPr>
                <w:rStyle w:val="Hyperlink"/>
                <w:noProof/>
              </w:rPr>
              <w:t>Reflections</w:t>
            </w:r>
            <w:r w:rsidR="008E31B0">
              <w:rPr>
                <w:noProof/>
                <w:webHidden/>
              </w:rPr>
              <w:tab/>
            </w:r>
            <w:r w:rsidR="008E31B0">
              <w:rPr>
                <w:noProof/>
                <w:webHidden/>
              </w:rPr>
              <w:fldChar w:fldCharType="begin"/>
            </w:r>
            <w:r w:rsidR="008E31B0">
              <w:rPr>
                <w:noProof/>
                <w:webHidden/>
              </w:rPr>
              <w:instrText xml:space="preserve"> PAGEREF _Toc64884126 \h </w:instrText>
            </w:r>
            <w:r w:rsidR="008E31B0">
              <w:rPr>
                <w:noProof/>
                <w:webHidden/>
              </w:rPr>
            </w:r>
            <w:r w:rsidR="008E31B0">
              <w:rPr>
                <w:noProof/>
                <w:webHidden/>
              </w:rPr>
              <w:fldChar w:fldCharType="separate"/>
            </w:r>
            <w:r w:rsidR="00FF6923">
              <w:rPr>
                <w:noProof/>
                <w:webHidden/>
              </w:rPr>
              <w:t>32</w:t>
            </w:r>
            <w:r w:rsidR="008E31B0">
              <w:rPr>
                <w:noProof/>
                <w:webHidden/>
              </w:rPr>
              <w:fldChar w:fldCharType="end"/>
            </w:r>
          </w:hyperlink>
        </w:p>
        <w:p w14:paraId="05304BB1" w14:textId="7EE55D9B" w:rsidR="008E31B0" w:rsidRDefault="00524FF5">
          <w:pPr>
            <w:pStyle w:val="TOC2"/>
            <w:tabs>
              <w:tab w:val="right" w:leader="dot" w:pos="9016"/>
            </w:tabs>
            <w:rPr>
              <w:noProof/>
              <w:szCs w:val="22"/>
              <w:lang w:eastAsia="zh-CN"/>
            </w:rPr>
          </w:pPr>
          <w:hyperlink w:anchor="_Toc64884127"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27 \h </w:instrText>
            </w:r>
            <w:r w:rsidR="008E31B0">
              <w:rPr>
                <w:noProof/>
                <w:webHidden/>
              </w:rPr>
            </w:r>
            <w:r w:rsidR="008E31B0">
              <w:rPr>
                <w:noProof/>
                <w:webHidden/>
              </w:rPr>
              <w:fldChar w:fldCharType="separate"/>
            </w:r>
            <w:r w:rsidR="00FF6923">
              <w:rPr>
                <w:noProof/>
                <w:webHidden/>
              </w:rPr>
              <w:t>32</w:t>
            </w:r>
            <w:r w:rsidR="008E31B0">
              <w:rPr>
                <w:noProof/>
                <w:webHidden/>
              </w:rPr>
              <w:fldChar w:fldCharType="end"/>
            </w:r>
          </w:hyperlink>
        </w:p>
        <w:p w14:paraId="28D480B8" w14:textId="336AE157" w:rsidR="008E31B0" w:rsidRDefault="00524FF5">
          <w:pPr>
            <w:pStyle w:val="TOC1"/>
            <w:tabs>
              <w:tab w:val="right" w:leader="dot" w:pos="9016"/>
            </w:tabs>
            <w:rPr>
              <w:noProof/>
              <w:szCs w:val="22"/>
              <w:lang w:eastAsia="zh-CN"/>
            </w:rPr>
          </w:pPr>
          <w:hyperlink w:anchor="_Toc64884128" w:history="1">
            <w:r w:rsidR="008E31B0" w:rsidRPr="008004F6">
              <w:rPr>
                <w:rStyle w:val="Hyperlink"/>
                <w:noProof/>
              </w:rPr>
              <w:t>Specifications</w:t>
            </w:r>
            <w:r w:rsidR="008E31B0">
              <w:rPr>
                <w:noProof/>
                <w:webHidden/>
              </w:rPr>
              <w:tab/>
            </w:r>
            <w:r w:rsidR="008E31B0">
              <w:rPr>
                <w:noProof/>
                <w:webHidden/>
              </w:rPr>
              <w:fldChar w:fldCharType="begin"/>
            </w:r>
            <w:r w:rsidR="008E31B0">
              <w:rPr>
                <w:noProof/>
                <w:webHidden/>
              </w:rPr>
              <w:instrText xml:space="preserve"> PAGEREF _Toc64884128 \h </w:instrText>
            </w:r>
            <w:r w:rsidR="008E31B0">
              <w:rPr>
                <w:noProof/>
                <w:webHidden/>
              </w:rPr>
            </w:r>
            <w:r w:rsidR="008E31B0">
              <w:rPr>
                <w:noProof/>
                <w:webHidden/>
              </w:rPr>
              <w:fldChar w:fldCharType="separate"/>
            </w:r>
            <w:r w:rsidR="00FF6923">
              <w:rPr>
                <w:noProof/>
                <w:webHidden/>
              </w:rPr>
              <w:t>33</w:t>
            </w:r>
            <w:r w:rsidR="008E31B0">
              <w:rPr>
                <w:noProof/>
                <w:webHidden/>
              </w:rPr>
              <w:fldChar w:fldCharType="end"/>
            </w:r>
          </w:hyperlink>
        </w:p>
        <w:p w14:paraId="7B5AEE41" w14:textId="6ECF4326" w:rsidR="008E31B0" w:rsidRDefault="00524FF5">
          <w:pPr>
            <w:pStyle w:val="TOC1"/>
            <w:tabs>
              <w:tab w:val="right" w:leader="dot" w:pos="9016"/>
            </w:tabs>
            <w:rPr>
              <w:noProof/>
              <w:szCs w:val="22"/>
              <w:lang w:eastAsia="zh-CN"/>
            </w:rPr>
          </w:pPr>
          <w:hyperlink w:anchor="_Toc64884129" w:history="1">
            <w:r w:rsidR="008E31B0" w:rsidRPr="008004F6">
              <w:rPr>
                <w:rStyle w:val="Hyperlink"/>
                <w:noProof/>
              </w:rPr>
              <w:t>Reference List</w:t>
            </w:r>
            <w:r w:rsidR="008E31B0">
              <w:rPr>
                <w:noProof/>
                <w:webHidden/>
              </w:rPr>
              <w:tab/>
            </w:r>
            <w:r w:rsidR="008E31B0">
              <w:rPr>
                <w:noProof/>
                <w:webHidden/>
              </w:rPr>
              <w:fldChar w:fldCharType="begin"/>
            </w:r>
            <w:r w:rsidR="008E31B0">
              <w:rPr>
                <w:noProof/>
                <w:webHidden/>
              </w:rPr>
              <w:instrText xml:space="preserve"> PAGEREF _Toc64884129 \h </w:instrText>
            </w:r>
            <w:r w:rsidR="008E31B0">
              <w:rPr>
                <w:noProof/>
                <w:webHidden/>
              </w:rPr>
            </w:r>
            <w:r w:rsidR="008E31B0">
              <w:rPr>
                <w:noProof/>
                <w:webHidden/>
              </w:rPr>
              <w:fldChar w:fldCharType="separate"/>
            </w:r>
            <w:r w:rsidR="00FF6923">
              <w:rPr>
                <w:noProof/>
                <w:webHidden/>
              </w:rPr>
              <w:t>40</w:t>
            </w:r>
            <w:r w:rsidR="008E31B0">
              <w:rPr>
                <w:noProof/>
                <w:webHidden/>
              </w:rPr>
              <w:fldChar w:fldCharType="end"/>
            </w:r>
          </w:hyperlink>
        </w:p>
        <w:p w14:paraId="6A732487" w14:textId="356E71D4" w:rsidR="008E31B0" w:rsidRDefault="00524FF5">
          <w:pPr>
            <w:pStyle w:val="TOC1"/>
            <w:tabs>
              <w:tab w:val="right" w:leader="dot" w:pos="9016"/>
            </w:tabs>
            <w:rPr>
              <w:noProof/>
              <w:szCs w:val="22"/>
              <w:lang w:eastAsia="zh-CN"/>
            </w:rPr>
          </w:pPr>
          <w:hyperlink w:anchor="_Toc64884130" w:history="1">
            <w:r w:rsidR="008E31B0" w:rsidRPr="008004F6">
              <w:rPr>
                <w:rStyle w:val="Hyperlink"/>
                <w:noProof/>
              </w:rPr>
              <w:t>Appendices</w:t>
            </w:r>
            <w:r w:rsidR="008E31B0">
              <w:rPr>
                <w:noProof/>
                <w:webHidden/>
              </w:rPr>
              <w:tab/>
            </w:r>
            <w:r w:rsidR="008E31B0">
              <w:rPr>
                <w:noProof/>
                <w:webHidden/>
              </w:rPr>
              <w:fldChar w:fldCharType="begin"/>
            </w:r>
            <w:r w:rsidR="008E31B0">
              <w:rPr>
                <w:noProof/>
                <w:webHidden/>
              </w:rPr>
              <w:instrText xml:space="preserve"> PAGEREF _Toc64884130 \h </w:instrText>
            </w:r>
            <w:r w:rsidR="008E31B0">
              <w:rPr>
                <w:noProof/>
                <w:webHidden/>
              </w:rPr>
            </w:r>
            <w:r w:rsidR="008E31B0">
              <w:rPr>
                <w:noProof/>
                <w:webHidden/>
              </w:rPr>
              <w:fldChar w:fldCharType="separate"/>
            </w:r>
            <w:r w:rsidR="00FF6923">
              <w:rPr>
                <w:noProof/>
                <w:webHidden/>
              </w:rPr>
              <w:t>41</w:t>
            </w:r>
            <w:r w:rsidR="008E31B0">
              <w:rPr>
                <w:noProof/>
                <w:webHidden/>
              </w:rPr>
              <w:fldChar w:fldCharType="end"/>
            </w:r>
          </w:hyperlink>
        </w:p>
        <w:p w14:paraId="5E4D450E" w14:textId="63687FD8" w:rsidR="008E31B0" w:rsidRDefault="00524FF5">
          <w:pPr>
            <w:pStyle w:val="TOC2"/>
            <w:tabs>
              <w:tab w:val="right" w:leader="dot" w:pos="9016"/>
            </w:tabs>
            <w:rPr>
              <w:noProof/>
              <w:szCs w:val="22"/>
              <w:lang w:eastAsia="zh-CN"/>
            </w:rPr>
          </w:pPr>
          <w:hyperlink w:anchor="_Toc64884131" w:history="1">
            <w:r w:rsidR="008E31B0" w:rsidRPr="008004F6">
              <w:rPr>
                <w:rStyle w:val="Hyperlink"/>
                <w:noProof/>
              </w:rPr>
              <w:t>Appendix A – Detailed Project Plan</w:t>
            </w:r>
            <w:r w:rsidR="008E31B0">
              <w:rPr>
                <w:noProof/>
                <w:webHidden/>
              </w:rPr>
              <w:tab/>
            </w:r>
            <w:r w:rsidR="008E31B0">
              <w:rPr>
                <w:noProof/>
                <w:webHidden/>
              </w:rPr>
              <w:fldChar w:fldCharType="begin"/>
            </w:r>
            <w:r w:rsidR="008E31B0">
              <w:rPr>
                <w:noProof/>
                <w:webHidden/>
              </w:rPr>
              <w:instrText xml:space="preserve"> PAGEREF _Toc64884131 \h </w:instrText>
            </w:r>
            <w:r w:rsidR="008E31B0">
              <w:rPr>
                <w:noProof/>
                <w:webHidden/>
              </w:rPr>
            </w:r>
            <w:r w:rsidR="008E31B0">
              <w:rPr>
                <w:noProof/>
                <w:webHidden/>
              </w:rPr>
              <w:fldChar w:fldCharType="separate"/>
            </w:r>
            <w:r w:rsidR="00FF6923">
              <w:rPr>
                <w:noProof/>
                <w:webHidden/>
              </w:rPr>
              <w:t>41</w:t>
            </w:r>
            <w:r w:rsidR="008E31B0">
              <w:rPr>
                <w:noProof/>
                <w:webHidden/>
              </w:rPr>
              <w:fldChar w:fldCharType="end"/>
            </w:r>
          </w:hyperlink>
        </w:p>
        <w:p w14:paraId="555F0725" w14:textId="2805F072" w:rsidR="008E31B0" w:rsidRDefault="00524FF5">
          <w:pPr>
            <w:pStyle w:val="TOC2"/>
            <w:tabs>
              <w:tab w:val="right" w:leader="dot" w:pos="9016"/>
            </w:tabs>
            <w:rPr>
              <w:noProof/>
              <w:szCs w:val="22"/>
              <w:lang w:eastAsia="zh-CN"/>
            </w:rPr>
          </w:pPr>
          <w:hyperlink w:anchor="_Toc64884132" w:history="1">
            <w:r w:rsidR="008E31B0" w:rsidRPr="008004F6">
              <w:rPr>
                <w:rStyle w:val="Hyperlink"/>
                <w:noProof/>
              </w:rPr>
              <w:t>Appendix B – Risk Management Table</w:t>
            </w:r>
            <w:r w:rsidR="008E31B0">
              <w:rPr>
                <w:noProof/>
                <w:webHidden/>
              </w:rPr>
              <w:tab/>
            </w:r>
            <w:r w:rsidR="008E31B0">
              <w:rPr>
                <w:noProof/>
                <w:webHidden/>
              </w:rPr>
              <w:fldChar w:fldCharType="begin"/>
            </w:r>
            <w:r w:rsidR="008E31B0">
              <w:rPr>
                <w:noProof/>
                <w:webHidden/>
              </w:rPr>
              <w:instrText xml:space="preserve"> PAGEREF _Toc64884132 \h </w:instrText>
            </w:r>
            <w:r w:rsidR="008E31B0">
              <w:rPr>
                <w:noProof/>
                <w:webHidden/>
              </w:rPr>
            </w:r>
            <w:r w:rsidR="008E31B0">
              <w:rPr>
                <w:noProof/>
                <w:webHidden/>
              </w:rPr>
              <w:fldChar w:fldCharType="separate"/>
            </w:r>
            <w:r w:rsidR="00FF6923">
              <w:rPr>
                <w:noProof/>
                <w:webHidden/>
              </w:rPr>
              <w:t>41</w:t>
            </w:r>
            <w:r w:rsidR="008E31B0">
              <w:rPr>
                <w:noProof/>
                <w:webHidden/>
              </w:rPr>
              <w:fldChar w:fldCharType="end"/>
            </w:r>
          </w:hyperlink>
        </w:p>
        <w:p w14:paraId="39A20736" w14:textId="434D092D" w:rsidR="008E31B0" w:rsidRDefault="00524FF5">
          <w:pPr>
            <w:pStyle w:val="TOC2"/>
            <w:tabs>
              <w:tab w:val="right" w:leader="dot" w:pos="9016"/>
            </w:tabs>
            <w:rPr>
              <w:noProof/>
              <w:szCs w:val="22"/>
              <w:lang w:eastAsia="zh-CN"/>
            </w:rPr>
          </w:pPr>
          <w:hyperlink w:anchor="_Toc64884133" w:history="1">
            <w:r w:rsidR="008E31B0" w:rsidRPr="008004F6">
              <w:rPr>
                <w:rStyle w:val="Hyperlink"/>
                <w:noProof/>
              </w:rPr>
              <w:t>Appendix C – Quality Assurance Table</w:t>
            </w:r>
            <w:r w:rsidR="008E31B0">
              <w:rPr>
                <w:noProof/>
                <w:webHidden/>
              </w:rPr>
              <w:tab/>
            </w:r>
            <w:r w:rsidR="008E31B0">
              <w:rPr>
                <w:noProof/>
                <w:webHidden/>
              </w:rPr>
              <w:fldChar w:fldCharType="begin"/>
            </w:r>
            <w:r w:rsidR="008E31B0">
              <w:rPr>
                <w:noProof/>
                <w:webHidden/>
              </w:rPr>
              <w:instrText xml:space="preserve"> PAGEREF _Toc64884133 \h </w:instrText>
            </w:r>
            <w:r w:rsidR="008E31B0">
              <w:rPr>
                <w:noProof/>
                <w:webHidden/>
              </w:rPr>
            </w:r>
            <w:r w:rsidR="008E31B0">
              <w:rPr>
                <w:noProof/>
                <w:webHidden/>
              </w:rPr>
              <w:fldChar w:fldCharType="separate"/>
            </w:r>
            <w:r w:rsidR="00FF6923">
              <w:rPr>
                <w:noProof/>
                <w:webHidden/>
              </w:rPr>
              <w:t>41</w:t>
            </w:r>
            <w:r w:rsidR="008E31B0">
              <w:rPr>
                <w:noProof/>
                <w:webHidden/>
              </w:rPr>
              <w:fldChar w:fldCharType="end"/>
            </w:r>
          </w:hyperlink>
        </w:p>
        <w:p w14:paraId="11AD711A" w14:textId="17FB6442"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315"/>
        <w:gridCol w:w="2467"/>
        <w:gridCol w:w="914"/>
        <w:gridCol w:w="4320"/>
      </w:tblGrid>
      <w:tr w:rsidR="00085244" w14:paraId="3C3EEC77" w14:textId="77777777" w:rsidTr="0049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67"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14"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20"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49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9E1A1B3" w:rsidR="00085244" w:rsidRPr="00085244" w:rsidRDefault="00D47B59" w:rsidP="00085244">
            <w:pPr>
              <w:rPr>
                <w:b w:val="0"/>
                <w:bCs w:val="0"/>
              </w:rPr>
            </w:pPr>
            <w:r>
              <w:rPr>
                <w:b w:val="0"/>
                <w:bCs w:val="0"/>
              </w:rPr>
              <w:t>12/</w:t>
            </w:r>
            <w:r w:rsidR="00654901">
              <w:rPr>
                <w:b w:val="0"/>
                <w:bCs w:val="0"/>
              </w:rPr>
              <w:t>03/2024</w:t>
            </w:r>
          </w:p>
        </w:tc>
        <w:tc>
          <w:tcPr>
            <w:tcW w:w="2467" w:type="dxa"/>
          </w:tcPr>
          <w:p w14:paraId="569EFC8F" w14:textId="436C9EAB" w:rsidR="00085244" w:rsidRPr="00085244" w:rsidRDefault="005375F9" w:rsidP="00085244">
            <w:pPr>
              <w:cnfStyle w:val="000000100000" w:firstRow="0" w:lastRow="0" w:firstColumn="0" w:lastColumn="0" w:oddVBand="0" w:evenVBand="0" w:oddHBand="1" w:evenHBand="0" w:firstRowFirstColumn="0" w:firstRowLastColumn="0" w:lastRowFirstColumn="0" w:lastRowLastColumn="0"/>
            </w:pPr>
            <w:r>
              <w:t>Alex Stewart</w:t>
            </w:r>
          </w:p>
        </w:tc>
        <w:tc>
          <w:tcPr>
            <w:tcW w:w="914"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20"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4976D1">
        <w:tc>
          <w:tcPr>
            <w:cnfStyle w:val="001000000000" w:firstRow="0" w:lastRow="0" w:firstColumn="1" w:lastColumn="0" w:oddVBand="0" w:evenVBand="0" w:oddHBand="0" w:evenHBand="0" w:firstRowFirstColumn="0" w:firstRowLastColumn="0" w:lastRowFirstColumn="0" w:lastRowLastColumn="0"/>
            <w:tcW w:w="1315" w:type="dxa"/>
          </w:tcPr>
          <w:p w14:paraId="412B1315" w14:textId="19CF974A" w:rsidR="002F7563" w:rsidRPr="00085244" w:rsidRDefault="00654901" w:rsidP="002F7563">
            <w:pPr>
              <w:rPr>
                <w:b w:val="0"/>
                <w:bCs w:val="0"/>
              </w:rPr>
            </w:pPr>
            <w:r>
              <w:rPr>
                <w:b w:val="0"/>
                <w:bCs w:val="0"/>
              </w:rPr>
              <w:t>16/03/2024</w:t>
            </w:r>
          </w:p>
        </w:tc>
        <w:tc>
          <w:tcPr>
            <w:tcW w:w="2467" w:type="dxa"/>
          </w:tcPr>
          <w:p w14:paraId="2C87DE9A" w14:textId="6078D72A" w:rsidR="002F7563" w:rsidRPr="00085244" w:rsidRDefault="005375F9" w:rsidP="002F7563">
            <w:pPr>
              <w:cnfStyle w:val="000000000000" w:firstRow="0" w:lastRow="0" w:firstColumn="0" w:lastColumn="0" w:oddVBand="0" w:evenVBand="0" w:oddHBand="0" w:evenHBand="0" w:firstRowFirstColumn="0" w:firstRowLastColumn="0" w:lastRowFirstColumn="0" w:lastRowLastColumn="0"/>
            </w:pPr>
            <w:r>
              <w:t>Alex Stewart</w:t>
            </w:r>
          </w:p>
        </w:tc>
        <w:tc>
          <w:tcPr>
            <w:tcW w:w="914" w:type="dxa"/>
          </w:tcPr>
          <w:p w14:paraId="737388D8" w14:textId="630EF27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 xml:space="preserve">v0.2 </w:t>
            </w:r>
          </w:p>
        </w:tc>
        <w:tc>
          <w:tcPr>
            <w:tcW w:w="4320" w:type="dxa"/>
          </w:tcPr>
          <w:p w14:paraId="3255AA93" w14:textId="71BF397E" w:rsidR="002F7563" w:rsidRPr="00085244" w:rsidRDefault="00D47B59" w:rsidP="002F7563">
            <w:pPr>
              <w:cnfStyle w:val="000000000000" w:firstRow="0" w:lastRow="0" w:firstColumn="0" w:lastColumn="0" w:oddVBand="0" w:evenVBand="0" w:oddHBand="0" w:evenHBand="0" w:firstRowFirstColumn="0" w:firstRowLastColumn="0" w:lastRowFirstColumn="0" w:lastRowLastColumn="0"/>
            </w:pPr>
            <w:r>
              <w:t>Project Details Completed</w:t>
            </w:r>
          </w:p>
        </w:tc>
      </w:tr>
      <w:tr w:rsidR="002F7563" w:rsidRPr="00085244" w14:paraId="550A7BEC" w14:textId="77777777" w:rsidTr="0049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1FAED793" w:rsidR="002F7563" w:rsidRPr="00085244" w:rsidRDefault="00A65B0F" w:rsidP="002F7563">
            <w:pPr>
              <w:rPr>
                <w:b w:val="0"/>
                <w:bCs w:val="0"/>
              </w:rPr>
            </w:pPr>
            <w:r>
              <w:rPr>
                <w:b w:val="0"/>
                <w:bCs w:val="0"/>
              </w:rPr>
              <w:t>28/03/2024</w:t>
            </w:r>
          </w:p>
        </w:tc>
        <w:tc>
          <w:tcPr>
            <w:tcW w:w="2467" w:type="dxa"/>
          </w:tcPr>
          <w:p w14:paraId="14F0158B" w14:textId="28E4FC52" w:rsidR="002F7563" w:rsidRPr="00085244" w:rsidRDefault="005375F9" w:rsidP="002F7563">
            <w:pPr>
              <w:cnfStyle w:val="000000100000" w:firstRow="0" w:lastRow="0" w:firstColumn="0" w:lastColumn="0" w:oddVBand="0" w:evenVBand="0" w:oddHBand="1" w:evenHBand="0" w:firstRowFirstColumn="0" w:firstRowLastColumn="0" w:lastRowFirstColumn="0" w:lastRowLastColumn="0"/>
            </w:pPr>
            <w:r>
              <w:t>Alex Stewart</w:t>
            </w:r>
          </w:p>
        </w:tc>
        <w:tc>
          <w:tcPr>
            <w:tcW w:w="914" w:type="dxa"/>
          </w:tcPr>
          <w:p w14:paraId="59772899" w14:textId="0F5EB373" w:rsidR="002F7563" w:rsidRDefault="00EA7611" w:rsidP="002F7563">
            <w:pPr>
              <w:cnfStyle w:val="000000100000" w:firstRow="0" w:lastRow="0" w:firstColumn="0" w:lastColumn="0" w:oddVBand="0" w:evenVBand="0" w:oddHBand="1" w:evenHBand="0" w:firstRowFirstColumn="0" w:firstRowLastColumn="0" w:lastRowFirstColumn="0" w:lastRowLastColumn="0"/>
            </w:pPr>
            <w:r>
              <w:t>V0.3</w:t>
            </w:r>
          </w:p>
        </w:tc>
        <w:tc>
          <w:tcPr>
            <w:tcW w:w="4320" w:type="dxa"/>
          </w:tcPr>
          <w:p w14:paraId="4B5D4AC6" w14:textId="4445E5A6" w:rsidR="002F7563" w:rsidRPr="00085244" w:rsidRDefault="00642664" w:rsidP="002F7563">
            <w:pPr>
              <w:cnfStyle w:val="000000100000" w:firstRow="0" w:lastRow="0" w:firstColumn="0" w:lastColumn="0" w:oddVBand="0" w:evenVBand="0" w:oddHBand="1" w:evenHBand="0" w:firstRowFirstColumn="0" w:firstRowLastColumn="0" w:lastRowFirstColumn="0" w:lastRowLastColumn="0"/>
            </w:pPr>
            <w:r>
              <w:t>Information gathering documentation</w:t>
            </w:r>
            <w:r w:rsidR="00563859">
              <w:t xml:space="preserve"> started to be completed</w:t>
            </w:r>
          </w:p>
        </w:tc>
      </w:tr>
      <w:tr w:rsidR="00A65B0F" w:rsidRPr="00085244" w14:paraId="30284C10" w14:textId="77777777" w:rsidTr="004976D1">
        <w:tc>
          <w:tcPr>
            <w:cnfStyle w:val="001000000000" w:firstRow="0" w:lastRow="0" w:firstColumn="1" w:lastColumn="0" w:oddVBand="0" w:evenVBand="0" w:oddHBand="0" w:evenHBand="0" w:firstRowFirstColumn="0" w:firstRowLastColumn="0" w:lastRowFirstColumn="0" w:lastRowLastColumn="0"/>
            <w:tcW w:w="1315" w:type="dxa"/>
          </w:tcPr>
          <w:p w14:paraId="3DD2E52B" w14:textId="2C8DB6C1" w:rsidR="00A65B0F" w:rsidRPr="00085244" w:rsidRDefault="0037675D" w:rsidP="002F7563">
            <w:pPr>
              <w:rPr>
                <w:b w:val="0"/>
                <w:bCs w:val="0"/>
              </w:rPr>
            </w:pPr>
            <w:r>
              <w:rPr>
                <w:b w:val="0"/>
                <w:bCs w:val="0"/>
              </w:rPr>
              <w:t>01/04/2024</w:t>
            </w:r>
          </w:p>
        </w:tc>
        <w:tc>
          <w:tcPr>
            <w:tcW w:w="2467" w:type="dxa"/>
          </w:tcPr>
          <w:p w14:paraId="5EAE659B" w14:textId="244C52ED" w:rsidR="00A65B0F" w:rsidRDefault="0041499B" w:rsidP="002F7563">
            <w:pPr>
              <w:cnfStyle w:val="000000000000" w:firstRow="0" w:lastRow="0" w:firstColumn="0" w:lastColumn="0" w:oddVBand="0" w:evenVBand="0" w:oddHBand="0" w:evenHBand="0" w:firstRowFirstColumn="0" w:firstRowLastColumn="0" w:lastRowFirstColumn="0" w:lastRowLastColumn="0"/>
            </w:pPr>
            <w:r>
              <w:t>Alex Stewart</w:t>
            </w:r>
          </w:p>
        </w:tc>
        <w:tc>
          <w:tcPr>
            <w:tcW w:w="914" w:type="dxa"/>
          </w:tcPr>
          <w:p w14:paraId="637CD3FB" w14:textId="5688DA02" w:rsidR="00A65B0F" w:rsidRDefault="00EA7611" w:rsidP="002F7563">
            <w:pPr>
              <w:cnfStyle w:val="000000000000" w:firstRow="0" w:lastRow="0" w:firstColumn="0" w:lastColumn="0" w:oddVBand="0" w:evenVBand="0" w:oddHBand="0" w:evenHBand="0" w:firstRowFirstColumn="0" w:firstRowLastColumn="0" w:lastRowFirstColumn="0" w:lastRowLastColumn="0"/>
            </w:pPr>
            <w:r>
              <w:t>V0.4</w:t>
            </w:r>
          </w:p>
        </w:tc>
        <w:tc>
          <w:tcPr>
            <w:tcW w:w="4320" w:type="dxa"/>
          </w:tcPr>
          <w:p w14:paraId="46DD3ADF" w14:textId="4B28E0B1" w:rsidR="00A65B0F" w:rsidRDefault="0041499B" w:rsidP="002F7563">
            <w:pPr>
              <w:cnfStyle w:val="000000000000" w:firstRow="0" w:lastRow="0" w:firstColumn="0" w:lastColumn="0" w:oddVBand="0" w:evenVBand="0" w:oddHBand="0" w:evenHBand="0" w:firstRowFirstColumn="0" w:firstRowLastColumn="0" w:lastRowFirstColumn="0" w:lastRowLastColumn="0"/>
            </w:pPr>
            <w:r>
              <w:t xml:space="preserve">Added and completed my </w:t>
            </w:r>
            <w:r w:rsidR="00CB1129">
              <w:t>Project scope information</w:t>
            </w:r>
          </w:p>
        </w:tc>
      </w:tr>
      <w:tr w:rsidR="00A65B0F" w:rsidRPr="00085244" w14:paraId="0AF758AB" w14:textId="77777777" w:rsidTr="0049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F30FDD3" w14:textId="73576163" w:rsidR="0037675D" w:rsidRPr="0037675D" w:rsidRDefault="000E2103" w:rsidP="002F7563">
            <w:r>
              <w:rPr>
                <w:b w:val="0"/>
                <w:bCs w:val="0"/>
              </w:rPr>
              <w:t>03</w:t>
            </w:r>
            <w:r w:rsidR="0037675D">
              <w:rPr>
                <w:b w:val="0"/>
                <w:bCs w:val="0"/>
              </w:rPr>
              <w:t>/04/2024</w:t>
            </w:r>
          </w:p>
        </w:tc>
        <w:tc>
          <w:tcPr>
            <w:tcW w:w="2467" w:type="dxa"/>
          </w:tcPr>
          <w:p w14:paraId="55864BE9" w14:textId="1F161EB9" w:rsidR="00A65B0F" w:rsidRDefault="0041499B" w:rsidP="002F7563">
            <w:pPr>
              <w:cnfStyle w:val="000000100000" w:firstRow="0" w:lastRow="0" w:firstColumn="0" w:lastColumn="0" w:oddVBand="0" w:evenVBand="0" w:oddHBand="1" w:evenHBand="0" w:firstRowFirstColumn="0" w:firstRowLastColumn="0" w:lastRowFirstColumn="0" w:lastRowLastColumn="0"/>
            </w:pPr>
            <w:r>
              <w:t>Alex Stewart</w:t>
            </w:r>
          </w:p>
        </w:tc>
        <w:tc>
          <w:tcPr>
            <w:tcW w:w="914" w:type="dxa"/>
          </w:tcPr>
          <w:p w14:paraId="1C1B15B2" w14:textId="51FCCBC8" w:rsidR="00A65B0F" w:rsidRDefault="00EA7611" w:rsidP="002F7563">
            <w:pPr>
              <w:cnfStyle w:val="000000100000" w:firstRow="0" w:lastRow="0" w:firstColumn="0" w:lastColumn="0" w:oddVBand="0" w:evenVBand="0" w:oddHBand="1" w:evenHBand="0" w:firstRowFirstColumn="0" w:firstRowLastColumn="0" w:lastRowFirstColumn="0" w:lastRowLastColumn="0"/>
            </w:pPr>
            <w:r>
              <w:t>V0.5</w:t>
            </w:r>
          </w:p>
        </w:tc>
        <w:tc>
          <w:tcPr>
            <w:tcW w:w="4320" w:type="dxa"/>
          </w:tcPr>
          <w:p w14:paraId="561BFE4B" w14:textId="29900A8D" w:rsidR="00A65B0F" w:rsidRDefault="00CB1129" w:rsidP="002F7563">
            <w:pPr>
              <w:cnfStyle w:val="000000100000" w:firstRow="0" w:lastRow="0" w:firstColumn="0" w:lastColumn="0" w:oddVBand="0" w:evenVBand="0" w:oddHBand="1" w:evenHBand="0" w:firstRowFirstColumn="0" w:firstRowLastColumn="0" w:lastRowFirstColumn="0" w:lastRowLastColumn="0"/>
            </w:pPr>
            <w:r>
              <w:t>Touched up on the information gathering/interview reports and updated the must haves in accordance.</w:t>
            </w:r>
          </w:p>
        </w:tc>
      </w:tr>
      <w:tr w:rsidR="0037675D" w:rsidRPr="00085244" w14:paraId="2AD5C428" w14:textId="77777777" w:rsidTr="004976D1">
        <w:tc>
          <w:tcPr>
            <w:cnfStyle w:val="001000000000" w:firstRow="0" w:lastRow="0" w:firstColumn="1" w:lastColumn="0" w:oddVBand="0" w:evenVBand="0" w:oddHBand="0" w:evenHBand="0" w:firstRowFirstColumn="0" w:firstRowLastColumn="0" w:lastRowFirstColumn="0" w:lastRowLastColumn="0"/>
            <w:tcW w:w="1315" w:type="dxa"/>
          </w:tcPr>
          <w:p w14:paraId="40FA6670" w14:textId="25136403" w:rsidR="0037675D" w:rsidRDefault="000E2103" w:rsidP="002F7563">
            <w:pPr>
              <w:rPr>
                <w:b w:val="0"/>
                <w:bCs w:val="0"/>
              </w:rPr>
            </w:pPr>
            <w:r>
              <w:rPr>
                <w:b w:val="0"/>
                <w:bCs w:val="0"/>
              </w:rPr>
              <w:t>06</w:t>
            </w:r>
            <w:r w:rsidR="00202EE4">
              <w:rPr>
                <w:b w:val="0"/>
                <w:bCs w:val="0"/>
              </w:rPr>
              <w:t>/04/2024</w:t>
            </w:r>
          </w:p>
        </w:tc>
        <w:tc>
          <w:tcPr>
            <w:tcW w:w="2467" w:type="dxa"/>
          </w:tcPr>
          <w:p w14:paraId="61389E04" w14:textId="2EA563C5" w:rsidR="0037675D" w:rsidRDefault="0041499B" w:rsidP="002F7563">
            <w:pPr>
              <w:cnfStyle w:val="000000000000" w:firstRow="0" w:lastRow="0" w:firstColumn="0" w:lastColumn="0" w:oddVBand="0" w:evenVBand="0" w:oddHBand="0" w:evenHBand="0" w:firstRowFirstColumn="0" w:firstRowLastColumn="0" w:lastRowFirstColumn="0" w:lastRowLastColumn="0"/>
            </w:pPr>
            <w:r>
              <w:t>Alex Stewart</w:t>
            </w:r>
          </w:p>
        </w:tc>
        <w:tc>
          <w:tcPr>
            <w:tcW w:w="914" w:type="dxa"/>
          </w:tcPr>
          <w:p w14:paraId="5412FCA8" w14:textId="5B09654C" w:rsidR="0037675D" w:rsidRDefault="00EA7611" w:rsidP="002F7563">
            <w:pPr>
              <w:cnfStyle w:val="000000000000" w:firstRow="0" w:lastRow="0" w:firstColumn="0" w:lastColumn="0" w:oddVBand="0" w:evenVBand="0" w:oddHBand="0" w:evenHBand="0" w:firstRowFirstColumn="0" w:firstRowLastColumn="0" w:lastRowFirstColumn="0" w:lastRowLastColumn="0"/>
            </w:pPr>
            <w:r>
              <w:t>V0.6</w:t>
            </w:r>
          </w:p>
        </w:tc>
        <w:tc>
          <w:tcPr>
            <w:tcW w:w="4320" w:type="dxa"/>
          </w:tcPr>
          <w:p w14:paraId="7773A6E0" w14:textId="220F4A58" w:rsidR="0037675D" w:rsidRDefault="00D06B19" w:rsidP="002F7563">
            <w:pPr>
              <w:cnfStyle w:val="000000000000" w:firstRow="0" w:lastRow="0" w:firstColumn="0" w:lastColumn="0" w:oddVBand="0" w:evenVBand="0" w:oddHBand="0" w:evenHBand="0" w:firstRowFirstColumn="0" w:firstRowLastColumn="0" w:lastRowFirstColumn="0" w:lastRowLastColumn="0"/>
            </w:pPr>
            <w:r>
              <w:t>Added some testing plans</w:t>
            </w:r>
          </w:p>
        </w:tc>
      </w:tr>
      <w:tr w:rsidR="000559FB" w:rsidRPr="00085244" w14:paraId="5B07790C" w14:textId="77777777" w:rsidTr="0049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76DAC28" w14:textId="7CEB4C76" w:rsidR="000559FB" w:rsidRDefault="00202EE4" w:rsidP="002F7563">
            <w:pPr>
              <w:rPr>
                <w:b w:val="0"/>
                <w:bCs w:val="0"/>
              </w:rPr>
            </w:pPr>
            <w:r>
              <w:rPr>
                <w:b w:val="0"/>
                <w:bCs w:val="0"/>
              </w:rPr>
              <w:t>10/04/2024</w:t>
            </w:r>
          </w:p>
        </w:tc>
        <w:tc>
          <w:tcPr>
            <w:tcW w:w="2467" w:type="dxa"/>
          </w:tcPr>
          <w:p w14:paraId="25725439" w14:textId="19F137C3" w:rsidR="000559FB" w:rsidRDefault="0041499B" w:rsidP="002F7563">
            <w:pPr>
              <w:cnfStyle w:val="000000100000" w:firstRow="0" w:lastRow="0" w:firstColumn="0" w:lastColumn="0" w:oddVBand="0" w:evenVBand="0" w:oddHBand="1" w:evenHBand="0" w:firstRowFirstColumn="0" w:firstRowLastColumn="0" w:lastRowFirstColumn="0" w:lastRowLastColumn="0"/>
            </w:pPr>
            <w:r>
              <w:t>Alex Stewart</w:t>
            </w:r>
          </w:p>
        </w:tc>
        <w:tc>
          <w:tcPr>
            <w:tcW w:w="914" w:type="dxa"/>
          </w:tcPr>
          <w:p w14:paraId="2E15D272" w14:textId="21151CEA" w:rsidR="000559FB" w:rsidRDefault="00EA7611" w:rsidP="002F7563">
            <w:pPr>
              <w:cnfStyle w:val="000000100000" w:firstRow="0" w:lastRow="0" w:firstColumn="0" w:lastColumn="0" w:oddVBand="0" w:evenVBand="0" w:oddHBand="1" w:evenHBand="0" w:firstRowFirstColumn="0" w:firstRowLastColumn="0" w:lastRowFirstColumn="0" w:lastRowLastColumn="0"/>
            </w:pPr>
            <w:r>
              <w:t>V0.7</w:t>
            </w:r>
          </w:p>
        </w:tc>
        <w:tc>
          <w:tcPr>
            <w:tcW w:w="4320" w:type="dxa"/>
          </w:tcPr>
          <w:p w14:paraId="16371AAF" w14:textId="1802DB83" w:rsidR="000559FB" w:rsidRDefault="00D06B19" w:rsidP="002F7563">
            <w:pPr>
              <w:cnfStyle w:val="000000100000" w:firstRow="0" w:lastRow="0" w:firstColumn="0" w:lastColumn="0" w:oddVBand="0" w:evenVBand="0" w:oddHBand="1" w:evenHBand="0" w:firstRowFirstColumn="0" w:firstRowLastColumn="0" w:lastRowFirstColumn="0" w:lastRowLastColumn="0"/>
            </w:pPr>
            <w:r>
              <w:t>Added information on the project framework which will be used – benefits and why.</w:t>
            </w:r>
          </w:p>
        </w:tc>
      </w:tr>
      <w:tr w:rsidR="000559FB" w:rsidRPr="00085244" w14:paraId="60649F24" w14:textId="77777777" w:rsidTr="004976D1">
        <w:tc>
          <w:tcPr>
            <w:cnfStyle w:val="001000000000" w:firstRow="0" w:lastRow="0" w:firstColumn="1" w:lastColumn="0" w:oddVBand="0" w:evenVBand="0" w:oddHBand="0" w:evenHBand="0" w:firstRowFirstColumn="0" w:firstRowLastColumn="0" w:lastRowFirstColumn="0" w:lastRowLastColumn="0"/>
            <w:tcW w:w="1315" w:type="dxa"/>
          </w:tcPr>
          <w:p w14:paraId="176F3094" w14:textId="1F2A33B7" w:rsidR="000559FB" w:rsidRDefault="00202EE4" w:rsidP="002F7563">
            <w:pPr>
              <w:rPr>
                <w:b w:val="0"/>
                <w:bCs w:val="0"/>
              </w:rPr>
            </w:pPr>
            <w:r>
              <w:rPr>
                <w:b w:val="0"/>
                <w:bCs w:val="0"/>
              </w:rPr>
              <w:t>11/04/2024</w:t>
            </w:r>
          </w:p>
        </w:tc>
        <w:tc>
          <w:tcPr>
            <w:tcW w:w="2467" w:type="dxa"/>
          </w:tcPr>
          <w:p w14:paraId="1FA7561D" w14:textId="55F4FA59" w:rsidR="000559FB" w:rsidRDefault="0041499B" w:rsidP="002F7563">
            <w:pPr>
              <w:cnfStyle w:val="000000000000" w:firstRow="0" w:lastRow="0" w:firstColumn="0" w:lastColumn="0" w:oddVBand="0" w:evenVBand="0" w:oddHBand="0" w:evenHBand="0" w:firstRowFirstColumn="0" w:firstRowLastColumn="0" w:lastRowFirstColumn="0" w:lastRowLastColumn="0"/>
            </w:pPr>
            <w:r>
              <w:t>Alex Stewart</w:t>
            </w:r>
          </w:p>
        </w:tc>
        <w:tc>
          <w:tcPr>
            <w:tcW w:w="914" w:type="dxa"/>
          </w:tcPr>
          <w:p w14:paraId="719F60C9" w14:textId="1349E9CD" w:rsidR="000559FB" w:rsidRDefault="00EA7611" w:rsidP="002F7563">
            <w:pPr>
              <w:cnfStyle w:val="000000000000" w:firstRow="0" w:lastRow="0" w:firstColumn="0" w:lastColumn="0" w:oddVBand="0" w:evenVBand="0" w:oddHBand="0" w:evenHBand="0" w:firstRowFirstColumn="0" w:firstRowLastColumn="0" w:lastRowFirstColumn="0" w:lastRowLastColumn="0"/>
            </w:pPr>
            <w:r>
              <w:t>V0.</w:t>
            </w:r>
            <w:r w:rsidR="004976D1">
              <w:t>8</w:t>
            </w:r>
          </w:p>
        </w:tc>
        <w:tc>
          <w:tcPr>
            <w:tcW w:w="4320" w:type="dxa"/>
          </w:tcPr>
          <w:p w14:paraId="0A50FF73" w14:textId="0C70CE91" w:rsidR="000559FB" w:rsidRDefault="00637D4F" w:rsidP="002F7563">
            <w:pPr>
              <w:cnfStyle w:val="000000000000" w:firstRow="0" w:lastRow="0" w:firstColumn="0" w:lastColumn="0" w:oddVBand="0" w:evenVBand="0" w:oddHBand="0" w:evenHBand="0" w:firstRowFirstColumn="0" w:firstRowLastColumn="0" w:lastRowFirstColumn="0" w:lastRowLastColumn="0"/>
            </w:pPr>
            <w:r>
              <w:t>Interview transcript fully written up and added to report</w:t>
            </w:r>
          </w:p>
        </w:tc>
      </w:tr>
      <w:tr w:rsidR="000559FB" w:rsidRPr="00085244" w14:paraId="0048B830" w14:textId="77777777" w:rsidTr="0049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3C20B18" w14:textId="39F4F733" w:rsidR="000559FB" w:rsidRDefault="00202EE4" w:rsidP="002F7563">
            <w:pPr>
              <w:rPr>
                <w:b w:val="0"/>
                <w:bCs w:val="0"/>
              </w:rPr>
            </w:pPr>
            <w:r>
              <w:rPr>
                <w:b w:val="0"/>
                <w:bCs w:val="0"/>
              </w:rPr>
              <w:t>1</w:t>
            </w:r>
            <w:r w:rsidR="004D15F7">
              <w:rPr>
                <w:b w:val="0"/>
                <w:bCs w:val="0"/>
              </w:rPr>
              <w:t>2</w:t>
            </w:r>
            <w:r>
              <w:rPr>
                <w:b w:val="0"/>
                <w:bCs w:val="0"/>
              </w:rPr>
              <w:t>/0</w:t>
            </w:r>
            <w:r w:rsidR="004D15F7">
              <w:rPr>
                <w:b w:val="0"/>
                <w:bCs w:val="0"/>
              </w:rPr>
              <w:t>6</w:t>
            </w:r>
            <w:r>
              <w:rPr>
                <w:b w:val="0"/>
                <w:bCs w:val="0"/>
              </w:rPr>
              <w:t>/2024</w:t>
            </w:r>
          </w:p>
        </w:tc>
        <w:tc>
          <w:tcPr>
            <w:tcW w:w="2467" w:type="dxa"/>
          </w:tcPr>
          <w:p w14:paraId="46303B29" w14:textId="4C07782D" w:rsidR="000559FB" w:rsidRDefault="00F01AC9" w:rsidP="002F7563">
            <w:pPr>
              <w:cnfStyle w:val="000000100000" w:firstRow="0" w:lastRow="0" w:firstColumn="0" w:lastColumn="0" w:oddVBand="0" w:evenVBand="0" w:oddHBand="1" w:evenHBand="0" w:firstRowFirstColumn="0" w:firstRowLastColumn="0" w:lastRowFirstColumn="0" w:lastRowLastColumn="0"/>
            </w:pPr>
            <w:r>
              <w:t>Alex Stewart</w:t>
            </w:r>
          </w:p>
        </w:tc>
        <w:tc>
          <w:tcPr>
            <w:tcW w:w="914" w:type="dxa"/>
          </w:tcPr>
          <w:p w14:paraId="435A6A83" w14:textId="6212AADA" w:rsidR="000559FB" w:rsidRDefault="004D15F7" w:rsidP="002F7563">
            <w:pPr>
              <w:cnfStyle w:val="000000100000" w:firstRow="0" w:lastRow="0" w:firstColumn="0" w:lastColumn="0" w:oddVBand="0" w:evenVBand="0" w:oddHBand="1" w:evenHBand="0" w:firstRowFirstColumn="0" w:firstRowLastColumn="0" w:lastRowFirstColumn="0" w:lastRowLastColumn="0"/>
            </w:pPr>
            <w:r>
              <w:t>0.9</w:t>
            </w:r>
          </w:p>
        </w:tc>
        <w:tc>
          <w:tcPr>
            <w:tcW w:w="4320" w:type="dxa"/>
          </w:tcPr>
          <w:p w14:paraId="7EB4FC87" w14:textId="5E075FCF" w:rsidR="000559FB" w:rsidRDefault="008A589D" w:rsidP="002F7563">
            <w:pPr>
              <w:cnfStyle w:val="000000100000" w:firstRow="0" w:lastRow="0" w:firstColumn="0" w:lastColumn="0" w:oddVBand="0" w:evenVBand="0" w:oddHBand="1" w:evenHBand="0" w:firstRowFirstColumn="0" w:firstRowLastColumn="0" w:lastRowFirstColumn="0" w:lastRowLastColumn="0"/>
            </w:pPr>
            <w:r>
              <w:t xml:space="preserve">Added prototype evidence and iterative development/ testing evidence. </w:t>
            </w:r>
          </w:p>
        </w:tc>
      </w:tr>
      <w:tr w:rsidR="004976D1" w:rsidRPr="00085244" w14:paraId="569EB6AB" w14:textId="77777777" w:rsidTr="004976D1">
        <w:tc>
          <w:tcPr>
            <w:cnfStyle w:val="001000000000" w:firstRow="0" w:lastRow="0" w:firstColumn="1" w:lastColumn="0" w:oddVBand="0" w:evenVBand="0" w:oddHBand="0" w:evenHBand="0" w:firstRowFirstColumn="0" w:firstRowLastColumn="0" w:lastRowFirstColumn="0" w:lastRowLastColumn="0"/>
            <w:tcW w:w="1315" w:type="dxa"/>
          </w:tcPr>
          <w:p w14:paraId="532CEF8E" w14:textId="7FF7F4F4" w:rsidR="004976D1" w:rsidRDefault="004976D1" w:rsidP="004976D1">
            <w:r>
              <w:rPr>
                <w:b w:val="0"/>
                <w:bCs w:val="0"/>
              </w:rPr>
              <w:t>1</w:t>
            </w:r>
            <w:r w:rsidR="004D15F7">
              <w:rPr>
                <w:b w:val="0"/>
                <w:bCs w:val="0"/>
              </w:rPr>
              <w:t>7</w:t>
            </w:r>
            <w:r>
              <w:rPr>
                <w:b w:val="0"/>
                <w:bCs w:val="0"/>
              </w:rPr>
              <w:t>/0</w:t>
            </w:r>
            <w:r w:rsidR="004D15F7">
              <w:rPr>
                <w:b w:val="0"/>
                <w:bCs w:val="0"/>
              </w:rPr>
              <w:t>6</w:t>
            </w:r>
            <w:r>
              <w:rPr>
                <w:b w:val="0"/>
                <w:bCs w:val="0"/>
              </w:rPr>
              <w:t>/2024</w:t>
            </w:r>
          </w:p>
        </w:tc>
        <w:tc>
          <w:tcPr>
            <w:tcW w:w="2467" w:type="dxa"/>
          </w:tcPr>
          <w:p w14:paraId="7DEEED61" w14:textId="368479D5" w:rsidR="004976D1" w:rsidRDefault="004976D1" w:rsidP="004976D1">
            <w:pPr>
              <w:cnfStyle w:val="000000000000" w:firstRow="0" w:lastRow="0" w:firstColumn="0" w:lastColumn="0" w:oddVBand="0" w:evenVBand="0" w:oddHBand="0" w:evenHBand="0" w:firstRowFirstColumn="0" w:firstRowLastColumn="0" w:lastRowFirstColumn="0" w:lastRowLastColumn="0"/>
            </w:pPr>
            <w:r>
              <w:t>Alex Stewart</w:t>
            </w:r>
          </w:p>
        </w:tc>
        <w:tc>
          <w:tcPr>
            <w:tcW w:w="914" w:type="dxa"/>
          </w:tcPr>
          <w:p w14:paraId="5215976D" w14:textId="1342A564" w:rsidR="004976D1" w:rsidRDefault="004976D1" w:rsidP="004976D1">
            <w:pPr>
              <w:cnfStyle w:val="000000000000" w:firstRow="0" w:lastRow="0" w:firstColumn="0" w:lastColumn="0" w:oddVBand="0" w:evenVBand="0" w:oddHBand="0" w:evenHBand="0" w:firstRowFirstColumn="0" w:firstRowLastColumn="0" w:lastRowFirstColumn="0" w:lastRowLastColumn="0"/>
            </w:pPr>
            <w:r>
              <w:t>1.0</w:t>
            </w:r>
          </w:p>
        </w:tc>
        <w:tc>
          <w:tcPr>
            <w:tcW w:w="4320" w:type="dxa"/>
          </w:tcPr>
          <w:p w14:paraId="215F0DBC" w14:textId="42EADE76" w:rsidR="004976D1" w:rsidRDefault="004976D1" w:rsidP="004976D1">
            <w:pPr>
              <w:cnfStyle w:val="000000000000" w:firstRow="0" w:lastRow="0" w:firstColumn="0" w:lastColumn="0" w:oddVBand="0" w:evenVBand="0" w:oddHBand="0" w:evenHBand="0" w:firstRowFirstColumn="0" w:firstRowLastColumn="0" w:lastRowFirstColumn="0" w:lastRowLastColumn="0"/>
            </w:pPr>
            <w:r>
              <w:t>Submitted</w:t>
            </w:r>
            <w:r w:rsidR="004D15F7">
              <w:t xml:space="preserve"> Final Product</w:t>
            </w:r>
          </w:p>
        </w:tc>
      </w:tr>
    </w:tbl>
    <w:p w14:paraId="7CEBDFDE" w14:textId="2E5BB27D" w:rsidR="004B1B60" w:rsidRDefault="004B1B60" w:rsidP="00085244">
      <w:pPr>
        <w:pStyle w:val="TOCHeading"/>
      </w:pPr>
    </w:p>
    <w:p w14:paraId="22730D0F" w14:textId="7E6F1A43" w:rsidR="00085244" w:rsidRDefault="00085244" w:rsidP="00085244">
      <w:pPr>
        <w:pStyle w:val="TOCHeading"/>
      </w:pPr>
      <w:r>
        <w:br w:type="page"/>
      </w:r>
    </w:p>
    <w:p w14:paraId="2901CD0E" w14:textId="1CD2485F" w:rsidR="00C714D9" w:rsidRDefault="00EC298A" w:rsidP="00EC298A">
      <w:pPr>
        <w:pStyle w:val="Heading1"/>
      </w:pPr>
      <w:bookmarkStart w:id="0" w:name="_Toc64884093"/>
      <w:r>
        <w:lastRenderedPageBreak/>
        <w:t>Introduction</w:t>
      </w:r>
      <w:bookmarkEnd w:id="0"/>
    </w:p>
    <w:p w14:paraId="2F8D096B" w14:textId="3AF4EE98" w:rsidR="00791B2C" w:rsidRPr="005F2C04" w:rsidRDefault="00791B2C" w:rsidP="00C714D9">
      <w:r w:rsidRPr="005F2C04">
        <w:t xml:space="preserve">This </w:t>
      </w:r>
      <w:r w:rsidR="001747B8">
        <w:t>document</w:t>
      </w:r>
      <w:r w:rsidRPr="005F2C04">
        <w:t xml:space="preserve"> aims to inform the </w:t>
      </w:r>
      <w:r w:rsidR="00F445E8" w:rsidRPr="005F2C04">
        <w:t xml:space="preserve">customer, what the plans for the project </w:t>
      </w:r>
      <w:r w:rsidR="00331B36" w:rsidRPr="005F2C04">
        <w:t>are,</w:t>
      </w:r>
      <w:r w:rsidR="00F445E8" w:rsidRPr="005F2C04">
        <w:t xml:space="preserve"> how it is aimed to be completed, and what steps will be taken </w:t>
      </w:r>
      <w:r w:rsidR="00331B36" w:rsidRPr="005F2C04">
        <w:t>to</w:t>
      </w:r>
      <w:r w:rsidR="00F445E8" w:rsidRPr="005F2C04">
        <w:t xml:space="preserve"> achieve a successful </w:t>
      </w:r>
      <w:r w:rsidR="00405E67" w:rsidRPr="005F2C04">
        <w:t>product</w:t>
      </w:r>
      <w:r w:rsidR="00F445E8" w:rsidRPr="005F2C04">
        <w:t xml:space="preserve">. </w:t>
      </w:r>
      <w:r w:rsidR="00E91FAD" w:rsidRPr="005F2C04">
        <w:t>Some useful things which will be discussed in this report are the development methodologies which will be used, the project scope, risks which may impact the success of the project, and how they can be mitigated,</w:t>
      </w:r>
      <w:r w:rsidR="007F558A" w:rsidRPr="005F2C04">
        <w:t xml:space="preserve"> how I will ensure quality throughout the creation of this product, </w:t>
      </w:r>
      <w:r w:rsidR="00331B36" w:rsidRPr="005F2C04">
        <w:t>privacy concerns, ethics and much more.</w:t>
      </w:r>
    </w:p>
    <w:p w14:paraId="59039E52" w14:textId="14374FEC" w:rsidR="00EC298A" w:rsidRDefault="00EC298A" w:rsidP="00EC298A">
      <w:pPr>
        <w:pStyle w:val="Heading1"/>
      </w:pPr>
      <w:r>
        <w:br w:type="page"/>
      </w:r>
    </w:p>
    <w:p w14:paraId="343E8D71" w14:textId="323E3FA7" w:rsidR="00870ABB" w:rsidRDefault="00870ABB" w:rsidP="00870ABB">
      <w:pPr>
        <w:pStyle w:val="Heading1"/>
      </w:pPr>
      <w:bookmarkStart w:id="1" w:name="_Toc64884094"/>
      <w:r>
        <w:lastRenderedPageBreak/>
        <w:t>Project Details</w:t>
      </w:r>
      <w:bookmarkEnd w:id="1"/>
    </w:p>
    <w:p w14:paraId="0F56E90D" w14:textId="3FE034A8" w:rsidR="00C714D9" w:rsidRPr="00A273F8" w:rsidRDefault="00C1702F" w:rsidP="00C714D9">
      <w:r w:rsidRPr="00A273F8">
        <w:t>The ICT Orientation Virtual tour will aim to offer the experience of a virtual, online tour, of the Ara</w:t>
      </w:r>
      <w:r w:rsidR="003E2B63" w:rsidRPr="00A273F8">
        <w:t xml:space="preserve"> Institute </w:t>
      </w:r>
      <w:r w:rsidR="008E7697" w:rsidRPr="00A273F8">
        <w:t>c</w:t>
      </w:r>
      <w:r w:rsidR="003E2B63" w:rsidRPr="00A273F8">
        <w:t>amp</w:t>
      </w:r>
      <w:r w:rsidR="008E7697" w:rsidRPr="00A273F8">
        <w:t>us</w:t>
      </w:r>
      <w:r w:rsidR="003E2B63" w:rsidRPr="00A273F8">
        <w:t xml:space="preserve"> in the city centre, which will be aimed at ICT students. This will aid them in </w:t>
      </w:r>
      <w:r w:rsidR="00766076" w:rsidRPr="00A273F8">
        <w:t xml:space="preserve">acquiring knowledge of what is around the </w:t>
      </w:r>
      <w:r w:rsidR="008E7697" w:rsidRPr="00A273F8">
        <w:t>campus</w:t>
      </w:r>
      <w:r w:rsidR="00766076" w:rsidRPr="00A273F8">
        <w:t xml:space="preserve">, especially if the </w:t>
      </w:r>
      <w:r w:rsidR="008E7697" w:rsidRPr="00A273F8">
        <w:t>in-person</w:t>
      </w:r>
      <w:r w:rsidR="00766076" w:rsidRPr="00A273F8">
        <w:t xml:space="preserve"> tours cannot be held or they have other commitments for personal reasons.</w:t>
      </w:r>
    </w:p>
    <w:p w14:paraId="0997CB6C" w14:textId="3EC7C0A0" w:rsidR="00CC26CC" w:rsidRDefault="00CC26CC" w:rsidP="00CC26CC">
      <w:pPr>
        <w:pStyle w:val="Heading2"/>
      </w:pPr>
      <w:bookmarkStart w:id="2" w:name="_Toc64884095"/>
      <w:r>
        <w:t>Project Name</w:t>
      </w:r>
      <w:bookmarkEnd w:id="2"/>
    </w:p>
    <w:p w14:paraId="486F8D81" w14:textId="5B2436D0" w:rsidR="007F6193" w:rsidRPr="007F6193" w:rsidRDefault="00FA1329" w:rsidP="007F6193">
      <w:pPr>
        <w:rPr>
          <w:b/>
          <w:bCs/>
        </w:rPr>
      </w:pPr>
      <w:r>
        <w:rPr>
          <w:b/>
          <w:bCs/>
        </w:rPr>
        <w:t>Ara ICT Orientation Virtual Tour.</w:t>
      </w:r>
    </w:p>
    <w:p w14:paraId="6DF97436" w14:textId="19E384EF" w:rsidR="00CC26CC" w:rsidRDefault="00CC26CC" w:rsidP="00CC26CC">
      <w:pPr>
        <w:pStyle w:val="Heading2"/>
      </w:pPr>
      <w:bookmarkStart w:id="3" w:name="_Toc64884096"/>
      <w:r>
        <w:t>Overview of Industry Client</w:t>
      </w:r>
      <w:bookmarkEnd w:id="3"/>
    </w:p>
    <w:p w14:paraId="651970B0" w14:textId="37EC7175" w:rsidR="00DC6CA4" w:rsidRPr="00DC6CA4" w:rsidRDefault="00DC6CA4" w:rsidP="00DC6CA4">
      <w:r>
        <w:t>Christopher Bartlett is an ICT tutor at the Ara Institute of Technology</w:t>
      </w:r>
      <w:r w:rsidR="005926E6">
        <w:t>. He is wanting a virtual tour available for students to use.</w:t>
      </w:r>
    </w:p>
    <w:p w14:paraId="3F4DE485" w14:textId="0242291B" w:rsidR="00CC26CC" w:rsidRDefault="00CC26CC" w:rsidP="00CC26CC">
      <w:pPr>
        <w:pStyle w:val="Heading2"/>
      </w:pPr>
      <w:bookmarkStart w:id="4" w:name="_Toc64884097"/>
      <w:r>
        <w:t>Project Background</w:t>
      </w:r>
      <w:bookmarkEnd w:id="4"/>
    </w:p>
    <w:p w14:paraId="2B15099A" w14:textId="013C2A1B" w:rsidR="007D46DA" w:rsidRPr="007D46DA" w:rsidRDefault="007D46DA" w:rsidP="007D46DA">
      <w:r>
        <w:t>The following information was gathered through an interview with</w:t>
      </w:r>
      <w:r w:rsidR="00BA553F">
        <w:t xml:space="preserve"> Christopher Bartlett, the client of this project. More specific details of the interview can be seen in the information gathering section of this report.</w:t>
      </w:r>
    </w:p>
    <w:p w14:paraId="3F2FACC0" w14:textId="1EE7EF54" w:rsidR="00352099" w:rsidRDefault="00352099" w:rsidP="00352099">
      <w:pPr>
        <w:pStyle w:val="Heading3"/>
      </w:pPr>
      <w:r>
        <w:t>Overview</w:t>
      </w:r>
    </w:p>
    <w:p w14:paraId="4AAE02F9" w14:textId="3B893F95" w:rsidR="005926E6" w:rsidRPr="005926E6" w:rsidRDefault="005926E6" w:rsidP="005926E6">
      <w:r>
        <w:t>This project is important to our client, as</w:t>
      </w:r>
      <w:r w:rsidR="00A87FED">
        <w:t xml:space="preserve"> some students may be sick or unable to attend the virtual tours, which may cause issues with finding important areas on campus. Covid has also been running rampant meaning that in person confrontations </w:t>
      </w:r>
      <w:r w:rsidR="00534EED">
        <w:t>are being affected, so that students are unable to get a tour of their study areas. This means that Chris is wanting a consistent and sustainable option for students to opt for if anything is to go wrong.</w:t>
      </w:r>
    </w:p>
    <w:p w14:paraId="782744C0" w14:textId="43FA3B4E" w:rsidR="00352099" w:rsidRDefault="00352099" w:rsidP="00D404D3">
      <w:pPr>
        <w:pStyle w:val="Heading3"/>
      </w:pPr>
      <w:r>
        <w:t>Current Situation</w:t>
      </w:r>
    </w:p>
    <w:p w14:paraId="5AD37CF1" w14:textId="69727C86" w:rsidR="00D404D3" w:rsidRPr="00D404D3" w:rsidRDefault="73A3852D" w:rsidP="00D404D3">
      <w:r>
        <w:t xml:space="preserve">The client currently </w:t>
      </w:r>
      <w:r w:rsidR="3A5716B7">
        <w:t>needs</w:t>
      </w:r>
      <w:r>
        <w:t xml:space="preserve"> a virtual tour application to be completed, </w:t>
      </w:r>
      <w:r w:rsidR="5C781243">
        <w:t>to</w:t>
      </w:r>
      <w:r>
        <w:t xml:space="preserve"> show students an </w:t>
      </w:r>
      <w:r w:rsidR="3A5716B7">
        <w:t>up-to-date</w:t>
      </w:r>
      <w:r>
        <w:t xml:space="preserve"> version of Ara and what it looks like.</w:t>
      </w:r>
      <w:r w:rsidR="00EE21A2">
        <w:t xml:space="preserve"> </w:t>
      </w:r>
    </w:p>
    <w:p w14:paraId="4AA1A769" w14:textId="4E9F568F" w:rsidR="00CC26CC" w:rsidRDefault="00352099" w:rsidP="00946FEB">
      <w:pPr>
        <w:pStyle w:val="Heading3"/>
      </w:pPr>
      <w:r>
        <w:t>Future Situation</w:t>
      </w:r>
    </w:p>
    <w:p w14:paraId="1653D5F4" w14:textId="53C7E977" w:rsidR="00946FEB" w:rsidRPr="00946FEB" w:rsidRDefault="00946FEB" w:rsidP="00946FEB">
      <w:r>
        <w:t>The client will have a viable and</w:t>
      </w:r>
      <w:r w:rsidR="005873F2">
        <w:t xml:space="preserve"> quality virtual tour, which can be displayed and used by students in a successful manner. The tour is professional and simple to use, yet effective in displaying information.</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64884098"/>
      <w:r>
        <w:lastRenderedPageBreak/>
        <w:t>Information Gathering</w:t>
      </w:r>
      <w:bookmarkEnd w:id="5"/>
    </w:p>
    <w:p w14:paraId="22CED290" w14:textId="1F58CAAF" w:rsidR="00EF6723" w:rsidRPr="008232A4" w:rsidRDefault="008232A4" w:rsidP="00EF6723">
      <w:r>
        <w:t>This section will cover</w:t>
      </w:r>
      <w:r w:rsidR="005D4FCB">
        <w:t xml:space="preserve"> key information gathering and how it was obtained, namely through an interview which was held with the client. The questions which were asked will be included in the documentation </w:t>
      </w:r>
      <w:r w:rsidR="00B43D4A">
        <w:t xml:space="preserve">part of the </w:t>
      </w:r>
      <w:r w:rsidR="000F4873">
        <w:t>report and</w:t>
      </w:r>
      <w:r w:rsidR="00B43D4A">
        <w:t xml:space="preserve"> will then have the Interview notes which were made by the interviewer below.</w:t>
      </w:r>
      <w:r w:rsidR="000F4873">
        <w:t xml:space="preserve"> The questions are split into different themes. </w:t>
      </w:r>
    </w:p>
    <w:p w14:paraId="7370AEB5" w14:textId="3FA80258" w:rsidR="00EF6723" w:rsidRDefault="00EF6723" w:rsidP="00EF6723">
      <w:pPr>
        <w:pStyle w:val="Heading2"/>
      </w:pPr>
      <w:bookmarkStart w:id="6" w:name="_Toc64884099"/>
      <w:r>
        <w:t>Documentation</w:t>
      </w:r>
      <w:bookmarkEnd w:id="6"/>
    </w:p>
    <w:p w14:paraId="5F85646D" w14:textId="06124D36" w:rsidR="00E30C71" w:rsidRPr="00E30C71" w:rsidRDefault="008C59D0" w:rsidP="00E30C71">
      <w:pPr>
        <w:pStyle w:val="Heading3"/>
      </w:pPr>
      <w:r w:rsidRPr="00E30C71">
        <w:t xml:space="preserve">Interview </w:t>
      </w:r>
      <w:r w:rsidR="00E30C71" w:rsidRPr="00E30C71">
        <w:t>questions.</w:t>
      </w:r>
      <w:r w:rsidRPr="00E30C71">
        <w:t xml:space="preserve"> </w:t>
      </w:r>
    </w:p>
    <w:p w14:paraId="09F3705B" w14:textId="06EE4C4F" w:rsidR="00E30C71" w:rsidRDefault="00E30C71" w:rsidP="67711908">
      <w:pPr>
        <w:pStyle w:val="paragraph"/>
        <w:spacing w:before="0" w:beforeAutospacing="0" w:after="0" w:afterAutospacing="0"/>
        <w:textAlignment w:val="baseline"/>
        <w:rPr>
          <w:rFonts w:asciiTheme="minorHAnsi" w:eastAsiaTheme="minorEastAsia" w:hAnsiTheme="minorHAnsi" w:cstheme="minorBidi"/>
          <w:b/>
          <w:bCs/>
          <w:sz w:val="22"/>
          <w:szCs w:val="22"/>
        </w:rPr>
      </w:pPr>
      <w:r w:rsidRPr="67711908">
        <w:rPr>
          <w:rFonts w:asciiTheme="minorHAnsi" w:eastAsiaTheme="minorEastAsia" w:hAnsiTheme="minorHAnsi" w:cstheme="minorBidi"/>
          <w:b/>
          <w:bCs/>
          <w:sz w:val="22"/>
          <w:szCs w:val="22"/>
        </w:rPr>
        <w:t>Identity</w:t>
      </w:r>
      <w:r w:rsidR="31307686" w:rsidRPr="67711908">
        <w:rPr>
          <w:rFonts w:asciiTheme="minorHAnsi" w:eastAsiaTheme="minorEastAsia" w:hAnsiTheme="minorHAnsi" w:cstheme="minorBidi"/>
          <w:b/>
          <w:bCs/>
          <w:sz w:val="22"/>
          <w:szCs w:val="22"/>
        </w:rPr>
        <w:t xml:space="preserve"> Questions</w:t>
      </w:r>
    </w:p>
    <w:p w14:paraId="4773F6F3" w14:textId="61CB532F"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lang w:val="en-US"/>
        </w:rPr>
      </w:pPr>
      <w:r>
        <w:rPr>
          <w:b/>
          <w:bCs/>
        </w:rPr>
        <w:t xml:space="preserve"> </w:t>
      </w:r>
      <w:r>
        <w:rPr>
          <w:rStyle w:val="normaltextrun"/>
          <w:rFonts w:ascii="Calibri" w:hAnsi="Calibri" w:cs="Calibri"/>
          <w:sz w:val="22"/>
          <w:szCs w:val="22"/>
          <w:lang w:val="en-US"/>
        </w:rPr>
        <w:t>Tell us about Ara.</w:t>
      </w:r>
      <w:r>
        <w:rPr>
          <w:rStyle w:val="eop"/>
          <w:rFonts w:ascii="Calibri" w:hAnsi="Calibri" w:cs="Calibri"/>
          <w:sz w:val="22"/>
          <w:szCs w:val="22"/>
          <w:lang w:val="en-US"/>
        </w:rPr>
        <w:t> </w:t>
      </w:r>
      <w:r w:rsidR="00AF2767">
        <w:rPr>
          <w:rStyle w:val="eop"/>
          <w:rFonts w:ascii="Calibri" w:hAnsi="Calibri" w:cs="Calibri"/>
          <w:sz w:val="22"/>
          <w:szCs w:val="22"/>
          <w:lang w:val="en-US"/>
        </w:rPr>
        <w:t xml:space="preserve"> </w:t>
      </w:r>
    </w:p>
    <w:p w14:paraId="46D5AC02" w14:textId="77777777"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How long have they been around?</w:t>
      </w:r>
      <w:r>
        <w:rPr>
          <w:rStyle w:val="eop"/>
          <w:rFonts w:ascii="Calibri" w:hAnsi="Calibri" w:cs="Calibri"/>
          <w:sz w:val="22"/>
          <w:szCs w:val="22"/>
        </w:rPr>
        <w:t> </w:t>
      </w:r>
    </w:p>
    <w:p w14:paraId="0E349981" w14:textId="77777777"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Who are the main users of the product.</w:t>
      </w:r>
      <w:r>
        <w:rPr>
          <w:rStyle w:val="eop"/>
          <w:rFonts w:ascii="Calibri" w:hAnsi="Calibri" w:cs="Calibri"/>
          <w:sz w:val="22"/>
          <w:szCs w:val="22"/>
        </w:rPr>
        <w:t> </w:t>
      </w:r>
    </w:p>
    <w:p w14:paraId="12F19600" w14:textId="44C313A8"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Tell us about what the project will be.</w:t>
      </w:r>
      <w:r>
        <w:rPr>
          <w:rStyle w:val="eop"/>
          <w:rFonts w:ascii="Calibri" w:hAnsi="Calibri" w:cs="Calibri"/>
          <w:sz w:val="22"/>
          <w:szCs w:val="22"/>
        </w:rPr>
        <w:t> </w:t>
      </w:r>
    </w:p>
    <w:p w14:paraId="591430F3" w14:textId="77777777"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What details or contents you want to be in this project?</w:t>
      </w:r>
      <w:r>
        <w:rPr>
          <w:rStyle w:val="eop"/>
          <w:rFonts w:ascii="Calibri" w:hAnsi="Calibri" w:cs="Calibri"/>
          <w:sz w:val="22"/>
          <w:szCs w:val="22"/>
        </w:rPr>
        <w:t> </w:t>
      </w:r>
    </w:p>
    <w:p w14:paraId="76A6C7E5" w14:textId="77777777"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What is your goal with the 3D orientation tool?</w:t>
      </w:r>
      <w:r>
        <w:rPr>
          <w:rStyle w:val="eop"/>
          <w:rFonts w:ascii="Calibri" w:hAnsi="Calibri" w:cs="Calibri"/>
          <w:sz w:val="22"/>
          <w:szCs w:val="22"/>
        </w:rPr>
        <w:t> </w:t>
      </w:r>
    </w:p>
    <w:p w14:paraId="774F926D" w14:textId="77777777" w:rsidR="00E30C71" w:rsidRDefault="00E30C71" w:rsidP="0049402B">
      <w:pPr>
        <w:pStyle w:val="paragraph"/>
        <w:numPr>
          <w:ilvl w:val="0"/>
          <w:numId w:val="6"/>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rPr>
        <w:t>What would you like your users to see/feel when interacting with the solution?</w:t>
      </w:r>
      <w:r>
        <w:rPr>
          <w:rStyle w:val="eop"/>
          <w:rFonts w:ascii="Calibri" w:hAnsi="Calibri" w:cs="Calibri"/>
          <w:sz w:val="22"/>
          <w:szCs w:val="22"/>
        </w:rPr>
        <w:t> </w:t>
      </w:r>
    </w:p>
    <w:p w14:paraId="4153FAA2" w14:textId="41267ED2" w:rsidR="00AF2767" w:rsidRDefault="00E30C71" w:rsidP="0049402B">
      <w:pPr>
        <w:pStyle w:val="paragraph"/>
        <w:numPr>
          <w:ilvl w:val="0"/>
          <w:numId w:val="6"/>
        </w:numPr>
        <w:spacing w:before="0" w:beforeAutospacing="0" w:after="0" w:afterAutospacing="0"/>
        <w:ind w:left="1080"/>
        <w:textAlignment w:val="baseline"/>
        <w:rPr>
          <w:rStyle w:val="eop"/>
          <w:rFonts w:ascii="Calibri" w:hAnsi="Calibri" w:cs="Calibri"/>
          <w:sz w:val="22"/>
          <w:szCs w:val="22"/>
        </w:rPr>
      </w:pPr>
      <w:r>
        <w:rPr>
          <w:rStyle w:val="normaltextrun"/>
          <w:rFonts w:ascii="Calibri" w:hAnsi="Calibri" w:cs="Calibri"/>
          <w:sz w:val="22"/>
          <w:szCs w:val="22"/>
        </w:rPr>
        <w:t>Are there any concerns or areas to watch out for?</w:t>
      </w:r>
      <w:r>
        <w:rPr>
          <w:rStyle w:val="eop"/>
          <w:rFonts w:ascii="Calibri" w:hAnsi="Calibri" w:cs="Calibri"/>
          <w:sz w:val="22"/>
          <w:szCs w:val="22"/>
        </w:rPr>
        <w:t> </w:t>
      </w:r>
    </w:p>
    <w:p w14:paraId="22545EA3" w14:textId="77777777" w:rsidR="00AF2767" w:rsidRDefault="00AF2767" w:rsidP="00AF2767">
      <w:pPr>
        <w:pStyle w:val="paragraph"/>
        <w:spacing w:before="0" w:beforeAutospacing="0" w:after="0" w:afterAutospacing="0"/>
        <w:textAlignment w:val="baseline"/>
        <w:rPr>
          <w:rStyle w:val="eop"/>
          <w:rFonts w:ascii="Calibri" w:hAnsi="Calibri" w:cs="Calibri"/>
          <w:sz w:val="22"/>
          <w:szCs w:val="22"/>
        </w:rPr>
      </w:pPr>
    </w:p>
    <w:p w14:paraId="6060D4E9" w14:textId="77777777" w:rsidR="00AF2767" w:rsidRPr="00AF2767" w:rsidRDefault="00AF2767" w:rsidP="00AF2767">
      <w:pPr>
        <w:pStyle w:val="paragraph"/>
        <w:spacing w:before="0" w:beforeAutospacing="0" w:after="0" w:afterAutospacing="0"/>
        <w:textAlignment w:val="baseline"/>
        <w:rPr>
          <w:rStyle w:val="eop"/>
          <w:rFonts w:ascii="Calibri" w:hAnsi="Calibri" w:cs="Calibri"/>
          <w:sz w:val="22"/>
          <w:szCs w:val="22"/>
        </w:rPr>
      </w:pPr>
    </w:p>
    <w:p w14:paraId="2719A2D5" w14:textId="7E572400" w:rsidR="00AF2767" w:rsidRDefault="00AF2767" w:rsidP="00AF2767">
      <w:pPr>
        <w:pStyle w:val="paragraph"/>
        <w:spacing w:before="0" w:beforeAutospacing="0" w:after="0" w:afterAutospacing="0"/>
        <w:textAlignment w:val="baseline"/>
        <w:rPr>
          <w:rFonts w:ascii="Calibri" w:hAnsi="Calibri" w:cs="Calibri"/>
          <w:b/>
          <w:bCs/>
          <w:sz w:val="22"/>
          <w:szCs w:val="22"/>
        </w:rPr>
      </w:pPr>
      <w:r w:rsidRPr="00AF2767">
        <w:rPr>
          <w:rFonts w:ascii="Calibri" w:hAnsi="Calibri" w:cs="Calibri"/>
          <w:b/>
          <w:bCs/>
          <w:sz w:val="22"/>
          <w:szCs w:val="22"/>
        </w:rPr>
        <w:t>Design Questions</w:t>
      </w:r>
    </w:p>
    <w:p w14:paraId="70FBDFE1" w14:textId="2327B8CF" w:rsidR="00AF2767" w:rsidRDefault="00AF2767" w:rsidP="0049402B">
      <w:pPr>
        <w:pStyle w:val="paragraph"/>
        <w:numPr>
          <w:ilvl w:val="0"/>
          <w:numId w:val="7"/>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lang w:val="en-US"/>
        </w:rPr>
        <w:t>When it comes to accessibility, do you want this product to have elements of Responsive design (Font sizes change, mobile friendly)? </w:t>
      </w:r>
    </w:p>
    <w:p w14:paraId="09C8BB2B" w14:textId="61BB643B" w:rsidR="00AF2767" w:rsidRDefault="00AF2767" w:rsidP="0049402B">
      <w:pPr>
        <w:pStyle w:val="paragraph"/>
        <w:numPr>
          <w:ilvl w:val="0"/>
          <w:numId w:val="7"/>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lang w:val="en-US"/>
        </w:rPr>
        <w:t>Can you discuss what is the ideal interactions the users to have on this project? </w:t>
      </w:r>
    </w:p>
    <w:p w14:paraId="74C120FB" w14:textId="77777777" w:rsidR="00AF2767" w:rsidRDefault="00AF2767" w:rsidP="0049402B">
      <w:pPr>
        <w:pStyle w:val="paragraph"/>
        <w:numPr>
          <w:ilvl w:val="0"/>
          <w:numId w:val="7"/>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Are you wanting to keep the colour scheme and font styles from the official Ara website?</w:t>
      </w:r>
      <w:r>
        <w:rPr>
          <w:rStyle w:val="eop"/>
          <w:rFonts w:ascii="Calibri" w:hAnsi="Calibri" w:cs="Calibri"/>
          <w:sz w:val="22"/>
          <w:szCs w:val="22"/>
          <w:lang w:val="en-US"/>
        </w:rPr>
        <w:t> </w:t>
      </w:r>
    </w:p>
    <w:p w14:paraId="05B55694" w14:textId="75070C1A" w:rsidR="00520434" w:rsidRPr="00520434" w:rsidRDefault="00AF2767" w:rsidP="0049402B">
      <w:pPr>
        <w:pStyle w:val="paragraph"/>
        <w:numPr>
          <w:ilvl w:val="0"/>
          <w:numId w:val="8"/>
        </w:numPr>
        <w:spacing w:before="0" w:beforeAutospacing="0" w:after="0" w:afterAutospacing="0"/>
        <w:textAlignment w:val="baseline"/>
        <w:rPr>
          <w:rFonts w:ascii="Calibri" w:hAnsi="Calibri" w:cs="Calibri"/>
          <w:sz w:val="22"/>
          <w:szCs w:val="22"/>
          <w:lang w:val="en-US"/>
        </w:rPr>
      </w:pPr>
      <w:r>
        <w:rPr>
          <w:rStyle w:val="normaltextrun"/>
          <w:rFonts w:ascii="Calibri" w:hAnsi="Calibri" w:cs="Calibri"/>
          <w:sz w:val="22"/>
          <w:szCs w:val="22"/>
        </w:rPr>
        <w:t>If yes, </w:t>
      </w:r>
      <w:proofErr w:type="gramStart"/>
      <w:r>
        <w:rPr>
          <w:rStyle w:val="normaltextrun"/>
          <w:rFonts w:ascii="Calibri" w:hAnsi="Calibri" w:cs="Calibri"/>
          <w:sz w:val="22"/>
          <w:szCs w:val="22"/>
        </w:rPr>
        <w:t>Do</w:t>
      </w:r>
      <w:proofErr w:type="gramEnd"/>
      <w:r>
        <w:rPr>
          <w:rStyle w:val="normaltextrun"/>
          <w:rFonts w:ascii="Calibri" w:hAnsi="Calibri" w:cs="Calibri"/>
          <w:sz w:val="22"/>
          <w:szCs w:val="22"/>
        </w:rPr>
        <w:t xml:space="preserve"> you want Ara's blue design tones or </w:t>
      </w:r>
      <w:proofErr w:type="spellStart"/>
      <w:r>
        <w:rPr>
          <w:rStyle w:val="spellingerror"/>
          <w:rFonts w:ascii="Calibri" w:hAnsi="Calibri" w:cs="Calibri"/>
          <w:sz w:val="22"/>
          <w:szCs w:val="22"/>
        </w:rPr>
        <w:t>Te</w:t>
      </w:r>
      <w:proofErr w:type="spellEnd"/>
      <w:r>
        <w:rPr>
          <w:rStyle w:val="normaltextrun"/>
          <w:rFonts w:ascii="Calibri" w:hAnsi="Calibri" w:cs="Calibri"/>
          <w:sz w:val="22"/>
          <w:szCs w:val="22"/>
        </w:rPr>
        <w:t> </w:t>
      </w:r>
      <w:proofErr w:type="spellStart"/>
      <w:r>
        <w:rPr>
          <w:rStyle w:val="spellingerror"/>
          <w:rFonts w:ascii="Calibri" w:hAnsi="Calibri" w:cs="Calibri"/>
          <w:sz w:val="22"/>
          <w:szCs w:val="22"/>
        </w:rPr>
        <w:t>Pūkenga's</w:t>
      </w:r>
      <w:proofErr w:type="spellEnd"/>
      <w:r>
        <w:rPr>
          <w:rStyle w:val="normaltextrun"/>
          <w:rFonts w:ascii="Calibri" w:hAnsi="Calibri" w:cs="Calibri"/>
          <w:sz w:val="22"/>
          <w:szCs w:val="22"/>
        </w:rPr>
        <w:t> green, with associated logos? </w:t>
      </w:r>
    </w:p>
    <w:p w14:paraId="2039EED9" w14:textId="7ED1D269" w:rsidR="00AF2767" w:rsidRDefault="00AF2767" w:rsidP="0049402B">
      <w:pPr>
        <w:pStyle w:val="paragraph"/>
        <w:numPr>
          <w:ilvl w:val="0"/>
          <w:numId w:val="8"/>
        </w:numPr>
        <w:spacing w:before="0" w:beforeAutospacing="0" w:after="0" w:afterAutospacing="0"/>
        <w:textAlignment w:val="baseline"/>
        <w:rPr>
          <w:rFonts w:ascii="Calibri" w:hAnsi="Calibri" w:cs="Calibri"/>
          <w:sz w:val="22"/>
          <w:szCs w:val="22"/>
          <w:lang w:val="en-US"/>
        </w:rPr>
      </w:pPr>
      <w:r>
        <w:rPr>
          <w:rStyle w:val="normaltextrun"/>
          <w:rFonts w:ascii="Calibri" w:hAnsi="Calibri" w:cs="Calibri"/>
          <w:sz w:val="22"/>
          <w:szCs w:val="22"/>
          <w:lang w:val="en-US"/>
        </w:rPr>
        <w:t>Do you envision a simple click-through solution for the orientation website and virtual tour, where users can navigate through the content with minimal interactive elements?</w:t>
      </w:r>
      <w:r>
        <w:rPr>
          <w:rStyle w:val="eop"/>
          <w:rFonts w:ascii="Calibri" w:hAnsi="Calibri" w:cs="Calibri"/>
          <w:sz w:val="22"/>
          <w:szCs w:val="22"/>
          <w:lang w:val="en-US"/>
        </w:rPr>
        <w:t> </w:t>
      </w:r>
    </w:p>
    <w:p w14:paraId="59494D5B" w14:textId="11D47AE9" w:rsidR="00AF2767" w:rsidRPr="00520434" w:rsidRDefault="00AF2767" w:rsidP="0049402B">
      <w:pPr>
        <w:pStyle w:val="paragraph"/>
        <w:numPr>
          <w:ilvl w:val="0"/>
          <w:numId w:val="8"/>
        </w:numPr>
        <w:spacing w:before="0" w:beforeAutospacing="0" w:after="0" w:afterAutospacing="0"/>
        <w:textAlignment w:val="baseline"/>
        <w:rPr>
          <w:rFonts w:ascii="Calibri" w:hAnsi="Calibri" w:cs="Calibri"/>
          <w:sz w:val="22"/>
          <w:szCs w:val="22"/>
          <w:lang w:val="en-US"/>
        </w:rPr>
      </w:pPr>
      <w:r>
        <w:rPr>
          <w:rStyle w:val="normaltextrun"/>
          <w:rFonts w:ascii="Calibri" w:hAnsi="Calibri" w:cs="Calibri"/>
          <w:sz w:val="22"/>
          <w:szCs w:val="22"/>
        </w:rPr>
        <w:t xml:space="preserve">What media elements you want to be </w:t>
      </w:r>
      <w:proofErr w:type="gramStart"/>
      <w:r>
        <w:rPr>
          <w:rStyle w:val="normaltextrun"/>
          <w:rFonts w:ascii="Calibri" w:hAnsi="Calibri" w:cs="Calibri"/>
          <w:sz w:val="22"/>
          <w:szCs w:val="22"/>
        </w:rPr>
        <w:t>included?</w:t>
      </w:r>
      <w:r w:rsidR="00520434">
        <w:rPr>
          <w:rStyle w:val="normaltextrun"/>
          <w:rFonts w:ascii="Calibri" w:hAnsi="Calibri" w:cs="Calibri"/>
          <w:sz w:val="22"/>
          <w:szCs w:val="22"/>
        </w:rPr>
        <w:t>,</w:t>
      </w:r>
      <w:proofErr w:type="gramEnd"/>
      <w:r w:rsidR="00520434">
        <w:rPr>
          <w:rStyle w:val="normaltextrun"/>
          <w:rFonts w:ascii="Calibri" w:hAnsi="Calibri" w:cs="Calibri"/>
          <w:sz w:val="22"/>
          <w:szCs w:val="22"/>
        </w:rPr>
        <w:t xml:space="preserve"> </w:t>
      </w:r>
      <w:r w:rsidRPr="00520434">
        <w:rPr>
          <w:rStyle w:val="normaltextrun"/>
          <w:rFonts w:ascii="Calibri" w:hAnsi="Calibri" w:cs="Calibri"/>
          <w:sz w:val="22"/>
          <w:szCs w:val="22"/>
        </w:rPr>
        <w:t>If yes, do you want any audio based guides or descriptions? </w:t>
      </w:r>
    </w:p>
    <w:p w14:paraId="6C298076" w14:textId="7A550F3F" w:rsidR="00AF2767" w:rsidRDefault="00AF2767" w:rsidP="0049402B">
      <w:pPr>
        <w:pStyle w:val="paragraph"/>
        <w:numPr>
          <w:ilvl w:val="0"/>
          <w:numId w:val="8"/>
        </w:numPr>
        <w:spacing w:before="0" w:beforeAutospacing="0" w:after="0" w:afterAutospacing="0"/>
        <w:textAlignment w:val="baseline"/>
        <w:rPr>
          <w:rFonts w:ascii="Calibri" w:hAnsi="Calibri" w:cs="Calibri"/>
          <w:sz w:val="22"/>
          <w:szCs w:val="22"/>
          <w:lang w:val="en-US"/>
        </w:rPr>
      </w:pPr>
      <w:r>
        <w:rPr>
          <w:rStyle w:val="normaltextrun"/>
          <w:rFonts w:ascii="Calibri" w:hAnsi="Calibri" w:cs="Calibri"/>
          <w:sz w:val="22"/>
          <w:szCs w:val="22"/>
        </w:rPr>
        <w:t>Would you like faces blurred/identities of people in images obscured or would you like to focus on the human approach and highlight people with positive connotations highlighted? </w:t>
      </w:r>
    </w:p>
    <w:p w14:paraId="0F3217FF" w14:textId="29368358" w:rsidR="00AF2767" w:rsidRDefault="00AF2767" w:rsidP="0049402B">
      <w:pPr>
        <w:pStyle w:val="paragraph"/>
        <w:numPr>
          <w:ilvl w:val="0"/>
          <w:numId w:val="8"/>
        </w:numPr>
        <w:spacing w:before="0" w:beforeAutospacing="0" w:after="0" w:afterAutospacing="0"/>
        <w:textAlignment w:val="baseline"/>
        <w:rPr>
          <w:rFonts w:ascii="Calibri" w:hAnsi="Calibri" w:cs="Calibri"/>
          <w:sz w:val="22"/>
          <w:szCs w:val="22"/>
          <w:lang w:val="en-US"/>
        </w:rPr>
      </w:pPr>
      <w:r>
        <w:rPr>
          <w:rStyle w:val="normaltextrun"/>
          <w:rFonts w:ascii="Calibri" w:hAnsi="Calibri" w:cs="Calibri"/>
          <w:sz w:val="22"/>
          <w:szCs w:val="22"/>
        </w:rPr>
        <w:t>With each location (picture), do you want us to include some sort of description of it? </w:t>
      </w:r>
    </w:p>
    <w:p w14:paraId="66EE10C9" w14:textId="5C21BF79" w:rsidR="00AF2767" w:rsidRPr="00CE7372" w:rsidRDefault="00AF2767" w:rsidP="0049402B">
      <w:pPr>
        <w:pStyle w:val="paragraph"/>
        <w:numPr>
          <w:ilvl w:val="0"/>
          <w:numId w:val="8"/>
        </w:numPr>
        <w:spacing w:before="0" w:beforeAutospacing="0" w:after="0" w:afterAutospacing="0"/>
        <w:textAlignment w:val="baseline"/>
        <w:rPr>
          <w:rStyle w:val="normaltextrun"/>
          <w:rFonts w:ascii="Calibri" w:hAnsi="Calibri" w:cs="Calibri"/>
          <w:b/>
          <w:bCs/>
          <w:sz w:val="22"/>
          <w:szCs w:val="22"/>
        </w:rPr>
      </w:pPr>
      <w:r>
        <w:rPr>
          <w:rStyle w:val="normaltextrun"/>
          <w:rFonts w:ascii="Calibri" w:hAnsi="Calibri" w:cs="Calibri"/>
          <w:sz w:val="22"/>
          <w:szCs w:val="22"/>
        </w:rPr>
        <w:t>Do you want to see and be involved in the initial prototype before our final?  </w:t>
      </w:r>
    </w:p>
    <w:p w14:paraId="57C966EE" w14:textId="47A5739B" w:rsidR="00C11D6C" w:rsidRDefault="00CE7372" w:rsidP="00CE7372">
      <w:pPr>
        <w:pStyle w:val="paragraph"/>
        <w:spacing w:before="0" w:beforeAutospacing="0" w:after="0" w:afterAutospacing="0"/>
        <w:ind w:left="1080"/>
        <w:textAlignment w:val="baseline"/>
        <w:rPr>
          <w:rStyle w:val="normaltextrun"/>
          <w:rFonts w:ascii="Calibri" w:hAnsi="Calibri" w:cs="Calibri"/>
          <w:sz w:val="22"/>
          <w:szCs w:val="22"/>
        </w:rPr>
      </w:pPr>
      <w:r>
        <w:rPr>
          <w:rStyle w:val="normaltextrun"/>
          <w:rFonts w:ascii="Calibri" w:hAnsi="Calibri" w:cs="Calibri"/>
          <w:sz w:val="22"/>
          <w:szCs w:val="22"/>
        </w:rPr>
        <w:br/>
      </w:r>
    </w:p>
    <w:p w14:paraId="3150CD36" w14:textId="77777777" w:rsidR="00C11D6C" w:rsidRDefault="00C11D6C">
      <w:pPr>
        <w:spacing w:after="200" w:line="288" w:lineRule="auto"/>
        <w:rPr>
          <w:rStyle w:val="normaltextrun"/>
          <w:rFonts w:ascii="Calibri" w:eastAsia="Times New Roman" w:hAnsi="Calibri" w:cs="Calibri"/>
          <w:szCs w:val="22"/>
          <w:lang w:eastAsia="zh-CN"/>
        </w:rPr>
      </w:pPr>
      <w:r>
        <w:rPr>
          <w:rStyle w:val="normaltextrun"/>
          <w:rFonts w:ascii="Calibri" w:hAnsi="Calibri" w:cs="Calibri"/>
          <w:szCs w:val="22"/>
        </w:rPr>
        <w:br w:type="page"/>
      </w:r>
    </w:p>
    <w:p w14:paraId="086FE4B4" w14:textId="77777777" w:rsidR="00CE7372" w:rsidRDefault="00CE7372" w:rsidP="00CE7372">
      <w:pPr>
        <w:pStyle w:val="paragraph"/>
        <w:spacing w:before="0" w:beforeAutospacing="0" w:after="0" w:afterAutospacing="0"/>
        <w:ind w:left="1080"/>
        <w:textAlignment w:val="baseline"/>
        <w:rPr>
          <w:rStyle w:val="normaltextrun"/>
          <w:rFonts w:ascii="Calibri" w:hAnsi="Calibri" w:cs="Calibri"/>
          <w:sz w:val="22"/>
          <w:szCs w:val="22"/>
        </w:rPr>
      </w:pPr>
    </w:p>
    <w:p w14:paraId="264C4A22" w14:textId="15862D66" w:rsidR="00CE7372" w:rsidRDefault="00CE7372" w:rsidP="00CE7372">
      <w:pPr>
        <w:pStyle w:val="paragraph"/>
        <w:spacing w:before="0" w:beforeAutospacing="0" w:after="0" w:afterAutospacing="0"/>
        <w:textAlignment w:val="baseline"/>
        <w:rPr>
          <w:rStyle w:val="normaltextrun"/>
          <w:rFonts w:ascii="Calibri" w:hAnsi="Calibri" w:cs="Calibri"/>
          <w:b/>
          <w:bCs/>
          <w:sz w:val="22"/>
          <w:szCs w:val="22"/>
        </w:rPr>
      </w:pPr>
      <w:r w:rsidRPr="00CE7372">
        <w:rPr>
          <w:rStyle w:val="normaltextrun"/>
          <w:rFonts w:ascii="Calibri" w:hAnsi="Calibri" w:cs="Calibri"/>
          <w:b/>
          <w:bCs/>
          <w:sz w:val="22"/>
          <w:szCs w:val="22"/>
        </w:rPr>
        <w:t>Functionality Questions</w:t>
      </w:r>
    </w:p>
    <w:p w14:paraId="142B08B2" w14:textId="7C0FD0D9" w:rsidR="00026AE9" w:rsidRDefault="00026AE9" w:rsidP="0049402B">
      <w:pPr>
        <w:pStyle w:val="paragraph"/>
        <w:numPr>
          <w:ilvl w:val="0"/>
          <w:numId w:val="9"/>
        </w:numPr>
        <w:spacing w:before="0" w:beforeAutospacing="0" w:after="0" w:afterAutospacing="0"/>
        <w:ind w:left="1080"/>
        <w:textAlignment w:val="baseline"/>
        <w:rPr>
          <w:rFonts w:ascii="Calibri" w:hAnsi="Calibri" w:cs="Calibri"/>
          <w:sz w:val="22"/>
          <w:szCs w:val="22"/>
        </w:rPr>
      </w:pPr>
      <w:r>
        <w:rPr>
          <w:rStyle w:val="normaltextrun"/>
          <w:rFonts w:ascii="Calibri" w:hAnsi="Calibri" w:cs="Calibri"/>
          <w:sz w:val="22"/>
          <w:szCs w:val="22"/>
          <w:lang w:val="en-US"/>
        </w:rPr>
        <w:t>Do you have access to the original resources? </w:t>
      </w:r>
    </w:p>
    <w:p w14:paraId="51F955ED" w14:textId="4A13FE4E" w:rsidR="00026AE9" w:rsidRDefault="00026AE9" w:rsidP="00026AE9">
      <w:pPr>
        <w:pStyle w:val="paragraph"/>
        <w:spacing w:before="0" w:beforeAutospacing="0" w:after="0" w:afterAutospacing="0"/>
        <w:ind w:left="360" w:firstLine="720"/>
        <w:textAlignment w:val="baseline"/>
        <w:rPr>
          <w:rFonts w:ascii="Calibri" w:hAnsi="Calibri" w:cs="Calibri"/>
          <w:sz w:val="22"/>
          <w:szCs w:val="22"/>
          <w:lang w:val="en-US"/>
        </w:rPr>
      </w:pPr>
      <w:r>
        <w:rPr>
          <w:rStyle w:val="normaltextrun"/>
          <w:rFonts w:ascii="Calibri" w:hAnsi="Calibri" w:cs="Calibri"/>
          <w:sz w:val="22"/>
          <w:szCs w:val="22"/>
          <w:lang w:val="en-US"/>
        </w:rPr>
        <w:t>Assets like logo + other images. </w:t>
      </w:r>
    </w:p>
    <w:p w14:paraId="4DB6346A" w14:textId="1580A4BD" w:rsidR="00495D81" w:rsidRPr="00495D81" w:rsidRDefault="00026AE9" w:rsidP="0049402B">
      <w:pPr>
        <w:pStyle w:val="paragraph"/>
        <w:numPr>
          <w:ilvl w:val="0"/>
          <w:numId w:val="10"/>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How many different picture locations would you like? </w:t>
      </w:r>
      <w:r>
        <w:rPr>
          <w:rStyle w:val="eop"/>
          <w:rFonts w:ascii="Calibri" w:hAnsi="Calibri" w:cs="Calibri"/>
          <w:sz w:val="22"/>
          <w:szCs w:val="22"/>
          <w:lang w:val="en-US"/>
        </w:rPr>
        <w:t> </w:t>
      </w:r>
    </w:p>
    <w:p w14:paraId="00884D17" w14:textId="712D5698"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 xml:space="preserve">Would you like any locations to be </w:t>
      </w:r>
      <w:r w:rsidR="00C11D6C">
        <w:rPr>
          <w:rStyle w:val="normaltextrun"/>
          <w:rFonts w:ascii="Calibri" w:hAnsi="Calibri" w:cs="Calibri"/>
          <w:sz w:val="22"/>
          <w:szCs w:val="22"/>
        </w:rPr>
        <w:t>a focus</w:t>
      </w:r>
      <w:r>
        <w:rPr>
          <w:rStyle w:val="normaltextrun"/>
          <w:rFonts w:ascii="Calibri" w:hAnsi="Calibri" w:cs="Calibri"/>
          <w:sz w:val="22"/>
          <w:szCs w:val="22"/>
        </w:rPr>
        <w:t>? </w:t>
      </w:r>
    </w:p>
    <w:p w14:paraId="080218D7" w14:textId="05CC15DD"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What kind of weather would you like the outdoor shots to be taken in? If that's a concern </w:t>
      </w:r>
    </w:p>
    <w:p w14:paraId="537FAD66" w14:textId="458A0703"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Do you want any activities highlighted? (Basketball, clubs, etc) </w:t>
      </w:r>
    </w:p>
    <w:p w14:paraId="642BF75C" w14:textId="604CBC0B"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 xml:space="preserve">Do you want other campuses or locations included or just </w:t>
      </w:r>
      <w:r w:rsidR="00C11D6C">
        <w:rPr>
          <w:rStyle w:val="normaltextrun"/>
          <w:rFonts w:ascii="Calibri" w:hAnsi="Calibri" w:cs="Calibri"/>
          <w:sz w:val="22"/>
          <w:szCs w:val="22"/>
        </w:rPr>
        <w:t>Madras Street</w:t>
      </w:r>
      <w:r>
        <w:rPr>
          <w:rStyle w:val="normaltextrun"/>
          <w:rFonts w:ascii="Calibri" w:hAnsi="Calibri" w:cs="Calibri"/>
          <w:sz w:val="22"/>
          <w:szCs w:val="22"/>
        </w:rPr>
        <w:t xml:space="preserve"> campus?</w:t>
      </w:r>
    </w:p>
    <w:p w14:paraId="05BD69BB" w14:textId="016F6AAC"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Do you want all locations, outdoors and interiors or just the ones students can interact with? </w:t>
      </w:r>
    </w:p>
    <w:p w14:paraId="4E8DCE39" w14:textId="2A5C027B"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Do you want language options for different students first languages? </w:t>
      </w:r>
    </w:p>
    <w:p w14:paraId="312D4FC1" w14:textId="77777777" w:rsidR="00495D81" w:rsidRDefault="00495D81" w:rsidP="0049402B">
      <w:pPr>
        <w:pStyle w:val="paragraph"/>
        <w:numPr>
          <w:ilvl w:val="0"/>
          <w:numId w:val="11"/>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What are the must have features for this software? And could haves? </w:t>
      </w:r>
      <w:r>
        <w:rPr>
          <w:rStyle w:val="eop"/>
          <w:rFonts w:ascii="Calibri" w:hAnsi="Calibri" w:cs="Calibri"/>
          <w:sz w:val="22"/>
          <w:szCs w:val="22"/>
          <w:lang w:val="en-US"/>
        </w:rPr>
        <w:t> </w:t>
      </w:r>
    </w:p>
    <w:p w14:paraId="325959EF" w14:textId="44D00121" w:rsidR="00495D81" w:rsidRPr="00C11D6C" w:rsidRDefault="00495D81" w:rsidP="0049402B">
      <w:pPr>
        <w:pStyle w:val="paragraph"/>
        <w:numPr>
          <w:ilvl w:val="0"/>
          <w:numId w:val="11"/>
        </w:numPr>
        <w:spacing w:before="0" w:beforeAutospacing="0" w:after="0" w:afterAutospacing="0"/>
        <w:ind w:left="1080"/>
        <w:textAlignment w:val="baseline"/>
        <w:rPr>
          <w:rFonts w:asciiTheme="minorHAnsi" w:hAnsiTheme="minorHAnsi" w:cstheme="minorHAnsi"/>
          <w:sz w:val="22"/>
          <w:szCs w:val="22"/>
          <w:lang w:val="en-US"/>
        </w:rPr>
      </w:pPr>
      <w:r w:rsidRPr="00C11D6C">
        <w:rPr>
          <w:rStyle w:val="normaltextrun"/>
          <w:rFonts w:asciiTheme="minorHAnsi" w:hAnsiTheme="minorHAnsi" w:cstheme="minorHAnsi"/>
          <w:color w:val="0D0D0D"/>
          <w:sz w:val="22"/>
          <w:szCs w:val="22"/>
          <w:lang w:val="en-US"/>
        </w:rPr>
        <w:t xml:space="preserve">Are there specific interactive elements or features </w:t>
      </w:r>
      <w:r w:rsidR="00C11D6C" w:rsidRPr="00C11D6C">
        <w:rPr>
          <w:rStyle w:val="normaltextrun"/>
          <w:rFonts w:asciiTheme="minorHAnsi" w:hAnsiTheme="minorHAnsi" w:cstheme="minorHAnsi"/>
          <w:color w:val="0D0D0D"/>
          <w:sz w:val="22"/>
          <w:szCs w:val="22"/>
          <w:lang w:val="en-US"/>
        </w:rPr>
        <w:t>you envision</w:t>
      </w:r>
      <w:r w:rsidRPr="00C11D6C">
        <w:rPr>
          <w:rStyle w:val="normaltextrun"/>
          <w:rFonts w:asciiTheme="minorHAnsi" w:hAnsiTheme="minorHAnsi" w:cstheme="minorHAnsi"/>
          <w:color w:val="0D0D0D"/>
          <w:sz w:val="22"/>
          <w:szCs w:val="22"/>
          <w:lang w:val="en-US"/>
        </w:rPr>
        <w:t xml:space="preserve"> for users when exploring the 3D orientation tool nav around info hot </w:t>
      </w:r>
      <w:r w:rsidR="00C11D6C" w:rsidRPr="00C11D6C">
        <w:rPr>
          <w:rStyle w:val="normaltextrun"/>
          <w:rFonts w:asciiTheme="minorHAnsi" w:hAnsiTheme="minorHAnsi" w:cstheme="minorHAnsi"/>
          <w:color w:val="0D0D0D"/>
          <w:sz w:val="22"/>
          <w:szCs w:val="22"/>
          <w:lang w:val="en-US"/>
        </w:rPr>
        <w:t>spot.</w:t>
      </w:r>
      <w:r w:rsidRPr="00C11D6C">
        <w:rPr>
          <w:rStyle w:val="eop"/>
          <w:rFonts w:asciiTheme="minorHAnsi" w:hAnsiTheme="minorHAnsi" w:cstheme="minorHAnsi"/>
          <w:color w:val="0D0D0D"/>
          <w:sz w:val="22"/>
          <w:szCs w:val="22"/>
          <w:lang w:val="en-US"/>
        </w:rPr>
        <w:t> </w:t>
      </w:r>
    </w:p>
    <w:p w14:paraId="28DBEFDB" w14:textId="7842DE91" w:rsidR="00495D81" w:rsidRPr="00C11D6C" w:rsidRDefault="00495D81" w:rsidP="0049402B">
      <w:pPr>
        <w:pStyle w:val="paragraph"/>
        <w:numPr>
          <w:ilvl w:val="0"/>
          <w:numId w:val="11"/>
        </w:numPr>
        <w:spacing w:before="0" w:beforeAutospacing="0" w:after="0" w:afterAutospacing="0"/>
        <w:ind w:left="1080"/>
        <w:textAlignment w:val="baseline"/>
        <w:rPr>
          <w:rFonts w:asciiTheme="minorHAnsi" w:hAnsiTheme="minorHAnsi" w:cstheme="minorHAnsi"/>
          <w:sz w:val="22"/>
          <w:szCs w:val="22"/>
          <w:lang w:val="en-US"/>
        </w:rPr>
      </w:pPr>
      <w:r w:rsidRPr="00C11D6C">
        <w:rPr>
          <w:rStyle w:val="normaltextrun"/>
          <w:rFonts w:asciiTheme="minorHAnsi" w:hAnsiTheme="minorHAnsi" w:cstheme="minorHAnsi"/>
          <w:color w:val="0D0D0D"/>
          <w:sz w:val="22"/>
          <w:szCs w:val="22"/>
          <w:lang w:val="en-US"/>
        </w:rPr>
        <w:t>Do you anticipate the need for customizable features within the 3D orientation tool, such as the ability to tailor content based on user roles (students, faculty, staff) or personal preferences? </w:t>
      </w:r>
    </w:p>
    <w:p w14:paraId="0C94CBA1" w14:textId="77777777" w:rsidR="00495D81" w:rsidRDefault="00495D81" w:rsidP="00495D81">
      <w:pPr>
        <w:pStyle w:val="paragraph"/>
        <w:spacing w:before="0" w:beforeAutospacing="0" w:after="0" w:afterAutospacing="0"/>
        <w:textAlignment w:val="baseline"/>
        <w:rPr>
          <w:rFonts w:ascii="Calibri" w:hAnsi="Calibri" w:cs="Calibri"/>
          <w:sz w:val="22"/>
          <w:szCs w:val="22"/>
          <w:lang w:val="en-US"/>
        </w:rPr>
      </w:pPr>
    </w:p>
    <w:p w14:paraId="7E5E28A4" w14:textId="267D4304" w:rsidR="00085C14" w:rsidRDefault="00085C14" w:rsidP="67711908">
      <w:pPr>
        <w:pStyle w:val="paragraph"/>
        <w:spacing w:before="0" w:beforeAutospacing="0" w:after="0" w:afterAutospacing="0"/>
        <w:textAlignment w:val="baseline"/>
        <w:rPr>
          <w:rFonts w:ascii="Calibri" w:hAnsi="Calibri" w:cs="Calibri"/>
          <w:b/>
          <w:bCs/>
          <w:sz w:val="22"/>
          <w:szCs w:val="22"/>
          <w:lang w:val="en-US"/>
        </w:rPr>
      </w:pPr>
      <w:r w:rsidRPr="67711908">
        <w:rPr>
          <w:rFonts w:ascii="Calibri" w:hAnsi="Calibri" w:cs="Calibri"/>
          <w:b/>
          <w:bCs/>
          <w:sz w:val="22"/>
          <w:szCs w:val="22"/>
          <w:lang w:val="en-US"/>
        </w:rPr>
        <w:t xml:space="preserve">Maintainability Questions </w:t>
      </w:r>
    </w:p>
    <w:p w14:paraId="03302DDC" w14:textId="56F71DDE"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lang w:val="en-US"/>
        </w:rPr>
        <w:t>Do you want hands off, near zero interaction with backend? </w:t>
      </w:r>
    </w:p>
    <w:p w14:paraId="6A5BF197" w14:textId="77777777"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Will the solution be locally hosted using Ara infrastructure, or hosted online via other company? </w:t>
      </w:r>
      <w:r>
        <w:rPr>
          <w:rStyle w:val="eop"/>
          <w:rFonts w:ascii="Calibri" w:hAnsi="Calibri" w:cs="Calibri"/>
          <w:sz w:val="22"/>
          <w:szCs w:val="22"/>
          <w:lang w:val="en-US"/>
        </w:rPr>
        <w:t> </w:t>
      </w:r>
    </w:p>
    <w:p w14:paraId="64500F30" w14:textId="77777777"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Do you want to be able to edit the solution via admin options or something like that?</w:t>
      </w:r>
      <w:r>
        <w:rPr>
          <w:rStyle w:val="eop"/>
          <w:rFonts w:ascii="Calibri" w:hAnsi="Calibri" w:cs="Calibri"/>
          <w:sz w:val="22"/>
          <w:szCs w:val="22"/>
          <w:lang w:val="en-US"/>
        </w:rPr>
        <w:t> </w:t>
      </w:r>
    </w:p>
    <w:p w14:paraId="6E639367" w14:textId="490696F1"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Is there a budget allocated for paid solutions? </w:t>
      </w:r>
    </w:p>
    <w:p w14:paraId="7D1AD6FE" w14:textId="46C32F9E"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rPr>
        <w:t>Do you want a proof-of-concept high level prototype or a standalone functional solution ready for handover/presentation/publication to new students?</w:t>
      </w:r>
      <w:r>
        <w:rPr>
          <w:rStyle w:val="eop"/>
          <w:rFonts w:ascii="Calibri" w:hAnsi="Calibri" w:cs="Calibri"/>
          <w:sz w:val="22"/>
          <w:szCs w:val="22"/>
          <w:lang w:val="en-US"/>
        </w:rPr>
        <w:t> </w:t>
      </w:r>
    </w:p>
    <w:p w14:paraId="09B6C2CA" w14:textId="5C4B7C94" w:rsidR="00085C14" w:rsidRDefault="00085C14" w:rsidP="0049402B">
      <w:pPr>
        <w:pStyle w:val="paragraph"/>
        <w:numPr>
          <w:ilvl w:val="0"/>
          <w:numId w:val="12"/>
        </w:numPr>
        <w:spacing w:before="0" w:beforeAutospacing="0" w:after="0" w:afterAutospacing="0"/>
        <w:ind w:left="1080"/>
        <w:textAlignment w:val="baseline"/>
        <w:rPr>
          <w:rFonts w:ascii="Calibri" w:hAnsi="Calibri" w:cs="Calibri"/>
          <w:sz w:val="22"/>
          <w:szCs w:val="22"/>
          <w:lang w:val="en-US"/>
        </w:rPr>
      </w:pPr>
      <w:r>
        <w:rPr>
          <w:rStyle w:val="normaltextrun"/>
          <w:rFonts w:ascii="Calibri" w:hAnsi="Calibri" w:cs="Calibri"/>
          <w:sz w:val="22"/>
          <w:szCs w:val="22"/>
          <w:lang w:val="en-US"/>
        </w:rPr>
        <w:t>Do you intend on gathering feedback from users, and if so, how do you intend on gathering it.</w:t>
      </w:r>
      <w:r>
        <w:rPr>
          <w:rStyle w:val="eop"/>
          <w:rFonts w:ascii="Calibri" w:hAnsi="Calibri" w:cs="Calibri"/>
          <w:sz w:val="22"/>
          <w:szCs w:val="22"/>
          <w:lang w:val="en-US"/>
        </w:rPr>
        <w:t> </w:t>
      </w:r>
    </w:p>
    <w:p w14:paraId="435B843E" w14:textId="77777777" w:rsidR="00085C14" w:rsidRPr="00085C14" w:rsidRDefault="00085C14" w:rsidP="0049402B">
      <w:pPr>
        <w:pStyle w:val="paragraph"/>
        <w:numPr>
          <w:ilvl w:val="0"/>
          <w:numId w:val="12"/>
        </w:numPr>
        <w:spacing w:before="0" w:beforeAutospacing="0" w:after="0" w:afterAutospacing="0"/>
        <w:ind w:left="1080"/>
        <w:textAlignment w:val="baseline"/>
        <w:rPr>
          <w:rFonts w:asciiTheme="minorHAnsi" w:hAnsiTheme="minorHAnsi" w:cstheme="minorHAnsi"/>
          <w:sz w:val="22"/>
          <w:szCs w:val="22"/>
          <w:lang w:val="en-US"/>
        </w:rPr>
      </w:pPr>
      <w:r w:rsidRPr="00085C14">
        <w:rPr>
          <w:rStyle w:val="normaltextrun"/>
          <w:rFonts w:asciiTheme="minorHAnsi" w:hAnsiTheme="minorHAnsi" w:cstheme="minorHAnsi"/>
          <w:color w:val="0D0D0D"/>
          <w:sz w:val="22"/>
          <w:szCs w:val="22"/>
          <w:lang w:val="en-US"/>
        </w:rPr>
        <w:t>Do you have plans for future expansions or updates to the 3D orientation tool, and how do you envision incorporating new features or content down the line?</w:t>
      </w:r>
      <w:r w:rsidRPr="00085C14">
        <w:rPr>
          <w:rStyle w:val="eop"/>
          <w:rFonts w:asciiTheme="minorHAnsi" w:hAnsiTheme="minorHAnsi" w:cstheme="minorHAnsi"/>
          <w:color w:val="0D0D0D"/>
          <w:sz w:val="22"/>
          <w:szCs w:val="22"/>
          <w:lang w:val="en-US"/>
        </w:rPr>
        <w:t> </w:t>
      </w:r>
    </w:p>
    <w:p w14:paraId="28ED1598" w14:textId="77777777" w:rsidR="00085C14" w:rsidRPr="00085C14" w:rsidRDefault="00085C14" w:rsidP="0049402B">
      <w:pPr>
        <w:pStyle w:val="paragraph"/>
        <w:numPr>
          <w:ilvl w:val="0"/>
          <w:numId w:val="12"/>
        </w:numPr>
        <w:spacing w:before="0" w:beforeAutospacing="0" w:after="0" w:afterAutospacing="0"/>
        <w:ind w:left="1080"/>
        <w:textAlignment w:val="baseline"/>
        <w:rPr>
          <w:rFonts w:asciiTheme="minorHAnsi" w:hAnsiTheme="minorHAnsi" w:cstheme="minorHAnsi"/>
          <w:sz w:val="22"/>
          <w:szCs w:val="22"/>
          <w:lang w:val="en-US"/>
        </w:rPr>
      </w:pPr>
      <w:r w:rsidRPr="00085C14">
        <w:rPr>
          <w:rStyle w:val="normaltextrun"/>
          <w:rFonts w:asciiTheme="minorHAnsi" w:hAnsiTheme="minorHAnsi" w:cstheme="minorHAnsi"/>
          <w:color w:val="0D0D0D"/>
          <w:sz w:val="22"/>
          <w:szCs w:val="22"/>
          <w:lang w:val="en-US"/>
        </w:rPr>
        <w:t>Are there specific key performance indicators (KPIs) or success metrics you would like to track to measure the effectiveness and engagement of the 3D orientation tool over time?</w:t>
      </w:r>
      <w:r w:rsidRPr="00085C14">
        <w:rPr>
          <w:rStyle w:val="eop"/>
          <w:rFonts w:asciiTheme="minorHAnsi" w:hAnsiTheme="minorHAnsi" w:cstheme="minorHAnsi"/>
          <w:color w:val="0D0D0D"/>
          <w:sz w:val="22"/>
          <w:szCs w:val="22"/>
          <w:lang w:val="en-US"/>
        </w:rPr>
        <w:t> </w:t>
      </w:r>
    </w:p>
    <w:p w14:paraId="1F38380F" w14:textId="77777777" w:rsidR="00085C14" w:rsidRPr="00085C14" w:rsidRDefault="00085C14" w:rsidP="00495D81">
      <w:pPr>
        <w:pStyle w:val="paragraph"/>
        <w:spacing w:before="0" w:beforeAutospacing="0" w:after="0" w:afterAutospacing="0"/>
        <w:textAlignment w:val="baseline"/>
        <w:rPr>
          <w:rFonts w:ascii="Calibri" w:hAnsi="Calibri" w:cs="Calibri"/>
          <w:b/>
          <w:bCs/>
          <w:sz w:val="22"/>
          <w:szCs w:val="22"/>
          <w:lang w:val="en-US"/>
        </w:rPr>
      </w:pPr>
    </w:p>
    <w:p w14:paraId="4FFAE197" w14:textId="052A6AF9" w:rsidR="00E351E6" w:rsidRDefault="00E351E6">
      <w:pPr>
        <w:spacing w:after="200" w:line="288" w:lineRule="auto"/>
        <w:rPr>
          <w:rFonts w:ascii="Calibri" w:eastAsia="Times New Roman" w:hAnsi="Calibri" w:cs="Calibri"/>
          <w:b/>
          <w:bCs/>
          <w:szCs w:val="22"/>
          <w:lang w:val="en-US" w:eastAsia="zh-CN"/>
        </w:rPr>
      </w:pPr>
      <w:r>
        <w:rPr>
          <w:rFonts w:ascii="Calibri" w:hAnsi="Calibri" w:cs="Calibri"/>
          <w:b/>
          <w:bCs/>
          <w:szCs w:val="22"/>
          <w:lang w:val="en-US"/>
        </w:rPr>
        <w:br w:type="page"/>
      </w:r>
    </w:p>
    <w:p w14:paraId="4756875B" w14:textId="77777777" w:rsidR="00026AE9" w:rsidRDefault="00026AE9" w:rsidP="00495D81">
      <w:pPr>
        <w:pStyle w:val="paragraph"/>
        <w:spacing w:before="0" w:beforeAutospacing="0" w:after="0" w:afterAutospacing="0"/>
        <w:ind w:left="1080"/>
        <w:textAlignment w:val="baseline"/>
        <w:rPr>
          <w:rFonts w:ascii="Calibri" w:hAnsi="Calibri" w:cs="Calibri"/>
          <w:b/>
          <w:bCs/>
          <w:sz w:val="22"/>
          <w:szCs w:val="22"/>
          <w:lang w:val="en-US"/>
        </w:rPr>
      </w:pPr>
    </w:p>
    <w:p w14:paraId="3971878E" w14:textId="6E2EADBD" w:rsidR="00622232" w:rsidRDefault="00622232" w:rsidP="00622232">
      <w:pPr>
        <w:pStyle w:val="Heading3"/>
        <w:rPr>
          <w:lang w:val="en-US"/>
        </w:rPr>
      </w:pPr>
      <w:r>
        <w:rPr>
          <w:lang w:val="en-US"/>
        </w:rPr>
        <w:t>Notes / take-homes from the Interview.</w:t>
      </w:r>
    </w:p>
    <w:p w14:paraId="25F817D4" w14:textId="1B6D7D57" w:rsidR="00622232" w:rsidRDefault="0047473F"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Ara is a </w:t>
      </w:r>
      <w:r w:rsidR="00E351E6">
        <w:rPr>
          <w:rFonts w:ascii="Calibri" w:hAnsi="Calibri" w:cs="Calibri"/>
          <w:b/>
          <w:bCs/>
          <w:sz w:val="22"/>
          <w:szCs w:val="22"/>
          <w:lang w:val="en-US"/>
        </w:rPr>
        <w:t>job-oriented</w:t>
      </w:r>
      <w:r>
        <w:rPr>
          <w:rFonts w:ascii="Calibri" w:hAnsi="Calibri" w:cs="Calibri"/>
          <w:b/>
          <w:bCs/>
          <w:sz w:val="22"/>
          <w:szCs w:val="22"/>
          <w:lang w:val="en-US"/>
        </w:rPr>
        <w:t xml:space="preserve"> </w:t>
      </w:r>
      <w:proofErr w:type="spellStart"/>
      <w:r>
        <w:rPr>
          <w:rFonts w:ascii="Calibri" w:hAnsi="Calibri" w:cs="Calibri"/>
          <w:b/>
          <w:bCs/>
          <w:sz w:val="22"/>
          <w:szCs w:val="22"/>
          <w:lang w:val="en-US"/>
        </w:rPr>
        <w:t>poly</w:t>
      </w:r>
      <w:r w:rsidR="00E351E6">
        <w:rPr>
          <w:rFonts w:ascii="Calibri" w:hAnsi="Calibri" w:cs="Calibri"/>
          <w:b/>
          <w:bCs/>
          <w:sz w:val="22"/>
          <w:szCs w:val="22"/>
          <w:lang w:val="en-US"/>
        </w:rPr>
        <w:t>tech</w:t>
      </w:r>
      <w:proofErr w:type="spellEnd"/>
      <w:r w:rsidR="00E351E6">
        <w:rPr>
          <w:rFonts w:ascii="Calibri" w:hAnsi="Calibri" w:cs="Calibri"/>
          <w:b/>
          <w:bCs/>
          <w:sz w:val="22"/>
          <w:szCs w:val="22"/>
          <w:lang w:val="en-US"/>
        </w:rPr>
        <w:t>.</w:t>
      </w:r>
    </w:p>
    <w:p w14:paraId="69E95BD5" w14:textId="0D73EFBF" w:rsidR="0047473F" w:rsidRDefault="0047473F"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Ara has been around for 11 </w:t>
      </w:r>
      <w:r w:rsidR="00E351E6">
        <w:rPr>
          <w:rFonts w:ascii="Calibri" w:hAnsi="Calibri" w:cs="Calibri"/>
          <w:b/>
          <w:bCs/>
          <w:sz w:val="22"/>
          <w:szCs w:val="22"/>
          <w:lang w:val="en-US"/>
        </w:rPr>
        <w:t>years.</w:t>
      </w:r>
    </w:p>
    <w:p w14:paraId="5D4F607C" w14:textId="2294B76B" w:rsidR="0047473F" w:rsidRDefault="0047473F"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The main users of the product will be new students, who are studying ICT at </w:t>
      </w:r>
      <w:r w:rsidR="00E351E6">
        <w:rPr>
          <w:rFonts w:ascii="Calibri" w:hAnsi="Calibri" w:cs="Calibri"/>
          <w:b/>
          <w:bCs/>
          <w:sz w:val="22"/>
          <w:szCs w:val="22"/>
          <w:lang w:val="en-US"/>
        </w:rPr>
        <w:t>Ara</w:t>
      </w:r>
      <w:r>
        <w:rPr>
          <w:rFonts w:ascii="Calibri" w:hAnsi="Calibri" w:cs="Calibri"/>
          <w:b/>
          <w:bCs/>
          <w:sz w:val="22"/>
          <w:szCs w:val="22"/>
          <w:lang w:val="en-US"/>
        </w:rPr>
        <w:t>.</w:t>
      </w:r>
      <w:r w:rsidR="00E351E6">
        <w:rPr>
          <w:rFonts w:ascii="Calibri" w:hAnsi="Calibri" w:cs="Calibri"/>
          <w:b/>
          <w:bCs/>
          <w:sz w:val="22"/>
          <w:szCs w:val="22"/>
          <w:lang w:val="en-US"/>
        </w:rPr>
        <w:t xml:space="preserve"> Parents could possibly be users as well.</w:t>
      </w:r>
    </w:p>
    <w:p w14:paraId="6A8ED912" w14:textId="556F66AC" w:rsidR="00E351E6" w:rsidRDefault="00CC41C7"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They want visually guided ways around the campus to be displayed,</w:t>
      </w:r>
      <w:r w:rsidR="002B5F60">
        <w:rPr>
          <w:rFonts w:ascii="Calibri" w:hAnsi="Calibri" w:cs="Calibri"/>
          <w:b/>
          <w:bCs/>
          <w:sz w:val="22"/>
          <w:szCs w:val="22"/>
          <w:lang w:val="en-US"/>
        </w:rPr>
        <w:t xml:space="preserve"> and </w:t>
      </w:r>
      <w:proofErr w:type="gramStart"/>
      <w:r w:rsidR="002B5F60">
        <w:rPr>
          <w:rFonts w:ascii="Calibri" w:hAnsi="Calibri" w:cs="Calibri"/>
          <w:b/>
          <w:bCs/>
          <w:sz w:val="22"/>
          <w:szCs w:val="22"/>
          <w:lang w:val="en-US"/>
        </w:rPr>
        <w:t>in particular needs</w:t>
      </w:r>
      <w:proofErr w:type="gramEnd"/>
      <w:r w:rsidR="002B5F60">
        <w:rPr>
          <w:rFonts w:ascii="Calibri" w:hAnsi="Calibri" w:cs="Calibri"/>
          <w:b/>
          <w:bCs/>
          <w:sz w:val="22"/>
          <w:szCs w:val="22"/>
          <w:lang w:val="en-US"/>
        </w:rPr>
        <w:t xml:space="preserve"> to be catered for ICT students.</w:t>
      </w:r>
    </w:p>
    <w:p w14:paraId="1FCC01A8" w14:textId="66D043E7" w:rsidR="002B5F60" w:rsidRDefault="002B5F60"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The tool needs to be easy to use and not over complex, explaining needs to be minimal.</w:t>
      </w:r>
    </w:p>
    <w:p w14:paraId="041B3FF5" w14:textId="7BB0A1BF" w:rsidR="002B5F60" w:rsidRDefault="000A56F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Need to look out for balancing the amount of detail that I add to the page, keep it simple</w:t>
      </w:r>
    </w:p>
    <w:p w14:paraId="46CCF66D" w14:textId="4CB4F47C" w:rsidR="000A56F3" w:rsidRDefault="000A56F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Need to be aware of privacy concerns</w:t>
      </w:r>
      <w:proofErr w:type="gramStart"/>
      <w:r>
        <w:rPr>
          <w:rFonts w:ascii="Calibri" w:hAnsi="Calibri" w:cs="Calibri"/>
          <w:b/>
          <w:bCs/>
          <w:sz w:val="22"/>
          <w:szCs w:val="22"/>
          <w:lang w:val="en-US"/>
        </w:rPr>
        <w:t>, in particular, blurring</w:t>
      </w:r>
      <w:proofErr w:type="gramEnd"/>
      <w:r>
        <w:rPr>
          <w:rFonts w:ascii="Calibri" w:hAnsi="Calibri" w:cs="Calibri"/>
          <w:b/>
          <w:bCs/>
          <w:sz w:val="22"/>
          <w:szCs w:val="22"/>
          <w:lang w:val="en-US"/>
        </w:rPr>
        <w:t xml:space="preserve"> </w:t>
      </w:r>
      <w:proofErr w:type="spellStart"/>
      <w:r>
        <w:rPr>
          <w:rFonts w:ascii="Calibri" w:hAnsi="Calibri" w:cs="Calibri"/>
          <w:b/>
          <w:bCs/>
          <w:sz w:val="22"/>
          <w:szCs w:val="22"/>
          <w:lang w:val="en-US"/>
        </w:rPr>
        <w:t>peoples</w:t>
      </w:r>
      <w:proofErr w:type="spellEnd"/>
      <w:r>
        <w:rPr>
          <w:rFonts w:ascii="Calibri" w:hAnsi="Calibri" w:cs="Calibri"/>
          <w:b/>
          <w:bCs/>
          <w:sz w:val="22"/>
          <w:szCs w:val="22"/>
          <w:lang w:val="en-US"/>
        </w:rPr>
        <w:t xml:space="preserve"> faces.</w:t>
      </w:r>
    </w:p>
    <w:p w14:paraId="7ECEF881" w14:textId="6005EDF3" w:rsidR="000A56F3" w:rsidRDefault="0097304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Needs to be usable on </w:t>
      </w:r>
      <w:proofErr w:type="spellStart"/>
      <w:r>
        <w:rPr>
          <w:rFonts w:ascii="Calibri" w:hAnsi="Calibri" w:cs="Calibri"/>
          <w:b/>
          <w:bCs/>
          <w:sz w:val="22"/>
          <w:szCs w:val="22"/>
          <w:lang w:val="en-US"/>
        </w:rPr>
        <w:t>ipad</w:t>
      </w:r>
      <w:proofErr w:type="spellEnd"/>
      <w:r>
        <w:rPr>
          <w:rFonts w:ascii="Calibri" w:hAnsi="Calibri" w:cs="Calibri"/>
          <w:b/>
          <w:bCs/>
          <w:sz w:val="22"/>
          <w:szCs w:val="22"/>
          <w:lang w:val="en-US"/>
        </w:rPr>
        <w:t xml:space="preserve">, </w:t>
      </w:r>
      <w:proofErr w:type="spellStart"/>
      <w:r>
        <w:rPr>
          <w:rFonts w:ascii="Calibri" w:hAnsi="Calibri" w:cs="Calibri"/>
          <w:b/>
          <w:bCs/>
          <w:sz w:val="22"/>
          <w:szCs w:val="22"/>
          <w:lang w:val="en-US"/>
        </w:rPr>
        <w:t>iphone</w:t>
      </w:r>
      <w:proofErr w:type="spellEnd"/>
      <w:r>
        <w:rPr>
          <w:rFonts w:ascii="Calibri" w:hAnsi="Calibri" w:cs="Calibri"/>
          <w:b/>
          <w:bCs/>
          <w:sz w:val="22"/>
          <w:szCs w:val="22"/>
          <w:lang w:val="en-US"/>
        </w:rPr>
        <w:t>, computer etc.</w:t>
      </w:r>
    </w:p>
    <w:p w14:paraId="653BC7B9" w14:textId="6C542241" w:rsidR="00973043" w:rsidRDefault="0097304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Needs to use </w:t>
      </w:r>
      <w:proofErr w:type="spellStart"/>
      <w:r>
        <w:rPr>
          <w:rFonts w:ascii="Calibri" w:hAnsi="Calibri" w:cs="Calibri"/>
          <w:b/>
          <w:bCs/>
          <w:sz w:val="22"/>
          <w:szCs w:val="22"/>
          <w:lang w:val="en-US"/>
        </w:rPr>
        <w:t>colour</w:t>
      </w:r>
      <w:proofErr w:type="spellEnd"/>
      <w:r>
        <w:rPr>
          <w:rFonts w:ascii="Calibri" w:hAnsi="Calibri" w:cs="Calibri"/>
          <w:b/>
          <w:bCs/>
          <w:sz w:val="22"/>
          <w:szCs w:val="22"/>
          <w:lang w:val="en-US"/>
        </w:rPr>
        <w:t xml:space="preserve"> schemes from Aras website.</w:t>
      </w:r>
    </w:p>
    <w:p w14:paraId="5683D9D9" w14:textId="2149CD28" w:rsidR="00973043" w:rsidRDefault="00D91CCF"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Could use sound? But maybe worry about text to speech in version 2.</w:t>
      </w:r>
    </w:p>
    <w:p w14:paraId="4AD0AEEA" w14:textId="2B5C9E8F" w:rsidR="00D91CCF" w:rsidRDefault="00D91CCF"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Each location needs a description of where it is/what it is.</w:t>
      </w:r>
    </w:p>
    <w:p w14:paraId="59818755" w14:textId="20B59F35" w:rsidR="00D91CCF" w:rsidRDefault="00C96C98"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Need a prototype made on the actual application </w:t>
      </w:r>
      <w:proofErr w:type="gramStart"/>
      <w:r>
        <w:rPr>
          <w:rFonts w:ascii="Calibri" w:hAnsi="Calibri" w:cs="Calibri"/>
          <w:b/>
          <w:bCs/>
          <w:sz w:val="22"/>
          <w:szCs w:val="22"/>
          <w:lang w:val="en-US"/>
        </w:rPr>
        <w:t>in order to</w:t>
      </w:r>
      <w:proofErr w:type="gramEnd"/>
      <w:r>
        <w:rPr>
          <w:rFonts w:ascii="Calibri" w:hAnsi="Calibri" w:cs="Calibri"/>
          <w:b/>
          <w:bCs/>
          <w:sz w:val="22"/>
          <w:szCs w:val="22"/>
          <w:lang w:val="en-US"/>
        </w:rPr>
        <w:t xml:space="preserve"> display what the end product will look like</w:t>
      </w:r>
    </w:p>
    <w:p w14:paraId="6AAC43B2" w14:textId="56676872" w:rsidR="00C96C98" w:rsidRDefault="00C96C98"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We have access / legal rights to the use of Ara IP, (Logo).</w:t>
      </w:r>
    </w:p>
    <w:p w14:paraId="2D3B0C5B" w14:textId="0AFBB08B" w:rsidR="00C96C98" w:rsidRDefault="0068771E"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Must take </w:t>
      </w:r>
      <w:proofErr w:type="gramStart"/>
      <w:r>
        <w:rPr>
          <w:rFonts w:ascii="Calibri" w:hAnsi="Calibri" w:cs="Calibri"/>
          <w:b/>
          <w:bCs/>
          <w:sz w:val="22"/>
          <w:szCs w:val="22"/>
          <w:lang w:val="en-US"/>
        </w:rPr>
        <w:t>360 degree</w:t>
      </w:r>
      <w:proofErr w:type="gramEnd"/>
      <w:r>
        <w:rPr>
          <w:rFonts w:ascii="Calibri" w:hAnsi="Calibri" w:cs="Calibri"/>
          <w:b/>
          <w:bCs/>
          <w:sz w:val="22"/>
          <w:szCs w:val="22"/>
          <w:lang w:val="en-US"/>
        </w:rPr>
        <w:t xml:space="preserve"> photos of </w:t>
      </w:r>
      <w:proofErr w:type="spellStart"/>
      <w:r>
        <w:rPr>
          <w:rFonts w:ascii="Calibri" w:hAnsi="Calibri" w:cs="Calibri"/>
          <w:b/>
          <w:bCs/>
          <w:sz w:val="22"/>
          <w:szCs w:val="22"/>
          <w:lang w:val="en-US"/>
        </w:rPr>
        <w:t>ara</w:t>
      </w:r>
      <w:proofErr w:type="spellEnd"/>
      <w:r>
        <w:rPr>
          <w:rFonts w:ascii="Calibri" w:hAnsi="Calibri" w:cs="Calibri"/>
          <w:b/>
          <w:bCs/>
          <w:sz w:val="22"/>
          <w:szCs w:val="22"/>
          <w:lang w:val="en-US"/>
        </w:rPr>
        <w:t xml:space="preserve"> campus using the 360 degree camera.</w:t>
      </w:r>
    </w:p>
    <w:p w14:paraId="2F0333A2" w14:textId="147B76D6" w:rsidR="0068771E" w:rsidRDefault="0068771E"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Users should have a choice on which entrance to start the tour at, but entrance 9 (main entrance) should be the default option if they don’t pick one.</w:t>
      </w:r>
    </w:p>
    <w:p w14:paraId="6653999D" w14:textId="2638453C" w:rsidR="0068771E" w:rsidRDefault="00494ACB"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Weather when taking photos should be bright/sunny, consistent inside and out, and bright. Trees shouldn’t be bare.</w:t>
      </w:r>
    </w:p>
    <w:p w14:paraId="354C0759" w14:textId="06F84D5D" w:rsidR="00494ACB" w:rsidRDefault="17F23A4A" w:rsidP="63C5729E">
      <w:pPr>
        <w:pStyle w:val="paragraph"/>
        <w:numPr>
          <w:ilvl w:val="0"/>
          <w:numId w:val="12"/>
        </w:numPr>
        <w:spacing w:before="0" w:beforeAutospacing="0" w:after="0" w:afterAutospacing="0"/>
        <w:textAlignment w:val="baseline"/>
        <w:rPr>
          <w:rFonts w:ascii="Calibri" w:hAnsi="Calibri" w:cs="Calibri"/>
          <w:b/>
          <w:bCs/>
          <w:sz w:val="22"/>
          <w:szCs w:val="22"/>
          <w:lang w:val="en-US"/>
        </w:rPr>
      </w:pPr>
      <w:r w:rsidRPr="63C5729E">
        <w:rPr>
          <w:rFonts w:ascii="Calibri" w:hAnsi="Calibri" w:cs="Calibri"/>
          <w:b/>
          <w:bCs/>
          <w:sz w:val="22"/>
          <w:szCs w:val="22"/>
          <w:lang w:val="en-US"/>
        </w:rPr>
        <w:t xml:space="preserve">Must </w:t>
      </w:r>
      <w:r w:rsidR="59C9C436" w:rsidRPr="63C5729E">
        <w:rPr>
          <w:rFonts w:ascii="Calibri" w:hAnsi="Calibri" w:cs="Calibri"/>
          <w:b/>
          <w:bCs/>
          <w:sz w:val="22"/>
          <w:szCs w:val="22"/>
          <w:lang w:val="en-US"/>
        </w:rPr>
        <w:t xml:space="preserve">Show facilities that </w:t>
      </w:r>
      <w:proofErr w:type="spellStart"/>
      <w:r w:rsidR="59C9C436" w:rsidRPr="63C5729E">
        <w:rPr>
          <w:rFonts w:ascii="Calibri" w:hAnsi="Calibri" w:cs="Calibri"/>
          <w:b/>
          <w:bCs/>
          <w:sz w:val="22"/>
          <w:szCs w:val="22"/>
          <w:lang w:val="en-US"/>
        </w:rPr>
        <w:t>ara</w:t>
      </w:r>
      <w:proofErr w:type="spellEnd"/>
      <w:r w:rsidR="59C9C436" w:rsidRPr="63C5729E">
        <w:rPr>
          <w:rFonts w:ascii="Calibri" w:hAnsi="Calibri" w:cs="Calibri"/>
          <w:b/>
          <w:bCs/>
          <w:sz w:val="22"/>
          <w:szCs w:val="22"/>
          <w:lang w:val="en-US"/>
        </w:rPr>
        <w:t xml:space="preserve"> has around the ICT rooms/ campus.</w:t>
      </w:r>
    </w:p>
    <w:p w14:paraId="7D5E7EFA" w14:textId="7931D37B" w:rsidR="003E57EC" w:rsidRDefault="003E57EC"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Only needs to be the campus in city center.</w:t>
      </w:r>
    </w:p>
    <w:p w14:paraId="7C74C6FC" w14:textId="45D06182" w:rsidR="003E57EC" w:rsidRDefault="003E57EC"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Show important buildings like security, ICT help desk etc.</w:t>
      </w:r>
    </w:p>
    <w:p w14:paraId="4A46609B" w14:textId="4F87DE7B" w:rsidR="003E57EC" w:rsidRDefault="00D10FDC"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Version 2 should have language options</w:t>
      </w:r>
    </w:p>
    <w:p w14:paraId="7F08E218" w14:textId="40B8C5B0" w:rsidR="00D10FDC" w:rsidRDefault="00D10FDC"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Need text descriptions / photos / </w:t>
      </w:r>
      <w:proofErr w:type="gramStart"/>
      <w:r>
        <w:rPr>
          <w:rFonts w:ascii="Calibri" w:hAnsi="Calibri" w:cs="Calibri"/>
          <w:b/>
          <w:bCs/>
          <w:sz w:val="22"/>
          <w:szCs w:val="22"/>
          <w:lang w:val="en-US"/>
        </w:rPr>
        <w:t>videos ,</w:t>
      </w:r>
      <w:proofErr w:type="gramEnd"/>
      <w:r>
        <w:rPr>
          <w:rFonts w:ascii="Calibri" w:hAnsi="Calibri" w:cs="Calibri"/>
          <w:b/>
          <w:bCs/>
          <w:sz w:val="22"/>
          <w:szCs w:val="22"/>
          <w:lang w:val="en-US"/>
        </w:rPr>
        <w:t xml:space="preserve"> audio can come version 2 and TTS is not a must have, but a could have.</w:t>
      </w:r>
    </w:p>
    <w:p w14:paraId="006F8574" w14:textId="246438C4" w:rsidR="00D10FDC" w:rsidRDefault="00DD621B"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Do not need staff tailored content like staff log ins etc.</w:t>
      </w:r>
    </w:p>
    <w:p w14:paraId="14C6A87A" w14:textId="6C4905EA" w:rsidR="00DD621B" w:rsidRDefault="0095055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Interaction needs to be </w:t>
      </w:r>
      <w:proofErr w:type="gramStart"/>
      <w:r>
        <w:rPr>
          <w:rFonts w:ascii="Calibri" w:hAnsi="Calibri" w:cs="Calibri"/>
          <w:b/>
          <w:bCs/>
          <w:sz w:val="22"/>
          <w:szCs w:val="22"/>
          <w:lang w:val="en-US"/>
        </w:rPr>
        <w:t>hands</w:t>
      </w:r>
      <w:proofErr w:type="gramEnd"/>
      <w:r>
        <w:rPr>
          <w:rFonts w:ascii="Calibri" w:hAnsi="Calibri" w:cs="Calibri"/>
          <w:b/>
          <w:bCs/>
          <w:sz w:val="22"/>
          <w:szCs w:val="22"/>
          <w:lang w:val="en-US"/>
        </w:rPr>
        <w:t xml:space="preserve"> off, meaning automated server hosting etc.</w:t>
      </w:r>
    </w:p>
    <w:p w14:paraId="4745014B" w14:textId="3CAE1A30" w:rsidR="00950553" w:rsidRDefault="00950553"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 xml:space="preserve">We will initially host through our own means, as the </w:t>
      </w:r>
      <w:proofErr w:type="spellStart"/>
      <w:r>
        <w:rPr>
          <w:rFonts w:ascii="Calibri" w:hAnsi="Calibri" w:cs="Calibri"/>
          <w:b/>
          <w:bCs/>
          <w:sz w:val="22"/>
          <w:szCs w:val="22"/>
          <w:lang w:val="en-US"/>
        </w:rPr>
        <w:t>ara</w:t>
      </w:r>
      <w:proofErr w:type="spellEnd"/>
      <w:r>
        <w:rPr>
          <w:rFonts w:ascii="Calibri" w:hAnsi="Calibri" w:cs="Calibri"/>
          <w:b/>
          <w:bCs/>
          <w:sz w:val="22"/>
          <w:szCs w:val="22"/>
          <w:lang w:val="en-US"/>
        </w:rPr>
        <w:t xml:space="preserve"> hosting facilities can be complex to get sorted.</w:t>
      </w:r>
    </w:p>
    <w:p w14:paraId="7F3EFA74" w14:textId="126FA411" w:rsidR="00950553" w:rsidRDefault="002E793A"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Product should be standalone / ready to be deployed when finished. Just drag and drop into their own hosting facility sort of thing.</w:t>
      </w:r>
    </w:p>
    <w:p w14:paraId="76916AA5" w14:textId="204CACDA" w:rsidR="002E793A" w:rsidRPr="003E57EC" w:rsidRDefault="002E793A" w:rsidP="0049402B">
      <w:pPr>
        <w:pStyle w:val="paragraph"/>
        <w:numPr>
          <w:ilvl w:val="0"/>
          <w:numId w:val="12"/>
        </w:numPr>
        <w:spacing w:before="0" w:beforeAutospacing="0" w:after="0" w:afterAutospacing="0"/>
        <w:textAlignment w:val="baseline"/>
        <w:rPr>
          <w:rFonts w:ascii="Calibri" w:hAnsi="Calibri" w:cs="Calibri"/>
          <w:b/>
          <w:bCs/>
          <w:sz w:val="22"/>
          <w:szCs w:val="22"/>
          <w:lang w:val="en-US"/>
        </w:rPr>
      </w:pPr>
      <w:r>
        <w:rPr>
          <w:rFonts w:ascii="Calibri" w:hAnsi="Calibri" w:cs="Calibri"/>
          <w:b/>
          <w:bCs/>
          <w:sz w:val="22"/>
          <w:szCs w:val="22"/>
          <w:lang w:val="en-US"/>
        </w:rPr>
        <w:t>They do not want KPI’s (seeing statistics of how many people visit the site). It is outside of the scope.</w:t>
      </w:r>
    </w:p>
    <w:p w14:paraId="42DC946A" w14:textId="77777777" w:rsidR="00622232" w:rsidRDefault="00622232" w:rsidP="00495D81">
      <w:pPr>
        <w:pStyle w:val="paragraph"/>
        <w:spacing w:before="0" w:beforeAutospacing="0" w:after="0" w:afterAutospacing="0"/>
        <w:ind w:left="1080"/>
        <w:textAlignment w:val="baseline"/>
        <w:rPr>
          <w:rFonts w:ascii="Calibri" w:hAnsi="Calibri" w:cs="Calibri"/>
          <w:b/>
          <w:bCs/>
          <w:sz w:val="22"/>
          <w:szCs w:val="22"/>
          <w:lang w:val="en-US"/>
        </w:rPr>
      </w:pPr>
    </w:p>
    <w:p w14:paraId="474F60F4" w14:textId="77777777" w:rsidR="00622232" w:rsidRPr="00026AE9" w:rsidRDefault="00622232" w:rsidP="00495D81">
      <w:pPr>
        <w:pStyle w:val="paragraph"/>
        <w:spacing w:before="0" w:beforeAutospacing="0" w:after="0" w:afterAutospacing="0"/>
        <w:ind w:left="1080"/>
        <w:textAlignment w:val="baseline"/>
        <w:rPr>
          <w:rFonts w:ascii="Calibri" w:hAnsi="Calibri" w:cs="Calibri"/>
          <w:b/>
          <w:bCs/>
          <w:sz w:val="22"/>
          <w:szCs w:val="22"/>
          <w:lang w:val="en-US"/>
        </w:rPr>
      </w:pPr>
    </w:p>
    <w:p w14:paraId="04FD8B76" w14:textId="2798A589" w:rsidR="00352099" w:rsidRPr="00CE7372" w:rsidRDefault="00352099" w:rsidP="0049402B">
      <w:pPr>
        <w:pStyle w:val="paragraph"/>
        <w:numPr>
          <w:ilvl w:val="0"/>
          <w:numId w:val="5"/>
        </w:numPr>
        <w:spacing w:before="0" w:beforeAutospacing="0" w:after="0" w:afterAutospacing="0"/>
        <w:textAlignment w:val="baseline"/>
        <w:rPr>
          <w:b/>
          <w:bCs/>
        </w:rPr>
      </w:pPr>
      <w:r w:rsidRPr="00CE7372">
        <w:rPr>
          <w:b/>
          <w:bCs/>
        </w:rPr>
        <w:br w:type="page"/>
      </w:r>
    </w:p>
    <w:p w14:paraId="46C8657F" w14:textId="41A869BA" w:rsidR="00352099" w:rsidRDefault="00352099" w:rsidP="00352099">
      <w:pPr>
        <w:pStyle w:val="Heading1"/>
      </w:pPr>
      <w:bookmarkStart w:id="7" w:name="_Toc64884100"/>
      <w:r>
        <w:lastRenderedPageBreak/>
        <w:t>Project Scope</w:t>
      </w:r>
      <w:bookmarkEnd w:id="7"/>
    </w:p>
    <w:p w14:paraId="7DA1D798" w14:textId="2CBD219E" w:rsidR="00C714D9" w:rsidRPr="00DA2AFD" w:rsidRDefault="00DA2AFD" w:rsidP="00C714D9">
      <w:r>
        <w:t>This section will describe</w:t>
      </w:r>
      <w:r w:rsidR="000A39B0">
        <w:t xml:space="preserve"> what is expected when it comes to the final product, like the goals which are set, requirements which need to be completed by the end of the project, the benefits that the completed project will have,</w:t>
      </w:r>
      <w:r w:rsidR="008232A4">
        <w:t xml:space="preserve"> the deliverables which are expected, and the user personas of the product itself.</w:t>
      </w:r>
    </w:p>
    <w:p w14:paraId="2E9F9F8E" w14:textId="77777777" w:rsidR="00D43599" w:rsidRPr="00C714D9" w:rsidRDefault="00D43599" w:rsidP="00C714D9">
      <w:pPr>
        <w:rPr>
          <w:b/>
          <w:bCs/>
        </w:rPr>
      </w:pPr>
    </w:p>
    <w:p w14:paraId="0FB55A4B" w14:textId="6F2445AC" w:rsidR="00352099" w:rsidRDefault="00352099" w:rsidP="00352099">
      <w:pPr>
        <w:pStyle w:val="Heading2"/>
      </w:pPr>
      <w:bookmarkStart w:id="8" w:name="_Toc64884101"/>
      <w:r>
        <w:t>Project Goal(s)</w:t>
      </w:r>
      <w:bookmarkEnd w:id="8"/>
    </w:p>
    <w:p w14:paraId="5D91D5D0" w14:textId="1D30A7E9" w:rsidR="006A655A" w:rsidRDefault="00D473A5" w:rsidP="005926AA">
      <w:pPr>
        <w:pStyle w:val="ListParagraph"/>
        <w:numPr>
          <w:ilvl w:val="0"/>
          <w:numId w:val="5"/>
        </w:numPr>
      </w:pPr>
      <w:r>
        <w:t xml:space="preserve">The client will be able to display a usable and professional product for </w:t>
      </w:r>
      <w:r w:rsidR="00D01E75">
        <w:t>Ar</w:t>
      </w:r>
      <w:r>
        <w:t xml:space="preserve">a ICT students to use, </w:t>
      </w:r>
      <w:r w:rsidR="008E5402">
        <w:t>to</w:t>
      </w:r>
      <w:r>
        <w:t xml:space="preserve"> virtually</w:t>
      </w:r>
      <w:r w:rsidR="00D01E75">
        <w:t xml:space="preserve"> tour the campus. Meaning it can be toured through a phone, laptop, iPad etc. </w:t>
      </w:r>
    </w:p>
    <w:p w14:paraId="66E3F6E5" w14:textId="77777777" w:rsidR="005926AA" w:rsidRDefault="005926AA" w:rsidP="005926AA">
      <w:pPr>
        <w:pStyle w:val="ListParagraph"/>
      </w:pPr>
    </w:p>
    <w:p w14:paraId="43E9E002" w14:textId="12ADCFAF" w:rsidR="00BA0A15" w:rsidRDefault="00BA0A15" w:rsidP="005926AA">
      <w:pPr>
        <w:pStyle w:val="ListParagraph"/>
        <w:numPr>
          <w:ilvl w:val="0"/>
          <w:numId w:val="5"/>
        </w:numPr>
      </w:pPr>
      <w:r>
        <w:t xml:space="preserve">The product will have suitable photos which are easy to identify for the users, </w:t>
      </w:r>
      <w:r w:rsidR="008E5402">
        <w:t xml:space="preserve">on where to go and where things are around the campus. </w:t>
      </w:r>
    </w:p>
    <w:p w14:paraId="01E3FA99" w14:textId="77777777" w:rsidR="005926AA" w:rsidRDefault="005926AA" w:rsidP="005926AA">
      <w:pPr>
        <w:pStyle w:val="ListParagraph"/>
      </w:pPr>
    </w:p>
    <w:p w14:paraId="200F3153" w14:textId="77777777" w:rsidR="005926AA" w:rsidRDefault="005926AA" w:rsidP="005926AA">
      <w:pPr>
        <w:pStyle w:val="ListParagraph"/>
      </w:pPr>
    </w:p>
    <w:p w14:paraId="7C7855AA" w14:textId="35FB97C9" w:rsidR="008E5402" w:rsidRDefault="008E5402" w:rsidP="005926AA">
      <w:pPr>
        <w:pStyle w:val="ListParagraph"/>
        <w:numPr>
          <w:ilvl w:val="0"/>
          <w:numId w:val="5"/>
        </w:numPr>
      </w:pPr>
      <w:r>
        <w:t xml:space="preserve">The users will find the product (on average) simple and easy to </w:t>
      </w:r>
      <w:r w:rsidR="00D75671">
        <w:t>use and</w:t>
      </w:r>
      <w:r>
        <w:t xml:space="preserve"> will not be faced with a complex virtual tour</w:t>
      </w:r>
      <w:r w:rsidR="00B61539">
        <w:t xml:space="preserve">. </w:t>
      </w:r>
    </w:p>
    <w:p w14:paraId="7FCDCDEC" w14:textId="77777777" w:rsidR="005926AA" w:rsidRDefault="005926AA" w:rsidP="005926AA">
      <w:pPr>
        <w:pStyle w:val="ListParagraph"/>
      </w:pPr>
    </w:p>
    <w:p w14:paraId="362CC032" w14:textId="3FA3ABCF" w:rsidR="00B61539" w:rsidRDefault="00B61539" w:rsidP="005926AA">
      <w:pPr>
        <w:pStyle w:val="ListParagraph"/>
        <w:numPr>
          <w:ilvl w:val="0"/>
          <w:numId w:val="5"/>
        </w:numPr>
      </w:pPr>
      <w:r>
        <w:t>ICT students will be able to learn about where abouts of where they will be studying if they need help identifying locations on the campus.</w:t>
      </w:r>
    </w:p>
    <w:p w14:paraId="464732A8" w14:textId="77777777" w:rsidR="005926AA" w:rsidRDefault="005926AA" w:rsidP="005926AA">
      <w:pPr>
        <w:pStyle w:val="ListParagraph"/>
      </w:pPr>
    </w:p>
    <w:p w14:paraId="2D74D73A" w14:textId="469B78F6" w:rsidR="00D75671" w:rsidRDefault="00D75671" w:rsidP="005926AA">
      <w:pPr>
        <w:pStyle w:val="ListParagraph"/>
        <w:numPr>
          <w:ilvl w:val="0"/>
          <w:numId w:val="5"/>
        </w:numPr>
      </w:pPr>
      <w:r>
        <w:t>The photos are recognisable and depict and accurate representation of the Ara campus.</w:t>
      </w:r>
    </w:p>
    <w:p w14:paraId="22D053A3" w14:textId="77777777" w:rsidR="005926AA" w:rsidRDefault="005926AA" w:rsidP="005926AA">
      <w:pPr>
        <w:pStyle w:val="ListParagraph"/>
      </w:pPr>
    </w:p>
    <w:p w14:paraId="28035493" w14:textId="77777777" w:rsidR="005926AA" w:rsidRDefault="005926AA" w:rsidP="005926AA">
      <w:pPr>
        <w:pStyle w:val="ListParagraph"/>
      </w:pPr>
    </w:p>
    <w:p w14:paraId="19401C61" w14:textId="625FC71C" w:rsidR="00D43599" w:rsidRDefault="00D43599" w:rsidP="005926AA">
      <w:pPr>
        <w:pStyle w:val="ListParagraph"/>
        <w:numPr>
          <w:ilvl w:val="0"/>
          <w:numId w:val="5"/>
        </w:numPr>
      </w:pPr>
      <w:r>
        <w:t xml:space="preserve">Users who do not speak English should have an option for switching language, </w:t>
      </w:r>
      <w:r w:rsidR="008232A4">
        <w:t>to</w:t>
      </w:r>
      <w:r>
        <w:t xml:space="preserve"> read the descriptions of the locations.</w:t>
      </w:r>
    </w:p>
    <w:p w14:paraId="1A9ADE36" w14:textId="424B6C99" w:rsidR="00352099" w:rsidRDefault="00352099" w:rsidP="00352099"/>
    <w:p w14:paraId="6291FF26" w14:textId="4E97B2ED" w:rsidR="00352099" w:rsidRDefault="00352099" w:rsidP="00352099">
      <w:pPr>
        <w:pStyle w:val="Heading2"/>
      </w:pPr>
      <w:bookmarkStart w:id="9" w:name="_Toc64884102"/>
      <w:r>
        <w:t>Benefits of Project</w:t>
      </w:r>
      <w:bookmarkEnd w:id="9"/>
    </w:p>
    <w:p w14:paraId="760879D5" w14:textId="0A152939" w:rsidR="00381B9B" w:rsidRDefault="00381B9B" w:rsidP="004F7DBF">
      <w:r>
        <w:t xml:space="preserve">Some benefits of the project include: </w:t>
      </w:r>
    </w:p>
    <w:p w14:paraId="3AC1C9A9" w14:textId="6C24562E" w:rsidR="00381B9B" w:rsidRDefault="00F466B0" w:rsidP="0049402B">
      <w:pPr>
        <w:pStyle w:val="ListParagraph"/>
        <w:numPr>
          <w:ilvl w:val="0"/>
          <w:numId w:val="5"/>
        </w:numPr>
      </w:pPr>
      <w:r>
        <w:t>The virtual tour is easily accessible for students who are absent from the orientation day.</w:t>
      </w:r>
    </w:p>
    <w:p w14:paraId="4BDCB607" w14:textId="32DA4419" w:rsidR="00F466B0" w:rsidRDefault="00F466B0" w:rsidP="0049402B">
      <w:pPr>
        <w:pStyle w:val="ListParagraph"/>
        <w:numPr>
          <w:ilvl w:val="0"/>
          <w:numId w:val="5"/>
        </w:numPr>
      </w:pPr>
      <w:r>
        <w:t>The virtual tour is a simple, cheap, and relatively easy</w:t>
      </w:r>
      <w:r w:rsidR="003A40BC">
        <w:t xml:space="preserve"> substitute choice if there are issues with hosting the in-person tour on the day, for example, if covid is running rampant.</w:t>
      </w:r>
    </w:p>
    <w:p w14:paraId="660DA380" w14:textId="16E57ADD" w:rsidR="003A40BC" w:rsidRDefault="003A40BC" w:rsidP="0049402B">
      <w:pPr>
        <w:pStyle w:val="ListParagraph"/>
        <w:numPr>
          <w:ilvl w:val="0"/>
          <w:numId w:val="5"/>
        </w:numPr>
      </w:pPr>
      <w:r>
        <w:t>The tour provides an interactive hands-on experience for people which may help them remember or learn about the Ara campus.</w:t>
      </w:r>
    </w:p>
    <w:p w14:paraId="487C6576" w14:textId="25343409" w:rsidR="003A40BC" w:rsidRDefault="00126983" w:rsidP="0049402B">
      <w:pPr>
        <w:pStyle w:val="ListParagraph"/>
        <w:numPr>
          <w:ilvl w:val="0"/>
          <w:numId w:val="5"/>
        </w:numPr>
      </w:pPr>
      <w:r>
        <w:t>The project is sustainable as it reduces the need for physical travel</w:t>
      </w:r>
      <w:r w:rsidR="00C46242">
        <w:t xml:space="preserve"> and potential printed materials, (if Ara was to ever decide to stop hosting the physical orientation tours).</w:t>
      </w:r>
    </w:p>
    <w:p w14:paraId="13DF44DE" w14:textId="71057B9C" w:rsidR="00C46242" w:rsidRDefault="00C46242" w:rsidP="0049402B">
      <w:pPr>
        <w:pStyle w:val="ListParagraph"/>
        <w:numPr>
          <w:ilvl w:val="0"/>
          <w:numId w:val="5"/>
        </w:numPr>
      </w:pPr>
      <w:r>
        <w:t>The virtual tour is easily scalable, as other parts of the campus can also be added if the scope changes.</w:t>
      </w:r>
    </w:p>
    <w:p w14:paraId="6A158977" w14:textId="78280BBD" w:rsidR="00C46242" w:rsidRDefault="005B05CA" w:rsidP="0049402B">
      <w:pPr>
        <w:pStyle w:val="ListParagraph"/>
        <w:numPr>
          <w:ilvl w:val="0"/>
          <w:numId w:val="5"/>
        </w:numPr>
      </w:pPr>
      <w:r>
        <w:t>Virtual tour ensures all students who use it are viewing the same information, meaning a smaller chance for misinformation as they are all consuming the same information on the page.</w:t>
      </w:r>
    </w:p>
    <w:p w14:paraId="0E17892E" w14:textId="51F13F97" w:rsidR="006F50AC" w:rsidRDefault="006F50AC" w:rsidP="0049402B">
      <w:pPr>
        <w:pStyle w:val="ListParagraph"/>
        <w:numPr>
          <w:ilvl w:val="0"/>
          <w:numId w:val="5"/>
        </w:numPr>
      </w:pPr>
      <w:r>
        <w:t>A virtual tour can be time efficient for the users, as it may mean they do not have to drive in and out to</w:t>
      </w:r>
      <w:r w:rsidR="00562987">
        <w:t xml:space="preserve"> be at the physical tour. This also tags onto environmental sustainability.</w:t>
      </w:r>
    </w:p>
    <w:p w14:paraId="01489013" w14:textId="389ECED2" w:rsidR="00CF5613" w:rsidRDefault="00524FF5" w:rsidP="00CF5613">
      <w:pPr>
        <w:pStyle w:val="ListParagraph"/>
      </w:pPr>
      <w:sdt>
        <w:sdtPr>
          <w:id w:val="-223603087"/>
          <w:citation/>
        </w:sdtPr>
        <w:sdtEndPr/>
        <w:sdtContent>
          <w:r w:rsidR="00CF5613">
            <w:fldChar w:fldCharType="begin"/>
          </w:r>
          <w:r w:rsidR="00CF5613">
            <w:instrText xml:space="preserve"> CITATION for24 \l 5129 </w:instrText>
          </w:r>
          <w:r w:rsidR="00CF5613">
            <w:fldChar w:fldCharType="separate"/>
          </w:r>
          <w:r w:rsidR="00CF5613">
            <w:rPr>
              <w:noProof/>
            </w:rPr>
            <w:t>(forgemountain, 2024)</w:t>
          </w:r>
          <w:r w:rsidR="00CF5613">
            <w:fldChar w:fldCharType="end"/>
          </w:r>
        </w:sdtContent>
      </w:sdt>
    </w:p>
    <w:p w14:paraId="0DC364A7" w14:textId="2ECA0F4E" w:rsidR="00C345A1" w:rsidRDefault="00C345A1">
      <w:pPr>
        <w:spacing w:after="200" w:line="288" w:lineRule="auto"/>
      </w:pPr>
    </w:p>
    <w:p w14:paraId="49120FE6" w14:textId="77777777" w:rsidR="00C345A1" w:rsidRPr="00DB0094" w:rsidRDefault="00C345A1" w:rsidP="00C345A1">
      <w:pPr>
        <w:ind w:left="360"/>
      </w:pPr>
    </w:p>
    <w:p w14:paraId="7D88AFF7" w14:textId="024633EF" w:rsidR="00CC26CC" w:rsidRDefault="00352099" w:rsidP="00352099">
      <w:pPr>
        <w:pStyle w:val="Heading2"/>
      </w:pPr>
      <w:bookmarkStart w:id="10" w:name="_Toc64884103"/>
      <w:r>
        <w:t>Project Requirements</w:t>
      </w:r>
      <w:bookmarkEnd w:id="10"/>
      <w:r w:rsidR="003F31AD">
        <w:t xml:space="preserve"> </w:t>
      </w:r>
    </w:p>
    <w:p w14:paraId="2CFB4537" w14:textId="47C1AF0B" w:rsidR="007A090B" w:rsidRPr="007A090B" w:rsidRDefault="650F5F62" w:rsidP="007A090B">
      <w:r>
        <w:t>The virtual tour must include the following locations:</w:t>
      </w:r>
    </w:p>
    <w:p w14:paraId="5D0034B0" w14:textId="36235894" w:rsidR="650F5F62" w:rsidRDefault="650F5F62" w:rsidP="67711908">
      <w:pPr>
        <w:pStyle w:val="ListParagraph"/>
        <w:numPr>
          <w:ilvl w:val="0"/>
          <w:numId w:val="3"/>
        </w:numPr>
        <w:rPr>
          <w:szCs w:val="22"/>
        </w:rPr>
      </w:pPr>
      <w:r w:rsidRPr="67711908">
        <w:rPr>
          <w:szCs w:val="22"/>
        </w:rPr>
        <w:t>Entrances to campus</w:t>
      </w:r>
    </w:p>
    <w:p w14:paraId="03709F64" w14:textId="454E879C" w:rsidR="650F5F62" w:rsidRDefault="650F5F62" w:rsidP="67711908">
      <w:pPr>
        <w:pStyle w:val="ListParagraph"/>
        <w:numPr>
          <w:ilvl w:val="0"/>
          <w:numId w:val="3"/>
        </w:numPr>
        <w:rPr>
          <w:szCs w:val="22"/>
        </w:rPr>
      </w:pPr>
      <w:r w:rsidRPr="67711908">
        <w:rPr>
          <w:szCs w:val="22"/>
        </w:rPr>
        <w:t>ICT office</w:t>
      </w:r>
    </w:p>
    <w:p w14:paraId="62834F56" w14:textId="72BE29D0" w:rsidR="650F5F62" w:rsidRDefault="650F5F62" w:rsidP="67711908">
      <w:pPr>
        <w:pStyle w:val="ListParagraph"/>
        <w:numPr>
          <w:ilvl w:val="0"/>
          <w:numId w:val="3"/>
        </w:numPr>
        <w:rPr>
          <w:szCs w:val="22"/>
        </w:rPr>
      </w:pPr>
      <w:r w:rsidRPr="67711908">
        <w:rPr>
          <w:szCs w:val="22"/>
        </w:rPr>
        <w:t>Main areas where ICT staff offices are</w:t>
      </w:r>
    </w:p>
    <w:p w14:paraId="1FE805EF" w14:textId="503D0AEE" w:rsidR="650F5F62" w:rsidRDefault="650F5F62" w:rsidP="67711908">
      <w:pPr>
        <w:pStyle w:val="ListParagraph"/>
        <w:numPr>
          <w:ilvl w:val="0"/>
          <w:numId w:val="3"/>
        </w:numPr>
        <w:rPr>
          <w:szCs w:val="22"/>
        </w:rPr>
      </w:pPr>
      <w:r w:rsidRPr="67711908">
        <w:rPr>
          <w:szCs w:val="22"/>
        </w:rPr>
        <w:t>Main classrooms which are used by ICT students, (</w:t>
      </w:r>
      <w:proofErr w:type="gramStart"/>
      <w:r w:rsidRPr="67711908">
        <w:rPr>
          <w:szCs w:val="22"/>
        </w:rPr>
        <w:t>X,S</w:t>
      </w:r>
      <w:proofErr w:type="gramEnd"/>
      <w:r w:rsidRPr="67711908">
        <w:rPr>
          <w:szCs w:val="22"/>
        </w:rPr>
        <w:t>,N,W Block)</w:t>
      </w:r>
    </w:p>
    <w:p w14:paraId="15066362" w14:textId="6D075196" w:rsidR="650F5F62" w:rsidRDefault="650F5F62" w:rsidP="67711908">
      <w:pPr>
        <w:pStyle w:val="ListParagraph"/>
        <w:numPr>
          <w:ilvl w:val="0"/>
          <w:numId w:val="3"/>
        </w:numPr>
        <w:rPr>
          <w:szCs w:val="22"/>
        </w:rPr>
      </w:pPr>
      <w:r w:rsidRPr="67711908">
        <w:rPr>
          <w:szCs w:val="22"/>
        </w:rPr>
        <w:t>Main atrium</w:t>
      </w:r>
    </w:p>
    <w:p w14:paraId="7BE28697" w14:textId="5BAC9D9A" w:rsidR="650F5F62" w:rsidRDefault="650F5F62" w:rsidP="67711908">
      <w:pPr>
        <w:pStyle w:val="ListParagraph"/>
        <w:numPr>
          <w:ilvl w:val="0"/>
          <w:numId w:val="3"/>
        </w:numPr>
        <w:rPr>
          <w:szCs w:val="22"/>
        </w:rPr>
      </w:pPr>
      <w:r w:rsidRPr="67711908">
        <w:rPr>
          <w:szCs w:val="22"/>
        </w:rPr>
        <w:t>Security desk</w:t>
      </w:r>
    </w:p>
    <w:p w14:paraId="56F06BB7" w14:textId="5548A460" w:rsidR="650F5F62" w:rsidRDefault="650F5F62" w:rsidP="67711908">
      <w:pPr>
        <w:pStyle w:val="ListParagraph"/>
        <w:numPr>
          <w:ilvl w:val="0"/>
          <w:numId w:val="3"/>
        </w:numPr>
        <w:rPr>
          <w:szCs w:val="22"/>
        </w:rPr>
      </w:pPr>
      <w:r w:rsidRPr="67711908">
        <w:rPr>
          <w:szCs w:val="22"/>
        </w:rPr>
        <w:t>Library</w:t>
      </w:r>
    </w:p>
    <w:p w14:paraId="63465205" w14:textId="32BE5108" w:rsidR="650F5F62" w:rsidRDefault="650F5F62" w:rsidP="67711908">
      <w:pPr>
        <w:pStyle w:val="ListParagraph"/>
        <w:numPr>
          <w:ilvl w:val="0"/>
          <w:numId w:val="3"/>
        </w:numPr>
        <w:rPr>
          <w:szCs w:val="22"/>
        </w:rPr>
      </w:pPr>
      <w:r w:rsidRPr="67711908">
        <w:rPr>
          <w:szCs w:val="22"/>
        </w:rPr>
        <w:t>Learning Disability services</w:t>
      </w:r>
    </w:p>
    <w:p w14:paraId="5A96676A" w14:textId="32BF5DD7" w:rsidR="650F5F62" w:rsidRDefault="650F5F62" w:rsidP="67711908">
      <w:pPr>
        <w:pStyle w:val="ListParagraph"/>
        <w:numPr>
          <w:ilvl w:val="0"/>
          <w:numId w:val="3"/>
        </w:numPr>
        <w:rPr>
          <w:szCs w:val="22"/>
        </w:rPr>
      </w:pPr>
      <w:r w:rsidRPr="67711908">
        <w:rPr>
          <w:szCs w:val="22"/>
        </w:rPr>
        <w:t>IT support help desk</w:t>
      </w:r>
    </w:p>
    <w:p w14:paraId="2B49579B" w14:textId="56AA6337" w:rsidR="650F5F62" w:rsidRDefault="650F5F62" w:rsidP="67711908">
      <w:pPr>
        <w:pStyle w:val="ListParagraph"/>
        <w:numPr>
          <w:ilvl w:val="0"/>
          <w:numId w:val="3"/>
        </w:numPr>
        <w:rPr>
          <w:szCs w:val="22"/>
        </w:rPr>
      </w:pPr>
      <w:proofErr w:type="spellStart"/>
      <w:r w:rsidRPr="67711908">
        <w:rPr>
          <w:szCs w:val="22"/>
        </w:rPr>
        <w:t>Whareora</w:t>
      </w:r>
      <w:proofErr w:type="spellEnd"/>
      <w:r w:rsidR="00806261">
        <w:rPr>
          <w:szCs w:val="22"/>
        </w:rPr>
        <w:t xml:space="preserve"> building</w:t>
      </w:r>
    </w:p>
    <w:p w14:paraId="085240AC" w14:textId="55A3D3A5" w:rsidR="650F5F62" w:rsidRDefault="650F5F62" w:rsidP="67711908">
      <w:pPr>
        <w:pStyle w:val="ListParagraph"/>
        <w:numPr>
          <w:ilvl w:val="0"/>
          <w:numId w:val="3"/>
        </w:numPr>
        <w:rPr>
          <w:szCs w:val="22"/>
        </w:rPr>
      </w:pPr>
      <w:r w:rsidRPr="67711908">
        <w:rPr>
          <w:szCs w:val="22"/>
        </w:rPr>
        <w:t>Gym</w:t>
      </w:r>
    </w:p>
    <w:p w14:paraId="497856EA" w14:textId="7684913A" w:rsidR="650F5F62" w:rsidRDefault="650F5F62" w:rsidP="67711908">
      <w:pPr>
        <w:pStyle w:val="ListParagraph"/>
        <w:numPr>
          <w:ilvl w:val="0"/>
          <w:numId w:val="3"/>
        </w:numPr>
        <w:rPr>
          <w:szCs w:val="22"/>
        </w:rPr>
      </w:pPr>
      <w:r w:rsidRPr="67711908">
        <w:rPr>
          <w:szCs w:val="22"/>
        </w:rPr>
        <w:t>Student health</w:t>
      </w:r>
    </w:p>
    <w:p w14:paraId="61CD9E51" w14:textId="31FBBBC9" w:rsidR="650F5F62" w:rsidRDefault="650F5F62" w:rsidP="67711908">
      <w:pPr>
        <w:pStyle w:val="ListParagraph"/>
        <w:numPr>
          <w:ilvl w:val="0"/>
          <w:numId w:val="3"/>
        </w:numPr>
        <w:rPr>
          <w:szCs w:val="22"/>
        </w:rPr>
      </w:pPr>
      <w:r w:rsidRPr="67711908">
        <w:rPr>
          <w:szCs w:val="22"/>
        </w:rPr>
        <w:t xml:space="preserve">Early childhood education centre </w:t>
      </w:r>
    </w:p>
    <w:p w14:paraId="66B29E1E" w14:textId="626A8C17" w:rsidR="650F5F62" w:rsidRDefault="650F5F62" w:rsidP="67711908">
      <w:pPr>
        <w:pStyle w:val="ListParagraph"/>
        <w:numPr>
          <w:ilvl w:val="0"/>
          <w:numId w:val="3"/>
        </w:numPr>
        <w:rPr>
          <w:szCs w:val="22"/>
        </w:rPr>
      </w:pPr>
      <w:proofErr w:type="spellStart"/>
      <w:r w:rsidRPr="67711908">
        <w:rPr>
          <w:szCs w:val="22"/>
        </w:rPr>
        <w:t>Te</w:t>
      </w:r>
      <w:proofErr w:type="spellEnd"/>
      <w:r w:rsidRPr="67711908">
        <w:rPr>
          <w:szCs w:val="22"/>
        </w:rPr>
        <w:t xml:space="preserve"> Puna Wanaka</w:t>
      </w:r>
    </w:p>
    <w:p w14:paraId="4D84D483" w14:textId="116D9186" w:rsidR="650F5F62" w:rsidRDefault="650F5F62" w:rsidP="67711908">
      <w:pPr>
        <w:pStyle w:val="ListParagraph"/>
        <w:numPr>
          <w:ilvl w:val="0"/>
          <w:numId w:val="3"/>
        </w:numPr>
        <w:rPr>
          <w:szCs w:val="22"/>
        </w:rPr>
      </w:pPr>
      <w:r w:rsidRPr="67711908">
        <w:rPr>
          <w:szCs w:val="22"/>
        </w:rPr>
        <w:t>The pantry cafe</w:t>
      </w:r>
    </w:p>
    <w:p w14:paraId="76E78FB1" w14:textId="2406F1DB" w:rsidR="650F5F62" w:rsidRDefault="650F5F62" w:rsidP="67711908">
      <w:pPr>
        <w:pStyle w:val="ListParagraph"/>
        <w:numPr>
          <w:ilvl w:val="0"/>
          <w:numId w:val="3"/>
        </w:numPr>
        <w:rPr>
          <w:szCs w:val="22"/>
        </w:rPr>
      </w:pPr>
      <w:r w:rsidRPr="67711908">
        <w:rPr>
          <w:szCs w:val="22"/>
        </w:rPr>
        <w:t xml:space="preserve">Car parking (main park off </w:t>
      </w:r>
      <w:proofErr w:type="spellStart"/>
      <w:r w:rsidRPr="67711908">
        <w:rPr>
          <w:szCs w:val="22"/>
        </w:rPr>
        <w:t>barbados</w:t>
      </w:r>
      <w:proofErr w:type="spellEnd"/>
      <w:r w:rsidRPr="67711908">
        <w:rPr>
          <w:szCs w:val="22"/>
        </w:rPr>
        <w:t xml:space="preserve"> </w:t>
      </w:r>
      <w:proofErr w:type="spellStart"/>
      <w:r w:rsidRPr="67711908">
        <w:rPr>
          <w:szCs w:val="22"/>
        </w:rPr>
        <w:t>st</w:t>
      </w:r>
      <w:proofErr w:type="spellEnd"/>
      <w:r w:rsidRPr="67711908">
        <w:rPr>
          <w:szCs w:val="22"/>
        </w:rPr>
        <w:t>)</w:t>
      </w:r>
    </w:p>
    <w:p w14:paraId="02AD36DC" w14:textId="58C829F9" w:rsidR="650F5F62" w:rsidRDefault="650F5F62" w:rsidP="67711908">
      <w:pPr>
        <w:pStyle w:val="ListParagraph"/>
        <w:numPr>
          <w:ilvl w:val="0"/>
          <w:numId w:val="3"/>
        </w:numPr>
        <w:rPr>
          <w:szCs w:val="22"/>
        </w:rPr>
      </w:pPr>
      <w:r w:rsidRPr="67711908">
        <w:rPr>
          <w:szCs w:val="22"/>
        </w:rPr>
        <w:t>Student lounge in C block</w:t>
      </w:r>
    </w:p>
    <w:p w14:paraId="30FD498B" w14:textId="165E0B9F" w:rsidR="00352099" w:rsidRDefault="00352099" w:rsidP="67711908">
      <w:pPr>
        <w:pStyle w:val="Heading2"/>
      </w:pPr>
      <w:bookmarkStart w:id="11" w:name="_Toc64884104"/>
      <w:r>
        <w:t>Expected Deliverables</w:t>
      </w:r>
      <w:bookmarkEnd w:id="11"/>
      <w:r w:rsidR="00E6398A">
        <w:t xml:space="preserve"> </w:t>
      </w:r>
    </w:p>
    <w:p w14:paraId="5A9842CD" w14:textId="392ACBA7" w:rsidR="0D9F084A" w:rsidRDefault="0D9F084A" w:rsidP="67711908">
      <w:r>
        <w:t>Primary deliverables are deliverables which need to be completed and have been specified as a clear requirement for the project. The secondary deliverables are deliverables which have been mentioned but do not need to be completed for the minimum viable product</w:t>
      </w:r>
      <w:r w:rsidR="0BBA7836">
        <w:t xml:space="preserve">, or version 1. </w:t>
      </w:r>
      <w:r w:rsidR="36682DCC">
        <w:t xml:space="preserve">This information was gathered through the interview with the client. </w:t>
      </w:r>
    </w:p>
    <w:p w14:paraId="2C5B6645" w14:textId="27F2357A" w:rsidR="0D9F084A" w:rsidRDefault="0D9F084A" w:rsidP="67711908">
      <w:pPr>
        <w:rPr>
          <w:b/>
          <w:bCs/>
        </w:rPr>
      </w:pPr>
      <w:r w:rsidRPr="67711908">
        <w:rPr>
          <w:b/>
          <w:bCs/>
        </w:rPr>
        <w:t>Primary Deliverables:</w:t>
      </w:r>
    </w:p>
    <w:p w14:paraId="5C638222" w14:textId="1AB9C432" w:rsidR="281F7BE8" w:rsidRDefault="281F7BE8" w:rsidP="67711908">
      <w:pPr>
        <w:pStyle w:val="ListParagraph"/>
        <w:numPr>
          <w:ilvl w:val="0"/>
          <w:numId w:val="2"/>
        </w:numPr>
        <w:rPr>
          <w:szCs w:val="22"/>
        </w:rPr>
      </w:pPr>
      <w:r w:rsidRPr="67711908">
        <w:rPr>
          <w:szCs w:val="22"/>
        </w:rPr>
        <w:t xml:space="preserve">All locations mentioned in the requirements must be listed in the virtual </w:t>
      </w:r>
      <w:r w:rsidR="00177061" w:rsidRPr="67711908">
        <w:rPr>
          <w:szCs w:val="22"/>
        </w:rPr>
        <w:t>tour.</w:t>
      </w:r>
    </w:p>
    <w:p w14:paraId="1B52995A" w14:textId="23BC9659" w:rsidR="281F7BE8" w:rsidRDefault="281F7BE8" w:rsidP="67711908">
      <w:pPr>
        <w:pStyle w:val="ListParagraph"/>
        <w:numPr>
          <w:ilvl w:val="0"/>
          <w:numId w:val="2"/>
        </w:numPr>
        <w:rPr>
          <w:szCs w:val="22"/>
        </w:rPr>
      </w:pPr>
      <w:r w:rsidRPr="67711908">
        <w:rPr>
          <w:szCs w:val="22"/>
        </w:rPr>
        <w:t>Resizable options for different screen sizes</w:t>
      </w:r>
    </w:p>
    <w:p w14:paraId="63E9D469" w14:textId="71F1E5E9" w:rsidR="3F022D2F" w:rsidRDefault="3F022D2F" w:rsidP="67711908">
      <w:pPr>
        <w:pStyle w:val="ListParagraph"/>
        <w:numPr>
          <w:ilvl w:val="0"/>
          <w:numId w:val="2"/>
        </w:numPr>
        <w:rPr>
          <w:szCs w:val="22"/>
        </w:rPr>
      </w:pPr>
      <w:r w:rsidRPr="67711908">
        <w:rPr>
          <w:szCs w:val="22"/>
        </w:rPr>
        <w:t>Each location will have a clear description of what/where it is.</w:t>
      </w:r>
    </w:p>
    <w:p w14:paraId="0C872B6F" w14:textId="4A2BC3F3" w:rsidR="3F022D2F" w:rsidRDefault="3F022D2F" w:rsidP="67711908">
      <w:pPr>
        <w:pStyle w:val="ListParagraph"/>
        <w:numPr>
          <w:ilvl w:val="0"/>
          <w:numId w:val="2"/>
        </w:numPr>
        <w:rPr>
          <w:szCs w:val="22"/>
        </w:rPr>
      </w:pPr>
      <w:r w:rsidRPr="67711908">
        <w:rPr>
          <w:szCs w:val="22"/>
        </w:rPr>
        <w:t>Images will be in a 360-degree format.</w:t>
      </w:r>
    </w:p>
    <w:p w14:paraId="3BC7AEC8" w14:textId="3A11052F" w:rsidR="3F022D2F" w:rsidRDefault="3F022D2F" w:rsidP="67711908">
      <w:pPr>
        <w:pStyle w:val="ListParagraph"/>
        <w:numPr>
          <w:ilvl w:val="0"/>
          <w:numId w:val="2"/>
        </w:numPr>
        <w:rPr>
          <w:szCs w:val="22"/>
        </w:rPr>
      </w:pPr>
      <w:r w:rsidRPr="67711908">
        <w:rPr>
          <w:szCs w:val="22"/>
        </w:rPr>
        <w:t xml:space="preserve">Product should be hosted through an online hosting </w:t>
      </w:r>
      <w:r w:rsidR="00177061" w:rsidRPr="67711908">
        <w:rPr>
          <w:szCs w:val="22"/>
        </w:rPr>
        <w:t>application.</w:t>
      </w:r>
    </w:p>
    <w:p w14:paraId="0DCAE46C" w14:textId="01686FB3" w:rsidR="3F022D2F" w:rsidRDefault="3F022D2F" w:rsidP="67711908">
      <w:pPr>
        <w:pStyle w:val="ListParagraph"/>
        <w:numPr>
          <w:ilvl w:val="0"/>
          <w:numId w:val="2"/>
        </w:numPr>
        <w:rPr>
          <w:szCs w:val="22"/>
        </w:rPr>
      </w:pPr>
      <w:r w:rsidRPr="67711908">
        <w:rPr>
          <w:szCs w:val="22"/>
        </w:rPr>
        <w:t>It should have minimal or no need to interact with the product once it has been deployed. (automated).</w:t>
      </w:r>
    </w:p>
    <w:p w14:paraId="35A727C9" w14:textId="1F377218" w:rsidR="6F331CFB" w:rsidRDefault="6F331CFB" w:rsidP="67711908">
      <w:pPr>
        <w:pStyle w:val="ListParagraph"/>
        <w:numPr>
          <w:ilvl w:val="0"/>
          <w:numId w:val="2"/>
        </w:numPr>
        <w:rPr>
          <w:szCs w:val="22"/>
        </w:rPr>
      </w:pPr>
      <w:r w:rsidRPr="67711908">
        <w:rPr>
          <w:szCs w:val="22"/>
        </w:rPr>
        <w:t>Weather needs to be consistent inside and out. Should be sunny and bright.</w:t>
      </w:r>
    </w:p>
    <w:p w14:paraId="3F0944E6" w14:textId="6FBCDE1E" w:rsidR="6F331CFB" w:rsidRDefault="6F331CFB" w:rsidP="67711908">
      <w:pPr>
        <w:pStyle w:val="ListParagraph"/>
        <w:numPr>
          <w:ilvl w:val="0"/>
          <w:numId w:val="2"/>
        </w:numPr>
        <w:rPr>
          <w:szCs w:val="22"/>
        </w:rPr>
      </w:pPr>
      <w:r w:rsidRPr="67711908">
        <w:rPr>
          <w:szCs w:val="22"/>
        </w:rPr>
        <w:t>The page will use the colour scheming of Aras home web page.</w:t>
      </w:r>
    </w:p>
    <w:p w14:paraId="1C94F708" w14:textId="4EF21ABC" w:rsidR="23C10B02" w:rsidRDefault="23C10B02" w:rsidP="67711908">
      <w:pPr>
        <w:pStyle w:val="ListParagraph"/>
        <w:numPr>
          <w:ilvl w:val="0"/>
          <w:numId w:val="2"/>
        </w:numPr>
        <w:rPr>
          <w:szCs w:val="22"/>
        </w:rPr>
      </w:pPr>
      <w:r w:rsidRPr="67711908">
        <w:rPr>
          <w:szCs w:val="22"/>
        </w:rPr>
        <w:t>A prototype of the application will be delivered to the client before the launch of the product.</w:t>
      </w:r>
    </w:p>
    <w:p w14:paraId="7C47DC40" w14:textId="7F95332C" w:rsidR="5699F751" w:rsidRDefault="5699F751" w:rsidP="67711908">
      <w:pPr>
        <w:pStyle w:val="ListParagraph"/>
        <w:numPr>
          <w:ilvl w:val="0"/>
          <w:numId w:val="2"/>
        </w:numPr>
        <w:rPr>
          <w:szCs w:val="22"/>
        </w:rPr>
      </w:pPr>
      <w:r w:rsidRPr="67711908">
        <w:rPr>
          <w:szCs w:val="22"/>
        </w:rPr>
        <w:t>Options for users to select which entrance they wish to start at.</w:t>
      </w:r>
    </w:p>
    <w:p w14:paraId="78AAE378" w14:textId="2655F525" w:rsidR="67711908" w:rsidRDefault="67711908" w:rsidP="67711908"/>
    <w:p w14:paraId="5A258256" w14:textId="71D28DB7" w:rsidR="0D9F084A" w:rsidRDefault="0D9F084A" w:rsidP="67711908">
      <w:pPr>
        <w:rPr>
          <w:b/>
          <w:bCs/>
        </w:rPr>
      </w:pPr>
      <w:r w:rsidRPr="67711908">
        <w:rPr>
          <w:b/>
          <w:bCs/>
        </w:rPr>
        <w:t xml:space="preserve">Secondary Deliverables: </w:t>
      </w:r>
    </w:p>
    <w:p w14:paraId="4D4FB736" w14:textId="36024C8F" w:rsidR="79963C69" w:rsidRDefault="79963C69" w:rsidP="67711908">
      <w:pPr>
        <w:pStyle w:val="ListParagraph"/>
        <w:numPr>
          <w:ilvl w:val="0"/>
          <w:numId w:val="1"/>
        </w:numPr>
        <w:rPr>
          <w:szCs w:val="22"/>
        </w:rPr>
      </w:pPr>
      <w:r w:rsidRPr="67711908">
        <w:rPr>
          <w:szCs w:val="22"/>
        </w:rPr>
        <w:t>Language options for users</w:t>
      </w:r>
      <w:r w:rsidR="7D311958" w:rsidRPr="67711908">
        <w:rPr>
          <w:szCs w:val="22"/>
        </w:rPr>
        <w:t xml:space="preserve"> who do not speak English</w:t>
      </w:r>
    </w:p>
    <w:p w14:paraId="38608F45" w14:textId="7EB64AC7" w:rsidR="7D311958" w:rsidRDefault="7D311958" w:rsidP="67711908">
      <w:pPr>
        <w:pStyle w:val="ListParagraph"/>
        <w:numPr>
          <w:ilvl w:val="0"/>
          <w:numId w:val="1"/>
        </w:numPr>
        <w:rPr>
          <w:szCs w:val="22"/>
        </w:rPr>
      </w:pPr>
      <w:r w:rsidRPr="67711908">
        <w:rPr>
          <w:szCs w:val="22"/>
        </w:rPr>
        <w:t xml:space="preserve">Text to speech options </w:t>
      </w:r>
    </w:p>
    <w:p w14:paraId="67D57CEA" w14:textId="79CBB536" w:rsidR="009B012C" w:rsidRDefault="009B012C" w:rsidP="009B012C">
      <w:pPr>
        <w:pStyle w:val="Heading2"/>
      </w:pPr>
      <w:bookmarkStart w:id="12" w:name="_Toc64884105"/>
      <w:r>
        <w:lastRenderedPageBreak/>
        <w:t>User Personas</w:t>
      </w:r>
      <w:bookmarkEnd w:id="12"/>
    </w:p>
    <w:p w14:paraId="7F5DBEB3" w14:textId="227620AD" w:rsidR="249588BB" w:rsidRDefault="249588BB" w:rsidP="67711908">
      <w:r>
        <w:t>The ICT orientation virtual tour was specified to have two target user</w:t>
      </w:r>
      <w:r w:rsidR="043984CD">
        <w:t>s.</w:t>
      </w:r>
    </w:p>
    <w:p w14:paraId="2AAB7F92" w14:textId="2D218571" w:rsidR="249588BB" w:rsidRDefault="249588BB" w:rsidP="67711908">
      <w:r>
        <w:t>The first and main user of the product is going to be ICT students who are intending to or do study at Ara. This was mentioned in the interview. It was also briefly mentioned that parents may also be users of the product.</w:t>
      </w:r>
      <w:r w:rsidR="3FA4023F">
        <w:t xml:space="preserve"> </w:t>
      </w:r>
    </w:p>
    <w:p w14:paraId="58D28D9E" w14:textId="225AE24E" w:rsidR="3FA4023F" w:rsidRDefault="3FA4023F" w:rsidP="67711908">
      <w:r>
        <w:t>People who will be using this product can range from young people who are fresh out of high school studying, to older people who are looking to have a career change later in life. This means there are many different personas which we must consider when it comes to creating the virtual tour.</w:t>
      </w:r>
      <w:r w:rsidR="575594DA">
        <w:t xml:space="preserve"> </w:t>
      </w:r>
    </w:p>
    <w:p w14:paraId="3F045D00" w14:textId="330A0602" w:rsidR="00C2515D" w:rsidRDefault="00C2515D" w:rsidP="67711908">
      <w:r>
        <w:t>The point of this section is to indicate and evaluate what sort of users we can expect to be using our products. This includes a lot of empathising and thinking about how different people might act/think when they are using our product. Everyone is slightly different and unique in their own ways which means not everyone will use the product in the same ways.</w:t>
      </w:r>
      <w:r w:rsidR="00882B15">
        <w:t xml:space="preserve">  </w:t>
      </w:r>
      <w:sdt>
        <w:sdtPr>
          <w:id w:val="-573891718"/>
          <w:citation/>
        </w:sdtPr>
        <w:sdtEndPr/>
        <w:sdtContent>
          <w:r w:rsidR="00882B15">
            <w:fldChar w:fldCharType="begin"/>
          </w:r>
          <w:r w:rsidR="00882B15">
            <w:instrText xml:space="preserve"> CITATION hot24 \l 5129 </w:instrText>
          </w:r>
          <w:r w:rsidR="00882B15">
            <w:fldChar w:fldCharType="separate"/>
          </w:r>
          <w:r w:rsidR="00882B15">
            <w:rPr>
              <w:noProof/>
            </w:rPr>
            <w:t>(hotpmo, 2024)</w:t>
          </w:r>
          <w:r w:rsidR="00882B15">
            <w:fldChar w:fldCharType="end"/>
          </w:r>
        </w:sdtContent>
      </w:sdt>
    </w:p>
    <w:p w14:paraId="3F6CEF29" w14:textId="3862EA4D" w:rsidR="3FA4023F" w:rsidRDefault="3FA4023F" w:rsidP="67711908">
      <w:r>
        <w:t>The following user personas are accurate depictions of what typical users of this product/virtual tour will be.</w:t>
      </w:r>
    </w:p>
    <w:p w14:paraId="3D61A01D" w14:textId="69A65B96" w:rsidR="67711908" w:rsidRDefault="67711908" w:rsidP="67711908"/>
    <w:p w14:paraId="3E0CF468" w14:textId="4945D1AF" w:rsidR="3FA4023F" w:rsidRDefault="3FA4023F" w:rsidP="67711908">
      <w:pPr>
        <w:rPr>
          <w:b/>
          <w:bCs/>
        </w:rPr>
      </w:pPr>
      <w:r w:rsidRPr="67711908">
        <w:rPr>
          <w:b/>
          <w:bCs/>
        </w:rPr>
        <w:t>User persona 1: New BICT student at Ara.</w:t>
      </w:r>
      <w:r w:rsidR="1D9C4996" w:rsidRPr="67711908">
        <w:rPr>
          <w:b/>
          <w:bCs/>
        </w:rPr>
        <w:t xml:space="preserve"> </w:t>
      </w:r>
    </w:p>
    <w:p w14:paraId="63731664" w14:textId="70F8E6AB" w:rsidR="1D9C4996" w:rsidRDefault="1D9C4996" w:rsidP="67711908">
      <w:r>
        <w:t>Age: 21</w:t>
      </w:r>
    </w:p>
    <w:p w14:paraId="0511D570" w14:textId="10D59837" w:rsidR="1D9C4996" w:rsidRDefault="1D9C4996" w:rsidP="67711908">
      <w:r>
        <w:t>Gender: Male</w:t>
      </w:r>
    </w:p>
    <w:p w14:paraId="126DAB8E" w14:textId="53CD835D" w:rsidR="1D9C4996" w:rsidRDefault="1D9C4996" w:rsidP="67711908">
      <w:r>
        <w:t>Location: Christchurch, New Zealand</w:t>
      </w:r>
    </w:p>
    <w:p w14:paraId="7129EC95" w14:textId="47344C7A" w:rsidR="15E0B193" w:rsidRDefault="15E0B193" w:rsidP="67711908">
      <w:pPr>
        <w:rPr>
          <w:b/>
          <w:bCs/>
        </w:rPr>
      </w:pPr>
      <w:r w:rsidRPr="67711908">
        <w:rPr>
          <w:b/>
          <w:bCs/>
        </w:rPr>
        <w:t>Goals and Objectives:</w:t>
      </w:r>
    </w:p>
    <w:p w14:paraId="3A224F37" w14:textId="1589AE98" w:rsidR="15E0B193" w:rsidRDefault="15E0B193" w:rsidP="67711908">
      <w:r>
        <w:t>The student wishes to learn about what there is to explore at the Ara campus and wants to become more familiar with where they will be studying when they start the semester. They currently have limited to no knowledge about what the campu</w:t>
      </w:r>
      <w:r w:rsidR="191B1952">
        <w:t>s offers.</w:t>
      </w:r>
    </w:p>
    <w:p w14:paraId="6AF4E82F" w14:textId="1A7E7586" w:rsidR="191B1952" w:rsidRDefault="191B1952" w:rsidP="67711908">
      <w:r w:rsidRPr="67711908">
        <w:rPr>
          <w:b/>
          <w:bCs/>
        </w:rPr>
        <w:t xml:space="preserve">Motivations: </w:t>
      </w:r>
    </w:p>
    <w:p w14:paraId="63854CD9" w14:textId="56F9100D" w:rsidR="191B1952" w:rsidRDefault="191B1952" w:rsidP="67711908">
      <w:pPr>
        <w:rPr>
          <w:b/>
          <w:bCs/>
        </w:rPr>
      </w:pPr>
      <w:r>
        <w:t>The student is driven to excel and complete a bachelor's degree in ICT so that they can obtain a good job in the ICT sector. They love technology.</w:t>
      </w:r>
    </w:p>
    <w:p w14:paraId="62CC3BFF" w14:textId="31703440" w:rsidR="191B1952" w:rsidRDefault="191B1952" w:rsidP="67711908">
      <w:pPr>
        <w:rPr>
          <w:b/>
          <w:bCs/>
        </w:rPr>
      </w:pPr>
      <w:r w:rsidRPr="67711908">
        <w:rPr>
          <w:b/>
          <w:bCs/>
        </w:rPr>
        <w:t>Behaviour and Frustrations / Pain Points.</w:t>
      </w:r>
    </w:p>
    <w:p w14:paraId="603426F1" w14:textId="58CD7791" w:rsidR="191B1952" w:rsidRDefault="191B1952" w:rsidP="67711908">
      <w:pPr>
        <w:rPr>
          <w:b/>
          <w:bCs/>
        </w:rPr>
      </w:pPr>
      <w:r>
        <w:t xml:space="preserve">The student is shy and has decided that they will not turn up to the physical orientation day. They find it very annoying when things are not simple to use and causes them emotional frustration. </w:t>
      </w:r>
    </w:p>
    <w:p w14:paraId="2422C67B" w14:textId="4343A467" w:rsidR="191B1952" w:rsidRDefault="191B1952" w:rsidP="67711908">
      <w:r w:rsidRPr="67711908">
        <w:rPr>
          <w:b/>
          <w:bCs/>
        </w:rPr>
        <w:t xml:space="preserve">Technology / Devices </w:t>
      </w:r>
    </w:p>
    <w:p w14:paraId="58241B2A" w14:textId="111F34F3" w:rsidR="191B1952" w:rsidRDefault="191B1952" w:rsidP="67711908">
      <w:r>
        <w:t xml:space="preserve">The student uses both a laptop and a smartphone. Depending on whether they are at home or not, the student prefers to use a smartphone when they are away from home, but their </w:t>
      </w:r>
      <w:r w:rsidR="56C5D359">
        <w:t>laptop</w:t>
      </w:r>
      <w:r>
        <w:t xml:space="preserve"> when they are at home.</w:t>
      </w:r>
      <w:r w:rsidR="59B2F565">
        <w:t xml:space="preserve"> Their laptop uses windows 10 and their phone uses Apples operating system.</w:t>
      </w:r>
    </w:p>
    <w:p w14:paraId="62F1DA5B" w14:textId="1A27C0C4" w:rsidR="67711908" w:rsidRDefault="67711908" w:rsidP="67711908"/>
    <w:p w14:paraId="27C37C57" w14:textId="3C7F8B5B" w:rsidR="5A5213D5" w:rsidRDefault="5A5213D5" w:rsidP="67711908">
      <w:r w:rsidRPr="67711908">
        <w:rPr>
          <w:b/>
          <w:bCs/>
        </w:rPr>
        <w:t xml:space="preserve">Analysis from user persona 1: </w:t>
      </w:r>
    </w:p>
    <w:p w14:paraId="00E685EB" w14:textId="38FB40A9" w:rsidR="5A5213D5" w:rsidRDefault="5A5213D5" w:rsidP="67711908">
      <w:r>
        <w:t xml:space="preserve">This user seems to be a very typical ICT student. They are relatively young and are looking to get into </w:t>
      </w:r>
      <w:r w:rsidR="2DD88D8C">
        <w:t>technology and</w:t>
      </w:r>
      <w:r>
        <w:t xml:space="preserve"> wish to complete a </w:t>
      </w:r>
      <w:r w:rsidR="27F6294A">
        <w:t>bachelor's</w:t>
      </w:r>
      <w:r>
        <w:t xml:space="preserve"> degree at the </w:t>
      </w:r>
      <w:r w:rsidR="15526830">
        <w:t>A</w:t>
      </w:r>
      <w:r>
        <w:t>ra institute of technology. They do not like interfaces which are difficult to use and like ease of use / flowing information. Since the st</w:t>
      </w:r>
      <w:r w:rsidR="6DAA0266">
        <w:t xml:space="preserve">udent is shy, they will most likely choose to use the virtual tour </w:t>
      </w:r>
      <w:r w:rsidR="41AF8F19">
        <w:t>to</w:t>
      </w:r>
      <w:r w:rsidR="6DAA0266">
        <w:t xml:space="preserve"> obtain their information about the campus and where they will be studying.</w:t>
      </w:r>
      <w:r w:rsidR="3FEC22EA">
        <w:t xml:space="preserve"> They use a laptop and smartphone, meaning that the product, as stated above, will cater towards both devices as it will have resizable screen sizes. It also will cater towards the most common operating systems: Linux, Apple and Windows. </w:t>
      </w:r>
    </w:p>
    <w:p w14:paraId="1A76A3B2" w14:textId="13E3D635" w:rsidR="67711908" w:rsidRDefault="67711908"/>
    <w:p w14:paraId="15B8DA72" w14:textId="718057CE" w:rsidR="1647CC26" w:rsidRDefault="1647CC26" w:rsidP="67711908">
      <w:pPr>
        <w:rPr>
          <w:b/>
          <w:bCs/>
        </w:rPr>
      </w:pPr>
      <w:r w:rsidRPr="67711908">
        <w:rPr>
          <w:b/>
          <w:bCs/>
        </w:rPr>
        <w:t>User persona 2: Parent of 18-year-old cyber security certificate student.</w:t>
      </w:r>
    </w:p>
    <w:p w14:paraId="4AE51543" w14:textId="4DE46572" w:rsidR="1647CC26" w:rsidRDefault="1647CC26" w:rsidP="67711908">
      <w:r>
        <w:t>Parent age: 48, daughter is 1</w:t>
      </w:r>
      <w:r w:rsidR="421D6C2B">
        <w:t>8</w:t>
      </w:r>
      <w:r>
        <w:t>.</w:t>
      </w:r>
    </w:p>
    <w:p w14:paraId="6CE114C4" w14:textId="7FF2EC79" w:rsidR="1647CC26" w:rsidRDefault="1647CC26" w:rsidP="67711908">
      <w:r>
        <w:t>Gender</w:t>
      </w:r>
      <w:r w:rsidR="2B6040B3">
        <w:t>(s):</w:t>
      </w:r>
      <w:r>
        <w:t xml:space="preserve"> Female, Female.</w:t>
      </w:r>
    </w:p>
    <w:p w14:paraId="779F880F" w14:textId="50510578" w:rsidR="1647CC26" w:rsidRDefault="1647CC26" w:rsidP="67711908">
      <w:r>
        <w:t xml:space="preserve">Location: Christchurch, </w:t>
      </w:r>
      <w:r w:rsidR="44F355EA">
        <w:t>City, New</w:t>
      </w:r>
      <w:r>
        <w:t xml:space="preserve"> Zealand</w:t>
      </w:r>
    </w:p>
    <w:p w14:paraId="25A6DDCC" w14:textId="08FDC0B0" w:rsidR="1647CC26" w:rsidRDefault="1647CC26" w:rsidP="67711908">
      <w:pPr>
        <w:rPr>
          <w:b/>
          <w:bCs/>
        </w:rPr>
      </w:pPr>
      <w:r w:rsidRPr="67711908">
        <w:rPr>
          <w:b/>
          <w:bCs/>
        </w:rPr>
        <w:t>Goals and Objectives:</w:t>
      </w:r>
      <w:r w:rsidR="1DC82658" w:rsidRPr="67711908">
        <w:rPr>
          <w:b/>
          <w:bCs/>
        </w:rPr>
        <w:t xml:space="preserve"> </w:t>
      </w:r>
    </w:p>
    <w:p w14:paraId="4CB8500A" w14:textId="0AD4F01C" w:rsidR="537A1834" w:rsidRDefault="537A1834" w:rsidP="67711908">
      <w:r>
        <w:t>The cyber security student wishes to complete a certificate which Ara offer, in Cyber security. They wish to do this so they have a quick and easy study option which will open options for them into the job market for networking.</w:t>
      </w:r>
    </w:p>
    <w:p w14:paraId="268A97AC" w14:textId="1A7E7586" w:rsidR="1647CC26" w:rsidRDefault="1647CC26" w:rsidP="67711908">
      <w:r w:rsidRPr="67711908">
        <w:rPr>
          <w:b/>
          <w:bCs/>
        </w:rPr>
        <w:t xml:space="preserve">Motivations: </w:t>
      </w:r>
    </w:p>
    <w:p w14:paraId="42B1228A" w14:textId="6907AE7F" w:rsidR="2A2C0524" w:rsidRDefault="2A2C0524" w:rsidP="67711908">
      <w:r>
        <w:t>The student wants to take after her mother who is a cyber security analyst.</w:t>
      </w:r>
    </w:p>
    <w:p w14:paraId="3CDAB1C8" w14:textId="31703440" w:rsidR="1647CC26" w:rsidRDefault="1647CC26" w:rsidP="67711908">
      <w:pPr>
        <w:rPr>
          <w:b/>
          <w:bCs/>
        </w:rPr>
      </w:pPr>
      <w:r w:rsidRPr="67711908">
        <w:rPr>
          <w:b/>
          <w:bCs/>
        </w:rPr>
        <w:t>Behaviour and Frustrations / Pain Points.</w:t>
      </w:r>
    </w:p>
    <w:p w14:paraId="104C3A37" w14:textId="717EBF5A" w:rsidR="5723489D" w:rsidRDefault="5723489D" w:rsidP="67711908">
      <w:pPr>
        <w:rPr>
          <w:b/>
          <w:bCs/>
        </w:rPr>
      </w:pPr>
      <w:r>
        <w:t>The student is competent when it comes to using technology but has been very busy finishing work before her study begins. Her mother has opted to view the virtual tour for her and give her any key information. Her mother is not very tech savvy and often leaves sites which are not user friendly or support ease of use.</w:t>
      </w:r>
    </w:p>
    <w:p w14:paraId="206EF261" w14:textId="4343A467" w:rsidR="1647CC26" w:rsidRDefault="1647CC26" w:rsidP="67711908">
      <w:r w:rsidRPr="67711908">
        <w:rPr>
          <w:b/>
          <w:bCs/>
        </w:rPr>
        <w:t xml:space="preserve">Technology / Devices </w:t>
      </w:r>
    </w:p>
    <w:p w14:paraId="1A46785D" w14:textId="09F1B860" w:rsidR="4404EEE9" w:rsidRDefault="4404EEE9" w:rsidP="67711908">
      <w:r>
        <w:t>The parent is going to be using her phone to view the virtual tour application, but also has a home computer that she can use as well. The phone is a Samsung galaxy, and the laptop is an apple laptop (MacBook pro)</w:t>
      </w:r>
    </w:p>
    <w:p w14:paraId="17B1BC77" w14:textId="1A27C0C4" w:rsidR="67711908" w:rsidRDefault="67711908" w:rsidP="67711908"/>
    <w:p w14:paraId="1C530361" w14:textId="59196C15" w:rsidR="1647CC26" w:rsidRDefault="1647CC26" w:rsidP="67711908">
      <w:pPr>
        <w:rPr>
          <w:b/>
          <w:bCs/>
        </w:rPr>
      </w:pPr>
      <w:r w:rsidRPr="67711908">
        <w:rPr>
          <w:b/>
          <w:bCs/>
        </w:rPr>
        <w:t xml:space="preserve">Analysis from user persona </w:t>
      </w:r>
      <w:r w:rsidR="0A57A257" w:rsidRPr="67711908">
        <w:rPr>
          <w:b/>
          <w:bCs/>
        </w:rPr>
        <w:t>2:</w:t>
      </w:r>
    </w:p>
    <w:p w14:paraId="6F8EB476" w14:textId="71E2406F" w:rsidR="53F719F8" w:rsidRDefault="53F719F8" w:rsidP="67711908">
      <w:r>
        <w:t xml:space="preserve">The parent </w:t>
      </w:r>
      <w:r w:rsidR="523E30A4">
        <w:t>seems to have an influence on her daughter, and her daughter also seems to have an interest in cyber security. Since the daughter i</w:t>
      </w:r>
      <w:r w:rsidR="51733098">
        <w:t xml:space="preserve">s </w:t>
      </w:r>
      <w:r w:rsidR="523E30A4">
        <w:t>so busy, the parent has decided that she will try to gather some information for her through the virtual tour option that is being presented by Ara.</w:t>
      </w:r>
    </w:p>
    <w:p w14:paraId="54F577C8" w14:textId="5F0D976E" w:rsidR="523E30A4" w:rsidRDefault="523E30A4" w:rsidP="67711908">
      <w:r>
        <w:t>The parent is not very tech savvy (even though she is a cyber security analyst) and likes ease of use when it comes to using products online, such as the virtual tour.</w:t>
      </w:r>
    </w:p>
    <w:p w14:paraId="32E98504" w14:textId="4A09AEAA" w:rsidR="67711908" w:rsidRDefault="67711908" w:rsidP="67711908"/>
    <w:p w14:paraId="18D99DA4" w14:textId="2CD1633C" w:rsidR="67711908" w:rsidRDefault="67711908" w:rsidP="67711908">
      <w:pPr>
        <w:rPr>
          <w:b/>
          <w:bCs/>
        </w:rPr>
      </w:pPr>
    </w:p>
    <w:p w14:paraId="32053424" w14:textId="2A8A85A8" w:rsidR="67711908" w:rsidRDefault="67711908" w:rsidP="67711908">
      <w:pPr>
        <w:rPr>
          <w:b/>
          <w:bCs/>
        </w:rPr>
      </w:pPr>
    </w:p>
    <w:p w14:paraId="67489372" w14:textId="5FEB66FC" w:rsidR="67711908" w:rsidRDefault="67711908" w:rsidP="67711908">
      <w:pPr>
        <w:rPr>
          <w:b/>
          <w:bCs/>
        </w:rPr>
      </w:pPr>
    </w:p>
    <w:p w14:paraId="6E76D1DC" w14:textId="1C50109E" w:rsidR="67711908" w:rsidRDefault="67711908" w:rsidP="67711908"/>
    <w:p w14:paraId="286FEC3A" w14:textId="08F270ED" w:rsidR="67711908" w:rsidRDefault="67711908" w:rsidP="67711908">
      <w:pPr>
        <w:rPr>
          <w:b/>
          <w:bCs/>
        </w:rPr>
      </w:pPr>
    </w:p>
    <w:p w14:paraId="63564C56" w14:textId="6285EB4E" w:rsidR="67711908" w:rsidRDefault="67711908" w:rsidP="67711908">
      <w:pPr>
        <w:rPr>
          <w:b/>
          <w:bCs/>
        </w:rPr>
      </w:pPr>
    </w:p>
    <w:p w14:paraId="7526527D" w14:textId="0856E25D" w:rsidR="67711908" w:rsidRDefault="67711908" w:rsidP="67711908">
      <w:pPr>
        <w:rPr>
          <w:b/>
          <w:bCs/>
        </w:rPr>
      </w:pPr>
    </w:p>
    <w:p w14:paraId="69D5F01E" w14:textId="6468CFDD" w:rsidR="67711908" w:rsidRDefault="67711908" w:rsidP="67711908">
      <w:pPr>
        <w:rPr>
          <w:b/>
          <w:bCs/>
        </w:rPr>
      </w:pPr>
    </w:p>
    <w:p w14:paraId="6A56A54C" w14:textId="015F028D" w:rsidR="67711908" w:rsidRDefault="67711908" w:rsidP="67711908">
      <w:pPr>
        <w:rPr>
          <w:b/>
          <w:bCs/>
        </w:rPr>
      </w:pPr>
    </w:p>
    <w:p w14:paraId="35F80237" w14:textId="436C1B1B" w:rsidR="67711908" w:rsidRDefault="67711908" w:rsidP="67711908">
      <w:pPr>
        <w:rPr>
          <w:b/>
          <w:bCs/>
        </w:rPr>
      </w:pPr>
    </w:p>
    <w:p w14:paraId="441C6288" w14:textId="03463937" w:rsidR="67711908" w:rsidRDefault="67711908" w:rsidP="67711908">
      <w:pPr>
        <w:rPr>
          <w:b/>
          <w:bCs/>
        </w:rPr>
      </w:pPr>
    </w:p>
    <w:p w14:paraId="53B64615" w14:textId="27F40799" w:rsidR="67711908" w:rsidRDefault="67711908" w:rsidP="67711908">
      <w:pPr>
        <w:rPr>
          <w:b/>
          <w:bCs/>
        </w:rPr>
      </w:pPr>
    </w:p>
    <w:p w14:paraId="5F0972D6" w14:textId="198DF612" w:rsidR="67711908" w:rsidRDefault="67711908" w:rsidP="67711908"/>
    <w:p w14:paraId="197A5E1A" w14:textId="0E8FA4BA" w:rsidR="67711908" w:rsidRDefault="67711908" w:rsidP="67711908"/>
    <w:p w14:paraId="7432567B" w14:textId="4377FC73" w:rsidR="001A36A1" w:rsidRDefault="001A36A1">
      <w:pPr>
        <w:spacing w:after="200"/>
        <w:rPr>
          <w:b/>
          <w:bCs/>
        </w:rPr>
      </w:pPr>
    </w:p>
    <w:p w14:paraId="3AE7C86C" w14:textId="2B567EC1" w:rsidR="005620F4" w:rsidRDefault="005620F4" w:rsidP="67711908">
      <w:pPr>
        <w:pStyle w:val="Heading1"/>
      </w:pPr>
      <w:bookmarkStart w:id="13" w:name="_Toc64884106"/>
      <w:r>
        <w:t>Project Plan – High Level</w:t>
      </w:r>
      <w:r w:rsidR="3AA88C2F">
        <w:t xml:space="preserve"> </w:t>
      </w:r>
      <w:bookmarkEnd w:id="13"/>
    </w:p>
    <w:p w14:paraId="096CCB93" w14:textId="7CDE9056" w:rsidR="7FACFF08" w:rsidRDefault="7FACFF08" w:rsidP="67711908">
      <w:r>
        <w:t xml:space="preserve">This section of the report will show important features such as the framework of which I intend to use in order to complete a structured development of the project, documentation </w:t>
      </w:r>
      <w:r w:rsidR="11D85DF1">
        <w:t>of the phases of the project, a timetable with time estimates and an order for which each task is expected to be completed in, a burndown chart which shows the predicted amount of hours which are left on the project, versus the actual amount of hours left</w:t>
      </w:r>
      <w:r w:rsidR="67980B80">
        <w:t xml:space="preserve">. </w:t>
      </w:r>
    </w:p>
    <w:p w14:paraId="610FCD67" w14:textId="62D348BE" w:rsidR="009B012C" w:rsidRDefault="009B012C" w:rsidP="009B012C">
      <w:pPr>
        <w:pStyle w:val="Heading2"/>
      </w:pPr>
      <w:bookmarkStart w:id="14" w:name="_Toc64884107"/>
      <w:r>
        <w:t>Project Management Framework adopted</w:t>
      </w:r>
      <w:r w:rsidR="34CE4925">
        <w:t xml:space="preserve"> - Kanban</w:t>
      </w:r>
      <w:bookmarkEnd w:id="14"/>
    </w:p>
    <w:p w14:paraId="1E5F1300" w14:textId="5115AF5A" w:rsidR="55E9AE5C" w:rsidRDefault="55E9AE5C" w:rsidP="67711908">
      <w:r>
        <w:t>The framework which will be used for this project is going to be Kanban. Kanban allows for flexibility, reduced waste, and increased efficiency when managing a pro</w:t>
      </w:r>
      <w:r w:rsidR="76973BC3">
        <w:t>ject. This framework has a Kan</w:t>
      </w:r>
      <w:r w:rsidR="00E96402">
        <w:t>b</w:t>
      </w:r>
      <w:r w:rsidR="76973BC3">
        <w:t>an board which is a visual representation of the workflow, which is usually divided into columns which represent</w:t>
      </w:r>
      <w:r w:rsidR="3A2B8A6B">
        <w:t xml:space="preserve"> </w:t>
      </w:r>
      <w:r w:rsidR="2BF0AA69">
        <w:t>various stages</w:t>
      </w:r>
      <w:r w:rsidR="3A2B8A6B">
        <w:t xml:space="preserve"> of work to be completed. Individual items of work are also represented by cards or tickets which are located on the Kanban board. Each card has information such as a title, description, assignee and a due date. </w:t>
      </w:r>
      <w:r w:rsidR="0A779C63">
        <w:t>The framework facilitates WIP limits, meaning that a board cannot contain too many items which may clutter and overload the board, allowing for a steady flow of work for the project workers. Finally, Kanban uses a backlog which is a list of work items that are yet to be schedule</w:t>
      </w:r>
      <w:r w:rsidR="72E6DAFC">
        <w:t>d or prioritised for their implementation. The backlog items are typically given a priority number and can be added to the workflow when space becomes available.</w:t>
      </w:r>
      <w:r w:rsidR="00D3402D">
        <w:t xml:space="preserve"> </w:t>
      </w:r>
      <w:sdt>
        <w:sdtPr>
          <w:id w:val="-771705619"/>
          <w:citation/>
        </w:sdtPr>
        <w:sdtEndPr/>
        <w:sdtContent>
          <w:r w:rsidR="00D3402D">
            <w:fldChar w:fldCharType="begin"/>
          </w:r>
          <w:r w:rsidR="00D3402D">
            <w:instrText xml:space="preserve"> CITATION Wid20 \l 5129 </w:instrText>
          </w:r>
          <w:r w:rsidR="00D3402D">
            <w:fldChar w:fldCharType="separate"/>
          </w:r>
          <w:r w:rsidR="00D3402D">
            <w:rPr>
              <w:noProof/>
            </w:rPr>
            <w:t>(Hayuhardhika, 2020)</w:t>
          </w:r>
          <w:r w:rsidR="00D3402D">
            <w:fldChar w:fldCharType="end"/>
          </w:r>
        </w:sdtContent>
      </w:sdt>
    </w:p>
    <w:p w14:paraId="7CE7D49F" w14:textId="77777777" w:rsidR="00492926" w:rsidRDefault="005620F4" w:rsidP="005620F4">
      <w:pPr>
        <w:pStyle w:val="Heading2"/>
      </w:pPr>
      <w:bookmarkStart w:id="15" w:name="_Toc64884108"/>
      <w:r>
        <w:t>Phases</w:t>
      </w:r>
      <w:bookmarkStart w:id="16" w:name="_Toc64884109"/>
      <w:bookmarkEnd w:id="15"/>
    </w:p>
    <w:p w14:paraId="51F2AD22" w14:textId="27D282E9" w:rsidR="00492926" w:rsidRDefault="00492926" w:rsidP="00492926">
      <w:r>
        <w:t>For this project, it will consist of 8 main phases. Inside of these phases are tasks or activities with time estimates and date estimates for which they will be completed.</w:t>
      </w:r>
    </w:p>
    <w:p w14:paraId="15BE9272" w14:textId="6150DC63" w:rsidR="00492926" w:rsidRDefault="00492926" w:rsidP="00492926">
      <w:r>
        <w:t>The phases are in ascending order of project completion:</w:t>
      </w:r>
    </w:p>
    <w:p w14:paraId="529257AD" w14:textId="50959D39" w:rsidR="00492926" w:rsidRDefault="00492926" w:rsidP="00492926">
      <w:pPr>
        <w:pStyle w:val="Heading3"/>
      </w:pPr>
      <w:r>
        <w:t>Phases of Project:</w:t>
      </w:r>
    </w:p>
    <w:p w14:paraId="3C2A6B5F" w14:textId="16BD6635" w:rsidR="00492926" w:rsidRDefault="00492926" w:rsidP="00492926">
      <w:pPr>
        <w:pStyle w:val="Heading4"/>
      </w:pPr>
      <w:r>
        <w:t>Empathise</w:t>
      </w:r>
    </w:p>
    <w:p w14:paraId="434F2722" w14:textId="19E2326A" w:rsidR="00901BAF" w:rsidRPr="00901BAF" w:rsidRDefault="00901BAF" w:rsidP="00901BAF">
      <w:r>
        <w:t>This phase will investigate the projects core requirement</w:t>
      </w:r>
      <w:r w:rsidR="00C11D80">
        <w:t>s, through an interview with the client</w:t>
      </w:r>
    </w:p>
    <w:p w14:paraId="73D22176" w14:textId="07DC9F05" w:rsidR="00BA57AB" w:rsidRDefault="00BA57AB" w:rsidP="00BA57AB">
      <w:pPr>
        <w:pStyle w:val="Heading4"/>
      </w:pPr>
      <w:r>
        <w:t>Define</w:t>
      </w:r>
    </w:p>
    <w:p w14:paraId="553575B0" w14:textId="3123BDC6" w:rsidR="00C11D80" w:rsidRPr="00C11D80" w:rsidRDefault="003F3173" w:rsidP="00C11D80">
      <w:r>
        <w:t xml:space="preserve">This phase will </w:t>
      </w:r>
      <w:r w:rsidR="00AB5B5D">
        <w:t>analyse important aspects of the empathise phase, define project scopes and requirements,</w:t>
      </w:r>
      <w:r w:rsidR="008D3900">
        <w:t xml:space="preserve"> plan risk analysis and tests for quality insurance. It will also touch on ethical considerations.</w:t>
      </w:r>
      <w:r w:rsidR="00F57C85">
        <w:t xml:space="preserve"> </w:t>
      </w:r>
      <w:r w:rsidR="00C406D8">
        <w:t>Final phase for the project proposal.</w:t>
      </w:r>
    </w:p>
    <w:p w14:paraId="1F0171E4" w14:textId="69885FB8" w:rsidR="00BA57AB" w:rsidRDefault="00BA57AB" w:rsidP="00BA57AB">
      <w:pPr>
        <w:pStyle w:val="Heading4"/>
      </w:pPr>
      <w:r>
        <w:t>Ideate</w:t>
      </w:r>
    </w:p>
    <w:p w14:paraId="41EAC4A5" w14:textId="48A8C69D" w:rsidR="00C406D8" w:rsidRPr="00C406D8" w:rsidRDefault="00025A92" w:rsidP="00C406D8">
      <w:r>
        <w:t xml:space="preserve">This phase is about refining our ideas, and creating simple and usable foundations for which the project can be built on. </w:t>
      </w:r>
      <w:r w:rsidR="00045EF0">
        <w:t>Things like sketches of what the product could look like, design features,</w:t>
      </w:r>
      <w:r w:rsidR="00F05D5C">
        <w:t xml:space="preserve"> and media assets will be gathered.</w:t>
      </w:r>
    </w:p>
    <w:p w14:paraId="6807B0B9" w14:textId="393A66CB" w:rsidR="00BA57AB" w:rsidRDefault="00BA57AB" w:rsidP="00BA57AB">
      <w:pPr>
        <w:pStyle w:val="Heading4"/>
      </w:pPr>
      <w:r>
        <w:t>Lofi Prototyping / Testing</w:t>
      </w:r>
    </w:p>
    <w:p w14:paraId="15B2F0DD" w14:textId="689BA6E4" w:rsidR="002F2B7C" w:rsidRPr="002F2B7C" w:rsidRDefault="002F2B7C" w:rsidP="002F2B7C">
      <w:r>
        <w:t xml:space="preserve">This phase consists of </w:t>
      </w:r>
      <w:r w:rsidR="00DE2137">
        <w:t>interviewing the selected users, creating simple wireframes, implementing and tweaking functionality and usability testing,</w:t>
      </w:r>
      <w:r w:rsidR="0054473B">
        <w:t xml:space="preserve"> analysis of the testing, refining of the prototype through the results, and</w:t>
      </w:r>
      <w:r w:rsidR="00B6034C">
        <w:t xml:space="preserve"> touching on the risk assessment for a second time.</w:t>
      </w:r>
    </w:p>
    <w:p w14:paraId="09EB8E11" w14:textId="7D9C3A2A" w:rsidR="00BA57AB" w:rsidRDefault="00BA57AB" w:rsidP="00BA57AB">
      <w:pPr>
        <w:pStyle w:val="Heading4"/>
      </w:pPr>
      <w:proofErr w:type="spellStart"/>
      <w:r>
        <w:lastRenderedPageBreak/>
        <w:t>Hifi</w:t>
      </w:r>
      <w:proofErr w:type="spellEnd"/>
      <w:r>
        <w:t xml:space="preserve"> Prototyping / Testing</w:t>
      </w:r>
    </w:p>
    <w:p w14:paraId="1D7E6A08" w14:textId="5E69112C" w:rsidR="00775752" w:rsidRPr="00716711" w:rsidRDefault="0034599C" w:rsidP="00716711">
      <w:r>
        <w:t xml:space="preserve">This phase will prepare our images that will be used in the virtual tour, and then we will create a prototype which will closely depict the final product. </w:t>
      </w:r>
      <w:r w:rsidR="00775752">
        <w:t xml:space="preserve"> We must then implement and pass our functional and usability testing and then further refine our prototype. After this we will iterate through the prototype into the next HiFi plan.</w:t>
      </w:r>
    </w:p>
    <w:p w14:paraId="1042CAC4" w14:textId="49BAA081" w:rsidR="00297751" w:rsidRDefault="00297751" w:rsidP="00297751">
      <w:pPr>
        <w:pStyle w:val="Heading4"/>
      </w:pPr>
      <w:proofErr w:type="spellStart"/>
      <w:r>
        <w:t>Hifi</w:t>
      </w:r>
      <w:proofErr w:type="spellEnd"/>
      <w:r>
        <w:t xml:space="preserve"> Prototyping / Testing (</w:t>
      </w:r>
      <w:r w:rsidR="00F74BC6">
        <w:t>using the actual application)</w:t>
      </w:r>
    </w:p>
    <w:p w14:paraId="0254BD1F" w14:textId="2415AF83" w:rsidR="00AC03F6" w:rsidRPr="00775752" w:rsidRDefault="00775752" w:rsidP="00775752">
      <w:r>
        <w:t xml:space="preserve">After our initial touch base with the first </w:t>
      </w:r>
      <w:proofErr w:type="spellStart"/>
      <w:r>
        <w:t>Hifi</w:t>
      </w:r>
      <w:proofErr w:type="spellEnd"/>
      <w:r>
        <w:t xml:space="preserve"> prototype, we will use the chosen application (</w:t>
      </w:r>
      <w:r w:rsidR="00AC03F6">
        <w:t xml:space="preserve">Lapentor) to create and refine an iterated </w:t>
      </w:r>
      <w:proofErr w:type="spellStart"/>
      <w:r w:rsidR="00AC03F6">
        <w:t>hifi</w:t>
      </w:r>
      <w:proofErr w:type="spellEnd"/>
      <w:r w:rsidR="00AC03F6">
        <w:t xml:space="preserve"> prototype which will closely resemble a final product.</w:t>
      </w:r>
    </w:p>
    <w:p w14:paraId="753B5908" w14:textId="6153D184" w:rsidR="00F204CB" w:rsidRDefault="00F204CB" w:rsidP="00F204CB">
      <w:pPr>
        <w:pStyle w:val="Heading4"/>
      </w:pPr>
      <w:proofErr w:type="spellStart"/>
      <w:r>
        <w:t>Hifi</w:t>
      </w:r>
      <w:proofErr w:type="spellEnd"/>
      <w:r>
        <w:t xml:space="preserve"> Prototyping / Testing </w:t>
      </w:r>
      <w:r w:rsidR="0011198C">
        <w:t>–</w:t>
      </w:r>
      <w:r>
        <w:t xml:space="preserve"> </w:t>
      </w:r>
      <w:r w:rsidR="0011198C">
        <w:t>Functional/Usability Tests</w:t>
      </w:r>
    </w:p>
    <w:p w14:paraId="2E0F7E89" w14:textId="42D089C9" w:rsidR="00AC03F6" w:rsidRPr="00AC03F6" w:rsidRDefault="000C3521" w:rsidP="00AC03F6">
      <w:r>
        <w:t xml:space="preserve">Here we will test our prototype </w:t>
      </w:r>
      <w:r w:rsidR="00A74C97">
        <w:t>furthermore</w:t>
      </w:r>
      <w:r>
        <w:t xml:space="preserve"> by making sure that it passes our functional tests and usability tests,</w:t>
      </w:r>
      <w:r w:rsidR="00607F39">
        <w:t xml:space="preserve"> and we will refine is based on the results we are given. We will then prepare the product through a </w:t>
      </w:r>
      <w:r w:rsidR="00A74C97">
        <w:t>presentation and</w:t>
      </w:r>
      <w:r w:rsidR="00607F39">
        <w:t xml:space="preserve"> can gather feedback through the presentation. </w:t>
      </w:r>
    </w:p>
    <w:p w14:paraId="0CE4A6EF" w14:textId="3A5187F6" w:rsidR="0011198C" w:rsidRDefault="0011198C" w:rsidP="0011198C">
      <w:pPr>
        <w:pStyle w:val="Heading4"/>
      </w:pPr>
      <w:r>
        <w:t>Product</w:t>
      </w:r>
      <w:r w:rsidR="00305CB9">
        <w:t xml:space="preserve"> Implementation / Final Testing</w:t>
      </w:r>
    </w:p>
    <w:p w14:paraId="2D793281" w14:textId="0413571F" w:rsidR="00890423" w:rsidRPr="00890423" w:rsidRDefault="00A84A62" w:rsidP="0044109E">
      <w:r>
        <w:t>This is our final phase where the product is refined into the final stages, carrying out our last lot of usability and functionality testing,</w:t>
      </w:r>
      <w:r w:rsidR="00736F02">
        <w:t xml:space="preserve"> touching base with </w:t>
      </w:r>
      <w:proofErr w:type="gramStart"/>
      <w:r w:rsidR="00736F02">
        <w:t>all of</w:t>
      </w:r>
      <w:proofErr w:type="gramEnd"/>
      <w:r w:rsidR="00736F02">
        <w:t xml:space="preserve"> our risk assessment plans, and completing our quality assurance documentation. </w:t>
      </w:r>
    </w:p>
    <w:p w14:paraId="47A4DFF4" w14:textId="77777777" w:rsidR="00F74BC6" w:rsidRPr="00F74BC6" w:rsidRDefault="00F74BC6" w:rsidP="00F74BC6"/>
    <w:p w14:paraId="0CE350FE" w14:textId="3246ABD2" w:rsidR="009F6544" w:rsidRDefault="009F6544">
      <w:pPr>
        <w:spacing w:after="200" w:line="288" w:lineRule="auto"/>
      </w:pPr>
      <w:r>
        <w:br w:type="page"/>
      </w:r>
    </w:p>
    <w:p w14:paraId="5C3A5E9F" w14:textId="77777777" w:rsidR="00BA57AB" w:rsidRPr="00BA57AB" w:rsidRDefault="00BA57AB" w:rsidP="00BA57AB"/>
    <w:p w14:paraId="0BE04662" w14:textId="77777777" w:rsidR="00492926" w:rsidRPr="00492926" w:rsidRDefault="00492926" w:rsidP="00492926"/>
    <w:p w14:paraId="3C7E9C26" w14:textId="64611ECF" w:rsidR="005620F4" w:rsidRDefault="005620F4" w:rsidP="005620F4">
      <w:pPr>
        <w:pStyle w:val="Heading2"/>
      </w:pPr>
      <w:r>
        <w:t>Timetable</w:t>
      </w:r>
      <w:bookmarkEnd w:id="16"/>
    </w:p>
    <w:p w14:paraId="61ACF552" w14:textId="3DBD4B1B" w:rsidR="005620F4" w:rsidRDefault="00B823F1" w:rsidP="005620F4">
      <w:pPr>
        <w:rPr>
          <w:b/>
          <w:bCs/>
        </w:rPr>
      </w:pPr>
      <w:r>
        <w:rPr>
          <w:b/>
          <w:bCs/>
        </w:rPr>
        <w:t xml:space="preserve">Please refer to the timeline </w:t>
      </w:r>
      <w:r w:rsidR="00D77C4F">
        <w:rPr>
          <w:b/>
          <w:bCs/>
        </w:rPr>
        <w:t>excel file attached. (BCDE_111_Ass3ProjectPlanAndPhases)</w:t>
      </w:r>
    </w:p>
    <w:p w14:paraId="5AEE6C07" w14:textId="77777777" w:rsidR="00D20B66" w:rsidRPr="00563D32" w:rsidRDefault="00D20B66" w:rsidP="005620F4">
      <w:pPr>
        <w:rPr>
          <w:b/>
          <w:bCs/>
        </w:rPr>
      </w:pPr>
    </w:p>
    <w:p w14:paraId="1B9E74B0" w14:textId="1FC00551" w:rsidR="001607D4" w:rsidRDefault="005620F4" w:rsidP="00EB1554">
      <w:pPr>
        <w:pStyle w:val="Heading2"/>
      </w:pPr>
      <w:bookmarkStart w:id="17" w:name="_Toc64884110"/>
      <w:r>
        <w:t>Burndown Charts</w:t>
      </w:r>
      <w:bookmarkEnd w:id="17"/>
    </w:p>
    <w:p w14:paraId="0C7386F4" w14:textId="5ECFCEE2" w:rsidR="001607D4" w:rsidRDefault="001607D4" w:rsidP="001607D4">
      <w:pPr>
        <w:spacing w:line="360" w:lineRule="auto"/>
        <w:rPr>
          <w:i/>
          <w:iCs/>
        </w:rPr>
      </w:pPr>
      <w:r w:rsidRPr="001607D4">
        <w:rPr>
          <w:b/>
          <w:bCs/>
        </w:rPr>
        <w:t xml:space="preserve">Figure </w:t>
      </w:r>
      <w:r w:rsidR="004F7FF5">
        <w:rPr>
          <w:b/>
          <w:bCs/>
        </w:rPr>
        <w:t>1</w:t>
      </w:r>
      <w:r w:rsidRPr="001607D4">
        <w:br/>
      </w:r>
      <w:r>
        <w:rPr>
          <w:i/>
          <w:iCs/>
        </w:rPr>
        <w:t>Academic</w:t>
      </w:r>
      <w:r w:rsidRPr="001607D4">
        <w:rPr>
          <w:i/>
          <w:iCs/>
        </w:rPr>
        <w:t xml:space="preserve"> Burndown Chart</w:t>
      </w:r>
      <w:r w:rsidR="006544A6">
        <w:rPr>
          <w:i/>
          <w:iCs/>
        </w:rPr>
        <w:t xml:space="preserve"> </w:t>
      </w:r>
      <w:r w:rsidR="0002137E">
        <w:rPr>
          <w:i/>
          <w:iCs/>
        </w:rPr>
        <w:t>for</w:t>
      </w:r>
      <w:r w:rsidR="006544A6">
        <w:rPr>
          <w:i/>
          <w:iCs/>
        </w:rPr>
        <w:t xml:space="preserve"> Visual Orientation Tool</w:t>
      </w:r>
      <w:r w:rsidR="009A041F">
        <w:rPr>
          <w:i/>
          <w:iCs/>
        </w:rPr>
        <w:t xml:space="preserve"> – Halfway point.</w:t>
      </w:r>
    </w:p>
    <w:p w14:paraId="4372E8FF" w14:textId="21095821" w:rsidR="001607D4" w:rsidRDefault="00EA1AFA" w:rsidP="001607D4">
      <w:pPr>
        <w:spacing w:line="360" w:lineRule="auto"/>
        <w:rPr>
          <w:i/>
          <w:iCs/>
        </w:rPr>
      </w:pPr>
      <w:r>
        <w:rPr>
          <w:noProof/>
        </w:rPr>
        <w:drawing>
          <wp:inline distT="0" distB="0" distL="0" distR="0" wp14:anchorId="7E869F55" wp14:editId="6BCBBF92">
            <wp:extent cx="5510492" cy="4208984"/>
            <wp:effectExtent l="0" t="0" r="14605" b="1270"/>
            <wp:docPr id="2086179909" name="Chart 1">
              <a:extLst xmlns:a="http://schemas.openxmlformats.org/drawingml/2006/main">
                <a:ext uri="{FF2B5EF4-FFF2-40B4-BE49-F238E27FC236}">
                  <a16:creationId xmlns:a16="http://schemas.microsoft.com/office/drawing/2014/main" id="{41FEF4D5-9D6E-4C5A-8AF2-04D8D7F077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6A8B6C" w14:textId="25180FA4" w:rsidR="00392A64" w:rsidRDefault="00392A64">
      <w:pPr>
        <w:spacing w:after="200" w:line="288" w:lineRule="auto"/>
      </w:pPr>
      <w:r>
        <w:br w:type="page"/>
      </w:r>
    </w:p>
    <w:p w14:paraId="28C49429" w14:textId="0B6246D1" w:rsidR="00843E2A" w:rsidRPr="00843E2A" w:rsidRDefault="00843E2A" w:rsidP="00843E2A">
      <w:pPr>
        <w:spacing w:line="360" w:lineRule="auto"/>
        <w:rPr>
          <w:i/>
          <w:iCs/>
        </w:rPr>
      </w:pPr>
      <w:r w:rsidRPr="001607D4">
        <w:rPr>
          <w:b/>
          <w:bCs/>
        </w:rPr>
        <w:lastRenderedPageBreak/>
        <w:t xml:space="preserve">Figure </w:t>
      </w:r>
      <w:r>
        <w:rPr>
          <w:b/>
          <w:bCs/>
        </w:rPr>
        <w:t>2</w:t>
      </w:r>
      <w:r w:rsidRPr="001607D4">
        <w:br/>
      </w:r>
      <w:r>
        <w:rPr>
          <w:i/>
          <w:iCs/>
        </w:rPr>
        <w:t>Academic</w:t>
      </w:r>
      <w:r w:rsidRPr="001607D4">
        <w:rPr>
          <w:i/>
          <w:iCs/>
        </w:rPr>
        <w:t xml:space="preserve"> Burndown Chart</w:t>
      </w:r>
      <w:r>
        <w:rPr>
          <w:i/>
          <w:iCs/>
        </w:rPr>
        <w:t xml:space="preserve"> for Visual Orientation Tool – Finished Final Product / Project Completion.</w:t>
      </w:r>
    </w:p>
    <w:p w14:paraId="271CD062" w14:textId="0C919B42" w:rsidR="005620F4" w:rsidRDefault="00843E2A" w:rsidP="005620F4">
      <w:r>
        <w:rPr>
          <w:noProof/>
        </w:rPr>
        <w:drawing>
          <wp:inline distT="0" distB="0" distL="0" distR="0" wp14:anchorId="48FDEBFF" wp14:editId="5053783E">
            <wp:extent cx="5510492" cy="4208984"/>
            <wp:effectExtent l="0" t="0" r="14605" b="1270"/>
            <wp:docPr id="77266240" name="Chart 1">
              <a:extLst xmlns:a="http://schemas.openxmlformats.org/drawingml/2006/main">
                <a:ext uri="{FF2B5EF4-FFF2-40B4-BE49-F238E27FC236}">
                  <a16:creationId xmlns:a16="http://schemas.microsoft.com/office/drawing/2014/main" id="{41FEF4D5-9D6E-4C5A-8AF2-04D8D7F077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EE6CFC" w14:textId="0DE71A62" w:rsidR="00392A64" w:rsidRDefault="00392A64">
      <w:pPr>
        <w:spacing w:after="200" w:line="288" w:lineRule="auto"/>
      </w:pPr>
      <w:r>
        <w:br w:type="page"/>
      </w:r>
    </w:p>
    <w:p w14:paraId="386BE464" w14:textId="77777777" w:rsidR="005620F4" w:rsidRDefault="005620F4">
      <w:pPr>
        <w:spacing w:after="200"/>
      </w:pPr>
    </w:p>
    <w:p w14:paraId="34C399CB" w14:textId="33F856AB" w:rsidR="005620F4" w:rsidRDefault="005620F4" w:rsidP="005620F4">
      <w:pPr>
        <w:pStyle w:val="Heading1"/>
      </w:pPr>
      <w:bookmarkStart w:id="18" w:name="_Toc64884112"/>
      <w:r>
        <w:t>Risk Management</w:t>
      </w:r>
      <w:bookmarkEnd w:id="18"/>
    </w:p>
    <w:p w14:paraId="7D676C5D" w14:textId="127D5875" w:rsidR="00C714D9" w:rsidRPr="00ED16F6" w:rsidRDefault="00ED16F6" w:rsidP="00C714D9">
      <w:r>
        <w:t>Implementation of risk assessment</w:t>
      </w:r>
      <w:r w:rsidR="00C54ED3">
        <w:t xml:space="preserve"> in a project is critical to ensuring its success in the case that anything goes wrong. Below is the approach that I will take when it comes to assessing risks, </w:t>
      </w:r>
      <w:r w:rsidR="00C51FED">
        <w:t>and</w:t>
      </w:r>
      <w:r w:rsidR="00C54ED3">
        <w:t xml:space="preserve"> the process of which we will mitigate the risks. </w:t>
      </w:r>
    </w:p>
    <w:p w14:paraId="5921B69C" w14:textId="77777777" w:rsidR="00C714D9" w:rsidRPr="00C714D9" w:rsidRDefault="00C714D9" w:rsidP="00C714D9"/>
    <w:p w14:paraId="247C13BC" w14:textId="51E48249" w:rsidR="005620F4" w:rsidRDefault="005620F4" w:rsidP="005620F4">
      <w:pPr>
        <w:pStyle w:val="Heading2"/>
      </w:pPr>
      <w:bookmarkStart w:id="19" w:name="_Toc64884113"/>
      <w:r>
        <w:t>Approac</w:t>
      </w:r>
      <w:bookmarkEnd w:id="19"/>
      <w:r w:rsidR="000D0221">
        <w:t>h</w:t>
      </w:r>
    </w:p>
    <w:p w14:paraId="7CE373BD" w14:textId="024682AE" w:rsidR="00ED4487" w:rsidRDefault="000D0221" w:rsidP="000D0221">
      <w:r>
        <w:t xml:space="preserve">This project will utilise a risk assessment table </w:t>
      </w:r>
      <w:r w:rsidR="008300BB">
        <w:t>to monitor and mitigate risks which may occur and may also cause project delays and problems.</w:t>
      </w:r>
      <w:r w:rsidR="00A06B38">
        <w:t xml:space="preserve"> </w:t>
      </w:r>
      <w:r w:rsidR="00E11BE2">
        <w:t xml:space="preserve">A risk can be defined as any factor which may significantly change or affect </w:t>
      </w:r>
      <w:r w:rsidR="00D1543C">
        <w:t>the success or product of a given project. This means the deliverables may be delayed or changed due to the occurrence of a given risk.</w:t>
      </w:r>
    </w:p>
    <w:p w14:paraId="7103AE3B" w14:textId="77777777" w:rsidR="00ED4487" w:rsidRDefault="00ED4487">
      <w:pPr>
        <w:spacing w:after="200" w:line="288" w:lineRule="auto"/>
      </w:pPr>
      <w:r>
        <w:br w:type="page"/>
      </w:r>
    </w:p>
    <w:p w14:paraId="2D26BD18" w14:textId="77777777" w:rsidR="000D0221" w:rsidRPr="000D0221" w:rsidRDefault="000D0221" w:rsidP="000D0221"/>
    <w:p w14:paraId="43793E4D" w14:textId="6347CC39" w:rsidR="005620F4" w:rsidRPr="005620F4" w:rsidRDefault="005620F4" w:rsidP="005620F4">
      <w:pPr>
        <w:pStyle w:val="Heading2"/>
      </w:pPr>
      <w:bookmarkStart w:id="20" w:name="_Toc64884114"/>
      <w:r>
        <w:t>Risk Table</w:t>
      </w:r>
      <w:bookmarkEnd w:id="20"/>
      <w:r w:rsidR="00ED4487">
        <w:t xml:space="preserve"> Details</w:t>
      </w:r>
    </w:p>
    <w:p w14:paraId="354000D3" w14:textId="543FE961" w:rsidR="00ED4487" w:rsidRDefault="00ED4487" w:rsidP="00ED4487">
      <w:r>
        <w:t>The risk assessment table has unique risks which pose a threat to the development and completion of the project. These are all identified as risk ids or risk numbers easily visible in the table.</w:t>
      </w:r>
    </w:p>
    <w:p w14:paraId="736C6E00" w14:textId="77777777" w:rsidR="00ED4487" w:rsidRDefault="00ED4487" w:rsidP="00ED4487">
      <w:r>
        <w:t xml:space="preserve">The table also includes what the risk is and what the consequences of the risk occurring are. I have also added a probability of the risk occurring and the impact the risk occurring will have, ranging on a scale of 1 through 10. 1 being the lowest and 10 being the highest. There is also an exposure factor, mitigation tab, contingency plan tab and finally the triggers or signs that the risk may be occurring or has occurred. </w:t>
      </w:r>
    </w:p>
    <w:p w14:paraId="21C4DD8E" w14:textId="77777777" w:rsidR="00ED4487" w:rsidRDefault="00ED4487" w:rsidP="00ED4487">
      <w:r>
        <w:t>The risk assessment table has been created to an industry standard using the Microsoft risk assessment table template as a reference.</w:t>
      </w:r>
    </w:p>
    <w:p w14:paraId="18744543" w14:textId="77777777" w:rsidR="00ED4487" w:rsidRDefault="00ED4487" w:rsidP="00ED4487">
      <w:r>
        <w:t>More risks may be added during the production of the project where needed.</w:t>
      </w:r>
    </w:p>
    <w:p w14:paraId="3F91E96A" w14:textId="77777777" w:rsidR="00ED4487" w:rsidRDefault="00ED4487" w:rsidP="00ED4487">
      <w:r>
        <w:t>I have added a mitigation plan which is a plan on how to prevent or get rid of the risks from occurring.</w:t>
      </w:r>
    </w:p>
    <w:p w14:paraId="5BB46BB0" w14:textId="77777777" w:rsidR="00ED4487" w:rsidRDefault="00ED4487" w:rsidP="00ED4487">
      <w:r>
        <w:t>The contingency plan is a plan which if the risk occurs, what the next best option to do is.</w:t>
      </w:r>
    </w:p>
    <w:p w14:paraId="33941328" w14:textId="77777777" w:rsidR="00ED4487" w:rsidRDefault="00ED4487" w:rsidP="00ED4487">
      <w:r>
        <w:t>Triggers of the given risk condition are warnings that the risk may be occurring or starting to occur. This may allow for a fast response or even able to mitigate the risk through the mitigation statement.</w:t>
      </w:r>
    </w:p>
    <w:p w14:paraId="52AFC5AA" w14:textId="77777777" w:rsidR="00ED4487" w:rsidRDefault="00ED4487" w:rsidP="00ED4487">
      <w:pPr>
        <w:pStyle w:val="Heading3"/>
      </w:pPr>
      <w:bookmarkStart w:id="21" w:name="_Toc131702331"/>
      <w:r>
        <w:t>Impact, Probability, Exposure</w:t>
      </w:r>
      <w:bookmarkEnd w:id="21"/>
    </w:p>
    <w:p w14:paraId="3C3EE652" w14:textId="77777777" w:rsidR="00ED4487" w:rsidRDefault="00ED4487" w:rsidP="00ED4487">
      <w:r>
        <w:t>The impact is a scale which represents the level of impact that the given risk condition will give the project. The scale will vary from 1 through 10, 1 being low and 10 being high respectively.</w:t>
      </w:r>
    </w:p>
    <w:p w14:paraId="5416B047" w14:textId="77777777" w:rsidR="00ED4487" w:rsidRDefault="00ED4487" w:rsidP="00ED4487">
      <w:r>
        <w:t xml:space="preserve">Probability is a value of how likely the risk is to occur during the project which ranges from greater than 0 percent to 100 percent. </w:t>
      </w:r>
    </w:p>
    <w:p w14:paraId="3C672C3A" w14:textId="50BD895A" w:rsidR="00D21288" w:rsidRDefault="00ED4487" w:rsidP="00ED4487">
      <w:r>
        <w:t>Exposure is a value which is calculated by multiplying both the impact and probability value together. This will in turn give a value which represents the exposure of the risk condition and will be able to represent how dangerous it may be to the project.</w:t>
      </w:r>
    </w:p>
    <w:p w14:paraId="75A637E3" w14:textId="04BAF1A9" w:rsidR="00821B8F" w:rsidRDefault="00821B8F">
      <w:pPr>
        <w:spacing w:after="200" w:line="288" w:lineRule="auto"/>
      </w:pPr>
      <w:r>
        <w:br w:type="page"/>
      </w:r>
    </w:p>
    <w:p w14:paraId="08573777" w14:textId="6F907CA5" w:rsidR="00323BBC" w:rsidRDefault="00323BBC" w:rsidP="00ED4487">
      <w:pPr>
        <w:pStyle w:val="Heading3"/>
        <w:sectPr w:rsidR="00323BBC" w:rsidSect="00850EF2">
          <w:headerReference w:type="default" r:id="rId12"/>
          <w:footerReference w:type="default" r:id="rId13"/>
          <w:pgSz w:w="11906" w:h="16838"/>
          <w:pgMar w:top="1440" w:right="1440" w:bottom="1440" w:left="1440" w:header="567" w:footer="567" w:gutter="0"/>
          <w:cols w:space="708"/>
          <w:titlePg/>
          <w:docGrid w:linePitch="360"/>
        </w:sectPr>
      </w:pPr>
    </w:p>
    <w:p w14:paraId="4FD9C6BF" w14:textId="50BD481B" w:rsidR="00ED4487" w:rsidRDefault="00ED4487" w:rsidP="00ED4487">
      <w:pPr>
        <w:pStyle w:val="Heading3"/>
      </w:pPr>
      <w:r>
        <w:lastRenderedPageBreak/>
        <w:t>Risk Table</w:t>
      </w:r>
    </w:p>
    <w:p w14:paraId="6BCBD4B6" w14:textId="77777777" w:rsidR="00D21288" w:rsidRPr="00D21288" w:rsidRDefault="00D21288" w:rsidP="00D21288"/>
    <w:p w14:paraId="4C9F9425" w14:textId="6247D93B" w:rsidR="00ED4487" w:rsidRPr="00D21288" w:rsidRDefault="00D21288" w:rsidP="00D21288">
      <w:pPr>
        <w:spacing w:line="360" w:lineRule="auto"/>
        <w:rPr>
          <w:i/>
          <w:iCs/>
        </w:rPr>
      </w:pPr>
      <w:r>
        <w:rPr>
          <w:b/>
          <w:bCs/>
        </w:rPr>
        <w:t>Table 1</w:t>
      </w:r>
      <w:r w:rsidRPr="001607D4">
        <w:br/>
      </w:r>
      <w:r>
        <w:rPr>
          <w:i/>
          <w:iCs/>
        </w:rPr>
        <w:t>Risk management table</w:t>
      </w:r>
      <w:r w:rsidR="005D3484">
        <w:rPr>
          <w:i/>
          <w:iCs/>
        </w:rPr>
        <w:t xml:space="preserve"> version 1</w:t>
      </w:r>
    </w:p>
    <w:tbl>
      <w:tblPr>
        <w:tblStyle w:val="TableGrid"/>
        <w:tblW w:w="16302" w:type="dxa"/>
        <w:tblInd w:w="-1139" w:type="dxa"/>
        <w:tblLayout w:type="fixed"/>
        <w:tblLook w:val="04A0" w:firstRow="1" w:lastRow="0" w:firstColumn="1" w:lastColumn="0" w:noHBand="0" w:noVBand="1"/>
      </w:tblPr>
      <w:tblGrid>
        <w:gridCol w:w="708"/>
        <w:gridCol w:w="1560"/>
        <w:gridCol w:w="1843"/>
        <w:gridCol w:w="1134"/>
        <w:gridCol w:w="992"/>
        <w:gridCol w:w="2410"/>
        <w:gridCol w:w="2552"/>
        <w:gridCol w:w="3402"/>
        <w:gridCol w:w="1701"/>
      </w:tblGrid>
      <w:tr w:rsidR="006C5C45" w14:paraId="67B9FE33" w14:textId="77777777" w:rsidTr="00323BBC">
        <w:tc>
          <w:tcPr>
            <w:tcW w:w="708" w:type="dxa"/>
          </w:tcPr>
          <w:p w14:paraId="34F4D938" w14:textId="7396EBCC" w:rsidR="00D21288" w:rsidRDefault="00D21288" w:rsidP="00ED4487">
            <w:r>
              <w:t>Risk #</w:t>
            </w:r>
          </w:p>
        </w:tc>
        <w:tc>
          <w:tcPr>
            <w:tcW w:w="1560" w:type="dxa"/>
          </w:tcPr>
          <w:p w14:paraId="303E1967" w14:textId="0129ED99" w:rsidR="00D21288" w:rsidRDefault="00D21288" w:rsidP="00ED4487">
            <w:r>
              <w:t>Risk condition</w:t>
            </w:r>
          </w:p>
        </w:tc>
        <w:tc>
          <w:tcPr>
            <w:tcW w:w="1843" w:type="dxa"/>
          </w:tcPr>
          <w:p w14:paraId="59615903" w14:textId="541F01E9" w:rsidR="00D21288" w:rsidRDefault="00817FDA" w:rsidP="00ED4487">
            <w:r>
              <w:t>Consequences</w:t>
            </w:r>
          </w:p>
        </w:tc>
        <w:tc>
          <w:tcPr>
            <w:tcW w:w="1134" w:type="dxa"/>
          </w:tcPr>
          <w:p w14:paraId="06A0A4B4" w14:textId="19EE20E1" w:rsidR="00D21288" w:rsidRPr="006C5C45" w:rsidRDefault="00817FDA" w:rsidP="00ED4487">
            <w:pPr>
              <w:rPr>
                <w:sz w:val="18"/>
                <w:szCs w:val="18"/>
              </w:rPr>
            </w:pPr>
            <w:r w:rsidRPr="006C5C45">
              <w:rPr>
                <w:sz w:val="18"/>
                <w:szCs w:val="18"/>
              </w:rPr>
              <w:t>Probab</w:t>
            </w:r>
            <w:r w:rsidR="006E1FE1" w:rsidRPr="006C5C45">
              <w:rPr>
                <w:sz w:val="18"/>
                <w:szCs w:val="18"/>
              </w:rPr>
              <w:t>ility of occurrence</w:t>
            </w:r>
          </w:p>
        </w:tc>
        <w:tc>
          <w:tcPr>
            <w:tcW w:w="992" w:type="dxa"/>
          </w:tcPr>
          <w:p w14:paraId="5BDB5459" w14:textId="0E6194E5" w:rsidR="00D21288" w:rsidRPr="006C5C45" w:rsidRDefault="006E1FE1" w:rsidP="00ED4487">
            <w:pPr>
              <w:rPr>
                <w:sz w:val="18"/>
                <w:szCs w:val="18"/>
              </w:rPr>
            </w:pPr>
            <w:r w:rsidRPr="006C5C45">
              <w:rPr>
                <w:sz w:val="18"/>
                <w:szCs w:val="18"/>
              </w:rPr>
              <w:t>Impact Score</w:t>
            </w:r>
          </w:p>
        </w:tc>
        <w:tc>
          <w:tcPr>
            <w:tcW w:w="2410" w:type="dxa"/>
          </w:tcPr>
          <w:p w14:paraId="083FB4B3" w14:textId="351B2A22" w:rsidR="00D21288" w:rsidRDefault="006E1FE1" w:rsidP="00ED4487">
            <w:r>
              <w:t>Mitigation</w:t>
            </w:r>
          </w:p>
        </w:tc>
        <w:tc>
          <w:tcPr>
            <w:tcW w:w="2552" w:type="dxa"/>
          </w:tcPr>
          <w:p w14:paraId="0F03ECC1" w14:textId="74B85A35" w:rsidR="00D21288" w:rsidRDefault="006E1FE1" w:rsidP="00ED4487">
            <w:r>
              <w:t>Contingency</w:t>
            </w:r>
          </w:p>
        </w:tc>
        <w:tc>
          <w:tcPr>
            <w:tcW w:w="3402" w:type="dxa"/>
          </w:tcPr>
          <w:p w14:paraId="249E64A8" w14:textId="470B44CF" w:rsidR="00D21288" w:rsidRDefault="006E1FE1" w:rsidP="00ED4487">
            <w:r>
              <w:t>Triggers</w:t>
            </w:r>
          </w:p>
        </w:tc>
        <w:tc>
          <w:tcPr>
            <w:tcW w:w="1701" w:type="dxa"/>
          </w:tcPr>
          <w:p w14:paraId="6B8851E0" w14:textId="43A48318" w:rsidR="00D21288" w:rsidRDefault="006E1FE1" w:rsidP="00ED4487">
            <w:r>
              <w:t>Exposure Score</w:t>
            </w:r>
          </w:p>
        </w:tc>
      </w:tr>
      <w:tr w:rsidR="006C5C45" w14:paraId="6C2A0D75" w14:textId="77777777" w:rsidTr="00323BBC">
        <w:tc>
          <w:tcPr>
            <w:tcW w:w="708" w:type="dxa"/>
          </w:tcPr>
          <w:p w14:paraId="6559E63B" w14:textId="7B7F7DFD" w:rsidR="00D21288" w:rsidRDefault="00511844" w:rsidP="00ED4487">
            <w:r>
              <w:t>1</w:t>
            </w:r>
          </w:p>
        </w:tc>
        <w:tc>
          <w:tcPr>
            <w:tcW w:w="1560" w:type="dxa"/>
          </w:tcPr>
          <w:p w14:paraId="44E2615D" w14:textId="152DA520" w:rsidR="00D21288" w:rsidRDefault="00511844" w:rsidP="00ED4487">
            <w:r>
              <w:t>Project Worker Sick/Injured</w:t>
            </w:r>
          </w:p>
        </w:tc>
        <w:tc>
          <w:tcPr>
            <w:tcW w:w="1843" w:type="dxa"/>
          </w:tcPr>
          <w:p w14:paraId="3BBE1742" w14:textId="5448A593" w:rsidR="00D21288" w:rsidRDefault="004D4D9C" w:rsidP="00ED4487">
            <w:r>
              <w:t>Project development will come to a halt causing delays</w:t>
            </w:r>
            <w:r w:rsidR="000439EE">
              <w:t xml:space="preserve"> and potentially meaning the project time frame will need to be extended</w:t>
            </w:r>
          </w:p>
        </w:tc>
        <w:tc>
          <w:tcPr>
            <w:tcW w:w="1134" w:type="dxa"/>
          </w:tcPr>
          <w:p w14:paraId="068F1D17" w14:textId="6E6B7E4B" w:rsidR="00D21288" w:rsidRDefault="000439EE" w:rsidP="00ED4487">
            <w:r>
              <w:t>50 %</w:t>
            </w:r>
          </w:p>
        </w:tc>
        <w:tc>
          <w:tcPr>
            <w:tcW w:w="992" w:type="dxa"/>
          </w:tcPr>
          <w:p w14:paraId="3B5BB43A" w14:textId="439ECFAB" w:rsidR="00D21288" w:rsidRDefault="000439EE" w:rsidP="00ED4487">
            <w:r>
              <w:t>9</w:t>
            </w:r>
          </w:p>
        </w:tc>
        <w:tc>
          <w:tcPr>
            <w:tcW w:w="2410" w:type="dxa"/>
          </w:tcPr>
          <w:p w14:paraId="481DE9BD" w14:textId="5FA41167" w:rsidR="00D21288" w:rsidRDefault="00542115" w:rsidP="00ED4487">
            <w:r>
              <w:t>Eat healthy, complete work on time</w:t>
            </w:r>
            <w:r w:rsidR="008D03A6">
              <w:t>, don’t take physical risks,</w:t>
            </w:r>
            <w:r w:rsidR="003E584A">
              <w:t xml:space="preserve"> stay away from sick people, take vitamin c</w:t>
            </w:r>
          </w:p>
        </w:tc>
        <w:tc>
          <w:tcPr>
            <w:tcW w:w="2552" w:type="dxa"/>
          </w:tcPr>
          <w:p w14:paraId="3E9CDB3E" w14:textId="02553153" w:rsidR="00D21288" w:rsidRDefault="0044109E" w:rsidP="00ED4487">
            <w:r>
              <w:t xml:space="preserve">Visit GP, </w:t>
            </w:r>
            <w:r w:rsidR="008D03A6">
              <w:t xml:space="preserve">eat healthy, rest well, </w:t>
            </w:r>
            <w:r w:rsidR="003E584A">
              <w:t xml:space="preserve">use laptop while </w:t>
            </w:r>
            <w:r w:rsidR="00821B8F">
              <w:t>resting if I am well enough to use</w:t>
            </w:r>
          </w:p>
        </w:tc>
        <w:tc>
          <w:tcPr>
            <w:tcW w:w="3402" w:type="dxa"/>
          </w:tcPr>
          <w:p w14:paraId="22939C5D" w14:textId="05ADC76D" w:rsidR="00D21288" w:rsidRDefault="00543C08" w:rsidP="00ED4487">
            <w:r>
              <w:t>Runny nose, Sore throat, Broken bones, fever symptoms</w:t>
            </w:r>
            <w:r w:rsidR="00BC5878">
              <w:t>.</w:t>
            </w:r>
          </w:p>
        </w:tc>
        <w:tc>
          <w:tcPr>
            <w:tcW w:w="1701" w:type="dxa"/>
          </w:tcPr>
          <w:p w14:paraId="13E2502A" w14:textId="0B3178CB" w:rsidR="00D21288" w:rsidRDefault="00543C08" w:rsidP="00ED4487">
            <w:r>
              <w:t>4.5</w:t>
            </w:r>
          </w:p>
        </w:tc>
      </w:tr>
      <w:tr w:rsidR="006C5C45" w14:paraId="4776A683" w14:textId="77777777" w:rsidTr="00323BBC">
        <w:tc>
          <w:tcPr>
            <w:tcW w:w="708" w:type="dxa"/>
          </w:tcPr>
          <w:p w14:paraId="2453362B" w14:textId="76C859EA" w:rsidR="00D21288" w:rsidRDefault="00BC5878" w:rsidP="00ED4487">
            <w:r>
              <w:t>2</w:t>
            </w:r>
          </w:p>
        </w:tc>
        <w:tc>
          <w:tcPr>
            <w:tcW w:w="1560" w:type="dxa"/>
          </w:tcPr>
          <w:p w14:paraId="2751E26B" w14:textId="3D104BD3" w:rsidR="00D21288" w:rsidRDefault="00BC5878" w:rsidP="00ED4487">
            <w:r>
              <w:t>Equipment Stolen/Broken</w:t>
            </w:r>
          </w:p>
        </w:tc>
        <w:tc>
          <w:tcPr>
            <w:tcW w:w="1843" w:type="dxa"/>
          </w:tcPr>
          <w:p w14:paraId="0B67F1B3" w14:textId="0EE533D5" w:rsidR="00D21288" w:rsidRDefault="00757D13" w:rsidP="00ED4487">
            <w:r>
              <w:t xml:space="preserve">Data loss, pause in </w:t>
            </w:r>
            <w:r w:rsidR="00E532DD">
              <w:t>project development, money loss.</w:t>
            </w:r>
          </w:p>
        </w:tc>
        <w:tc>
          <w:tcPr>
            <w:tcW w:w="1134" w:type="dxa"/>
          </w:tcPr>
          <w:p w14:paraId="2DB016CD" w14:textId="37A600BB" w:rsidR="00D21288" w:rsidRDefault="00E532DD" w:rsidP="00ED4487">
            <w:r>
              <w:t>25 %</w:t>
            </w:r>
          </w:p>
        </w:tc>
        <w:tc>
          <w:tcPr>
            <w:tcW w:w="992" w:type="dxa"/>
          </w:tcPr>
          <w:p w14:paraId="576787D8" w14:textId="7676DE92" w:rsidR="00D21288" w:rsidRDefault="00E532DD" w:rsidP="00ED4487">
            <w:r>
              <w:t>9</w:t>
            </w:r>
          </w:p>
        </w:tc>
        <w:tc>
          <w:tcPr>
            <w:tcW w:w="2410" w:type="dxa"/>
          </w:tcPr>
          <w:p w14:paraId="39D34D59" w14:textId="12D88D71" w:rsidR="00D21288" w:rsidRDefault="00E532DD" w:rsidP="00ED4487">
            <w:r>
              <w:t>Keep equipment in a safe kept place</w:t>
            </w:r>
          </w:p>
        </w:tc>
        <w:tc>
          <w:tcPr>
            <w:tcW w:w="2552" w:type="dxa"/>
          </w:tcPr>
          <w:p w14:paraId="7A4B2E0A" w14:textId="50DD468A" w:rsidR="00D21288" w:rsidRDefault="006851BB" w:rsidP="00ED4487">
            <w:r>
              <w:t>Ensure devices have passwords, ensure data is backed up on the cloud, have backup equipment available.</w:t>
            </w:r>
          </w:p>
        </w:tc>
        <w:tc>
          <w:tcPr>
            <w:tcW w:w="3402" w:type="dxa"/>
          </w:tcPr>
          <w:p w14:paraId="31322640" w14:textId="460EB45A" w:rsidR="00D21288" w:rsidRDefault="006851BB" w:rsidP="00ED4487">
            <w:r>
              <w:t xml:space="preserve">Equipment </w:t>
            </w:r>
            <w:r w:rsidR="00B07BDE">
              <w:t>visibly</w:t>
            </w:r>
            <w:r>
              <w:t xml:space="preserve"> </w:t>
            </w:r>
            <w:r w:rsidR="00B07BDE">
              <w:t>broken or</w:t>
            </w:r>
            <w:r>
              <w:t xml:space="preserve"> stolen</w:t>
            </w:r>
            <w:r w:rsidR="00B07BDE">
              <w:t>. Slow laptop</w:t>
            </w:r>
          </w:p>
        </w:tc>
        <w:tc>
          <w:tcPr>
            <w:tcW w:w="1701" w:type="dxa"/>
          </w:tcPr>
          <w:p w14:paraId="6BF23F63" w14:textId="09A9073A" w:rsidR="00D21288" w:rsidRDefault="00E532DD" w:rsidP="00ED4487">
            <w:r>
              <w:t>2.25</w:t>
            </w:r>
          </w:p>
        </w:tc>
      </w:tr>
      <w:tr w:rsidR="006C5C45" w14:paraId="21AD7ECA" w14:textId="77777777" w:rsidTr="00323BBC">
        <w:tc>
          <w:tcPr>
            <w:tcW w:w="708" w:type="dxa"/>
          </w:tcPr>
          <w:p w14:paraId="2DDEB8A5" w14:textId="7F2E647C" w:rsidR="00D21288" w:rsidRDefault="00BC5878" w:rsidP="00ED4487">
            <w:r>
              <w:t>3</w:t>
            </w:r>
          </w:p>
        </w:tc>
        <w:tc>
          <w:tcPr>
            <w:tcW w:w="1560" w:type="dxa"/>
          </w:tcPr>
          <w:p w14:paraId="545E6F9A" w14:textId="76C6CE4E" w:rsidR="00D21288" w:rsidRDefault="00BC5878" w:rsidP="00ED4487">
            <w:r>
              <w:t>Internet Outage</w:t>
            </w:r>
          </w:p>
        </w:tc>
        <w:tc>
          <w:tcPr>
            <w:tcW w:w="1843" w:type="dxa"/>
          </w:tcPr>
          <w:p w14:paraId="45EC42BC" w14:textId="7632463B" w:rsidR="00D21288" w:rsidRDefault="007256B6" w:rsidP="00ED4487">
            <w:r>
              <w:t>No communication between me and client, cannot produce work for the client either / work on project.</w:t>
            </w:r>
          </w:p>
        </w:tc>
        <w:tc>
          <w:tcPr>
            <w:tcW w:w="1134" w:type="dxa"/>
          </w:tcPr>
          <w:p w14:paraId="13C8ED55" w14:textId="45198503" w:rsidR="00D21288" w:rsidRDefault="007256B6" w:rsidP="00ED4487">
            <w:r>
              <w:t>10%</w:t>
            </w:r>
          </w:p>
        </w:tc>
        <w:tc>
          <w:tcPr>
            <w:tcW w:w="992" w:type="dxa"/>
          </w:tcPr>
          <w:p w14:paraId="1E4590DA" w14:textId="43A71E44" w:rsidR="00D21288" w:rsidRDefault="00D70EBA" w:rsidP="00ED4487">
            <w:r>
              <w:t>9.5</w:t>
            </w:r>
          </w:p>
        </w:tc>
        <w:tc>
          <w:tcPr>
            <w:tcW w:w="2410" w:type="dxa"/>
          </w:tcPr>
          <w:p w14:paraId="6DD2ACCC" w14:textId="17E9DF50" w:rsidR="00D21288" w:rsidRDefault="00F86CC9" w:rsidP="00ED4487">
            <w:r>
              <w:t xml:space="preserve">Choose strong internet provider, </w:t>
            </w:r>
            <w:r w:rsidR="00194D6B">
              <w:t>use a trusted provider with good security and up time</w:t>
            </w:r>
          </w:p>
        </w:tc>
        <w:tc>
          <w:tcPr>
            <w:tcW w:w="2552" w:type="dxa"/>
          </w:tcPr>
          <w:p w14:paraId="463BF164" w14:textId="0DAF0541" w:rsidR="00D21288" w:rsidRDefault="00F86CC9" w:rsidP="00ED4487">
            <w:r>
              <w:t xml:space="preserve">Ensure I have a secondary location to </w:t>
            </w:r>
            <w:proofErr w:type="spellStart"/>
            <w:r>
              <w:t>goto</w:t>
            </w:r>
            <w:proofErr w:type="spellEnd"/>
            <w:r>
              <w:t xml:space="preserve"> which has internet, in the case that my current location has an outage</w:t>
            </w:r>
          </w:p>
        </w:tc>
        <w:tc>
          <w:tcPr>
            <w:tcW w:w="3402" w:type="dxa"/>
          </w:tcPr>
          <w:p w14:paraId="04A856BC" w14:textId="24301578" w:rsidR="00D21288" w:rsidRDefault="00F86CC9" w:rsidP="00ED4487">
            <w:r>
              <w:t>Internet not working</w:t>
            </w:r>
          </w:p>
        </w:tc>
        <w:tc>
          <w:tcPr>
            <w:tcW w:w="1701" w:type="dxa"/>
          </w:tcPr>
          <w:p w14:paraId="1F9B1854" w14:textId="77777777" w:rsidR="00D21288" w:rsidRDefault="00194D6B" w:rsidP="00ED4487">
            <w:r>
              <w:t>0.95</w:t>
            </w:r>
          </w:p>
          <w:p w14:paraId="6FAA6871" w14:textId="77777777" w:rsidR="00594AFE" w:rsidRDefault="00594AFE" w:rsidP="00ED4487"/>
          <w:p w14:paraId="75F938EA" w14:textId="77777777" w:rsidR="00594AFE" w:rsidRDefault="00594AFE" w:rsidP="00ED4487"/>
          <w:p w14:paraId="043018B7" w14:textId="77777777" w:rsidR="00594AFE" w:rsidRDefault="00594AFE" w:rsidP="00ED4487"/>
          <w:p w14:paraId="1F80B332" w14:textId="77777777" w:rsidR="00594AFE" w:rsidRDefault="00594AFE" w:rsidP="00ED4487"/>
          <w:p w14:paraId="4302430E" w14:textId="77777777" w:rsidR="00594AFE" w:rsidRDefault="00594AFE" w:rsidP="00ED4487"/>
          <w:p w14:paraId="6AC2720C" w14:textId="77777777" w:rsidR="00594AFE" w:rsidRDefault="00594AFE" w:rsidP="00ED4487"/>
          <w:p w14:paraId="49140FC3" w14:textId="58AC2FA7" w:rsidR="00594AFE" w:rsidRDefault="00594AFE" w:rsidP="00ED4487"/>
        </w:tc>
      </w:tr>
    </w:tbl>
    <w:p w14:paraId="0CBD70BC" w14:textId="2AE91865" w:rsidR="00594AFE" w:rsidRDefault="00594AFE"/>
    <w:tbl>
      <w:tblPr>
        <w:tblStyle w:val="TableGrid"/>
        <w:tblW w:w="16302" w:type="dxa"/>
        <w:tblInd w:w="-1139" w:type="dxa"/>
        <w:tblLayout w:type="fixed"/>
        <w:tblLook w:val="04A0" w:firstRow="1" w:lastRow="0" w:firstColumn="1" w:lastColumn="0" w:noHBand="0" w:noVBand="1"/>
      </w:tblPr>
      <w:tblGrid>
        <w:gridCol w:w="708"/>
        <w:gridCol w:w="1560"/>
        <w:gridCol w:w="1843"/>
        <w:gridCol w:w="1134"/>
        <w:gridCol w:w="992"/>
        <w:gridCol w:w="2410"/>
        <w:gridCol w:w="2552"/>
        <w:gridCol w:w="3402"/>
        <w:gridCol w:w="1701"/>
      </w:tblGrid>
      <w:tr w:rsidR="006C5C45" w14:paraId="10DB9CD8" w14:textId="77777777" w:rsidTr="00323BBC">
        <w:tc>
          <w:tcPr>
            <w:tcW w:w="708" w:type="dxa"/>
          </w:tcPr>
          <w:p w14:paraId="17E5C1C9" w14:textId="409E1CA3" w:rsidR="00D21288" w:rsidRDefault="00BC5878" w:rsidP="00ED4487">
            <w:r>
              <w:t>4</w:t>
            </w:r>
          </w:p>
        </w:tc>
        <w:tc>
          <w:tcPr>
            <w:tcW w:w="1560" w:type="dxa"/>
          </w:tcPr>
          <w:p w14:paraId="6447EA8C" w14:textId="38014852" w:rsidR="00D21288" w:rsidRDefault="001253CA" w:rsidP="00ED4487">
            <w:r>
              <w:t>Data breach or Hacked equipment</w:t>
            </w:r>
          </w:p>
        </w:tc>
        <w:tc>
          <w:tcPr>
            <w:tcW w:w="1843" w:type="dxa"/>
          </w:tcPr>
          <w:p w14:paraId="35FDF558" w14:textId="6FEFD221" w:rsidR="00D21288" w:rsidRDefault="00AE2C9A" w:rsidP="00ED4487">
            <w:r>
              <w:t>I will have to use time and resources to either get them back or renew the equipment. It will also use my time of which I am using on the project.</w:t>
            </w:r>
          </w:p>
        </w:tc>
        <w:tc>
          <w:tcPr>
            <w:tcW w:w="1134" w:type="dxa"/>
          </w:tcPr>
          <w:p w14:paraId="6ABA0DCD" w14:textId="0CCA6683" w:rsidR="00D21288" w:rsidRDefault="00D70EBA" w:rsidP="00ED4487">
            <w:r>
              <w:t>5%</w:t>
            </w:r>
          </w:p>
        </w:tc>
        <w:tc>
          <w:tcPr>
            <w:tcW w:w="992" w:type="dxa"/>
          </w:tcPr>
          <w:p w14:paraId="7EB073B2" w14:textId="4BCB55CE" w:rsidR="00D21288" w:rsidRDefault="00D70EBA" w:rsidP="00ED4487">
            <w:r>
              <w:t>8</w:t>
            </w:r>
          </w:p>
        </w:tc>
        <w:tc>
          <w:tcPr>
            <w:tcW w:w="2410" w:type="dxa"/>
          </w:tcPr>
          <w:p w14:paraId="52536807" w14:textId="79F4BB7B" w:rsidR="00D21288" w:rsidRDefault="00E1451E" w:rsidP="00ED4487">
            <w:r>
              <w:t xml:space="preserve">Use reliable data keeping services, also use reliable operating system, </w:t>
            </w:r>
            <w:r w:rsidR="00F55DEF">
              <w:t>store data securely with encryption.</w:t>
            </w:r>
          </w:p>
        </w:tc>
        <w:tc>
          <w:tcPr>
            <w:tcW w:w="2552" w:type="dxa"/>
          </w:tcPr>
          <w:p w14:paraId="64CAB1D4" w14:textId="56028A3D" w:rsidR="00D21288" w:rsidRDefault="0073436B" w:rsidP="00ED4487">
            <w:r>
              <w:t>Keep data stored on a cloud as a backup, in the case that it Is seized or stolen. Have backup equipment if possible</w:t>
            </w:r>
          </w:p>
        </w:tc>
        <w:tc>
          <w:tcPr>
            <w:tcW w:w="3402" w:type="dxa"/>
          </w:tcPr>
          <w:p w14:paraId="4F14F153" w14:textId="55E3CE3C" w:rsidR="00D21288" w:rsidRDefault="005417DC" w:rsidP="00ED4487">
            <w:r>
              <w:t>Equipment has virus, data is missing.</w:t>
            </w:r>
          </w:p>
        </w:tc>
        <w:tc>
          <w:tcPr>
            <w:tcW w:w="1701" w:type="dxa"/>
          </w:tcPr>
          <w:p w14:paraId="717AD8C9" w14:textId="18F046C3" w:rsidR="00D21288" w:rsidRDefault="00D70EBA" w:rsidP="00ED4487">
            <w:r>
              <w:t>0.4</w:t>
            </w:r>
          </w:p>
        </w:tc>
      </w:tr>
      <w:tr w:rsidR="006C5C45" w14:paraId="7EEED8C7" w14:textId="77777777" w:rsidTr="00323BBC">
        <w:tc>
          <w:tcPr>
            <w:tcW w:w="708" w:type="dxa"/>
          </w:tcPr>
          <w:p w14:paraId="541CCDD4" w14:textId="5AAF27DC" w:rsidR="00D21288" w:rsidRDefault="00BC5878" w:rsidP="00ED4487">
            <w:r>
              <w:t>5</w:t>
            </w:r>
          </w:p>
        </w:tc>
        <w:tc>
          <w:tcPr>
            <w:tcW w:w="1560" w:type="dxa"/>
          </w:tcPr>
          <w:p w14:paraId="7011232B" w14:textId="2C5AED32" w:rsidR="00D21288" w:rsidRDefault="001253CA" w:rsidP="00ED4487">
            <w:r>
              <w:t>Project burn out</w:t>
            </w:r>
          </w:p>
        </w:tc>
        <w:tc>
          <w:tcPr>
            <w:tcW w:w="1843" w:type="dxa"/>
          </w:tcPr>
          <w:p w14:paraId="5C7F0AB3" w14:textId="386BB147" w:rsidR="00D21288" w:rsidRDefault="008055FF" w:rsidP="00ED4487">
            <w:r>
              <w:t xml:space="preserve">Will lose motivation to complete the project as I have been doing too much work on it in one </w:t>
            </w:r>
            <w:proofErr w:type="gramStart"/>
            <w:r>
              <w:t>period of time</w:t>
            </w:r>
            <w:proofErr w:type="gramEnd"/>
            <w:r>
              <w:t>. Project can start to lack behind schedule.</w:t>
            </w:r>
          </w:p>
        </w:tc>
        <w:tc>
          <w:tcPr>
            <w:tcW w:w="1134" w:type="dxa"/>
          </w:tcPr>
          <w:p w14:paraId="10CA6C64" w14:textId="124B6364" w:rsidR="00D21288" w:rsidRDefault="00EE1F89" w:rsidP="00ED4487">
            <w:r>
              <w:t>10 %</w:t>
            </w:r>
          </w:p>
        </w:tc>
        <w:tc>
          <w:tcPr>
            <w:tcW w:w="992" w:type="dxa"/>
          </w:tcPr>
          <w:p w14:paraId="40ACF95E" w14:textId="39A792CF" w:rsidR="00D21288" w:rsidRDefault="00594AFE" w:rsidP="00ED4487">
            <w:r>
              <w:t>2</w:t>
            </w:r>
          </w:p>
        </w:tc>
        <w:tc>
          <w:tcPr>
            <w:tcW w:w="2410" w:type="dxa"/>
          </w:tcPr>
          <w:p w14:paraId="46E7581A" w14:textId="016E085F" w:rsidR="00D21288" w:rsidRDefault="00F44885" w:rsidP="00ED4487">
            <w:r>
              <w:t>Make sure you are completing the correct amount of work every week, and not over working yourself in certain periods of time</w:t>
            </w:r>
          </w:p>
        </w:tc>
        <w:tc>
          <w:tcPr>
            <w:tcW w:w="2552" w:type="dxa"/>
          </w:tcPr>
          <w:p w14:paraId="342BA5D4" w14:textId="2D7740BF" w:rsidR="00D21288" w:rsidRDefault="00F44885" w:rsidP="00ED4487">
            <w:r>
              <w:t>Take a day to rest mentally and re assess what you should be doing</w:t>
            </w:r>
            <w:r w:rsidR="0049402B">
              <w:t>. (maybe use motivation that you need to do it because you want a degree)</w:t>
            </w:r>
          </w:p>
        </w:tc>
        <w:tc>
          <w:tcPr>
            <w:tcW w:w="3402" w:type="dxa"/>
          </w:tcPr>
          <w:p w14:paraId="09857B54" w14:textId="24C1F45D" w:rsidR="00D21288" w:rsidRDefault="0049402B" w:rsidP="00ED4487">
            <w:r>
              <w:t>Poor motivation, over worked.</w:t>
            </w:r>
          </w:p>
        </w:tc>
        <w:tc>
          <w:tcPr>
            <w:tcW w:w="1701" w:type="dxa"/>
          </w:tcPr>
          <w:p w14:paraId="60D8F9AA" w14:textId="4E04BA4E" w:rsidR="00D21288" w:rsidRDefault="00594AFE" w:rsidP="00ED4487">
            <w:r>
              <w:t>0.2</w:t>
            </w:r>
          </w:p>
        </w:tc>
      </w:tr>
    </w:tbl>
    <w:p w14:paraId="1D5FBF8E" w14:textId="77777777" w:rsidR="00ED4487" w:rsidRPr="00ED4487" w:rsidRDefault="00ED4487" w:rsidP="00ED4487"/>
    <w:p w14:paraId="25069EE9" w14:textId="77777777" w:rsidR="007501EE" w:rsidRDefault="00524FF5">
      <w:pPr>
        <w:spacing w:after="200"/>
      </w:pPr>
      <w:sdt>
        <w:sdtPr>
          <w:id w:val="-1390956578"/>
          <w:citation/>
        </w:sdtPr>
        <w:sdtEndPr/>
        <w:sdtContent>
          <w:r w:rsidR="000442B5">
            <w:fldChar w:fldCharType="begin"/>
          </w:r>
          <w:r w:rsidR="000442B5">
            <w:instrText xml:space="preserve"> CITATION iqa24 \l 5129 </w:instrText>
          </w:r>
          <w:r w:rsidR="000442B5">
            <w:fldChar w:fldCharType="separate"/>
          </w:r>
          <w:r w:rsidR="000442B5">
            <w:rPr>
              <w:noProof/>
            </w:rPr>
            <w:t>(iqanz, 2024)</w:t>
          </w:r>
          <w:r w:rsidR="000442B5">
            <w:fldChar w:fldCharType="end"/>
          </w:r>
        </w:sdtContent>
      </w:sdt>
    </w:p>
    <w:p w14:paraId="3E69150A" w14:textId="343C258D" w:rsidR="005620F4" w:rsidRDefault="005620F4" w:rsidP="007501EE">
      <w:pPr>
        <w:spacing w:after="200" w:line="288" w:lineRule="auto"/>
      </w:pPr>
      <w:r>
        <w:br w:type="page"/>
      </w:r>
    </w:p>
    <w:p w14:paraId="14F77B9E" w14:textId="77777777" w:rsidR="00323BBC" w:rsidRDefault="00323BBC" w:rsidP="006B5CDC">
      <w:pPr>
        <w:pStyle w:val="Heading1"/>
        <w:sectPr w:rsidR="00323BBC" w:rsidSect="00850EF2">
          <w:pgSz w:w="16840" w:h="23808" w:code="8"/>
          <w:pgMar w:top="1440" w:right="1440" w:bottom="1440" w:left="1440" w:header="567" w:footer="567" w:gutter="0"/>
          <w:cols w:space="708"/>
          <w:titlePg/>
          <w:docGrid w:linePitch="360"/>
        </w:sectPr>
      </w:pPr>
      <w:bookmarkStart w:id="22" w:name="_Toc64884115"/>
    </w:p>
    <w:p w14:paraId="505E5F34" w14:textId="77777777" w:rsidR="00D70D24" w:rsidRDefault="00D70D24" w:rsidP="00D70D24">
      <w:pPr>
        <w:pStyle w:val="Heading2"/>
      </w:pPr>
      <w:r>
        <w:lastRenderedPageBreak/>
        <w:t>Post Project Completion Risk Details</w:t>
      </w:r>
    </w:p>
    <w:p w14:paraId="4B1D14C3" w14:textId="15A5C8B0" w:rsidR="005359F7" w:rsidRDefault="005359F7" w:rsidP="005359F7">
      <w:r>
        <w:t xml:space="preserve">During the completion of this project, </w:t>
      </w:r>
      <w:r w:rsidR="00BE6285">
        <w:t xml:space="preserve">I had to formerly access the risk table I had created twice </w:t>
      </w:r>
      <w:r w:rsidR="00C922C5">
        <w:t>to</w:t>
      </w:r>
      <w:r w:rsidR="00BE6285">
        <w:t xml:space="preserve"> check for what to do for an occurring risk. At one point, I had just completed</w:t>
      </w:r>
      <w:r w:rsidR="00B0603A">
        <w:t xml:space="preserve"> a lot of documentation in one week, so I had to ensure that risk #5 was being dealt with appropriately. </w:t>
      </w:r>
      <w:r w:rsidR="00C922C5">
        <w:t>I had to re assess as the previous few weeks I hadn’t been completing enough work, leading to a large amount of work being completed in one sitting. Though this didn’t impact the project significantly, I felt the burn out and lack of motivation to achieve a quality outcome. Therefore, I took two days off doing any form of project work at Ara.</w:t>
      </w:r>
    </w:p>
    <w:p w14:paraId="116EAED9" w14:textId="6C9A0C46" w:rsidR="00332C12" w:rsidRPr="005359F7" w:rsidRDefault="00332C12" w:rsidP="005359F7">
      <w:r>
        <w:t>I also had an encounter with being sick, and although I exercise and eat well most days, there really wasn’t anything I could do to prevent this. Instead, I had to focus on damage limitation. I was bed bound for three days, however, luckily, I had stayed on top of my work prior and therefore there wasn’t a significant impact on the completion of this project.</w:t>
      </w:r>
    </w:p>
    <w:p w14:paraId="37BCB157" w14:textId="229ADA0E" w:rsidR="007501EE" w:rsidRPr="005359F7" w:rsidRDefault="007501EE" w:rsidP="005359F7">
      <w:pPr>
        <w:pStyle w:val="Heading2"/>
        <w:rPr>
          <w:sz w:val="40"/>
          <w:szCs w:val="40"/>
        </w:rPr>
      </w:pPr>
      <w:r>
        <w:br w:type="page"/>
      </w:r>
    </w:p>
    <w:p w14:paraId="085333C4" w14:textId="072F2C21" w:rsidR="00C714D9" w:rsidRDefault="005620F4" w:rsidP="006B5CDC">
      <w:pPr>
        <w:pStyle w:val="Heading1"/>
      </w:pPr>
      <w:r>
        <w:lastRenderedPageBreak/>
        <w:t>Quality Assurance</w:t>
      </w:r>
      <w:bookmarkEnd w:id="22"/>
    </w:p>
    <w:p w14:paraId="3FD50AD4" w14:textId="77777777" w:rsidR="0027106B" w:rsidRDefault="006B5CDC" w:rsidP="006B5CDC">
      <w:r>
        <w:t>This section will describe</w:t>
      </w:r>
      <w:r w:rsidR="00146DF4">
        <w:t xml:space="preserve"> how I plan to ensure a quality product is delivered for the client. This will include the usability and functionality testing test plans, the approach I will take </w:t>
      </w:r>
      <w:r w:rsidR="00EE12B2">
        <w:t>to</w:t>
      </w:r>
      <w:r w:rsidR="00146DF4">
        <w:t xml:space="preserve"> complete them, and a quality assurance table.</w:t>
      </w:r>
      <w:r w:rsidR="0027106B">
        <w:t xml:space="preserve"> </w:t>
      </w:r>
    </w:p>
    <w:p w14:paraId="0BA3C7D5" w14:textId="0A56D278" w:rsidR="006B5CDC" w:rsidRPr="006B5CDC" w:rsidRDefault="0027106B" w:rsidP="006B5CDC">
      <w:r>
        <w:t>Usability testing is more orientated towards how easy to use the given application is. Whereas functional testing tests how well functioning the application is, like making sure everything works as it should, and it is functioning as expected.</w:t>
      </w:r>
    </w:p>
    <w:p w14:paraId="57F25FD4" w14:textId="77777777" w:rsidR="00C714D9" w:rsidRPr="00C714D9" w:rsidRDefault="00C714D9" w:rsidP="00C714D9"/>
    <w:p w14:paraId="5B890A4D" w14:textId="6C9B3A5D" w:rsidR="005620F4" w:rsidRDefault="005620F4" w:rsidP="005620F4">
      <w:pPr>
        <w:pStyle w:val="Heading2"/>
      </w:pPr>
      <w:bookmarkStart w:id="23" w:name="_Toc64884116"/>
      <w:r>
        <w:t>Approach</w:t>
      </w:r>
      <w:bookmarkEnd w:id="23"/>
    </w:p>
    <w:p w14:paraId="6036DFCF" w14:textId="5284897D" w:rsidR="00190770" w:rsidRDefault="00A52D98" w:rsidP="00B774DC">
      <w:r>
        <w:t>For my project I will be using the Six Sigma</w:t>
      </w:r>
      <w:r w:rsidR="00BF07D3">
        <w:t xml:space="preserve"> methodology </w:t>
      </w:r>
      <w:r w:rsidR="00190770">
        <w:t>to</w:t>
      </w:r>
      <w:r w:rsidR="00BF07D3">
        <w:t xml:space="preserve"> ensure maintainable quality assurance throughout. This framework will allow me to identify and eliminate defects or errors with the project, leading to higher customer satisfaction and reduced costs.</w:t>
      </w:r>
      <w:r w:rsidR="00804497">
        <w:t xml:space="preserve"> Six sigma focuses on measurement, analysis and continuous improvement. It provides a structured framework for achieving and maintaining a high level of quality in the project deliverables.</w:t>
      </w:r>
      <w:r w:rsidR="00402A8C">
        <w:t xml:space="preserve"> </w:t>
      </w:r>
      <w:sdt>
        <w:sdtPr>
          <w:id w:val="-408384839"/>
          <w:citation/>
        </w:sdtPr>
        <w:sdtEndPr/>
        <w:sdtContent>
          <w:r w:rsidR="00CB3BC7">
            <w:fldChar w:fldCharType="begin"/>
          </w:r>
          <w:r w:rsidR="00CB3BC7">
            <w:instrText xml:space="preserve"> CITATION ADA24 \l 5129 </w:instrText>
          </w:r>
          <w:r w:rsidR="00CB3BC7">
            <w:fldChar w:fldCharType="separate"/>
          </w:r>
          <w:r w:rsidR="00CB3BC7">
            <w:rPr>
              <w:noProof/>
            </w:rPr>
            <w:t>(HAYES, 2024)</w:t>
          </w:r>
          <w:r w:rsidR="00CB3BC7">
            <w:fldChar w:fldCharType="end"/>
          </w:r>
        </w:sdtContent>
      </w:sdt>
    </w:p>
    <w:p w14:paraId="40215C7A" w14:textId="5FB28F78" w:rsidR="00EC261D" w:rsidRDefault="00402A8C" w:rsidP="00B774DC">
      <w:r>
        <w:t xml:space="preserve">It follows a DMAIC </w:t>
      </w:r>
      <w:r w:rsidR="00190770">
        <w:t>process.</w:t>
      </w:r>
      <w:r>
        <w:t xml:space="preserve"> </w:t>
      </w:r>
    </w:p>
    <w:p w14:paraId="0FA5EA29" w14:textId="35D7273B" w:rsidR="00F13E25" w:rsidRDefault="00EC261D" w:rsidP="00EC261D">
      <w:pPr>
        <w:pStyle w:val="ListParagraph"/>
        <w:numPr>
          <w:ilvl w:val="0"/>
          <w:numId w:val="1"/>
        </w:numPr>
      </w:pPr>
      <w:r w:rsidRPr="00EC261D">
        <w:rPr>
          <w:b/>
          <w:bCs/>
        </w:rPr>
        <w:t>Define</w:t>
      </w:r>
      <w:r>
        <w:t xml:space="preserve"> a projects goals and requirements</w:t>
      </w:r>
      <w:r w:rsidR="00891345">
        <w:t>.</w:t>
      </w:r>
    </w:p>
    <w:p w14:paraId="63A60997" w14:textId="276FAAFA" w:rsidR="00EC261D" w:rsidRPr="00EC261D" w:rsidRDefault="00EC261D" w:rsidP="00EC261D">
      <w:pPr>
        <w:pStyle w:val="ListParagraph"/>
        <w:numPr>
          <w:ilvl w:val="0"/>
          <w:numId w:val="1"/>
        </w:numPr>
      </w:pPr>
      <w:r>
        <w:rPr>
          <w:b/>
          <w:bCs/>
        </w:rPr>
        <w:t xml:space="preserve">Measure </w:t>
      </w:r>
      <w:r w:rsidR="00190770">
        <w:t>current process performance and gather data.</w:t>
      </w:r>
    </w:p>
    <w:p w14:paraId="17C0592D" w14:textId="20537305" w:rsidR="00EC261D" w:rsidRPr="00EC261D" w:rsidRDefault="00EC261D" w:rsidP="00EC261D">
      <w:pPr>
        <w:pStyle w:val="ListParagraph"/>
        <w:numPr>
          <w:ilvl w:val="0"/>
          <w:numId w:val="1"/>
        </w:numPr>
      </w:pPr>
      <w:r>
        <w:rPr>
          <w:b/>
          <w:bCs/>
        </w:rPr>
        <w:t>Analyse</w:t>
      </w:r>
      <w:r w:rsidR="00190770">
        <w:t xml:space="preserve"> the data to identify the causes of issues with the product.</w:t>
      </w:r>
    </w:p>
    <w:p w14:paraId="4B3496B4" w14:textId="0053534C" w:rsidR="00EC261D" w:rsidRPr="00EC261D" w:rsidRDefault="00EC261D" w:rsidP="00EC261D">
      <w:pPr>
        <w:pStyle w:val="ListParagraph"/>
        <w:numPr>
          <w:ilvl w:val="0"/>
          <w:numId w:val="1"/>
        </w:numPr>
      </w:pPr>
      <w:r>
        <w:rPr>
          <w:b/>
          <w:bCs/>
        </w:rPr>
        <w:t>Improve</w:t>
      </w:r>
      <w:r w:rsidR="00891345">
        <w:rPr>
          <w:b/>
          <w:bCs/>
        </w:rPr>
        <w:t xml:space="preserve"> </w:t>
      </w:r>
      <w:r w:rsidR="00891345">
        <w:t>processes by improving and implementing solutions to address issues.</w:t>
      </w:r>
    </w:p>
    <w:p w14:paraId="3C72DF65" w14:textId="0384F154" w:rsidR="00EC261D" w:rsidRPr="00F13E25" w:rsidRDefault="00EC261D" w:rsidP="00EC261D">
      <w:pPr>
        <w:pStyle w:val="ListParagraph"/>
        <w:numPr>
          <w:ilvl w:val="0"/>
          <w:numId w:val="1"/>
        </w:numPr>
      </w:pPr>
      <w:r>
        <w:rPr>
          <w:b/>
          <w:bCs/>
        </w:rPr>
        <w:t>Control</w:t>
      </w:r>
      <w:r w:rsidR="008A3F29">
        <w:rPr>
          <w:b/>
          <w:bCs/>
        </w:rPr>
        <w:t xml:space="preserve">s </w:t>
      </w:r>
      <w:r w:rsidR="008A3F29">
        <w:t xml:space="preserve">– Create controls </w:t>
      </w:r>
      <w:r w:rsidR="00BC4109">
        <w:t>to</w:t>
      </w:r>
      <w:r w:rsidR="008A3F29">
        <w:t xml:space="preserve"> sustain improvements and prevent project regression,</w:t>
      </w:r>
      <w:r w:rsidR="00F70078">
        <w:t xml:space="preserve"> </w:t>
      </w:r>
      <w:r w:rsidR="005C16FC">
        <w:t>to</w:t>
      </w:r>
      <w:r w:rsidR="00F70078">
        <w:t xml:space="preserve"> ensure quality and efficiency.</w:t>
      </w:r>
    </w:p>
    <w:p w14:paraId="78E28FE1" w14:textId="4393B8AC" w:rsidR="00805544" w:rsidRDefault="00805544" w:rsidP="00805544">
      <w:r>
        <w:t xml:space="preserve">To implement usability testing into my project I will Identify the target users for my virtual tour application, and I will also set out tasks that I wish them to complete, I will measure task success and satisfaction by the user. I will also ensure that the participants who are doing the testing correctly align with what I want my target user group to be, e.g. people within the age range of roughly 18-65. Then once the tests have been </w:t>
      </w:r>
      <w:r w:rsidR="002B3E7A">
        <w:t>completed,</w:t>
      </w:r>
      <w:r>
        <w:t xml:space="preserve"> I will gather data from my testers and analyse the results which will overall give me an idea of what to improve on the usability side of my </w:t>
      </w:r>
      <w:r w:rsidR="001042E3">
        <w:t xml:space="preserve">virtual </w:t>
      </w:r>
      <w:r w:rsidR="003175D6">
        <w:t>tour.</w:t>
      </w:r>
    </w:p>
    <w:p w14:paraId="0B853381" w14:textId="3EEA9541" w:rsidR="003175D6" w:rsidRDefault="003175D6" w:rsidP="003175D6">
      <w:r>
        <w:t xml:space="preserve">I will also implement functional testing for my virtual tour application, I will do this by firstly defining what my functional requirements for my tour will be, this will give me an idea for when I receive </w:t>
      </w:r>
      <w:r w:rsidR="006141BE">
        <w:t>feedback</w:t>
      </w:r>
      <w:r>
        <w:t xml:space="preserve"> from the testers on how well my tour is performing. I will then develop test scenarios for my testers and create test data, which will be used along with my expected results for each scenario. I will then gather the data from the users and analyse what needs to be changed and how well I have developed the functional side of my </w:t>
      </w:r>
      <w:r w:rsidR="006141BE">
        <w:t>virtual tour.</w:t>
      </w:r>
    </w:p>
    <w:p w14:paraId="7E36DE06" w14:textId="77777777" w:rsidR="00D27612" w:rsidRDefault="00D27612" w:rsidP="003175D6"/>
    <w:p w14:paraId="5651F2C2" w14:textId="3BB8E85F" w:rsidR="0031394F" w:rsidRPr="00E74267" w:rsidRDefault="00430395" w:rsidP="00E74267">
      <w:pPr>
        <w:spacing w:after="200" w:line="288" w:lineRule="auto"/>
      </w:pPr>
      <w:r>
        <w:br w:type="page"/>
      </w:r>
    </w:p>
    <w:p w14:paraId="5CCBF338" w14:textId="011BED49" w:rsidR="005620F4" w:rsidRDefault="005620F4" w:rsidP="005620F4">
      <w:pPr>
        <w:pStyle w:val="Heading2"/>
      </w:pPr>
      <w:bookmarkStart w:id="24" w:name="_Toc64884117"/>
      <w:r>
        <w:lastRenderedPageBreak/>
        <w:t>Quality Assurance Table</w:t>
      </w:r>
      <w:bookmarkEnd w:id="24"/>
    </w:p>
    <w:p w14:paraId="6A9655E3" w14:textId="09200193" w:rsidR="006E216F" w:rsidRDefault="006E216F" w:rsidP="006E216F">
      <w:r>
        <w:t xml:space="preserve">The quality </w:t>
      </w:r>
      <w:r w:rsidR="00430395">
        <w:t>assurance table identifies:</w:t>
      </w:r>
    </w:p>
    <w:p w14:paraId="39A57937" w14:textId="022DCCDC" w:rsidR="00430395" w:rsidRDefault="00430395" w:rsidP="00430395">
      <w:pPr>
        <w:pStyle w:val="ListParagraph"/>
        <w:numPr>
          <w:ilvl w:val="0"/>
          <w:numId w:val="1"/>
        </w:numPr>
      </w:pPr>
      <w:r>
        <w:t xml:space="preserve">Project </w:t>
      </w:r>
      <w:r w:rsidR="00D65494">
        <w:t>deliverables that integrate quality assurance.</w:t>
      </w:r>
    </w:p>
    <w:p w14:paraId="792B224F" w14:textId="53BE527A" w:rsidR="00D65494" w:rsidRDefault="00D65494" w:rsidP="00430395">
      <w:pPr>
        <w:pStyle w:val="ListParagraph"/>
        <w:numPr>
          <w:ilvl w:val="0"/>
          <w:numId w:val="1"/>
        </w:numPr>
      </w:pPr>
      <w:r>
        <w:t>Quality</w:t>
      </w:r>
      <w:r w:rsidR="00766784">
        <w:t xml:space="preserve"> standards and the expectations of all stakeholders in relation to the deliverables.</w:t>
      </w:r>
    </w:p>
    <w:p w14:paraId="06246A09" w14:textId="7FB58DDD" w:rsidR="00766784" w:rsidRDefault="00766784" w:rsidP="00430395">
      <w:pPr>
        <w:pStyle w:val="ListParagraph"/>
        <w:numPr>
          <w:ilvl w:val="0"/>
          <w:numId w:val="1"/>
        </w:numPr>
      </w:pPr>
      <w:r>
        <w:t>The activity – examples being</w:t>
      </w:r>
      <w:r w:rsidR="00C928BB">
        <w:t xml:space="preserve"> code reviews or audits.</w:t>
      </w:r>
    </w:p>
    <w:p w14:paraId="5391D866" w14:textId="081FAC87" w:rsidR="00C928BB" w:rsidRDefault="003F2DC1" w:rsidP="00430395">
      <w:pPr>
        <w:pStyle w:val="ListParagraph"/>
        <w:numPr>
          <w:ilvl w:val="0"/>
          <w:numId w:val="1"/>
        </w:numPr>
      </w:pPr>
      <w:r>
        <w:t>The intervals for which quality assurance activities will be performed throughout the project.</w:t>
      </w:r>
    </w:p>
    <w:p w14:paraId="6E3459C8" w14:textId="47768CC8" w:rsidR="003F2DC1" w:rsidRDefault="003F2DC1" w:rsidP="00430395">
      <w:pPr>
        <w:pStyle w:val="ListParagraph"/>
        <w:numPr>
          <w:ilvl w:val="0"/>
          <w:numId w:val="1"/>
        </w:numPr>
      </w:pPr>
      <w:r>
        <w:t xml:space="preserve">Reporting </w:t>
      </w:r>
      <w:r w:rsidR="0095757A">
        <w:t>techniques for delivering the quality assurance information.</w:t>
      </w:r>
    </w:p>
    <w:p w14:paraId="6910BDE7" w14:textId="5ABECAC1" w:rsidR="0095757A" w:rsidRDefault="0095757A" w:rsidP="00430395">
      <w:pPr>
        <w:pStyle w:val="ListParagraph"/>
        <w:numPr>
          <w:ilvl w:val="0"/>
          <w:numId w:val="1"/>
        </w:numPr>
      </w:pPr>
      <w:r>
        <w:t>Due date / date of acceptance.</w:t>
      </w:r>
    </w:p>
    <w:p w14:paraId="325583C8" w14:textId="0FEEB18B" w:rsidR="00FB4075" w:rsidRDefault="00F3359D" w:rsidP="004760DD">
      <w:pPr>
        <w:sectPr w:rsidR="00FB4075" w:rsidSect="00850EF2">
          <w:pgSz w:w="11907" w:h="16840" w:code="9"/>
          <w:pgMar w:top="1440" w:right="1440" w:bottom="1440" w:left="1440" w:header="567" w:footer="567" w:gutter="0"/>
          <w:cols w:space="708"/>
          <w:titlePg/>
          <w:docGrid w:linePitch="360"/>
        </w:sectPr>
      </w:pPr>
      <w:r>
        <w:t>The table below</w:t>
      </w:r>
      <w:r w:rsidR="006062C6">
        <w:t xml:space="preserve"> is reviewed and accordingly updated after each deliverable gets accepted.</w:t>
      </w:r>
    </w:p>
    <w:p w14:paraId="1E5C1D3B" w14:textId="38E15991" w:rsidR="00D31BA2" w:rsidRPr="00562CF9" w:rsidRDefault="004760DD" w:rsidP="00562CF9">
      <w:pPr>
        <w:spacing w:line="360" w:lineRule="auto"/>
        <w:rPr>
          <w:i/>
          <w:iCs/>
        </w:rPr>
      </w:pPr>
      <w:bookmarkStart w:id="25" w:name="_Toc64884118"/>
      <w:r>
        <w:rPr>
          <w:b/>
          <w:bCs/>
        </w:rPr>
        <w:lastRenderedPageBreak/>
        <w:t>Table 2</w:t>
      </w:r>
      <w:r w:rsidRPr="001607D4">
        <w:br/>
      </w:r>
      <w:r w:rsidR="00562CF9">
        <w:rPr>
          <w:i/>
          <w:iCs/>
        </w:rPr>
        <w:t>Quality assurance table version 1</w:t>
      </w:r>
    </w:p>
    <w:tbl>
      <w:tblPr>
        <w:tblStyle w:val="TableGrid"/>
        <w:tblW w:w="15451" w:type="dxa"/>
        <w:tblInd w:w="-714" w:type="dxa"/>
        <w:tblLook w:val="04A0" w:firstRow="1" w:lastRow="0" w:firstColumn="1" w:lastColumn="0" w:noHBand="0" w:noVBand="1"/>
      </w:tblPr>
      <w:tblGrid>
        <w:gridCol w:w="2657"/>
        <w:gridCol w:w="2635"/>
        <w:gridCol w:w="1952"/>
        <w:gridCol w:w="1582"/>
        <w:gridCol w:w="1960"/>
        <w:gridCol w:w="1955"/>
        <w:gridCol w:w="2710"/>
      </w:tblGrid>
      <w:tr w:rsidR="00562CF9" w14:paraId="273ACCC3" w14:textId="77777777" w:rsidTr="00007077">
        <w:tc>
          <w:tcPr>
            <w:tcW w:w="2657" w:type="dxa"/>
            <w:shd w:val="clear" w:color="auto" w:fill="D5DCE4" w:themeFill="text2" w:themeFillTint="33"/>
          </w:tcPr>
          <w:p w14:paraId="4EDA30FB" w14:textId="77777777" w:rsidR="00562CF9" w:rsidRPr="000911D1" w:rsidRDefault="00562CF9" w:rsidP="00B54A23">
            <w:pPr>
              <w:spacing w:after="200" w:line="288" w:lineRule="auto"/>
              <w:rPr>
                <w:b/>
                <w:bCs/>
              </w:rPr>
            </w:pPr>
            <w:r w:rsidRPr="000911D1">
              <w:rPr>
                <w:b/>
                <w:bCs/>
              </w:rPr>
              <w:t>Project Deliverable</w:t>
            </w:r>
          </w:p>
        </w:tc>
        <w:tc>
          <w:tcPr>
            <w:tcW w:w="2635" w:type="dxa"/>
            <w:shd w:val="clear" w:color="auto" w:fill="D5DCE4" w:themeFill="text2" w:themeFillTint="33"/>
          </w:tcPr>
          <w:p w14:paraId="2395F124" w14:textId="77777777" w:rsidR="00562CF9" w:rsidRPr="000911D1" w:rsidRDefault="00562CF9" w:rsidP="00B54A23">
            <w:pPr>
              <w:spacing w:after="200" w:line="288" w:lineRule="auto"/>
              <w:rPr>
                <w:b/>
                <w:bCs/>
              </w:rPr>
            </w:pPr>
            <w:r w:rsidRPr="000911D1">
              <w:rPr>
                <w:b/>
                <w:bCs/>
              </w:rPr>
              <w:t>Quality measure</w:t>
            </w:r>
          </w:p>
        </w:tc>
        <w:tc>
          <w:tcPr>
            <w:tcW w:w="1952" w:type="dxa"/>
            <w:shd w:val="clear" w:color="auto" w:fill="D5DCE4" w:themeFill="text2" w:themeFillTint="33"/>
          </w:tcPr>
          <w:p w14:paraId="4A50B164" w14:textId="77777777" w:rsidR="00562CF9" w:rsidRPr="000911D1" w:rsidRDefault="00562CF9" w:rsidP="00B54A23">
            <w:pPr>
              <w:spacing w:after="200" w:line="288" w:lineRule="auto"/>
              <w:rPr>
                <w:b/>
                <w:bCs/>
              </w:rPr>
            </w:pPr>
            <w:r w:rsidRPr="000911D1">
              <w:rPr>
                <w:b/>
                <w:bCs/>
              </w:rPr>
              <w:t>Quality assurance activity</w:t>
            </w:r>
          </w:p>
        </w:tc>
        <w:tc>
          <w:tcPr>
            <w:tcW w:w="1582" w:type="dxa"/>
            <w:shd w:val="clear" w:color="auto" w:fill="D5DCE4" w:themeFill="text2" w:themeFillTint="33"/>
          </w:tcPr>
          <w:p w14:paraId="14B235D4" w14:textId="77777777" w:rsidR="00562CF9" w:rsidRPr="000911D1" w:rsidRDefault="00562CF9" w:rsidP="00B54A23">
            <w:pPr>
              <w:spacing w:after="200" w:line="288" w:lineRule="auto"/>
              <w:rPr>
                <w:b/>
                <w:bCs/>
              </w:rPr>
            </w:pPr>
            <w:r w:rsidRPr="000911D1">
              <w:rPr>
                <w:b/>
                <w:bCs/>
              </w:rPr>
              <w:t>Frequency / Occurrence</w:t>
            </w:r>
          </w:p>
        </w:tc>
        <w:tc>
          <w:tcPr>
            <w:tcW w:w="1960" w:type="dxa"/>
            <w:shd w:val="clear" w:color="auto" w:fill="D5DCE4" w:themeFill="text2" w:themeFillTint="33"/>
          </w:tcPr>
          <w:p w14:paraId="13C7BA18" w14:textId="77777777" w:rsidR="00562CF9" w:rsidRPr="000911D1" w:rsidRDefault="00562CF9" w:rsidP="00B54A23">
            <w:pPr>
              <w:spacing w:after="200" w:line="288" w:lineRule="auto"/>
              <w:rPr>
                <w:b/>
                <w:bCs/>
              </w:rPr>
            </w:pPr>
            <w:r w:rsidRPr="000911D1">
              <w:rPr>
                <w:b/>
                <w:bCs/>
              </w:rPr>
              <w:t xml:space="preserve">Who is responsible </w:t>
            </w:r>
          </w:p>
        </w:tc>
        <w:tc>
          <w:tcPr>
            <w:tcW w:w="1955" w:type="dxa"/>
            <w:shd w:val="clear" w:color="auto" w:fill="D5DCE4" w:themeFill="text2" w:themeFillTint="33"/>
          </w:tcPr>
          <w:p w14:paraId="703AE768" w14:textId="77777777" w:rsidR="00562CF9" w:rsidRPr="000911D1" w:rsidRDefault="00562CF9" w:rsidP="00B54A23">
            <w:pPr>
              <w:spacing w:after="200" w:line="288" w:lineRule="auto"/>
              <w:rPr>
                <w:b/>
                <w:bCs/>
              </w:rPr>
            </w:pPr>
            <w:r w:rsidRPr="000911D1">
              <w:rPr>
                <w:b/>
                <w:bCs/>
              </w:rPr>
              <w:t>Due date</w:t>
            </w:r>
          </w:p>
        </w:tc>
        <w:tc>
          <w:tcPr>
            <w:tcW w:w="2710" w:type="dxa"/>
            <w:shd w:val="clear" w:color="auto" w:fill="D5DCE4" w:themeFill="text2" w:themeFillTint="33"/>
          </w:tcPr>
          <w:p w14:paraId="1ECC85EE" w14:textId="77777777" w:rsidR="00562CF9" w:rsidRPr="000911D1" w:rsidRDefault="00562CF9" w:rsidP="00B54A23">
            <w:pPr>
              <w:spacing w:after="200" w:line="288" w:lineRule="auto"/>
              <w:rPr>
                <w:b/>
                <w:bCs/>
              </w:rPr>
            </w:pPr>
            <w:r w:rsidRPr="000911D1">
              <w:rPr>
                <w:b/>
                <w:bCs/>
              </w:rPr>
              <w:t>Date of acceptance</w:t>
            </w:r>
          </w:p>
        </w:tc>
      </w:tr>
      <w:tr w:rsidR="00562CF9" w14:paraId="5F6A8CE5" w14:textId="77777777" w:rsidTr="00007077">
        <w:tc>
          <w:tcPr>
            <w:tcW w:w="2657" w:type="dxa"/>
          </w:tcPr>
          <w:p w14:paraId="15CE0B64" w14:textId="77777777" w:rsidR="00562CF9" w:rsidRPr="0076146F" w:rsidRDefault="00562CF9" w:rsidP="00B54A23">
            <w:pPr>
              <w:spacing w:after="200" w:line="288" w:lineRule="auto"/>
              <w:rPr>
                <w:b/>
                <w:bCs/>
              </w:rPr>
            </w:pPr>
            <w:r w:rsidRPr="0076146F">
              <w:rPr>
                <w:b/>
                <w:bCs/>
              </w:rPr>
              <w:t>Project proposal</w:t>
            </w:r>
          </w:p>
        </w:tc>
        <w:tc>
          <w:tcPr>
            <w:tcW w:w="2635" w:type="dxa"/>
          </w:tcPr>
          <w:p w14:paraId="1C97B7CC" w14:textId="77777777" w:rsidR="00562CF9" w:rsidRDefault="00562CF9" w:rsidP="00B54A23">
            <w:pPr>
              <w:spacing w:after="200" w:line="288" w:lineRule="auto"/>
            </w:pPr>
            <w:r>
              <w:t>Acceptably covers the scope of the project</w:t>
            </w:r>
          </w:p>
        </w:tc>
        <w:tc>
          <w:tcPr>
            <w:tcW w:w="1952" w:type="dxa"/>
          </w:tcPr>
          <w:p w14:paraId="0372D6FE" w14:textId="77777777" w:rsidR="00562CF9" w:rsidRDefault="00562CF9" w:rsidP="00B54A23">
            <w:pPr>
              <w:spacing w:after="200" w:line="288" w:lineRule="auto"/>
            </w:pPr>
            <w:r>
              <w:t>Submit the report draft to tutor</w:t>
            </w:r>
          </w:p>
        </w:tc>
        <w:tc>
          <w:tcPr>
            <w:tcW w:w="1582" w:type="dxa"/>
          </w:tcPr>
          <w:p w14:paraId="67AE857E" w14:textId="77777777" w:rsidR="00562CF9" w:rsidRDefault="00562CF9" w:rsidP="00B54A23">
            <w:pPr>
              <w:spacing w:after="200" w:line="288" w:lineRule="auto"/>
            </w:pPr>
            <w:r>
              <w:t>Twice</w:t>
            </w:r>
          </w:p>
        </w:tc>
        <w:tc>
          <w:tcPr>
            <w:tcW w:w="1960" w:type="dxa"/>
          </w:tcPr>
          <w:p w14:paraId="2D442DF5" w14:textId="77777777" w:rsidR="00562CF9" w:rsidRDefault="00562CF9" w:rsidP="00B54A23">
            <w:pPr>
              <w:spacing w:after="200" w:line="288" w:lineRule="auto"/>
            </w:pPr>
            <w:r>
              <w:t>Alex Stewart</w:t>
            </w:r>
          </w:p>
        </w:tc>
        <w:tc>
          <w:tcPr>
            <w:tcW w:w="1955" w:type="dxa"/>
          </w:tcPr>
          <w:p w14:paraId="2BA3DB29" w14:textId="77777777" w:rsidR="00562CF9" w:rsidRDefault="00562CF9" w:rsidP="00B54A23">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481B6E7D" w14:textId="3DA58D3F" w:rsidR="00562CF9" w:rsidRDefault="00007077" w:rsidP="00B54A23">
            <w:pPr>
              <w:spacing w:after="200" w:line="288" w:lineRule="auto"/>
            </w:pPr>
            <w:r>
              <w:t>17 April 2024</w:t>
            </w:r>
          </w:p>
        </w:tc>
      </w:tr>
      <w:tr w:rsidR="00007077" w14:paraId="0858D153" w14:textId="77777777" w:rsidTr="00007077">
        <w:tc>
          <w:tcPr>
            <w:tcW w:w="2657" w:type="dxa"/>
          </w:tcPr>
          <w:p w14:paraId="15AC2514" w14:textId="77777777" w:rsidR="00007077" w:rsidRPr="0076146F" w:rsidRDefault="00007077" w:rsidP="00007077">
            <w:pPr>
              <w:spacing w:after="200" w:line="288" w:lineRule="auto"/>
              <w:rPr>
                <w:b/>
                <w:bCs/>
              </w:rPr>
            </w:pPr>
            <w:r w:rsidRPr="0076146F">
              <w:rPr>
                <w:b/>
                <w:bCs/>
              </w:rPr>
              <w:t>Project Plan</w:t>
            </w:r>
          </w:p>
        </w:tc>
        <w:tc>
          <w:tcPr>
            <w:tcW w:w="2635" w:type="dxa"/>
          </w:tcPr>
          <w:p w14:paraId="08173BB9" w14:textId="77777777" w:rsidR="00007077" w:rsidRDefault="00007077" w:rsidP="00007077">
            <w:pPr>
              <w:spacing w:after="200" w:line="288" w:lineRule="auto"/>
            </w:pPr>
            <w:r>
              <w:t>Correctly displays the project outline and phases that it will go through</w:t>
            </w:r>
          </w:p>
        </w:tc>
        <w:tc>
          <w:tcPr>
            <w:tcW w:w="1952" w:type="dxa"/>
          </w:tcPr>
          <w:p w14:paraId="7E5AD84F" w14:textId="77777777" w:rsidR="00007077" w:rsidRDefault="00007077" w:rsidP="00007077">
            <w:pPr>
              <w:spacing w:after="200" w:line="288" w:lineRule="auto"/>
            </w:pPr>
            <w:r>
              <w:t>Submit the report draft to tutor</w:t>
            </w:r>
          </w:p>
        </w:tc>
        <w:tc>
          <w:tcPr>
            <w:tcW w:w="1582" w:type="dxa"/>
          </w:tcPr>
          <w:p w14:paraId="7E294010" w14:textId="77777777" w:rsidR="00007077" w:rsidRDefault="00007077" w:rsidP="00007077">
            <w:pPr>
              <w:spacing w:after="200" w:line="288" w:lineRule="auto"/>
            </w:pPr>
            <w:r>
              <w:t>Twice</w:t>
            </w:r>
          </w:p>
        </w:tc>
        <w:tc>
          <w:tcPr>
            <w:tcW w:w="1960" w:type="dxa"/>
          </w:tcPr>
          <w:p w14:paraId="0F8B9F46" w14:textId="77777777" w:rsidR="00007077" w:rsidRDefault="00007077" w:rsidP="00007077">
            <w:pPr>
              <w:spacing w:after="200" w:line="288" w:lineRule="auto"/>
            </w:pPr>
            <w:r>
              <w:t>Alex Stewart</w:t>
            </w:r>
          </w:p>
        </w:tc>
        <w:tc>
          <w:tcPr>
            <w:tcW w:w="1955" w:type="dxa"/>
          </w:tcPr>
          <w:p w14:paraId="7A6A04D6"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50487FBA" w14:textId="1C8AC255" w:rsidR="00007077" w:rsidRDefault="00007077" w:rsidP="00007077">
            <w:pPr>
              <w:spacing w:after="200" w:line="288" w:lineRule="auto"/>
            </w:pPr>
            <w:r>
              <w:t>17 April 2024</w:t>
            </w:r>
          </w:p>
        </w:tc>
      </w:tr>
      <w:tr w:rsidR="00007077" w14:paraId="4641D408" w14:textId="77777777" w:rsidTr="00007077">
        <w:tc>
          <w:tcPr>
            <w:tcW w:w="2657" w:type="dxa"/>
          </w:tcPr>
          <w:p w14:paraId="52630CF5" w14:textId="77777777" w:rsidR="00007077" w:rsidRPr="0076146F" w:rsidRDefault="00007077" w:rsidP="00007077">
            <w:pPr>
              <w:spacing w:after="200" w:line="288" w:lineRule="auto"/>
              <w:rPr>
                <w:b/>
                <w:bCs/>
              </w:rPr>
            </w:pPr>
            <w:r w:rsidRPr="0076146F">
              <w:rPr>
                <w:b/>
                <w:bCs/>
              </w:rPr>
              <w:t>Risk management plan</w:t>
            </w:r>
          </w:p>
        </w:tc>
        <w:tc>
          <w:tcPr>
            <w:tcW w:w="2635" w:type="dxa"/>
          </w:tcPr>
          <w:p w14:paraId="3CF4E87F" w14:textId="77777777" w:rsidR="00007077" w:rsidRDefault="00007077" w:rsidP="00007077">
            <w:pPr>
              <w:spacing w:after="200" w:line="288" w:lineRule="auto"/>
            </w:pPr>
            <w:r>
              <w:t>Covers 5 likely/significant risks which may occur during the project</w:t>
            </w:r>
          </w:p>
        </w:tc>
        <w:tc>
          <w:tcPr>
            <w:tcW w:w="1952" w:type="dxa"/>
          </w:tcPr>
          <w:p w14:paraId="1A8833A5" w14:textId="77777777" w:rsidR="00007077" w:rsidRDefault="00007077" w:rsidP="00007077">
            <w:pPr>
              <w:spacing w:after="200" w:line="288" w:lineRule="auto"/>
            </w:pPr>
            <w:r>
              <w:t>Submit the report draft to tutor</w:t>
            </w:r>
          </w:p>
        </w:tc>
        <w:tc>
          <w:tcPr>
            <w:tcW w:w="1582" w:type="dxa"/>
          </w:tcPr>
          <w:p w14:paraId="7631FCCE" w14:textId="77777777" w:rsidR="00007077" w:rsidRDefault="00007077" w:rsidP="00007077">
            <w:pPr>
              <w:spacing w:after="200" w:line="288" w:lineRule="auto"/>
            </w:pPr>
            <w:r>
              <w:t>Twice</w:t>
            </w:r>
          </w:p>
        </w:tc>
        <w:tc>
          <w:tcPr>
            <w:tcW w:w="1960" w:type="dxa"/>
          </w:tcPr>
          <w:p w14:paraId="76BC700E" w14:textId="77777777" w:rsidR="00007077" w:rsidRDefault="00007077" w:rsidP="00007077">
            <w:pPr>
              <w:spacing w:after="200" w:line="288" w:lineRule="auto"/>
            </w:pPr>
            <w:r>
              <w:t>Alex Stewart</w:t>
            </w:r>
          </w:p>
        </w:tc>
        <w:tc>
          <w:tcPr>
            <w:tcW w:w="1955" w:type="dxa"/>
          </w:tcPr>
          <w:p w14:paraId="3623C7CA"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15B47038" w14:textId="3D06C221" w:rsidR="00007077" w:rsidRDefault="00007077" w:rsidP="00007077">
            <w:pPr>
              <w:spacing w:after="200" w:line="288" w:lineRule="auto"/>
            </w:pPr>
            <w:r>
              <w:t>17 April 2024</w:t>
            </w:r>
          </w:p>
        </w:tc>
      </w:tr>
      <w:tr w:rsidR="00007077" w14:paraId="0DCEA7DC" w14:textId="77777777" w:rsidTr="00007077">
        <w:tc>
          <w:tcPr>
            <w:tcW w:w="2657" w:type="dxa"/>
          </w:tcPr>
          <w:p w14:paraId="66701FE1" w14:textId="77777777" w:rsidR="00007077" w:rsidRPr="0076146F" w:rsidRDefault="00007077" w:rsidP="00007077">
            <w:pPr>
              <w:spacing w:after="200" w:line="288" w:lineRule="auto"/>
              <w:rPr>
                <w:b/>
                <w:bCs/>
              </w:rPr>
            </w:pPr>
            <w:r w:rsidRPr="0076146F">
              <w:rPr>
                <w:b/>
                <w:bCs/>
              </w:rPr>
              <w:t>Quality assurance plans</w:t>
            </w:r>
          </w:p>
        </w:tc>
        <w:tc>
          <w:tcPr>
            <w:tcW w:w="2635" w:type="dxa"/>
          </w:tcPr>
          <w:p w14:paraId="7683E6EF" w14:textId="77777777" w:rsidR="00007077" w:rsidRDefault="00007077" w:rsidP="00007077">
            <w:pPr>
              <w:spacing w:after="200" w:line="288" w:lineRule="auto"/>
            </w:pPr>
            <w:r>
              <w:t>This table</w:t>
            </w:r>
          </w:p>
        </w:tc>
        <w:tc>
          <w:tcPr>
            <w:tcW w:w="1952" w:type="dxa"/>
          </w:tcPr>
          <w:p w14:paraId="3D3F43C1" w14:textId="77777777" w:rsidR="00007077" w:rsidRDefault="00007077" w:rsidP="00007077">
            <w:pPr>
              <w:spacing w:after="200" w:line="288" w:lineRule="auto"/>
            </w:pPr>
            <w:r>
              <w:t>Submit the report draft to tutor</w:t>
            </w:r>
          </w:p>
        </w:tc>
        <w:tc>
          <w:tcPr>
            <w:tcW w:w="1582" w:type="dxa"/>
          </w:tcPr>
          <w:p w14:paraId="3F17105D" w14:textId="77777777" w:rsidR="00007077" w:rsidRDefault="00007077" w:rsidP="00007077">
            <w:pPr>
              <w:spacing w:after="200" w:line="288" w:lineRule="auto"/>
            </w:pPr>
            <w:r>
              <w:t>Twice</w:t>
            </w:r>
          </w:p>
        </w:tc>
        <w:tc>
          <w:tcPr>
            <w:tcW w:w="1960" w:type="dxa"/>
          </w:tcPr>
          <w:p w14:paraId="72DBA409" w14:textId="77777777" w:rsidR="00007077" w:rsidRDefault="00007077" w:rsidP="00007077">
            <w:pPr>
              <w:spacing w:after="200" w:line="288" w:lineRule="auto"/>
            </w:pPr>
            <w:r>
              <w:t>Alex Stewart</w:t>
            </w:r>
          </w:p>
        </w:tc>
        <w:tc>
          <w:tcPr>
            <w:tcW w:w="1955" w:type="dxa"/>
          </w:tcPr>
          <w:p w14:paraId="6F30EED1"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4346CA60" w14:textId="49D2D3AE" w:rsidR="00007077" w:rsidRDefault="00007077" w:rsidP="00007077">
            <w:pPr>
              <w:spacing w:after="200" w:line="288" w:lineRule="auto"/>
            </w:pPr>
            <w:r>
              <w:t>17 April 2024</w:t>
            </w:r>
          </w:p>
        </w:tc>
      </w:tr>
      <w:tr w:rsidR="00007077" w14:paraId="6917D10D" w14:textId="77777777" w:rsidTr="00007077">
        <w:tc>
          <w:tcPr>
            <w:tcW w:w="2657" w:type="dxa"/>
          </w:tcPr>
          <w:p w14:paraId="4C0A5460" w14:textId="77777777" w:rsidR="00007077" w:rsidRPr="0076146F" w:rsidRDefault="00007077" w:rsidP="00007077">
            <w:pPr>
              <w:spacing w:after="200" w:line="288" w:lineRule="auto"/>
              <w:rPr>
                <w:b/>
                <w:bCs/>
              </w:rPr>
            </w:pPr>
            <w:r w:rsidRPr="0076146F">
              <w:rPr>
                <w:b/>
                <w:bCs/>
              </w:rPr>
              <w:t>Testing plans</w:t>
            </w:r>
          </w:p>
        </w:tc>
        <w:tc>
          <w:tcPr>
            <w:tcW w:w="2635" w:type="dxa"/>
          </w:tcPr>
          <w:p w14:paraId="4353BC38" w14:textId="77777777" w:rsidR="00007077" w:rsidRDefault="00007077" w:rsidP="00007077">
            <w:pPr>
              <w:spacing w:after="200" w:line="288" w:lineRule="auto"/>
            </w:pPr>
            <w:r>
              <w:t>Functional and usability tests cover a proficient range of project requirements.</w:t>
            </w:r>
          </w:p>
        </w:tc>
        <w:tc>
          <w:tcPr>
            <w:tcW w:w="1952" w:type="dxa"/>
          </w:tcPr>
          <w:p w14:paraId="7E6885E9" w14:textId="77777777" w:rsidR="00007077" w:rsidRDefault="00007077" w:rsidP="00007077">
            <w:pPr>
              <w:spacing w:after="200" w:line="288" w:lineRule="auto"/>
            </w:pPr>
            <w:r>
              <w:t>Submit the report draft to tutor</w:t>
            </w:r>
          </w:p>
        </w:tc>
        <w:tc>
          <w:tcPr>
            <w:tcW w:w="1582" w:type="dxa"/>
          </w:tcPr>
          <w:p w14:paraId="0AE6261F" w14:textId="77777777" w:rsidR="00007077" w:rsidRDefault="00007077" w:rsidP="00007077">
            <w:pPr>
              <w:spacing w:after="200" w:line="288" w:lineRule="auto"/>
            </w:pPr>
            <w:r>
              <w:t>Twice</w:t>
            </w:r>
          </w:p>
        </w:tc>
        <w:tc>
          <w:tcPr>
            <w:tcW w:w="1960" w:type="dxa"/>
          </w:tcPr>
          <w:p w14:paraId="3A512B15" w14:textId="77777777" w:rsidR="00007077" w:rsidRDefault="00007077" w:rsidP="00007077">
            <w:pPr>
              <w:spacing w:after="200" w:line="288" w:lineRule="auto"/>
            </w:pPr>
            <w:r>
              <w:t>Alex Stewart</w:t>
            </w:r>
          </w:p>
        </w:tc>
        <w:tc>
          <w:tcPr>
            <w:tcW w:w="1955" w:type="dxa"/>
          </w:tcPr>
          <w:p w14:paraId="56EEAAD4"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1D1C7DEE" w14:textId="32D053AA" w:rsidR="00007077" w:rsidRDefault="00007077" w:rsidP="00007077">
            <w:pPr>
              <w:spacing w:after="200" w:line="288" w:lineRule="auto"/>
            </w:pPr>
            <w:r>
              <w:t>17 April 2024</w:t>
            </w:r>
          </w:p>
        </w:tc>
      </w:tr>
      <w:tr w:rsidR="00007077" w14:paraId="2EE4F038" w14:textId="77777777" w:rsidTr="00007077">
        <w:tc>
          <w:tcPr>
            <w:tcW w:w="2657" w:type="dxa"/>
          </w:tcPr>
          <w:p w14:paraId="51BBC566" w14:textId="77777777" w:rsidR="00007077" w:rsidRPr="0076146F" w:rsidRDefault="00007077" w:rsidP="00007077">
            <w:pPr>
              <w:spacing w:after="200" w:line="288" w:lineRule="auto"/>
              <w:rPr>
                <w:b/>
                <w:bCs/>
              </w:rPr>
            </w:pPr>
            <w:r w:rsidRPr="0076146F">
              <w:rPr>
                <w:b/>
                <w:bCs/>
              </w:rPr>
              <w:t>Specifications documentation</w:t>
            </w:r>
          </w:p>
        </w:tc>
        <w:tc>
          <w:tcPr>
            <w:tcW w:w="2635" w:type="dxa"/>
          </w:tcPr>
          <w:p w14:paraId="2B90C68D" w14:textId="77777777" w:rsidR="00007077" w:rsidRDefault="00007077" w:rsidP="00007077">
            <w:pPr>
              <w:spacing w:after="200" w:line="288" w:lineRule="auto"/>
            </w:pPr>
            <w:r>
              <w:t>Detailed coverage of requirements for the project.</w:t>
            </w:r>
          </w:p>
        </w:tc>
        <w:tc>
          <w:tcPr>
            <w:tcW w:w="1952" w:type="dxa"/>
          </w:tcPr>
          <w:p w14:paraId="6C1DE9A9" w14:textId="77777777" w:rsidR="00007077" w:rsidRDefault="00007077" w:rsidP="00007077">
            <w:pPr>
              <w:spacing w:after="200" w:line="288" w:lineRule="auto"/>
            </w:pPr>
            <w:r>
              <w:t>Reviewed by tutor (through group member)</w:t>
            </w:r>
          </w:p>
        </w:tc>
        <w:tc>
          <w:tcPr>
            <w:tcW w:w="1582" w:type="dxa"/>
          </w:tcPr>
          <w:p w14:paraId="5299DB73" w14:textId="77777777" w:rsidR="00007077" w:rsidRDefault="00007077" w:rsidP="00007077">
            <w:pPr>
              <w:spacing w:after="200" w:line="288" w:lineRule="auto"/>
            </w:pPr>
            <w:r>
              <w:t>Completion</w:t>
            </w:r>
          </w:p>
        </w:tc>
        <w:tc>
          <w:tcPr>
            <w:tcW w:w="1960" w:type="dxa"/>
          </w:tcPr>
          <w:p w14:paraId="7384A9B5" w14:textId="77777777" w:rsidR="00007077" w:rsidRDefault="00007077" w:rsidP="00007077">
            <w:pPr>
              <w:spacing w:after="200" w:line="288" w:lineRule="auto"/>
            </w:pPr>
            <w:r>
              <w:t>Alex Stewart</w:t>
            </w:r>
          </w:p>
        </w:tc>
        <w:tc>
          <w:tcPr>
            <w:tcW w:w="1955" w:type="dxa"/>
          </w:tcPr>
          <w:p w14:paraId="436F8A47"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291893A5" w14:textId="32784A6A" w:rsidR="00007077" w:rsidRDefault="00007077" w:rsidP="00007077">
            <w:pPr>
              <w:spacing w:after="200" w:line="288" w:lineRule="auto"/>
            </w:pPr>
            <w:r>
              <w:t>17 April 2024</w:t>
            </w:r>
          </w:p>
        </w:tc>
      </w:tr>
      <w:tr w:rsidR="00007077" w14:paraId="22A38215" w14:textId="77777777" w:rsidTr="00007077">
        <w:tc>
          <w:tcPr>
            <w:tcW w:w="2657" w:type="dxa"/>
          </w:tcPr>
          <w:p w14:paraId="1FE04E91" w14:textId="77777777" w:rsidR="00007077" w:rsidRPr="0076146F" w:rsidRDefault="00007077" w:rsidP="00007077">
            <w:pPr>
              <w:spacing w:after="200" w:line="288" w:lineRule="auto"/>
              <w:rPr>
                <w:b/>
                <w:bCs/>
              </w:rPr>
            </w:pPr>
            <w:r w:rsidRPr="0076146F">
              <w:rPr>
                <w:b/>
                <w:bCs/>
              </w:rPr>
              <w:t>Lo-Fid – Prototype</w:t>
            </w:r>
          </w:p>
        </w:tc>
        <w:tc>
          <w:tcPr>
            <w:tcW w:w="2635" w:type="dxa"/>
          </w:tcPr>
          <w:p w14:paraId="7B32C951" w14:textId="77777777" w:rsidR="00007077" w:rsidRDefault="00007077" w:rsidP="00007077">
            <w:pPr>
              <w:spacing w:after="200" w:line="288" w:lineRule="auto"/>
            </w:pPr>
            <w:r>
              <w:t>Meets client requirements and demonstrates a simple solution</w:t>
            </w:r>
          </w:p>
        </w:tc>
        <w:tc>
          <w:tcPr>
            <w:tcW w:w="1952" w:type="dxa"/>
          </w:tcPr>
          <w:p w14:paraId="666234EA" w14:textId="77777777" w:rsidR="00007077" w:rsidRDefault="00007077" w:rsidP="00007077">
            <w:pPr>
              <w:spacing w:after="200" w:line="288" w:lineRule="auto"/>
            </w:pPr>
            <w:r>
              <w:t>Review by tutor and client and or a user tester</w:t>
            </w:r>
          </w:p>
        </w:tc>
        <w:tc>
          <w:tcPr>
            <w:tcW w:w="1582" w:type="dxa"/>
          </w:tcPr>
          <w:p w14:paraId="6094E506" w14:textId="77777777" w:rsidR="00007077" w:rsidRDefault="00007077" w:rsidP="00007077">
            <w:pPr>
              <w:spacing w:after="200" w:line="288" w:lineRule="auto"/>
            </w:pPr>
            <w:r>
              <w:t>One</w:t>
            </w:r>
          </w:p>
        </w:tc>
        <w:tc>
          <w:tcPr>
            <w:tcW w:w="1960" w:type="dxa"/>
          </w:tcPr>
          <w:p w14:paraId="4B230639" w14:textId="77777777" w:rsidR="00007077" w:rsidRDefault="00007077" w:rsidP="00007077">
            <w:pPr>
              <w:spacing w:after="200" w:line="288" w:lineRule="auto"/>
            </w:pPr>
            <w:r>
              <w:t>Alex Stewart</w:t>
            </w:r>
          </w:p>
        </w:tc>
        <w:tc>
          <w:tcPr>
            <w:tcW w:w="1955" w:type="dxa"/>
          </w:tcPr>
          <w:p w14:paraId="19B299E4" w14:textId="77777777" w:rsidR="00007077" w:rsidRDefault="00007077" w:rsidP="00007077">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73C689DB" w14:textId="42240BB3" w:rsidR="00007077" w:rsidRDefault="00007077" w:rsidP="00007077">
            <w:pPr>
              <w:spacing w:after="200" w:line="288" w:lineRule="auto"/>
            </w:pPr>
            <w:r>
              <w:t>17 April 2024</w:t>
            </w:r>
          </w:p>
        </w:tc>
      </w:tr>
      <w:tr w:rsidR="00007077" w14:paraId="5CA08F98" w14:textId="77777777" w:rsidTr="00007077">
        <w:tc>
          <w:tcPr>
            <w:tcW w:w="2657" w:type="dxa"/>
          </w:tcPr>
          <w:p w14:paraId="75C22C47" w14:textId="77777777" w:rsidR="00007077" w:rsidRPr="0076146F" w:rsidRDefault="00007077" w:rsidP="00007077">
            <w:pPr>
              <w:spacing w:after="200" w:line="288" w:lineRule="auto"/>
              <w:rPr>
                <w:b/>
                <w:bCs/>
              </w:rPr>
            </w:pPr>
            <w:r w:rsidRPr="0076146F">
              <w:rPr>
                <w:b/>
                <w:bCs/>
              </w:rPr>
              <w:t>Hi-Fid Prototype</w:t>
            </w:r>
          </w:p>
        </w:tc>
        <w:tc>
          <w:tcPr>
            <w:tcW w:w="2635" w:type="dxa"/>
          </w:tcPr>
          <w:p w14:paraId="35299907" w14:textId="77777777" w:rsidR="00007077" w:rsidRDefault="00007077" w:rsidP="00007077">
            <w:pPr>
              <w:spacing w:after="200" w:line="288" w:lineRule="auto"/>
            </w:pPr>
            <w:r>
              <w:t>Iterates from the low fidelity prototype and demonstrates a more accurate depiction of the final product as per client requirements.</w:t>
            </w:r>
          </w:p>
        </w:tc>
        <w:tc>
          <w:tcPr>
            <w:tcW w:w="1952" w:type="dxa"/>
          </w:tcPr>
          <w:p w14:paraId="17E0777D" w14:textId="77777777" w:rsidR="00007077" w:rsidRDefault="00007077" w:rsidP="00007077">
            <w:pPr>
              <w:spacing w:after="200" w:line="288" w:lineRule="auto"/>
            </w:pPr>
            <w:r>
              <w:t>Review by tutor and client and or a user tester</w:t>
            </w:r>
          </w:p>
        </w:tc>
        <w:tc>
          <w:tcPr>
            <w:tcW w:w="1582" w:type="dxa"/>
          </w:tcPr>
          <w:p w14:paraId="1954B700" w14:textId="77777777" w:rsidR="00007077" w:rsidRDefault="00007077" w:rsidP="00007077">
            <w:pPr>
              <w:spacing w:after="200" w:line="288" w:lineRule="auto"/>
            </w:pPr>
            <w:r>
              <w:t>2 or more</w:t>
            </w:r>
          </w:p>
        </w:tc>
        <w:tc>
          <w:tcPr>
            <w:tcW w:w="1960" w:type="dxa"/>
          </w:tcPr>
          <w:p w14:paraId="61FD4481" w14:textId="77777777" w:rsidR="00007077" w:rsidRDefault="00007077" w:rsidP="00007077">
            <w:pPr>
              <w:spacing w:after="200" w:line="288" w:lineRule="auto"/>
            </w:pPr>
            <w:r>
              <w:t>Alex Stewart</w:t>
            </w:r>
          </w:p>
        </w:tc>
        <w:tc>
          <w:tcPr>
            <w:tcW w:w="1955" w:type="dxa"/>
          </w:tcPr>
          <w:p w14:paraId="4C39E9F8" w14:textId="2D8EF08A" w:rsidR="00007077" w:rsidRDefault="009A383A" w:rsidP="00007077">
            <w:pPr>
              <w:spacing w:after="200" w:line="288" w:lineRule="auto"/>
            </w:pPr>
            <w:r>
              <w:t>31 May 2024</w:t>
            </w:r>
          </w:p>
        </w:tc>
        <w:tc>
          <w:tcPr>
            <w:tcW w:w="2710" w:type="dxa"/>
          </w:tcPr>
          <w:p w14:paraId="64D1B884" w14:textId="0C056B64" w:rsidR="00007077" w:rsidRDefault="00A24AF8" w:rsidP="00007077">
            <w:pPr>
              <w:spacing w:after="200" w:line="288" w:lineRule="auto"/>
            </w:pPr>
            <w:r>
              <w:t>NA</w:t>
            </w:r>
          </w:p>
        </w:tc>
      </w:tr>
      <w:tr w:rsidR="00007077" w14:paraId="35F2BCB1" w14:textId="77777777" w:rsidTr="00007077">
        <w:tc>
          <w:tcPr>
            <w:tcW w:w="2657" w:type="dxa"/>
          </w:tcPr>
          <w:p w14:paraId="16B1ACC9" w14:textId="77777777" w:rsidR="00007077" w:rsidRPr="0076146F" w:rsidRDefault="00007077" w:rsidP="00007077">
            <w:pPr>
              <w:spacing w:after="200" w:line="288" w:lineRule="auto"/>
              <w:rPr>
                <w:b/>
                <w:bCs/>
              </w:rPr>
            </w:pPr>
            <w:r w:rsidRPr="0076146F">
              <w:rPr>
                <w:b/>
                <w:bCs/>
              </w:rPr>
              <w:t>Hi-Fi-Prototype documentation</w:t>
            </w:r>
          </w:p>
        </w:tc>
        <w:tc>
          <w:tcPr>
            <w:tcW w:w="2635" w:type="dxa"/>
          </w:tcPr>
          <w:p w14:paraId="393E6A72" w14:textId="77777777" w:rsidR="00007077" w:rsidRDefault="00007077" w:rsidP="00007077">
            <w:pPr>
              <w:spacing w:after="200" w:line="288" w:lineRule="auto"/>
            </w:pPr>
            <w:r>
              <w:t xml:space="preserve">Documents testing results from the hi-fi prototype adequately. </w:t>
            </w:r>
          </w:p>
        </w:tc>
        <w:tc>
          <w:tcPr>
            <w:tcW w:w="1952" w:type="dxa"/>
          </w:tcPr>
          <w:p w14:paraId="2A865F92" w14:textId="77777777" w:rsidR="00007077" w:rsidRDefault="00007077" w:rsidP="00007077">
            <w:pPr>
              <w:spacing w:after="200" w:line="288" w:lineRule="auto"/>
            </w:pPr>
            <w:r>
              <w:t>Review by tutor, at least 2 iterations of functional/usability testing performed</w:t>
            </w:r>
          </w:p>
        </w:tc>
        <w:tc>
          <w:tcPr>
            <w:tcW w:w="1582" w:type="dxa"/>
          </w:tcPr>
          <w:p w14:paraId="000D3ACF" w14:textId="77777777" w:rsidR="00007077" w:rsidRDefault="00007077" w:rsidP="00007077">
            <w:pPr>
              <w:spacing w:after="200" w:line="288" w:lineRule="auto"/>
            </w:pPr>
            <w:r>
              <w:t>2 or more</w:t>
            </w:r>
          </w:p>
        </w:tc>
        <w:tc>
          <w:tcPr>
            <w:tcW w:w="1960" w:type="dxa"/>
          </w:tcPr>
          <w:p w14:paraId="1695D7B7" w14:textId="77777777" w:rsidR="00007077" w:rsidRDefault="00007077" w:rsidP="00007077">
            <w:pPr>
              <w:spacing w:after="200" w:line="288" w:lineRule="auto"/>
            </w:pPr>
            <w:r>
              <w:t>Alex Stewart</w:t>
            </w:r>
          </w:p>
        </w:tc>
        <w:tc>
          <w:tcPr>
            <w:tcW w:w="1955" w:type="dxa"/>
          </w:tcPr>
          <w:p w14:paraId="0D814A06" w14:textId="29FDFE5D" w:rsidR="00007077" w:rsidRDefault="009A383A" w:rsidP="00007077">
            <w:pPr>
              <w:spacing w:after="200" w:line="288" w:lineRule="auto"/>
            </w:pPr>
            <w:r>
              <w:t>31 May 2024</w:t>
            </w:r>
          </w:p>
        </w:tc>
        <w:tc>
          <w:tcPr>
            <w:tcW w:w="2710" w:type="dxa"/>
          </w:tcPr>
          <w:p w14:paraId="34016E57" w14:textId="56181F23" w:rsidR="00007077" w:rsidRDefault="00A24AF8" w:rsidP="00007077">
            <w:pPr>
              <w:spacing w:after="200" w:line="288" w:lineRule="auto"/>
            </w:pPr>
            <w:r>
              <w:t>NA</w:t>
            </w:r>
          </w:p>
        </w:tc>
      </w:tr>
      <w:tr w:rsidR="00007077" w14:paraId="71DA50F8" w14:textId="77777777" w:rsidTr="00007077">
        <w:tc>
          <w:tcPr>
            <w:tcW w:w="2657" w:type="dxa"/>
          </w:tcPr>
          <w:p w14:paraId="3C3DA5B2" w14:textId="2F269C37" w:rsidR="00007077" w:rsidRPr="0076146F" w:rsidRDefault="00FE778F" w:rsidP="00007077">
            <w:pPr>
              <w:spacing w:after="200" w:line="288" w:lineRule="auto"/>
              <w:rPr>
                <w:b/>
                <w:bCs/>
              </w:rPr>
            </w:pPr>
            <w:r>
              <w:rPr>
                <w:b/>
                <w:bCs/>
              </w:rPr>
              <w:t>Final Documentation</w:t>
            </w:r>
          </w:p>
        </w:tc>
        <w:tc>
          <w:tcPr>
            <w:tcW w:w="2635" w:type="dxa"/>
          </w:tcPr>
          <w:p w14:paraId="240A7DE0" w14:textId="218167C0" w:rsidR="00007077" w:rsidRDefault="00FE778F" w:rsidP="00007077">
            <w:pPr>
              <w:spacing w:after="200" w:line="288" w:lineRule="auto"/>
            </w:pPr>
            <w:r>
              <w:t>This document should be updated appropriately with all details, and uploaded supplementary documents should be up to date and uploaded along side it.</w:t>
            </w:r>
          </w:p>
        </w:tc>
        <w:tc>
          <w:tcPr>
            <w:tcW w:w="1952" w:type="dxa"/>
          </w:tcPr>
          <w:p w14:paraId="418BB68B" w14:textId="35A7A2D2" w:rsidR="00007077" w:rsidRDefault="00D442BD" w:rsidP="00007077">
            <w:pPr>
              <w:spacing w:after="200" w:line="288" w:lineRule="auto"/>
            </w:pPr>
            <w:r>
              <w:t>Review by tutor.</w:t>
            </w:r>
          </w:p>
        </w:tc>
        <w:tc>
          <w:tcPr>
            <w:tcW w:w="1582" w:type="dxa"/>
          </w:tcPr>
          <w:p w14:paraId="27E6C6DE" w14:textId="1C2E777E" w:rsidR="00007077" w:rsidRDefault="00D442BD" w:rsidP="00007077">
            <w:pPr>
              <w:spacing w:after="200" w:line="288" w:lineRule="auto"/>
            </w:pPr>
            <w:r>
              <w:t>One</w:t>
            </w:r>
          </w:p>
        </w:tc>
        <w:tc>
          <w:tcPr>
            <w:tcW w:w="1960" w:type="dxa"/>
          </w:tcPr>
          <w:p w14:paraId="5B67FA5A" w14:textId="29807C44" w:rsidR="00007077" w:rsidRDefault="00D442BD" w:rsidP="00007077">
            <w:pPr>
              <w:spacing w:after="200" w:line="288" w:lineRule="auto"/>
            </w:pPr>
            <w:r>
              <w:t>Alex Stewart</w:t>
            </w:r>
          </w:p>
        </w:tc>
        <w:tc>
          <w:tcPr>
            <w:tcW w:w="1955" w:type="dxa"/>
          </w:tcPr>
          <w:p w14:paraId="3EFC4861" w14:textId="64F07FCA" w:rsidR="00007077" w:rsidRDefault="000F5EA9" w:rsidP="00007077">
            <w:pPr>
              <w:spacing w:after="200" w:line="288" w:lineRule="auto"/>
            </w:pPr>
            <w:r>
              <w:t>18 June 2024</w:t>
            </w:r>
          </w:p>
        </w:tc>
        <w:tc>
          <w:tcPr>
            <w:tcW w:w="2710" w:type="dxa"/>
          </w:tcPr>
          <w:p w14:paraId="6F718A7A" w14:textId="5FF8962A" w:rsidR="00007077" w:rsidRDefault="000F5EA9" w:rsidP="00007077">
            <w:pPr>
              <w:spacing w:after="200" w:line="288" w:lineRule="auto"/>
            </w:pPr>
            <w:r>
              <w:t>18 June 2024</w:t>
            </w:r>
          </w:p>
        </w:tc>
      </w:tr>
    </w:tbl>
    <w:p w14:paraId="5F61349A" w14:textId="77777777" w:rsidR="00562CF9" w:rsidRDefault="00562CF9" w:rsidP="00562CF9">
      <w:pPr>
        <w:spacing w:after="200" w:line="288" w:lineRule="auto"/>
      </w:pPr>
    </w:p>
    <w:p w14:paraId="15AD5485" w14:textId="1560CADD" w:rsidR="00445368" w:rsidRDefault="00445368" w:rsidP="004760DD">
      <w:pPr>
        <w:sectPr w:rsidR="00445368" w:rsidSect="00850EF2">
          <w:pgSz w:w="16840" w:h="23808" w:code="8"/>
          <w:pgMar w:top="1440" w:right="1440" w:bottom="1440" w:left="1440" w:header="567" w:footer="567" w:gutter="0"/>
          <w:cols w:space="708"/>
          <w:titlePg/>
          <w:docGrid w:linePitch="360"/>
        </w:sectPr>
      </w:pPr>
    </w:p>
    <w:p w14:paraId="503AB231" w14:textId="14D9AD5D" w:rsidR="00445368" w:rsidRDefault="005620F4" w:rsidP="005620F4">
      <w:pPr>
        <w:pStyle w:val="Heading2"/>
      </w:pPr>
      <w:r>
        <w:lastRenderedPageBreak/>
        <w:t>Test Plan</w:t>
      </w:r>
      <w:r w:rsidR="00EF6723">
        <w:t>s – Functional and Usabilit</w:t>
      </w:r>
      <w:bookmarkEnd w:id="25"/>
      <w:r w:rsidR="007D320D">
        <w:t xml:space="preserve">y </w:t>
      </w:r>
    </w:p>
    <w:p w14:paraId="3561CC73" w14:textId="77777777" w:rsidR="007D320D" w:rsidRDefault="007D320D" w:rsidP="007D320D">
      <w:r>
        <w:t>Test plans are mandatory for functional and usability testing to be performed and will be detailed in the below sections.</w:t>
      </w:r>
    </w:p>
    <w:p w14:paraId="104154E0" w14:textId="77777777" w:rsidR="007D320D" w:rsidRPr="007D320D" w:rsidRDefault="007D320D" w:rsidP="007D320D"/>
    <w:p w14:paraId="1D64182D" w14:textId="77777777" w:rsidR="007D320D" w:rsidRDefault="007D320D" w:rsidP="007D320D"/>
    <w:p w14:paraId="24003477" w14:textId="77777777" w:rsidR="007D320D" w:rsidRDefault="007D320D" w:rsidP="007D320D">
      <w:pPr>
        <w:pStyle w:val="Heading3"/>
      </w:pPr>
      <w:r>
        <w:t>Usability Testing Plans</w:t>
      </w:r>
    </w:p>
    <w:p w14:paraId="36E982F6" w14:textId="77777777" w:rsidR="007D320D" w:rsidRDefault="007D320D" w:rsidP="007D320D">
      <w:r>
        <w:t>Usability testing is performed by our end users or customers.</w:t>
      </w:r>
    </w:p>
    <w:p w14:paraId="3751E704" w14:textId="77777777" w:rsidR="007D320D" w:rsidRDefault="007D320D" w:rsidP="007D320D">
      <w:r>
        <w:t>When it comes to usability testing there are five key areas that usability tests are composed of:</w:t>
      </w:r>
    </w:p>
    <w:p w14:paraId="5C186183" w14:textId="77777777" w:rsidR="007D320D" w:rsidRDefault="007D320D" w:rsidP="007D320D">
      <w:pPr>
        <w:pStyle w:val="ListParagraph"/>
        <w:numPr>
          <w:ilvl w:val="0"/>
          <w:numId w:val="1"/>
        </w:numPr>
      </w:pPr>
      <w:r>
        <w:t>Learnability aspects and how easy the product is to learn or use.</w:t>
      </w:r>
    </w:p>
    <w:p w14:paraId="2E61CF5C" w14:textId="77777777" w:rsidR="007D320D" w:rsidRDefault="007D320D" w:rsidP="007D320D">
      <w:pPr>
        <w:pStyle w:val="ListParagraph"/>
        <w:numPr>
          <w:ilvl w:val="0"/>
          <w:numId w:val="1"/>
        </w:numPr>
      </w:pPr>
      <w:r>
        <w:t>Efficiency aspects or how fast the product and tasks can be used.</w:t>
      </w:r>
    </w:p>
    <w:p w14:paraId="795CBE0E" w14:textId="77777777" w:rsidR="007D320D" w:rsidRDefault="007D320D" w:rsidP="007D320D">
      <w:pPr>
        <w:pStyle w:val="ListParagraph"/>
        <w:numPr>
          <w:ilvl w:val="0"/>
          <w:numId w:val="1"/>
        </w:numPr>
      </w:pPr>
      <w:r>
        <w:t>Memorability of using the product</w:t>
      </w:r>
    </w:p>
    <w:p w14:paraId="75F423C8" w14:textId="77777777" w:rsidR="007D320D" w:rsidRDefault="007D320D" w:rsidP="007D320D">
      <w:pPr>
        <w:pStyle w:val="ListParagraph"/>
        <w:numPr>
          <w:ilvl w:val="0"/>
          <w:numId w:val="1"/>
        </w:numPr>
      </w:pPr>
      <w:r>
        <w:t>Errors of the product</w:t>
      </w:r>
    </w:p>
    <w:p w14:paraId="320DA3DF" w14:textId="77777777" w:rsidR="007D320D" w:rsidRDefault="007D320D" w:rsidP="007D320D">
      <w:pPr>
        <w:pStyle w:val="ListParagraph"/>
        <w:numPr>
          <w:ilvl w:val="0"/>
          <w:numId w:val="1"/>
        </w:numPr>
      </w:pPr>
      <w:r>
        <w:t>Product satisfaction</w:t>
      </w:r>
    </w:p>
    <w:p w14:paraId="5054715C" w14:textId="77777777" w:rsidR="007D320D" w:rsidRDefault="007D320D" w:rsidP="007D320D">
      <w:r>
        <w:t>When performing usability tests, we generally use users who are likely to be end users of our product. These can be taken from the user persona section of the report, where likely user personas of the product are evaluated and analysed.</w:t>
      </w:r>
    </w:p>
    <w:p w14:paraId="528DBDF9" w14:textId="77777777" w:rsidR="007D320D" w:rsidRDefault="007D320D" w:rsidP="007D320D">
      <w:r>
        <w:t xml:space="preserve">After the tests are performed, to gather the usability feedback, we will be using the Likert scale. This scale is used to measure our usability testers satisfaction with using the product. </w:t>
      </w:r>
    </w:p>
    <w:p w14:paraId="22BDD459" w14:textId="77777777" w:rsidR="007D320D" w:rsidRDefault="007D320D" w:rsidP="007D320D">
      <w:r>
        <w:t xml:space="preserve">We give the user a form to fill out which is rated 1 through to 7, 1 being strongly disagree and 7 being strongly agree. We then ask them questions like ‘I was happy with the way the software responded’ and they may answer with a 2, indicating, that they were not very happy with the way the software responded. Or we may ask them ‘the product was user friendly and easy to use’ of which they may mark a response of 5.5, which indicates that they mostly agree with the statement but there is still some room for improvement. </w:t>
      </w:r>
      <w:sdt>
        <w:sdtPr>
          <w:id w:val="369195405"/>
          <w:citation/>
        </w:sdtPr>
        <w:sdtEndPr/>
        <w:sdtContent>
          <w:r>
            <w:fldChar w:fldCharType="begin"/>
          </w:r>
          <w:r>
            <w:instrText xml:space="preserve"> CITATION maz24 \l 5129 </w:instrText>
          </w:r>
          <w:r>
            <w:fldChar w:fldCharType="separate"/>
          </w:r>
          <w:r>
            <w:rPr>
              <w:noProof/>
            </w:rPr>
            <w:t>(maze, 2024)</w:t>
          </w:r>
          <w:r>
            <w:fldChar w:fldCharType="end"/>
          </w:r>
        </w:sdtContent>
      </w:sdt>
    </w:p>
    <w:p w14:paraId="6E5AA61D" w14:textId="77777777" w:rsidR="007D320D" w:rsidRDefault="007D320D" w:rsidP="007D320D">
      <w:r>
        <w:br w:type="page"/>
      </w:r>
    </w:p>
    <w:p w14:paraId="26A3A970" w14:textId="77777777" w:rsidR="007D320D" w:rsidRPr="00406658" w:rsidRDefault="007D320D" w:rsidP="007D320D">
      <w:pPr>
        <w:rPr>
          <w:b/>
          <w:bCs/>
        </w:rPr>
      </w:pPr>
      <w:r w:rsidRPr="00406658">
        <w:rPr>
          <w:b/>
          <w:bCs/>
        </w:rPr>
        <w:lastRenderedPageBreak/>
        <w:t>To perform usability tests, I will follow this process:</w:t>
      </w:r>
    </w:p>
    <w:p w14:paraId="6FA7EDC0" w14:textId="77777777" w:rsidR="007D320D" w:rsidRDefault="007D320D" w:rsidP="007D320D">
      <w:r>
        <w:t xml:space="preserve">I am going to firstly recruit users for my testing, who fall under appropriate user personas. I should aim for more than 5 participants to gather adequate feedback, as more than this may be difficult and outside of the scope and or time requirements.  Once I have gathered my users, I will specify a time, location, and description of what they will be doing. This will describe that they will be performing tests to check how usable the product is. The feedback will be used to improve our product. Overall, the goal of the tests is to ensure that our end users can navigate simply and freely through our product, after the functional tests have been performed. They must be able to tour Ara through a virtual environment and fundamentally understand what is going on in front of them. The equipment that they will have access to is either their own laptop or a computer of which I can provide for them. The test tasks include: </w:t>
      </w:r>
    </w:p>
    <w:p w14:paraId="1858C435" w14:textId="77777777" w:rsidR="007D320D" w:rsidRDefault="007D320D" w:rsidP="007D320D">
      <w:pPr>
        <w:pStyle w:val="ListParagraph"/>
        <w:numPr>
          <w:ilvl w:val="0"/>
          <w:numId w:val="1"/>
        </w:numPr>
      </w:pPr>
      <w:r>
        <w:t>Find a specific room on the page.</w:t>
      </w:r>
    </w:p>
    <w:p w14:paraId="206BD6A2" w14:textId="77777777" w:rsidR="007D320D" w:rsidRDefault="007D320D" w:rsidP="007D320D">
      <w:pPr>
        <w:pStyle w:val="ListParagraph"/>
        <w:numPr>
          <w:ilvl w:val="0"/>
          <w:numId w:val="1"/>
        </w:numPr>
      </w:pPr>
      <w:r>
        <w:t>Find the Ara library.</w:t>
      </w:r>
    </w:p>
    <w:p w14:paraId="6415D33A" w14:textId="77777777" w:rsidR="007D320D" w:rsidRDefault="007D320D" w:rsidP="007D320D">
      <w:pPr>
        <w:pStyle w:val="ListParagraph"/>
        <w:numPr>
          <w:ilvl w:val="0"/>
          <w:numId w:val="1"/>
        </w:numPr>
      </w:pPr>
      <w:r>
        <w:t>Find the gym at Ara.</w:t>
      </w:r>
    </w:p>
    <w:p w14:paraId="345531C3" w14:textId="77777777" w:rsidR="007D320D" w:rsidRDefault="007D320D" w:rsidP="007D320D">
      <w:pPr>
        <w:pStyle w:val="ListParagraph"/>
        <w:numPr>
          <w:ilvl w:val="0"/>
          <w:numId w:val="1"/>
        </w:numPr>
      </w:pPr>
      <w:r>
        <w:t>Find a carparking area at Ara.</w:t>
      </w:r>
    </w:p>
    <w:p w14:paraId="4362C993" w14:textId="77777777" w:rsidR="007D320D" w:rsidRDefault="007D320D" w:rsidP="007D320D">
      <w:pPr>
        <w:pStyle w:val="ListParagraph"/>
        <w:numPr>
          <w:ilvl w:val="0"/>
          <w:numId w:val="1"/>
        </w:numPr>
      </w:pPr>
      <w:r>
        <w:t>Find technical support at Ara.</w:t>
      </w:r>
    </w:p>
    <w:p w14:paraId="3FDBEE09" w14:textId="77777777" w:rsidR="007D320D" w:rsidRDefault="007D320D" w:rsidP="007D320D">
      <w:pPr>
        <w:pStyle w:val="ListParagraph"/>
        <w:numPr>
          <w:ilvl w:val="0"/>
          <w:numId w:val="1"/>
        </w:numPr>
      </w:pPr>
      <w:r>
        <w:t>Find the student finance area.</w:t>
      </w:r>
    </w:p>
    <w:p w14:paraId="73479CBE" w14:textId="77777777" w:rsidR="007D320D" w:rsidRDefault="007D320D" w:rsidP="007D320D">
      <w:pPr>
        <w:pStyle w:val="ListParagraph"/>
        <w:numPr>
          <w:ilvl w:val="0"/>
          <w:numId w:val="1"/>
        </w:numPr>
      </w:pPr>
      <w:r>
        <w:t>Find the security area.</w:t>
      </w:r>
    </w:p>
    <w:p w14:paraId="1D551E2F" w14:textId="77777777" w:rsidR="007D320D" w:rsidRDefault="007D320D" w:rsidP="007D320D">
      <w:pPr>
        <w:pStyle w:val="ListParagraph"/>
        <w:numPr>
          <w:ilvl w:val="0"/>
          <w:numId w:val="1"/>
        </w:numPr>
      </w:pPr>
      <w:r>
        <w:t>Find the ICT main office.</w:t>
      </w:r>
    </w:p>
    <w:p w14:paraId="6573BFF9" w14:textId="77777777" w:rsidR="007D320D" w:rsidRDefault="007D320D" w:rsidP="007D320D">
      <w:pPr>
        <w:pStyle w:val="ListParagraph"/>
        <w:numPr>
          <w:ilvl w:val="0"/>
          <w:numId w:val="1"/>
        </w:numPr>
      </w:pPr>
      <w:r>
        <w:t>Find a vending machine with food.</w:t>
      </w:r>
    </w:p>
    <w:p w14:paraId="24989790" w14:textId="77777777" w:rsidR="007D320D" w:rsidRDefault="007D320D" w:rsidP="007D320D">
      <w:pPr>
        <w:pStyle w:val="ListParagraph"/>
        <w:numPr>
          <w:ilvl w:val="0"/>
          <w:numId w:val="1"/>
        </w:numPr>
      </w:pPr>
      <w:r>
        <w:t>Find a usable computer on site.</w:t>
      </w:r>
    </w:p>
    <w:p w14:paraId="0CFB3C91" w14:textId="77777777" w:rsidR="007D320D" w:rsidRDefault="007D320D" w:rsidP="007D320D">
      <w:r>
        <w:t>The facilitator of these tests is Alex Stewart</w:t>
      </w:r>
    </w:p>
    <w:p w14:paraId="1D4F4492" w14:textId="77777777" w:rsidR="007D320D" w:rsidRDefault="007D320D" w:rsidP="007D320D">
      <w:r>
        <w:t>These tests must be performed after some prototyping has been performed and after the initial hand in documentation has been handed in.</w:t>
      </w:r>
    </w:p>
    <w:p w14:paraId="10CBD056" w14:textId="2BD31E5D" w:rsidR="007D320D" w:rsidRPr="007D320D" w:rsidRDefault="007D320D" w:rsidP="007D320D">
      <w:pPr>
        <w:sectPr w:rsidR="007D320D" w:rsidRPr="007D320D" w:rsidSect="00445368">
          <w:pgSz w:w="11907" w:h="16840" w:code="9"/>
          <w:pgMar w:top="1440" w:right="1440" w:bottom="1440" w:left="1440" w:header="567" w:footer="567" w:gutter="0"/>
          <w:cols w:space="708"/>
          <w:titlePg/>
          <w:docGrid w:linePitch="360"/>
        </w:sectPr>
      </w:pPr>
      <w:r>
        <w:t>Once these tests have been performed, the results will be recorded in this document, and the product will be updated and relation to the feedback I am given</w:t>
      </w:r>
    </w:p>
    <w:p w14:paraId="1DF8306D" w14:textId="4CE52714" w:rsidR="00694FCE" w:rsidRDefault="00694FCE" w:rsidP="007D320D">
      <w:pPr>
        <w:pStyle w:val="Heading3"/>
      </w:pPr>
      <w:r>
        <w:lastRenderedPageBreak/>
        <w:t>Functional Testing Plans</w:t>
      </w:r>
    </w:p>
    <w:p w14:paraId="2D76CF8C" w14:textId="21B68F0F" w:rsidR="00940EBD" w:rsidRDefault="00940EBD" w:rsidP="00940EBD">
      <w:r>
        <w:t xml:space="preserve">A software project </w:t>
      </w:r>
      <w:r w:rsidR="00CB42FC">
        <w:t xml:space="preserve">includes multiple stages when it comes to functionality </w:t>
      </w:r>
      <w:r w:rsidR="00ED6F4E">
        <w:t>testing, them being:</w:t>
      </w:r>
    </w:p>
    <w:p w14:paraId="44ED704D" w14:textId="20C5CCA8" w:rsidR="00ED6F4E" w:rsidRDefault="00ED6F4E" w:rsidP="00ED6F4E">
      <w:pPr>
        <w:pStyle w:val="ListParagraph"/>
        <w:numPr>
          <w:ilvl w:val="0"/>
          <w:numId w:val="1"/>
        </w:numPr>
      </w:pPr>
      <w:r>
        <w:t>Unit tests</w:t>
      </w:r>
    </w:p>
    <w:p w14:paraId="0F2B4BF8" w14:textId="55EA0766" w:rsidR="00ED6F4E" w:rsidRDefault="00ED6F4E" w:rsidP="00ED6F4E">
      <w:pPr>
        <w:pStyle w:val="ListParagraph"/>
        <w:numPr>
          <w:ilvl w:val="0"/>
          <w:numId w:val="1"/>
        </w:numPr>
      </w:pPr>
      <w:r>
        <w:t>Integration tests</w:t>
      </w:r>
    </w:p>
    <w:p w14:paraId="17FEC91D" w14:textId="4AD42FBD" w:rsidR="00ED6F4E" w:rsidRDefault="00ED2D9A" w:rsidP="00ED6F4E">
      <w:pPr>
        <w:pStyle w:val="ListParagraph"/>
        <w:numPr>
          <w:ilvl w:val="0"/>
          <w:numId w:val="1"/>
        </w:numPr>
      </w:pPr>
      <w:r>
        <w:t>System performance tests</w:t>
      </w:r>
    </w:p>
    <w:p w14:paraId="08BC8FEB" w14:textId="0A556C89" w:rsidR="00ED2D9A" w:rsidRDefault="00ED2D9A" w:rsidP="00ED6F4E">
      <w:pPr>
        <w:pStyle w:val="ListParagraph"/>
        <w:numPr>
          <w:ilvl w:val="0"/>
          <w:numId w:val="1"/>
        </w:numPr>
      </w:pPr>
      <w:r>
        <w:t>Acceptance tests</w:t>
      </w:r>
    </w:p>
    <w:p w14:paraId="0E14013C" w14:textId="66DDDAEB" w:rsidR="00ED2D9A" w:rsidRDefault="00ED2D9A" w:rsidP="00ED2D9A">
      <w:r>
        <w:t xml:space="preserve">Unit testing </w:t>
      </w:r>
      <w:r w:rsidR="008A3F77">
        <w:t xml:space="preserve">allows us to test each function of the programme, or software. </w:t>
      </w:r>
    </w:p>
    <w:p w14:paraId="34D0DA05" w14:textId="2EF0D343" w:rsidR="002E1984" w:rsidRDefault="002E1984" w:rsidP="00ED2D9A">
      <w:r>
        <w:t>Integration testing tests the interfaces which lay between our product and other potential systems.</w:t>
      </w:r>
    </w:p>
    <w:p w14:paraId="6C895056" w14:textId="3B3EEE1F" w:rsidR="002E1984" w:rsidRDefault="0064110E" w:rsidP="00ED2D9A">
      <w:r>
        <w:t>System testing tests the functionality of the product in a simulated environment.</w:t>
      </w:r>
    </w:p>
    <w:p w14:paraId="16A0E9E5" w14:textId="56430E54" w:rsidR="0064110E" w:rsidRDefault="006A4FDB" w:rsidP="00ED2D9A">
      <w:r>
        <w:t xml:space="preserve">And the final stage is user acceptance testing which is a ‘throw the user tester in the </w:t>
      </w:r>
      <w:r w:rsidR="00AC6C20">
        <w:t>deep end</w:t>
      </w:r>
      <w:r>
        <w:t xml:space="preserve">’ style of test which ensures the </w:t>
      </w:r>
      <w:r w:rsidR="00AC6C20">
        <w:t>stand-alone</w:t>
      </w:r>
      <w:r>
        <w:t xml:space="preserve"> product is </w:t>
      </w:r>
      <w:r w:rsidR="00AC6C20">
        <w:t>maintainable and navigationally acceptable.</w:t>
      </w:r>
    </w:p>
    <w:p w14:paraId="445749E1" w14:textId="5B8E7547" w:rsidR="009F1DDA" w:rsidRDefault="009F1DDA" w:rsidP="00ED2D9A">
      <w:r>
        <w:t xml:space="preserve">Doing these tests ensures that our final product meets our </w:t>
      </w:r>
      <w:r w:rsidR="00C8398A">
        <w:t>client’s</w:t>
      </w:r>
      <w:r>
        <w:t xml:space="preserve"> functionality </w:t>
      </w:r>
      <w:r w:rsidR="00DB43E7">
        <w:t>requirements,</w:t>
      </w:r>
      <w:r>
        <w:t xml:space="preserve"> </w:t>
      </w:r>
      <w:r w:rsidR="00C8398A">
        <w:t>and that all system behaviour is on par with what is expected.</w:t>
      </w:r>
      <w:r w:rsidR="00F22837">
        <w:t xml:space="preserve"> </w:t>
      </w:r>
      <w:sdt>
        <w:sdtPr>
          <w:id w:val="67933149"/>
          <w:citation/>
        </w:sdtPr>
        <w:sdtEndPr/>
        <w:sdtContent>
          <w:r w:rsidR="00F22837">
            <w:fldChar w:fldCharType="begin"/>
          </w:r>
          <w:r w:rsidR="00F22837">
            <w:instrText xml:space="preserve"> CITATION Han23 \l 5129 </w:instrText>
          </w:r>
          <w:r w:rsidR="00F22837">
            <w:fldChar w:fldCharType="separate"/>
          </w:r>
          <w:r w:rsidR="00F22837">
            <w:rPr>
              <w:noProof/>
            </w:rPr>
            <w:t>(Son, 2023)</w:t>
          </w:r>
          <w:r w:rsidR="00F22837">
            <w:fldChar w:fldCharType="end"/>
          </w:r>
        </w:sdtContent>
      </w:sdt>
    </w:p>
    <w:p w14:paraId="25F3C310" w14:textId="5887FB4D" w:rsidR="006B77EF" w:rsidRDefault="006B77EF" w:rsidP="00ED2D9A">
      <w:r>
        <w:t xml:space="preserve">Below is a table which represents </w:t>
      </w:r>
      <w:r w:rsidR="00DB43E7">
        <w:t>all</w:t>
      </w:r>
      <w:r>
        <w:t xml:space="preserve"> our functionality tests so far:</w:t>
      </w:r>
    </w:p>
    <w:p w14:paraId="1C35F352" w14:textId="77777777" w:rsidR="007D320D" w:rsidRDefault="006B77EF" w:rsidP="00222F37">
      <w:pPr>
        <w:spacing w:line="360" w:lineRule="auto"/>
        <w:sectPr w:rsidR="007D320D" w:rsidSect="00445368">
          <w:pgSz w:w="11907" w:h="16840" w:code="9"/>
          <w:pgMar w:top="1440" w:right="1440" w:bottom="1440" w:left="1440" w:header="567" w:footer="567" w:gutter="0"/>
          <w:cols w:space="708"/>
          <w:titlePg/>
          <w:docGrid w:linePitch="360"/>
        </w:sectPr>
      </w:pPr>
      <w:r>
        <w:br w:type="page"/>
      </w:r>
    </w:p>
    <w:p w14:paraId="453314CE" w14:textId="05E6F933" w:rsidR="00222F37" w:rsidRPr="00D21288" w:rsidRDefault="00222F37" w:rsidP="00222F37">
      <w:pPr>
        <w:spacing w:line="360" w:lineRule="auto"/>
        <w:rPr>
          <w:i/>
          <w:iCs/>
        </w:rPr>
      </w:pPr>
      <w:r>
        <w:rPr>
          <w:b/>
          <w:bCs/>
        </w:rPr>
        <w:lastRenderedPageBreak/>
        <w:t>Table 3</w:t>
      </w:r>
      <w:r w:rsidRPr="001607D4">
        <w:br/>
      </w:r>
      <w:r w:rsidR="003A090E">
        <w:rPr>
          <w:i/>
          <w:iCs/>
        </w:rPr>
        <w:t>Functional Testing plans version 1</w:t>
      </w:r>
    </w:p>
    <w:tbl>
      <w:tblPr>
        <w:tblStyle w:val="TableGrid"/>
        <w:tblW w:w="14029" w:type="dxa"/>
        <w:tblLook w:val="04A0" w:firstRow="1" w:lastRow="0" w:firstColumn="1" w:lastColumn="0" w:noHBand="0" w:noVBand="1"/>
      </w:tblPr>
      <w:tblGrid>
        <w:gridCol w:w="980"/>
        <w:gridCol w:w="2134"/>
        <w:gridCol w:w="2335"/>
        <w:gridCol w:w="2567"/>
        <w:gridCol w:w="2496"/>
        <w:gridCol w:w="1464"/>
        <w:gridCol w:w="2053"/>
      </w:tblGrid>
      <w:tr w:rsidR="00F07F64" w14:paraId="711A8649" w14:textId="77777777" w:rsidTr="00FE0C5C">
        <w:tc>
          <w:tcPr>
            <w:tcW w:w="980" w:type="dxa"/>
          </w:tcPr>
          <w:p w14:paraId="631E1DE0" w14:textId="2DD10FF5" w:rsidR="00F07F64" w:rsidRPr="00D165FE" w:rsidRDefault="00FA570C" w:rsidP="00ED2D9A">
            <w:pPr>
              <w:rPr>
                <w:b/>
                <w:bCs/>
              </w:rPr>
            </w:pPr>
            <w:r>
              <w:rPr>
                <w:b/>
                <w:bCs/>
              </w:rPr>
              <w:t>T</w:t>
            </w:r>
            <w:r w:rsidR="00A84B1C" w:rsidRPr="00D165FE">
              <w:rPr>
                <w:b/>
                <w:bCs/>
              </w:rPr>
              <w:t>est #</w:t>
            </w:r>
          </w:p>
        </w:tc>
        <w:tc>
          <w:tcPr>
            <w:tcW w:w="2134" w:type="dxa"/>
          </w:tcPr>
          <w:p w14:paraId="156D0DC4" w14:textId="551C223F" w:rsidR="00F07F64" w:rsidRPr="00D165FE" w:rsidRDefault="00A84B1C" w:rsidP="00ED2D9A">
            <w:pPr>
              <w:rPr>
                <w:b/>
                <w:bCs/>
              </w:rPr>
            </w:pPr>
            <w:r w:rsidRPr="00D165FE">
              <w:rPr>
                <w:b/>
                <w:bCs/>
              </w:rPr>
              <w:t>Test description</w:t>
            </w:r>
          </w:p>
        </w:tc>
        <w:tc>
          <w:tcPr>
            <w:tcW w:w="2335" w:type="dxa"/>
          </w:tcPr>
          <w:p w14:paraId="13B5E78E" w14:textId="230B9061" w:rsidR="00F07F64" w:rsidRPr="00D165FE" w:rsidRDefault="00D165FE" w:rsidP="00ED2D9A">
            <w:pPr>
              <w:rPr>
                <w:b/>
                <w:bCs/>
              </w:rPr>
            </w:pPr>
            <w:r w:rsidRPr="00D165FE">
              <w:rPr>
                <w:b/>
                <w:bCs/>
              </w:rPr>
              <w:t>Precondition</w:t>
            </w:r>
          </w:p>
        </w:tc>
        <w:tc>
          <w:tcPr>
            <w:tcW w:w="2567" w:type="dxa"/>
          </w:tcPr>
          <w:p w14:paraId="4480F3C6" w14:textId="4A1C42C9" w:rsidR="00F07F64" w:rsidRPr="00D165FE" w:rsidRDefault="00D165FE" w:rsidP="00ED2D9A">
            <w:pPr>
              <w:rPr>
                <w:b/>
                <w:bCs/>
              </w:rPr>
            </w:pPr>
            <w:r w:rsidRPr="00D165FE">
              <w:rPr>
                <w:b/>
                <w:bCs/>
              </w:rPr>
              <w:t>Order of Steps to complete test</w:t>
            </w:r>
          </w:p>
        </w:tc>
        <w:tc>
          <w:tcPr>
            <w:tcW w:w="2496" w:type="dxa"/>
          </w:tcPr>
          <w:p w14:paraId="2214CDD2" w14:textId="23513E9E" w:rsidR="00F07F64" w:rsidRPr="00D165FE" w:rsidRDefault="00D165FE" w:rsidP="00ED2D9A">
            <w:pPr>
              <w:rPr>
                <w:b/>
                <w:bCs/>
              </w:rPr>
            </w:pPr>
            <w:r w:rsidRPr="00D165FE">
              <w:rPr>
                <w:b/>
                <w:bCs/>
              </w:rPr>
              <w:t>Expected outcome</w:t>
            </w:r>
          </w:p>
        </w:tc>
        <w:tc>
          <w:tcPr>
            <w:tcW w:w="1464" w:type="dxa"/>
          </w:tcPr>
          <w:p w14:paraId="1328B16E" w14:textId="5CDFC815" w:rsidR="00F07F64" w:rsidRPr="00D165FE" w:rsidRDefault="00D165FE" w:rsidP="00ED2D9A">
            <w:pPr>
              <w:rPr>
                <w:b/>
                <w:bCs/>
              </w:rPr>
            </w:pPr>
            <w:r w:rsidRPr="00D165FE">
              <w:rPr>
                <w:b/>
                <w:bCs/>
              </w:rPr>
              <w:t>Result or snapshot</w:t>
            </w:r>
          </w:p>
        </w:tc>
        <w:tc>
          <w:tcPr>
            <w:tcW w:w="2053" w:type="dxa"/>
          </w:tcPr>
          <w:p w14:paraId="1B2B8F05" w14:textId="276236AC" w:rsidR="00F07F64" w:rsidRPr="00D165FE" w:rsidRDefault="00D165FE" w:rsidP="00ED2D9A">
            <w:pPr>
              <w:rPr>
                <w:b/>
                <w:bCs/>
              </w:rPr>
            </w:pPr>
            <w:r w:rsidRPr="00D165FE">
              <w:rPr>
                <w:b/>
                <w:bCs/>
              </w:rPr>
              <w:t>Pass/Fail</w:t>
            </w:r>
          </w:p>
        </w:tc>
      </w:tr>
      <w:tr w:rsidR="00F07F64" w14:paraId="1C5BBDA0" w14:textId="77777777" w:rsidTr="00FE0C5C">
        <w:tc>
          <w:tcPr>
            <w:tcW w:w="980" w:type="dxa"/>
          </w:tcPr>
          <w:p w14:paraId="219E85B3" w14:textId="20A23621" w:rsidR="00F07F64" w:rsidRDefault="00BA6291" w:rsidP="00ED2D9A">
            <w:r>
              <w:t>1</w:t>
            </w:r>
          </w:p>
        </w:tc>
        <w:tc>
          <w:tcPr>
            <w:tcW w:w="2134" w:type="dxa"/>
          </w:tcPr>
          <w:p w14:paraId="597BDC26" w14:textId="1AEC0D5D" w:rsidR="00F07F64" w:rsidRDefault="00EB2616" w:rsidP="00ED2D9A">
            <w:r>
              <w:t>Can view images on the web page</w:t>
            </w:r>
          </w:p>
        </w:tc>
        <w:tc>
          <w:tcPr>
            <w:tcW w:w="2335" w:type="dxa"/>
          </w:tcPr>
          <w:p w14:paraId="7FB97983" w14:textId="053491FB" w:rsidR="00F07F64" w:rsidRDefault="00104D3C" w:rsidP="00ED2D9A">
            <w:r>
              <w:t>Lapentor page is hosted on a server, and a browser is installed</w:t>
            </w:r>
          </w:p>
        </w:tc>
        <w:tc>
          <w:tcPr>
            <w:tcW w:w="2567" w:type="dxa"/>
          </w:tcPr>
          <w:p w14:paraId="41E86D08" w14:textId="77777777" w:rsidR="00F07F64" w:rsidRDefault="00AF7CA9" w:rsidP="00ED2D9A">
            <w:r>
              <w:t>Open browser</w:t>
            </w:r>
          </w:p>
          <w:p w14:paraId="07E12B84" w14:textId="77777777" w:rsidR="00AF7CA9" w:rsidRDefault="00AF7CA9" w:rsidP="00ED2D9A">
            <w:r>
              <w:t>Goto webpage link</w:t>
            </w:r>
          </w:p>
          <w:p w14:paraId="0977A362" w14:textId="27DC7DFB" w:rsidR="00AF7CA9" w:rsidRDefault="00AF7CA9" w:rsidP="00ED2D9A">
            <w:r>
              <w:t>Attempt to navigate/view the images of campus.</w:t>
            </w:r>
          </w:p>
        </w:tc>
        <w:tc>
          <w:tcPr>
            <w:tcW w:w="2496" w:type="dxa"/>
          </w:tcPr>
          <w:p w14:paraId="4DC3A5C4" w14:textId="537FD94F" w:rsidR="00F07F64" w:rsidRDefault="002F6945" w:rsidP="00ED2D9A">
            <w:r>
              <w:t>All images are visually displayed as expected</w:t>
            </w:r>
          </w:p>
        </w:tc>
        <w:tc>
          <w:tcPr>
            <w:tcW w:w="1464" w:type="dxa"/>
          </w:tcPr>
          <w:p w14:paraId="65BB2EC3" w14:textId="77777777" w:rsidR="00F07F64" w:rsidRDefault="00F07F64" w:rsidP="00ED2D9A"/>
        </w:tc>
        <w:tc>
          <w:tcPr>
            <w:tcW w:w="2053" w:type="dxa"/>
          </w:tcPr>
          <w:p w14:paraId="58FDD185" w14:textId="5EC0744A" w:rsidR="00F07F64" w:rsidRDefault="00546EBE" w:rsidP="00ED2D9A">
            <w:r>
              <w:t>Pass</w:t>
            </w:r>
          </w:p>
        </w:tc>
      </w:tr>
      <w:tr w:rsidR="00F07F64" w14:paraId="3F1BB91B" w14:textId="77777777" w:rsidTr="00FE0C5C">
        <w:tc>
          <w:tcPr>
            <w:tcW w:w="980" w:type="dxa"/>
          </w:tcPr>
          <w:p w14:paraId="06866298" w14:textId="0A034963" w:rsidR="00F07F64" w:rsidRDefault="00BA6291" w:rsidP="00ED2D9A">
            <w:r>
              <w:t>2</w:t>
            </w:r>
          </w:p>
        </w:tc>
        <w:tc>
          <w:tcPr>
            <w:tcW w:w="2134" w:type="dxa"/>
          </w:tcPr>
          <w:p w14:paraId="6C810EEC" w14:textId="126A9CA8" w:rsidR="00F07F64" w:rsidRDefault="00EE1074" w:rsidP="00ED2D9A">
            <w:r>
              <w:t>Verify that all navigation links are working on each page</w:t>
            </w:r>
          </w:p>
        </w:tc>
        <w:tc>
          <w:tcPr>
            <w:tcW w:w="2335" w:type="dxa"/>
          </w:tcPr>
          <w:p w14:paraId="2E266C4C" w14:textId="54C88052" w:rsidR="00F07F64" w:rsidRDefault="00104D3C" w:rsidP="00ED2D9A">
            <w:r>
              <w:t xml:space="preserve">Website is accessible through </w:t>
            </w:r>
            <w:r w:rsidR="00707FAA">
              <w:t>any given browser</w:t>
            </w:r>
          </w:p>
        </w:tc>
        <w:tc>
          <w:tcPr>
            <w:tcW w:w="2567" w:type="dxa"/>
          </w:tcPr>
          <w:p w14:paraId="17AA046C" w14:textId="77777777" w:rsidR="00AF7CA9" w:rsidRDefault="00AF7CA9" w:rsidP="00AF7CA9">
            <w:r>
              <w:t>Open browser</w:t>
            </w:r>
          </w:p>
          <w:p w14:paraId="7078544F" w14:textId="77777777" w:rsidR="00AF7CA9" w:rsidRDefault="00AF7CA9" w:rsidP="00AF7CA9">
            <w:r>
              <w:t>Goto webpage link</w:t>
            </w:r>
          </w:p>
          <w:p w14:paraId="7EDE1842" w14:textId="0042AD07" w:rsidR="00AF7CA9" w:rsidRDefault="00A91183" w:rsidP="00AF7CA9">
            <w:r>
              <w:t>Click navigation links on page.</w:t>
            </w:r>
          </w:p>
          <w:p w14:paraId="13155D21" w14:textId="77777777" w:rsidR="00F07F64" w:rsidRDefault="00F07F64" w:rsidP="00ED2D9A"/>
        </w:tc>
        <w:tc>
          <w:tcPr>
            <w:tcW w:w="2496" w:type="dxa"/>
          </w:tcPr>
          <w:p w14:paraId="35A27356" w14:textId="1231E8F8" w:rsidR="00F07F64" w:rsidRDefault="002F6945" w:rsidP="00ED2D9A">
            <w:r>
              <w:t>Links are taking users to other pages</w:t>
            </w:r>
          </w:p>
        </w:tc>
        <w:tc>
          <w:tcPr>
            <w:tcW w:w="1464" w:type="dxa"/>
          </w:tcPr>
          <w:p w14:paraId="342F747F" w14:textId="77777777" w:rsidR="00F07F64" w:rsidRDefault="00F07F64" w:rsidP="00ED2D9A"/>
        </w:tc>
        <w:tc>
          <w:tcPr>
            <w:tcW w:w="2053" w:type="dxa"/>
          </w:tcPr>
          <w:p w14:paraId="1B950634" w14:textId="123F65E8" w:rsidR="00F07F64" w:rsidRDefault="00546EBE" w:rsidP="00ED2D9A">
            <w:r>
              <w:t>Pass</w:t>
            </w:r>
          </w:p>
        </w:tc>
      </w:tr>
      <w:tr w:rsidR="00F07F64" w14:paraId="0181C3EA" w14:textId="77777777" w:rsidTr="00FE0C5C">
        <w:tc>
          <w:tcPr>
            <w:tcW w:w="980" w:type="dxa"/>
          </w:tcPr>
          <w:p w14:paraId="25990DD6" w14:textId="3B2313B0" w:rsidR="00F07F64" w:rsidRDefault="00BA6291" w:rsidP="00ED2D9A">
            <w:r>
              <w:t>3</w:t>
            </w:r>
          </w:p>
        </w:tc>
        <w:tc>
          <w:tcPr>
            <w:tcW w:w="2134" w:type="dxa"/>
          </w:tcPr>
          <w:p w14:paraId="7BB49A17" w14:textId="3DD902C2" w:rsidR="00F07F64" w:rsidRDefault="00EE1074" w:rsidP="00ED2D9A">
            <w:r>
              <w:t xml:space="preserve">Verify no faults in </w:t>
            </w:r>
            <w:r w:rsidR="002A359D">
              <w:t>L</w:t>
            </w:r>
            <w:r>
              <w:t>ap</w:t>
            </w:r>
            <w:r w:rsidR="002A359D">
              <w:t>entor links</w:t>
            </w:r>
          </w:p>
        </w:tc>
        <w:tc>
          <w:tcPr>
            <w:tcW w:w="2335" w:type="dxa"/>
          </w:tcPr>
          <w:p w14:paraId="5A884BE8" w14:textId="11C62248" w:rsidR="00F07F64" w:rsidRDefault="00707FAA" w:rsidP="00ED2D9A">
            <w:r>
              <w:t>Website is accessible through any given browser</w:t>
            </w:r>
          </w:p>
        </w:tc>
        <w:tc>
          <w:tcPr>
            <w:tcW w:w="2567" w:type="dxa"/>
          </w:tcPr>
          <w:p w14:paraId="27A83B69" w14:textId="77777777" w:rsidR="00AF7CA9" w:rsidRDefault="00AF7CA9" w:rsidP="00AF7CA9">
            <w:r>
              <w:t>Open browser</w:t>
            </w:r>
          </w:p>
          <w:p w14:paraId="7BFBE6A2" w14:textId="77777777" w:rsidR="00AF7CA9" w:rsidRDefault="00AF7CA9" w:rsidP="00AF7CA9">
            <w:r>
              <w:t>Goto webpage link</w:t>
            </w:r>
          </w:p>
          <w:p w14:paraId="7B515E78" w14:textId="264B5B84" w:rsidR="00A91183" w:rsidRDefault="00A91183" w:rsidP="00AF7CA9">
            <w:r>
              <w:t>Click on navigation links and ensure they are taking you to the right place</w:t>
            </w:r>
          </w:p>
          <w:p w14:paraId="39D4DE52" w14:textId="77777777" w:rsidR="00F07F64" w:rsidRDefault="00F07F64" w:rsidP="00ED2D9A"/>
        </w:tc>
        <w:tc>
          <w:tcPr>
            <w:tcW w:w="2496" w:type="dxa"/>
          </w:tcPr>
          <w:p w14:paraId="3661BDDE" w14:textId="67423F2A" w:rsidR="00F07F64" w:rsidRDefault="002F6945" w:rsidP="00ED2D9A">
            <w:r>
              <w:t>Links are taking users to correct locations/pages</w:t>
            </w:r>
          </w:p>
        </w:tc>
        <w:tc>
          <w:tcPr>
            <w:tcW w:w="1464" w:type="dxa"/>
          </w:tcPr>
          <w:p w14:paraId="5EBDAB76" w14:textId="77777777" w:rsidR="00F07F64" w:rsidRDefault="00F07F64" w:rsidP="00ED2D9A"/>
        </w:tc>
        <w:tc>
          <w:tcPr>
            <w:tcW w:w="2053" w:type="dxa"/>
          </w:tcPr>
          <w:p w14:paraId="2D67C874" w14:textId="25352DB4" w:rsidR="00F07F64" w:rsidRDefault="00546EBE" w:rsidP="00ED2D9A">
            <w:r>
              <w:t>Pass</w:t>
            </w:r>
          </w:p>
        </w:tc>
      </w:tr>
      <w:tr w:rsidR="00F07F64" w14:paraId="43664100" w14:textId="77777777" w:rsidTr="00FE0C5C">
        <w:tc>
          <w:tcPr>
            <w:tcW w:w="980" w:type="dxa"/>
          </w:tcPr>
          <w:p w14:paraId="6A459D34" w14:textId="4BB70DAB" w:rsidR="00F07F64" w:rsidRDefault="00BA6291" w:rsidP="00ED2D9A">
            <w:r>
              <w:t>4</w:t>
            </w:r>
          </w:p>
        </w:tc>
        <w:tc>
          <w:tcPr>
            <w:tcW w:w="2134" w:type="dxa"/>
          </w:tcPr>
          <w:p w14:paraId="0BACD2C0" w14:textId="13E340F6" w:rsidR="00F07F64" w:rsidRDefault="006B4B48" w:rsidP="00ED2D9A">
            <w:r>
              <w:t>Lapentor page is accessible on phone device</w:t>
            </w:r>
          </w:p>
        </w:tc>
        <w:tc>
          <w:tcPr>
            <w:tcW w:w="2335" w:type="dxa"/>
          </w:tcPr>
          <w:p w14:paraId="001DBC30" w14:textId="3909C44A" w:rsidR="00F07F64" w:rsidRDefault="00104D3C" w:rsidP="00ED2D9A">
            <w:r>
              <w:t xml:space="preserve">Website is accessible through </w:t>
            </w:r>
            <w:proofErr w:type="gramStart"/>
            <w:r>
              <w:t>users</w:t>
            </w:r>
            <w:proofErr w:type="gramEnd"/>
            <w:r>
              <w:t xml:space="preserve"> choice of browser</w:t>
            </w:r>
            <w:r w:rsidR="00321969">
              <w:t xml:space="preserve"> and is </w:t>
            </w:r>
            <w:r w:rsidR="00707FAA">
              <w:t>public</w:t>
            </w:r>
          </w:p>
        </w:tc>
        <w:tc>
          <w:tcPr>
            <w:tcW w:w="2567" w:type="dxa"/>
          </w:tcPr>
          <w:p w14:paraId="6E6775E1" w14:textId="77777777" w:rsidR="00AF7CA9" w:rsidRDefault="00AF7CA9" w:rsidP="00AF7CA9">
            <w:r>
              <w:t>Open browser</w:t>
            </w:r>
          </w:p>
          <w:p w14:paraId="12221966" w14:textId="77777777" w:rsidR="00AF7CA9" w:rsidRDefault="00AF7CA9" w:rsidP="00AF7CA9">
            <w:r>
              <w:t>Goto webpage link</w:t>
            </w:r>
          </w:p>
          <w:p w14:paraId="6273D963" w14:textId="50C4A6B5" w:rsidR="00A91183" w:rsidRDefault="003948DD" w:rsidP="00AF7CA9">
            <w:r>
              <w:t xml:space="preserve">Webpage is responsive and appropriate </w:t>
            </w:r>
          </w:p>
          <w:p w14:paraId="0FC925E7" w14:textId="77777777" w:rsidR="00F07F64" w:rsidRDefault="00F07F64" w:rsidP="00ED2D9A"/>
        </w:tc>
        <w:tc>
          <w:tcPr>
            <w:tcW w:w="2496" w:type="dxa"/>
          </w:tcPr>
          <w:p w14:paraId="32BFC5B1" w14:textId="668477DC" w:rsidR="00F07F64" w:rsidRDefault="009F637A" w:rsidP="00ED2D9A">
            <w:r>
              <w:t>Phone devices are correctly displaying the virtual tour</w:t>
            </w:r>
          </w:p>
        </w:tc>
        <w:tc>
          <w:tcPr>
            <w:tcW w:w="1464" w:type="dxa"/>
          </w:tcPr>
          <w:p w14:paraId="020FF70B" w14:textId="77777777" w:rsidR="00F07F64" w:rsidRDefault="00F07F64" w:rsidP="00ED2D9A"/>
        </w:tc>
        <w:tc>
          <w:tcPr>
            <w:tcW w:w="2053" w:type="dxa"/>
          </w:tcPr>
          <w:p w14:paraId="39852196" w14:textId="0427239E" w:rsidR="00F07F64" w:rsidRDefault="00546EBE" w:rsidP="00ED2D9A">
            <w:r>
              <w:t>Pass</w:t>
            </w:r>
          </w:p>
        </w:tc>
      </w:tr>
      <w:tr w:rsidR="00BA6291" w14:paraId="399CFBDC" w14:textId="77777777" w:rsidTr="00FE0C5C">
        <w:tc>
          <w:tcPr>
            <w:tcW w:w="980" w:type="dxa"/>
          </w:tcPr>
          <w:p w14:paraId="53718AB4" w14:textId="7EB2D535" w:rsidR="00BA6291" w:rsidRDefault="00BA6291" w:rsidP="00ED2D9A">
            <w:r>
              <w:t>5</w:t>
            </w:r>
          </w:p>
        </w:tc>
        <w:tc>
          <w:tcPr>
            <w:tcW w:w="2134" w:type="dxa"/>
          </w:tcPr>
          <w:p w14:paraId="45E2EAE4" w14:textId="06DB2461" w:rsidR="00BA6291" w:rsidRDefault="006B4B48" w:rsidP="00ED2D9A">
            <w:r>
              <w:t xml:space="preserve">Lapentor page is accessible on </w:t>
            </w:r>
            <w:proofErr w:type="spellStart"/>
            <w:r>
              <w:t>ipad</w:t>
            </w:r>
            <w:proofErr w:type="spellEnd"/>
            <w:r>
              <w:t xml:space="preserve"> device</w:t>
            </w:r>
          </w:p>
        </w:tc>
        <w:tc>
          <w:tcPr>
            <w:tcW w:w="2335" w:type="dxa"/>
          </w:tcPr>
          <w:p w14:paraId="2D5A12F5" w14:textId="597304A6" w:rsidR="00BA6291" w:rsidRDefault="00104D3C" w:rsidP="00ED2D9A">
            <w:r>
              <w:t xml:space="preserve">Website is accessible through </w:t>
            </w:r>
            <w:proofErr w:type="gramStart"/>
            <w:r>
              <w:t>users</w:t>
            </w:r>
            <w:proofErr w:type="gramEnd"/>
            <w:r>
              <w:t xml:space="preserve"> choice of browser</w:t>
            </w:r>
            <w:r w:rsidR="00321969">
              <w:t xml:space="preserve"> and is public</w:t>
            </w:r>
          </w:p>
        </w:tc>
        <w:tc>
          <w:tcPr>
            <w:tcW w:w="2567" w:type="dxa"/>
          </w:tcPr>
          <w:p w14:paraId="01E43484" w14:textId="77777777" w:rsidR="00AF7CA9" w:rsidRDefault="00AF7CA9" w:rsidP="00AF7CA9">
            <w:r>
              <w:t>Open browser</w:t>
            </w:r>
          </w:p>
          <w:p w14:paraId="2ABF4F3F" w14:textId="77777777" w:rsidR="00AF7CA9" w:rsidRDefault="00AF7CA9" w:rsidP="00AF7CA9">
            <w:r>
              <w:t>Goto webpage link</w:t>
            </w:r>
          </w:p>
          <w:p w14:paraId="5C6DAE8D" w14:textId="77777777" w:rsidR="003948DD" w:rsidRDefault="003948DD" w:rsidP="003948DD">
            <w:r>
              <w:t xml:space="preserve">Webpage is responsive and appropriate </w:t>
            </w:r>
          </w:p>
          <w:p w14:paraId="73960A95" w14:textId="77777777" w:rsidR="00BA6291" w:rsidRDefault="00BA6291" w:rsidP="00ED2D9A"/>
        </w:tc>
        <w:tc>
          <w:tcPr>
            <w:tcW w:w="2496" w:type="dxa"/>
          </w:tcPr>
          <w:p w14:paraId="5E20DE34" w14:textId="39BBD964" w:rsidR="00BA6291" w:rsidRDefault="009F637A" w:rsidP="00ED2D9A">
            <w:proofErr w:type="spellStart"/>
            <w:r>
              <w:t>Ipad</w:t>
            </w:r>
            <w:proofErr w:type="spellEnd"/>
            <w:r>
              <w:t xml:space="preserve"> devices are correctly displaying the virtual tour</w:t>
            </w:r>
          </w:p>
        </w:tc>
        <w:tc>
          <w:tcPr>
            <w:tcW w:w="1464" w:type="dxa"/>
          </w:tcPr>
          <w:p w14:paraId="2DF95645" w14:textId="77777777" w:rsidR="00BA6291" w:rsidRDefault="00BA6291" w:rsidP="00ED2D9A"/>
        </w:tc>
        <w:tc>
          <w:tcPr>
            <w:tcW w:w="2053" w:type="dxa"/>
          </w:tcPr>
          <w:p w14:paraId="516F65B0" w14:textId="6C8E13FA" w:rsidR="00BA6291" w:rsidRDefault="00546EBE" w:rsidP="00ED2D9A">
            <w:r>
              <w:t>Pass</w:t>
            </w:r>
          </w:p>
        </w:tc>
      </w:tr>
      <w:tr w:rsidR="00BA6291" w14:paraId="74E996AA" w14:textId="77777777" w:rsidTr="00FE0C5C">
        <w:tc>
          <w:tcPr>
            <w:tcW w:w="980" w:type="dxa"/>
          </w:tcPr>
          <w:p w14:paraId="7ABDFD7A" w14:textId="2DAA44F8" w:rsidR="00BA6291" w:rsidRDefault="00BA6291" w:rsidP="00ED2D9A">
            <w:r>
              <w:t>6</w:t>
            </w:r>
          </w:p>
        </w:tc>
        <w:tc>
          <w:tcPr>
            <w:tcW w:w="2134" w:type="dxa"/>
          </w:tcPr>
          <w:p w14:paraId="65B23C3C" w14:textId="32C5A37C" w:rsidR="00BA6291" w:rsidRDefault="00F04D30" w:rsidP="00ED2D9A">
            <w:r>
              <w:t>Verify that clicking the responsive buttons on the page are bringing the user to the correct locations</w:t>
            </w:r>
          </w:p>
        </w:tc>
        <w:tc>
          <w:tcPr>
            <w:tcW w:w="2335" w:type="dxa"/>
          </w:tcPr>
          <w:p w14:paraId="01BDC103" w14:textId="791DE8B6" w:rsidR="00BA6291" w:rsidRDefault="00707FAA" w:rsidP="00ED2D9A">
            <w:r>
              <w:t>Website is accessible through any given browser</w:t>
            </w:r>
          </w:p>
        </w:tc>
        <w:tc>
          <w:tcPr>
            <w:tcW w:w="2567" w:type="dxa"/>
          </w:tcPr>
          <w:p w14:paraId="2171BE4F" w14:textId="77777777" w:rsidR="00AF7CA9" w:rsidRDefault="00AF7CA9" w:rsidP="00AF7CA9">
            <w:r>
              <w:t>Open browser</w:t>
            </w:r>
          </w:p>
          <w:p w14:paraId="239EB02C" w14:textId="77777777" w:rsidR="00AF7CA9" w:rsidRDefault="00AF7CA9" w:rsidP="00AF7CA9">
            <w:r>
              <w:t>Goto webpage link</w:t>
            </w:r>
          </w:p>
          <w:p w14:paraId="67A24330" w14:textId="3C1ACF6E" w:rsidR="00BA6291" w:rsidRDefault="00300C69" w:rsidP="00ED2D9A">
            <w:r>
              <w:t>Click responsive button/ partake in tour</w:t>
            </w:r>
          </w:p>
        </w:tc>
        <w:tc>
          <w:tcPr>
            <w:tcW w:w="2496" w:type="dxa"/>
          </w:tcPr>
          <w:p w14:paraId="56F883FF" w14:textId="16F475BE" w:rsidR="00BA6291" w:rsidRDefault="009F637A" w:rsidP="00ED2D9A">
            <w:r>
              <w:t xml:space="preserve">The page is responsive when clicking to </w:t>
            </w:r>
            <w:proofErr w:type="spellStart"/>
            <w:r>
              <w:t>goto</w:t>
            </w:r>
            <w:proofErr w:type="spellEnd"/>
            <w:r>
              <w:t xml:space="preserve"> a different location on the tour</w:t>
            </w:r>
          </w:p>
        </w:tc>
        <w:tc>
          <w:tcPr>
            <w:tcW w:w="1464" w:type="dxa"/>
          </w:tcPr>
          <w:p w14:paraId="16ECAC46" w14:textId="77777777" w:rsidR="00BA6291" w:rsidRDefault="00BA6291" w:rsidP="00ED2D9A"/>
        </w:tc>
        <w:tc>
          <w:tcPr>
            <w:tcW w:w="2053" w:type="dxa"/>
          </w:tcPr>
          <w:p w14:paraId="1099BCB8" w14:textId="21A144C6" w:rsidR="00BA6291" w:rsidRDefault="00546EBE" w:rsidP="00ED2D9A">
            <w:r>
              <w:t>Pass</w:t>
            </w:r>
          </w:p>
        </w:tc>
      </w:tr>
      <w:tr w:rsidR="00BA6291" w14:paraId="080ECF38" w14:textId="77777777" w:rsidTr="00FE0C5C">
        <w:tc>
          <w:tcPr>
            <w:tcW w:w="980" w:type="dxa"/>
          </w:tcPr>
          <w:p w14:paraId="59F30A44" w14:textId="7824BB87" w:rsidR="00BA6291" w:rsidRDefault="00BA6291" w:rsidP="00ED2D9A">
            <w:r>
              <w:t>7</w:t>
            </w:r>
          </w:p>
        </w:tc>
        <w:tc>
          <w:tcPr>
            <w:tcW w:w="2134" w:type="dxa"/>
          </w:tcPr>
          <w:p w14:paraId="5BDDCA4A" w14:textId="3DA4C83A" w:rsidR="00BA6291" w:rsidRDefault="00D20CFF" w:rsidP="00ED2D9A">
            <w:r>
              <w:t xml:space="preserve">Verify </w:t>
            </w:r>
            <w:proofErr w:type="spellStart"/>
            <w:r>
              <w:t>lapentor</w:t>
            </w:r>
            <w:proofErr w:type="spellEnd"/>
            <w:r>
              <w:t xml:space="preserve"> is working on computer device</w:t>
            </w:r>
          </w:p>
        </w:tc>
        <w:tc>
          <w:tcPr>
            <w:tcW w:w="2335" w:type="dxa"/>
          </w:tcPr>
          <w:p w14:paraId="66A64ED3" w14:textId="4EB457C4" w:rsidR="00BA6291" w:rsidRDefault="00321969" w:rsidP="00ED2D9A">
            <w:r>
              <w:t xml:space="preserve">Website is accessible through </w:t>
            </w:r>
            <w:proofErr w:type="gramStart"/>
            <w:r>
              <w:t>users</w:t>
            </w:r>
            <w:proofErr w:type="gramEnd"/>
            <w:r>
              <w:t xml:space="preserve"> choice of browser and is public</w:t>
            </w:r>
          </w:p>
        </w:tc>
        <w:tc>
          <w:tcPr>
            <w:tcW w:w="2567" w:type="dxa"/>
          </w:tcPr>
          <w:p w14:paraId="633158FF" w14:textId="77777777" w:rsidR="00AF7CA9" w:rsidRDefault="00AF7CA9" w:rsidP="00AF7CA9">
            <w:r>
              <w:t>Open browser</w:t>
            </w:r>
          </w:p>
          <w:p w14:paraId="773013B6" w14:textId="77777777" w:rsidR="00AF7CA9" w:rsidRDefault="00AF7CA9" w:rsidP="00AF7CA9">
            <w:r>
              <w:t>Goto webpage link</w:t>
            </w:r>
          </w:p>
          <w:p w14:paraId="60C11306" w14:textId="77777777" w:rsidR="003948DD" w:rsidRDefault="003948DD" w:rsidP="003948DD">
            <w:r>
              <w:t xml:space="preserve">Webpage is responsive and appropriate </w:t>
            </w:r>
          </w:p>
          <w:p w14:paraId="152ADB9B" w14:textId="77777777" w:rsidR="00BA6291" w:rsidRDefault="00BA6291" w:rsidP="00ED2D9A"/>
        </w:tc>
        <w:tc>
          <w:tcPr>
            <w:tcW w:w="2496" w:type="dxa"/>
          </w:tcPr>
          <w:p w14:paraId="283792D1" w14:textId="3D68A541" w:rsidR="00BA6291" w:rsidRDefault="009F637A" w:rsidP="00ED2D9A">
            <w:r>
              <w:t>The computer device</w:t>
            </w:r>
            <w:r w:rsidR="00F008F3">
              <w:t xml:space="preserve"> is correctly displaying the virtual tour in an acceptable manner</w:t>
            </w:r>
          </w:p>
        </w:tc>
        <w:tc>
          <w:tcPr>
            <w:tcW w:w="1464" w:type="dxa"/>
          </w:tcPr>
          <w:p w14:paraId="770816AB" w14:textId="77777777" w:rsidR="00BA6291" w:rsidRDefault="00BA6291" w:rsidP="00ED2D9A"/>
        </w:tc>
        <w:tc>
          <w:tcPr>
            <w:tcW w:w="2053" w:type="dxa"/>
          </w:tcPr>
          <w:p w14:paraId="0C5A878C" w14:textId="42D82996" w:rsidR="00BA6291" w:rsidRDefault="00546EBE" w:rsidP="00ED2D9A">
            <w:r>
              <w:t>Pass</w:t>
            </w:r>
          </w:p>
        </w:tc>
      </w:tr>
      <w:tr w:rsidR="00864B38" w14:paraId="4144E6AE" w14:textId="77777777" w:rsidTr="00FE0C5C">
        <w:trPr>
          <w:trHeight w:val="2551"/>
        </w:trPr>
        <w:tc>
          <w:tcPr>
            <w:tcW w:w="980" w:type="dxa"/>
          </w:tcPr>
          <w:p w14:paraId="0E8A007B" w14:textId="343B174A" w:rsidR="00864B38" w:rsidRDefault="00864B38" w:rsidP="00864B38">
            <w:r>
              <w:t>8</w:t>
            </w:r>
          </w:p>
        </w:tc>
        <w:tc>
          <w:tcPr>
            <w:tcW w:w="2134" w:type="dxa"/>
          </w:tcPr>
          <w:p w14:paraId="5F411E7C" w14:textId="54E40EE3" w:rsidR="00864B38" w:rsidRDefault="00864B38" w:rsidP="00864B38">
            <w:r>
              <w:t>Verify that user can choose which entrance to start from</w:t>
            </w:r>
          </w:p>
        </w:tc>
        <w:tc>
          <w:tcPr>
            <w:tcW w:w="2335" w:type="dxa"/>
          </w:tcPr>
          <w:p w14:paraId="603B76E7" w14:textId="1B42CA72" w:rsidR="00864B38" w:rsidRDefault="00864B38" w:rsidP="00864B38">
            <w:r>
              <w:t xml:space="preserve">Website is accessible through </w:t>
            </w:r>
            <w:r w:rsidR="001766B5">
              <w:t>users’</w:t>
            </w:r>
            <w:r>
              <w:t xml:space="preserve"> choice of browser and is public, user can click</w:t>
            </w:r>
            <w:r w:rsidR="001766B5">
              <w:t xml:space="preserve"> on entrance choice and gets response to the corresponding entrance.</w:t>
            </w:r>
          </w:p>
        </w:tc>
        <w:tc>
          <w:tcPr>
            <w:tcW w:w="2567" w:type="dxa"/>
          </w:tcPr>
          <w:p w14:paraId="607281A6" w14:textId="77777777" w:rsidR="00AF7CA9" w:rsidRDefault="00AF7CA9" w:rsidP="00AF7CA9">
            <w:r>
              <w:t>Open browser</w:t>
            </w:r>
          </w:p>
          <w:p w14:paraId="23E499EB" w14:textId="77777777" w:rsidR="00AF7CA9" w:rsidRDefault="00AF7CA9" w:rsidP="00AF7CA9">
            <w:r>
              <w:t>Goto webpage link</w:t>
            </w:r>
          </w:p>
          <w:p w14:paraId="644D5F6C" w14:textId="785B6A9B" w:rsidR="00864B38" w:rsidRDefault="00300C69" w:rsidP="00864B38">
            <w:r>
              <w:t>Click on entrances available and ensure they are corresponding entrances</w:t>
            </w:r>
          </w:p>
        </w:tc>
        <w:tc>
          <w:tcPr>
            <w:tcW w:w="2496" w:type="dxa"/>
          </w:tcPr>
          <w:p w14:paraId="07529478" w14:textId="6BF166C6" w:rsidR="00864B38" w:rsidRDefault="00F008F3" w:rsidP="00864B38">
            <w:r>
              <w:t>The user has options on where they can start the tour from, and what entrance, and the entrance photo displayed is correct and corresponding.</w:t>
            </w:r>
          </w:p>
        </w:tc>
        <w:tc>
          <w:tcPr>
            <w:tcW w:w="1464" w:type="dxa"/>
          </w:tcPr>
          <w:p w14:paraId="06167818" w14:textId="77777777" w:rsidR="00864B38" w:rsidRDefault="00864B38" w:rsidP="00864B38"/>
        </w:tc>
        <w:tc>
          <w:tcPr>
            <w:tcW w:w="2053" w:type="dxa"/>
          </w:tcPr>
          <w:p w14:paraId="2709E28C" w14:textId="79C0282B" w:rsidR="00864B38" w:rsidRDefault="00546EBE" w:rsidP="00864B38">
            <w:r>
              <w:t>Pass</w:t>
            </w:r>
          </w:p>
        </w:tc>
      </w:tr>
      <w:tr w:rsidR="00864B38" w14:paraId="10E320FD" w14:textId="77777777" w:rsidTr="00FE0C5C">
        <w:tc>
          <w:tcPr>
            <w:tcW w:w="980" w:type="dxa"/>
          </w:tcPr>
          <w:p w14:paraId="24D3B600" w14:textId="59F9456D" w:rsidR="00864B38" w:rsidRDefault="00864B38" w:rsidP="00864B38">
            <w:r>
              <w:t>9</w:t>
            </w:r>
          </w:p>
        </w:tc>
        <w:tc>
          <w:tcPr>
            <w:tcW w:w="2134" w:type="dxa"/>
          </w:tcPr>
          <w:p w14:paraId="68F9F61D" w14:textId="06C92087" w:rsidR="00864B38" w:rsidRDefault="00864B38" w:rsidP="00864B38">
            <w:r>
              <w:t>Verify that all locations listed can be viewed and have images</w:t>
            </w:r>
          </w:p>
        </w:tc>
        <w:tc>
          <w:tcPr>
            <w:tcW w:w="2335" w:type="dxa"/>
          </w:tcPr>
          <w:p w14:paraId="5863A7C0" w14:textId="4DCD384B" w:rsidR="00864B38" w:rsidRDefault="001766B5" w:rsidP="00864B38">
            <w:r>
              <w:t xml:space="preserve">Website is accessible through </w:t>
            </w:r>
            <w:proofErr w:type="gramStart"/>
            <w:r>
              <w:t>users</w:t>
            </w:r>
            <w:proofErr w:type="gramEnd"/>
            <w:r>
              <w:t xml:space="preserve"> choice of browser and is public</w:t>
            </w:r>
          </w:p>
        </w:tc>
        <w:tc>
          <w:tcPr>
            <w:tcW w:w="2567" w:type="dxa"/>
          </w:tcPr>
          <w:p w14:paraId="4B22B78F" w14:textId="77777777" w:rsidR="00AF7CA9" w:rsidRDefault="00AF7CA9" w:rsidP="00AF7CA9">
            <w:r>
              <w:t>Open browser</w:t>
            </w:r>
          </w:p>
          <w:p w14:paraId="0DE8B9CD" w14:textId="77777777" w:rsidR="00AF7CA9" w:rsidRDefault="00AF7CA9" w:rsidP="00AF7CA9">
            <w:r>
              <w:t>Goto webpage link</w:t>
            </w:r>
          </w:p>
          <w:p w14:paraId="02275C34" w14:textId="45501F7A" w:rsidR="00864B38" w:rsidRDefault="007C6F13" w:rsidP="00864B38">
            <w:r>
              <w:t>Do the tour and look around.</w:t>
            </w:r>
          </w:p>
        </w:tc>
        <w:tc>
          <w:tcPr>
            <w:tcW w:w="2496" w:type="dxa"/>
          </w:tcPr>
          <w:p w14:paraId="3B08D623" w14:textId="1A92448B" w:rsidR="00864B38" w:rsidRDefault="00DC0085" w:rsidP="00864B38">
            <w:r>
              <w:t xml:space="preserve">Verify that the campus has all images which are required </w:t>
            </w:r>
            <w:proofErr w:type="gramStart"/>
            <w:r>
              <w:t>in order for</w:t>
            </w:r>
            <w:proofErr w:type="gramEnd"/>
            <w:r>
              <w:t xml:space="preserve"> students to be able to sufficiently virtually tour the campus.</w:t>
            </w:r>
          </w:p>
        </w:tc>
        <w:tc>
          <w:tcPr>
            <w:tcW w:w="1464" w:type="dxa"/>
          </w:tcPr>
          <w:p w14:paraId="5D0BCCBD" w14:textId="77777777" w:rsidR="00864B38" w:rsidRDefault="00864B38" w:rsidP="00864B38"/>
        </w:tc>
        <w:tc>
          <w:tcPr>
            <w:tcW w:w="2053" w:type="dxa"/>
          </w:tcPr>
          <w:p w14:paraId="28BA5F34" w14:textId="5BD2012A" w:rsidR="00864B38" w:rsidRDefault="00546EBE" w:rsidP="00864B38">
            <w:r>
              <w:t>Pass</w:t>
            </w:r>
          </w:p>
        </w:tc>
      </w:tr>
      <w:tr w:rsidR="00864B38" w14:paraId="22B7C2A4" w14:textId="77777777" w:rsidTr="00FE0C5C">
        <w:tc>
          <w:tcPr>
            <w:tcW w:w="980" w:type="dxa"/>
          </w:tcPr>
          <w:p w14:paraId="69C5A289" w14:textId="7464D74F" w:rsidR="00864B38" w:rsidRDefault="00864B38" w:rsidP="00864B38">
            <w:r>
              <w:t>10</w:t>
            </w:r>
          </w:p>
        </w:tc>
        <w:tc>
          <w:tcPr>
            <w:tcW w:w="2134" w:type="dxa"/>
          </w:tcPr>
          <w:p w14:paraId="5DF94F17" w14:textId="310F7D9D" w:rsidR="00864B38" w:rsidRDefault="00864B38" w:rsidP="00864B38">
            <w:r>
              <w:t xml:space="preserve">verify that </w:t>
            </w:r>
            <w:proofErr w:type="spellStart"/>
            <w:r>
              <w:t>lapentor</w:t>
            </w:r>
            <w:proofErr w:type="spellEnd"/>
            <w:r>
              <w:t xml:space="preserve"> can be accessed through different popular browsers. </w:t>
            </w:r>
          </w:p>
        </w:tc>
        <w:tc>
          <w:tcPr>
            <w:tcW w:w="2335" w:type="dxa"/>
          </w:tcPr>
          <w:p w14:paraId="405BFFB8" w14:textId="54F568CA" w:rsidR="00864B38" w:rsidRDefault="001766B5" w:rsidP="00864B38">
            <w:r>
              <w:t xml:space="preserve">Website is accessible through </w:t>
            </w:r>
            <w:proofErr w:type="gramStart"/>
            <w:r>
              <w:t>users</w:t>
            </w:r>
            <w:proofErr w:type="gramEnd"/>
            <w:r>
              <w:t xml:space="preserve"> choice of browser and is public</w:t>
            </w:r>
          </w:p>
        </w:tc>
        <w:tc>
          <w:tcPr>
            <w:tcW w:w="2567" w:type="dxa"/>
          </w:tcPr>
          <w:p w14:paraId="3495A755" w14:textId="77777777" w:rsidR="00AF7CA9" w:rsidRDefault="00AF7CA9" w:rsidP="00AF7CA9">
            <w:r>
              <w:t>Open browser</w:t>
            </w:r>
          </w:p>
          <w:p w14:paraId="6C414550" w14:textId="77777777" w:rsidR="00AF7CA9" w:rsidRDefault="00AF7CA9" w:rsidP="00AF7CA9">
            <w:r>
              <w:t>Goto webpage link</w:t>
            </w:r>
          </w:p>
          <w:p w14:paraId="246E11EF" w14:textId="1477EAED" w:rsidR="00864B38" w:rsidRDefault="007C6F13" w:rsidP="00864B38">
            <w:r>
              <w:t>Try new browsers e.g. Firefox, chrome, internet explorer</w:t>
            </w:r>
          </w:p>
        </w:tc>
        <w:tc>
          <w:tcPr>
            <w:tcW w:w="2496" w:type="dxa"/>
          </w:tcPr>
          <w:p w14:paraId="2DB2BA5E" w14:textId="54A87F9F" w:rsidR="00864B38" w:rsidRDefault="00245A7B" w:rsidP="00864B38">
            <w:r>
              <w:t>Lapentor is being correctly displayed on multiple different web browsers which potential users may be using.</w:t>
            </w:r>
          </w:p>
        </w:tc>
        <w:tc>
          <w:tcPr>
            <w:tcW w:w="1464" w:type="dxa"/>
          </w:tcPr>
          <w:p w14:paraId="3CA478FF" w14:textId="77777777" w:rsidR="00864B38" w:rsidRDefault="00864B38" w:rsidP="00864B38"/>
        </w:tc>
        <w:tc>
          <w:tcPr>
            <w:tcW w:w="2053" w:type="dxa"/>
          </w:tcPr>
          <w:p w14:paraId="0CC2A81B" w14:textId="228398BA" w:rsidR="00864B38" w:rsidRDefault="00546EBE" w:rsidP="00864B38">
            <w:r>
              <w:t>Pass</w:t>
            </w:r>
          </w:p>
        </w:tc>
      </w:tr>
    </w:tbl>
    <w:p w14:paraId="1D7B0F9C" w14:textId="77777777" w:rsidR="00477850" w:rsidRDefault="00477850" w:rsidP="007C6F13">
      <w:pPr>
        <w:spacing w:after="200"/>
      </w:pPr>
      <w:bookmarkStart w:id="26" w:name="_Toc64884119"/>
    </w:p>
    <w:p w14:paraId="61B0E1CF" w14:textId="791220C4" w:rsidR="00123F57" w:rsidRDefault="00123F57" w:rsidP="007C6F13">
      <w:pPr>
        <w:spacing w:after="200"/>
        <w:sectPr w:rsidR="00123F57" w:rsidSect="007D320D">
          <w:pgSz w:w="16840" w:h="23808" w:code="8"/>
          <w:pgMar w:top="1440" w:right="1440" w:bottom="1440" w:left="1440" w:header="567" w:footer="567" w:gutter="0"/>
          <w:cols w:space="708"/>
          <w:titlePg/>
          <w:docGrid w:linePitch="360"/>
        </w:sectPr>
      </w:pPr>
    </w:p>
    <w:p w14:paraId="31D7615F" w14:textId="77777777" w:rsidR="007D320D" w:rsidRDefault="007D320D" w:rsidP="003E457D">
      <w:pPr>
        <w:pStyle w:val="Heading1"/>
        <w:sectPr w:rsidR="007D320D" w:rsidSect="007D320D">
          <w:pgSz w:w="16840" w:h="23808" w:code="8"/>
          <w:pgMar w:top="1440" w:right="1440" w:bottom="1440" w:left="1440" w:header="567" w:footer="567" w:gutter="0"/>
          <w:cols w:space="708"/>
          <w:titlePg/>
          <w:docGrid w:linePitch="360"/>
        </w:sectPr>
      </w:pPr>
    </w:p>
    <w:p w14:paraId="3C3AACB1" w14:textId="70635B5E" w:rsidR="00C714D9" w:rsidRDefault="00EF6723" w:rsidP="003E457D">
      <w:pPr>
        <w:pStyle w:val="Heading1"/>
      </w:pPr>
      <w:r>
        <w:lastRenderedPageBreak/>
        <w:t xml:space="preserve">Project Management Framework </w:t>
      </w:r>
      <w:r w:rsidR="005620F4">
        <w:t>Methodology</w:t>
      </w:r>
      <w:bookmarkEnd w:id="26"/>
    </w:p>
    <w:p w14:paraId="03B1F22F" w14:textId="0058B735" w:rsidR="003E457D" w:rsidRPr="003E457D" w:rsidRDefault="003E457D" w:rsidP="003E457D">
      <w:r>
        <w:t xml:space="preserve">This section will describe the chosen management framework for the virtual tool, </w:t>
      </w:r>
      <w:r w:rsidR="00FB294C">
        <w:t>as well as how it works, some literature documentation and reviewing, and some pros and cons of the framework.</w:t>
      </w:r>
    </w:p>
    <w:p w14:paraId="6A689F3A" w14:textId="3F1856E1" w:rsidR="005620F4" w:rsidRDefault="005620F4" w:rsidP="005620F4">
      <w:pPr>
        <w:pStyle w:val="Heading2"/>
      </w:pPr>
      <w:bookmarkStart w:id="27" w:name="_Toc64884120"/>
      <w:r>
        <w:t>Overview</w:t>
      </w:r>
      <w:bookmarkEnd w:id="27"/>
      <w:r w:rsidR="008A364C">
        <w:t xml:space="preserve"> </w:t>
      </w:r>
      <w:r w:rsidR="00153256">
        <w:t xml:space="preserve"> </w:t>
      </w:r>
    </w:p>
    <w:p w14:paraId="667912C4" w14:textId="4BD3CFF6" w:rsidR="00FB294C" w:rsidRDefault="00FB294C" w:rsidP="00FB294C">
      <w:r>
        <w:t>The framework which will be used for this project is going to be Kanban. Kanban allows for flexibility, reduced waste, and increased efficiency when managing a project. This framework has a Kanban board which is a visual representation of the workflow, which is usually divided into columns which represent various stages of work to be completed. Individual items of work are also represented by cards or tickets which are located on the Kanban board. Each card has information such as a title, description, assignee and a due date. The framework facilitates WIP limits, meaning that a board cannot contain too many items which may clutter and overload the board, allowing for a steady flow of work for the project workers. Finally, Kanban uses a backlog which is a list of work items that are yet to be scheduled or prioritised for their implementation. The backlog items are typically given a priority number and can be added to the workflow when space becomes available.</w:t>
      </w:r>
      <w:r w:rsidR="00F22837">
        <w:t xml:space="preserve"> </w:t>
      </w:r>
      <w:sdt>
        <w:sdtPr>
          <w:id w:val="1953978291"/>
          <w:citation/>
        </w:sdtPr>
        <w:sdtEndPr/>
        <w:sdtContent>
          <w:r w:rsidR="00F22837">
            <w:fldChar w:fldCharType="begin"/>
          </w:r>
          <w:r w:rsidR="00F22837">
            <w:instrText xml:space="preserve"> CITATION Ahmer \l 5129 </w:instrText>
          </w:r>
          <w:r w:rsidR="00F22837">
            <w:fldChar w:fldCharType="separate"/>
          </w:r>
          <w:r w:rsidR="00F22837">
            <w:rPr>
              <w:noProof/>
            </w:rPr>
            <w:t>(Ahmad, 2013, September)</w:t>
          </w:r>
          <w:r w:rsidR="00F22837">
            <w:fldChar w:fldCharType="end"/>
          </w:r>
        </w:sdtContent>
      </w:sdt>
    </w:p>
    <w:p w14:paraId="6038CB49" w14:textId="77777777" w:rsidR="005620F4" w:rsidRPr="005620F4" w:rsidRDefault="005620F4" w:rsidP="005620F4"/>
    <w:p w14:paraId="22DBFD15" w14:textId="7DDBA035" w:rsidR="005620F4" w:rsidRDefault="005620F4" w:rsidP="005620F4">
      <w:pPr>
        <w:pStyle w:val="Heading2"/>
      </w:pPr>
      <w:bookmarkStart w:id="28" w:name="_Toc64884121"/>
      <w:r>
        <w:t>Literature Review</w:t>
      </w:r>
      <w:bookmarkEnd w:id="28"/>
    </w:p>
    <w:p w14:paraId="35650105" w14:textId="77777777" w:rsidR="001D3352" w:rsidRDefault="00084C87" w:rsidP="00084C87">
      <w:r>
        <w:t>An interesting paper</w:t>
      </w:r>
      <w:r w:rsidR="00E051D4">
        <w:t>, Kanban in software development: A systematic literature review</w:t>
      </w:r>
      <w:r w:rsidR="00F72B89">
        <w:t xml:space="preserve">, </w:t>
      </w:r>
      <w:r w:rsidR="00CF6A47">
        <w:t xml:space="preserve">analysed the use of kanban in modern software development projects. It also included the fact that using kanban </w:t>
      </w:r>
      <w:r w:rsidR="00E60815">
        <w:t xml:space="preserve">in software development is still a relatively new and emerging topic or idea. However, </w:t>
      </w:r>
      <w:r w:rsidR="001D3352">
        <w:t>their analysis concluded that when using the kanban method in a software project the</w:t>
      </w:r>
    </w:p>
    <w:p w14:paraId="59C8A1A6" w14:textId="2FF89AC2" w:rsidR="00084C87" w:rsidRPr="00084C87" w:rsidRDefault="001D3352" w:rsidP="00084C87">
      <w:r>
        <w:t xml:space="preserve"> ‘Results of applying kanban method in software development are expected to be highly positive, corresponding to the achieved advantages in the manufacturing industry.’ – Extract directly from</w:t>
      </w:r>
      <w:r w:rsidR="003C55CD">
        <w:t xml:space="preserve"> </w:t>
      </w:r>
      <w:sdt>
        <w:sdtPr>
          <w:id w:val="-839545225"/>
          <w:citation/>
        </w:sdtPr>
        <w:sdtEndPr/>
        <w:sdtContent>
          <w:r w:rsidR="003C55CD">
            <w:fldChar w:fldCharType="begin"/>
          </w:r>
          <w:r w:rsidR="003C55CD">
            <w:instrText xml:space="preserve"> CITATION Ahmer \l 5129 </w:instrText>
          </w:r>
          <w:r w:rsidR="003C55CD">
            <w:fldChar w:fldCharType="separate"/>
          </w:r>
          <w:r w:rsidR="003C55CD">
            <w:rPr>
              <w:noProof/>
            </w:rPr>
            <w:t>(Ahmad, 2013, September)</w:t>
          </w:r>
          <w:r w:rsidR="003C55CD">
            <w:fldChar w:fldCharType="end"/>
          </w:r>
        </w:sdtContent>
      </w:sdt>
    </w:p>
    <w:p w14:paraId="7E9B5DF9" w14:textId="77777777" w:rsidR="00FB294C" w:rsidRPr="00FB294C" w:rsidRDefault="00FB294C" w:rsidP="00FB294C"/>
    <w:p w14:paraId="6D9E18A6" w14:textId="0E6D3315" w:rsidR="006C2787" w:rsidRDefault="006C2787">
      <w:pPr>
        <w:spacing w:after="200" w:line="288" w:lineRule="auto"/>
      </w:pPr>
      <w:r>
        <w:br w:type="page"/>
      </w:r>
    </w:p>
    <w:p w14:paraId="0E4D7251" w14:textId="77777777" w:rsidR="005620F4" w:rsidRPr="005620F4" w:rsidRDefault="005620F4" w:rsidP="005620F4"/>
    <w:p w14:paraId="43B01DC9" w14:textId="1C6B7D9E" w:rsidR="005620F4" w:rsidRDefault="005620F4" w:rsidP="005620F4">
      <w:pPr>
        <w:pStyle w:val="Heading2"/>
      </w:pPr>
      <w:bookmarkStart w:id="29" w:name="_Toc64884122"/>
      <w:r>
        <w:t>Critique</w:t>
      </w:r>
      <w:r w:rsidR="00824D7F">
        <w:t xml:space="preserve"> (Pros and Cons)</w:t>
      </w:r>
      <w:bookmarkEnd w:id="29"/>
    </w:p>
    <w:p w14:paraId="18847482" w14:textId="00358833" w:rsidR="006C2787" w:rsidRPr="00C24BB3" w:rsidRDefault="006C2787" w:rsidP="006C2787">
      <w:pPr>
        <w:rPr>
          <w:b/>
          <w:bCs/>
        </w:rPr>
      </w:pPr>
      <w:r w:rsidRPr="00C24BB3">
        <w:rPr>
          <w:b/>
          <w:bCs/>
        </w:rPr>
        <w:t>Some benefits of using Kanban include:</w:t>
      </w:r>
    </w:p>
    <w:p w14:paraId="1B671544" w14:textId="1A494086" w:rsidR="006C2787" w:rsidRDefault="0014256A" w:rsidP="006C2787">
      <w:pPr>
        <w:pStyle w:val="ListParagraph"/>
        <w:numPr>
          <w:ilvl w:val="0"/>
          <w:numId w:val="1"/>
        </w:numPr>
      </w:pPr>
      <w:r w:rsidRPr="0044612F">
        <w:rPr>
          <w:b/>
          <w:bCs/>
        </w:rPr>
        <w:t>Easy visual management</w:t>
      </w:r>
      <w:r>
        <w:t xml:space="preserve"> – A kanban board provides a clear visual representation of what needs to be completed and their status, making it easy for users to understand workflow and track project development.</w:t>
      </w:r>
    </w:p>
    <w:p w14:paraId="5FD1705B" w14:textId="03454D11" w:rsidR="005801AE" w:rsidRDefault="00684125" w:rsidP="006C2787">
      <w:pPr>
        <w:pStyle w:val="ListParagraph"/>
        <w:numPr>
          <w:ilvl w:val="0"/>
          <w:numId w:val="1"/>
        </w:numPr>
      </w:pPr>
      <w:r w:rsidRPr="0044612F">
        <w:rPr>
          <w:b/>
          <w:bCs/>
        </w:rPr>
        <w:t>Flexibility</w:t>
      </w:r>
      <w:r>
        <w:t xml:space="preserve"> </w:t>
      </w:r>
      <w:r w:rsidR="00C31122">
        <w:t>- this</w:t>
      </w:r>
      <w:r>
        <w:t xml:space="preserve"> framework allows for flexibility and adaptation.</w:t>
      </w:r>
      <w:r w:rsidR="00C31122">
        <w:t xml:space="preserve"> It doesn’t prescribe specific roles or timeframes, allowing teams to tailor it to specific needs.</w:t>
      </w:r>
    </w:p>
    <w:p w14:paraId="619CACB8" w14:textId="3DCC2F03" w:rsidR="00C31122" w:rsidRDefault="00C31122" w:rsidP="006C2787">
      <w:pPr>
        <w:pStyle w:val="ListParagraph"/>
        <w:numPr>
          <w:ilvl w:val="0"/>
          <w:numId w:val="1"/>
        </w:numPr>
      </w:pPr>
      <w:r>
        <w:t>It promotes</w:t>
      </w:r>
      <w:r w:rsidRPr="0044612F">
        <w:rPr>
          <w:b/>
          <w:bCs/>
        </w:rPr>
        <w:t xml:space="preserve"> continuous delivery</w:t>
      </w:r>
      <w:r>
        <w:t>,</w:t>
      </w:r>
      <w:r w:rsidR="00C80F35">
        <w:t xml:space="preserve"> because it limits work in progress. This helps complete existing tasks before starting new ones, meaning faster delivery and reduced lead times.</w:t>
      </w:r>
    </w:p>
    <w:p w14:paraId="3EE36D07" w14:textId="7F78FAE2" w:rsidR="00C80F35" w:rsidRDefault="00FF687B" w:rsidP="006C2787">
      <w:pPr>
        <w:pStyle w:val="ListParagraph"/>
        <w:numPr>
          <w:ilvl w:val="0"/>
          <w:numId w:val="1"/>
        </w:numPr>
      </w:pPr>
      <w:r w:rsidRPr="0044612F">
        <w:rPr>
          <w:b/>
          <w:bCs/>
        </w:rPr>
        <w:t>Reduced waste</w:t>
      </w:r>
      <w:r>
        <w:t xml:space="preserve"> – by visualising the workflow and limiting work </w:t>
      </w:r>
      <w:proofErr w:type="gramStart"/>
      <w:r>
        <w:t>In</w:t>
      </w:r>
      <w:proofErr w:type="gramEnd"/>
      <w:r>
        <w:t xml:space="preserve"> progress, kanban helps to identify and also eliminate waste in the system, like task switching, overproduction, and unnecessary delays.</w:t>
      </w:r>
    </w:p>
    <w:p w14:paraId="42596EF4" w14:textId="1363C85A" w:rsidR="00FF687B" w:rsidRPr="00C24BB3" w:rsidRDefault="00FF687B" w:rsidP="00FF687B">
      <w:pPr>
        <w:rPr>
          <w:b/>
          <w:bCs/>
        </w:rPr>
      </w:pPr>
      <w:r w:rsidRPr="00C24BB3">
        <w:rPr>
          <w:b/>
          <w:bCs/>
        </w:rPr>
        <w:t xml:space="preserve">Some cons of </w:t>
      </w:r>
      <w:r w:rsidR="00FE6BDD">
        <w:rPr>
          <w:b/>
          <w:bCs/>
        </w:rPr>
        <w:t>K</w:t>
      </w:r>
      <w:r w:rsidRPr="00C24BB3">
        <w:rPr>
          <w:b/>
          <w:bCs/>
        </w:rPr>
        <w:t>anba</w:t>
      </w:r>
      <w:r w:rsidR="00C24BB3" w:rsidRPr="00C24BB3">
        <w:rPr>
          <w:b/>
          <w:bCs/>
        </w:rPr>
        <w:t>n:</w:t>
      </w:r>
    </w:p>
    <w:p w14:paraId="2F744B13" w14:textId="4B752451" w:rsidR="005620F4" w:rsidRDefault="00C24BB3" w:rsidP="00C24BB3">
      <w:pPr>
        <w:pStyle w:val="ListParagraph"/>
        <w:numPr>
          <w:ilvl w:val="0"/>
          <w:numId w:val="1"/>
        </w:numPr>
      </w:pPr>
      <w:r w:rsidRPr="0044612F">
        <w:rPr>
          <w:b/>
          <w:bCs/>
        </w:rPr>
        <w:t xml:space="preserve">Dependent on </w:t>
      </w:r>
      <w:r w:rsidR="006E6EBE" w:rsidRPr="0044612F">
        <w:rPr>
          <w:b/>
          <w:bCs/>
        </w:rPr>
        <w:t>self-discipline</w:t>
      </w:r>
      <w:r>
        <w:t xml:space="preserve"> </w:t>
      </w:r>
      <w:r w:rsidR="006E6EBE">
        <w:t>–</w:t>
      </w:r>
      <w:r>
        <w:t xml:space="preserve"> </w:t>
      </w:r>
      <w:r w:rsidR="006E6EBE">
        <w:t xml:space="preserve">it heavily relies on self-regulation and responsibility, if the team members are not disciplined then they may struggle to maintain WIP </w:t>
      </w:r>
      <w:r w:rsidR="00B52FE7">
        <w:t>limits and</w:t>
      </w:r>
      <w:r w:rsidR="006E6EBE">
        <w:t xml:space="preserve"> may struggle to update the board regularly which will ultimately lead to poor efficiency.</w:t>
      </w:r>
    </w:p>
    <w:p w14:paraId="44C73E01" w14:textId="01C804A6" w:rsidR="006E6EBE" w:rsidRDefault="0044612F" w:rsidP="00C24BB3">
      <w:pPr>
        <w:pStyle w:val="ListParagraph"/>
        <w:numPr>
          <w:ilvl w:val="0"/>
          <w:numId w:val="1"/>
        </w:numPr>
      </w:pPr>
      <w:r w:rsidRPr="0044612F">
        <w:rPr>
          <w:b/>
          <w:bCs/>
        </w:rPr>
        <w:t>Limited prescriptive guidance</w:t>
      </w:r>
      <w:r>
        <w:t xml:space="preserve"> </w:t>
      </w:r>
      <w:r w:rsidR="009F67B5">
        <w:t>–</w:t>
      </w:r>
      <w:r>
        <w:t xml:space="preserve"> kanban</w:t>
      </w:r>
      <w:r w:rsidR="009F67B5">
        <w:t xml:space="preserve"> provides limited prescriptive guidance on the roles of the team, ceremonies and timeframes. While this may be looked at as an advantage, it can also cause confusion within the t</w:t>
      </w:r>
      <w:r w:rsidR="001D1EF4">
        <w:t>eam, especially if they are new to agile practises.</w:t>
      </w:r>
    </w:p>
    <w:p w14:paraId="167D4E09" w14:textId="6853822F" w:rsidR="001D1EF4" w:rsidRDefault="001D1EF4" w:rsidP="00C24BB3">
      <w:pPr>
        <w:pStyle w:val="ListParagraph"/>
        <w:numPr>
          <w:ilvl w:val="0"/>
          <w:numId w:val="1"/>
        </w:numPr>
      </w:pPr>
      <w:r>
        <w:rPr>
          <w:b/>
          <w:bCs/>
        </w:rPr>
        <w:t xml:space="preserve">Complex to scale </w:t>
      </w:r>
      <w:r>
        <w:t>– kanban is generally considered okay for smaller to medium size projects, but when it comes to scaling for</w:t>
      </w:r>
      <w:r w:rsidR="000D1AAE">
        <w:t xml:space="preserve"> larger projects, it can become cluttered and messy. It may become hard to coordinate </w:t>
      </w:r>
      <w:r w:rsidR="00613DF1">
        <w:t>workflows</w:t>
      </w:r>
      <w:r w:rsidR="000D1AAE">
        <w:t xml:space="preserve"> for certain members which could lead to a project failure.</w:t>
      </w:r>
    </w:p>
    <w:p w14:paraId="16DF9D4D" w14:textId="44455972" w:rsidR="000D1AAE" w:rsidRDefault="00613DF1" w:rsidP="00C24BB3">
      <w:pPr>
        <w:pStyle w:val="ListParagraph"/>
        <w:numPr>
          <w:ilvl w:val="0"/>
          <w:numId w:val="1"/>
        </w:numPr>
      </w:pPr>
      <w:r>
        <w:rPr>
          <w:b/>
          <w:bCs/>
        </w:rPr>
        <w:t xml:space="preserve">No Timeboxing – </w:t>
      </w:r>
      <w:r>
        <w:t>kanban does not have explicit timeframes</w:t>
      </w:r>
      <w:r w:rsidR="00055CE2">
        <w:t>. While this does provide flexibility, it can also result in tasks lingering in the system for long periods of time if they are not taken care of actively.</w:t>
      </w:r>
    </w:p>
    <w:p w14:paraId="55F9E313" w14:textId="18431459" w:rsidR="005620F4" w:rsidRDefault="005620F4">
      <w:pPr>
        <w:spacing w:after="200"/>
      </w:pPr>
      <w:r>
        <w:br w:type="page"/>
      </w:r>
    </w:p>
    <w:p w14:paraId="54819764" w14:textId="7EB19209" w:rsidR="00C714D9" w:rsidRDefault="005620F4" w:rsidP="006C68F2">
      <w:pPr>
        <w:pStyle w:val="Heading1"/>
      </w:pPr>
      <w:bookmarkStart w:id="30" w:name="_Toc64884123"/>
      <w:r>
        <w:lastRenderedPageBreak/>
        <w:t>Ethics</w:t>
      </w:r>
      <w:bookmarkEnd w:id="30"/>
    </w:p>
    <w:p w14:paraId="5485E8EF" w14:textId="0FE30B06" w:rsidR="00E1647D" w:rsidRPr="00EF287C" w:rsidRDefault="006C68F2" w:rsidP="00E1647D">
      <w:r>
        <w:t xml:space="preserve">The ITP code of ethics </w:t>
      </w:r>
      <w:r w:rsidR="005A5B01">
        <w:t xml:space="preserve">consists of 8 tenets or principles. </w:t>
      </w:r>
      <w:r w:rsidR="00E1647D">
        <w:t>These 8 tenets or principles will help guide my project and keep everything within an ethical manner. While it is not mandatory for me to follow these principles, it is good practise for me to follow these to keep communication between me and the client clinical and professional.</w:t>
      </w:r>
    </w:p>
    <w:p w14:paraId="2236C7F3" w14:textId="3046003A" w:rsidR="006C68F2" w:rsidRPr="006C68F2" w:rsidRDefault="006C68F2" w:rsidP="006C68F2"/>
    <w:p w14:paraId="0347EC9A" w14:textId="003AA271" w:rsidR="005620F4" w:rsidRDefault="005620F4" w:rsidP="005620F4">
      <w:pPr>
        <w:pStyle w:val="Heading2"/>
      </w:pPr>
      <w:bookmarkStart w:id="31" w:name="_Toc64884124"/>
      <w:r>
        <w:t>Relevance of ITP Code of Ethics</w:t>
      </w:r>
      <w:bookmarkEnd w:id="31"/>
    </w:p>
    <w:p w14:paraId="3204BE72" w14:textId="429B3B02" w:rsidR="0089730B" w:rsidRDefault="00BE2F35" w:rsidP="0089730B">
      <w:bookmarkStart w:id="32" w:name="_Toc64884125"/>
      <w:r>
        <w:t xml:space="preserve">The ITP code of ethics serves as a guiding framework for </w:t>
      </w:r>
      <w:r w:rsidR="006B72F9">
        <w:t>IT professionals by providing principles and guidelines for ethical decision-making which may be made during the production of an IT project. The following tenants below explain</w:t>
      </w:r>
      <w:r w:rsidR="00942833">
        <w:t xml:space="preserve"> how I plan to act and adhere to these principles during development of the project.</w:t>
      </w:r>
      <w:r w:rsidR="00DC1500">
        <w:t xml:space="preserve"> </w:t>
      </w:r>
      <w:sdt>
        <w:sdtPr>
          <w:id w:val="613565847"/>
          <w:citation/>
        </w:sdtPr>
        <w:sdtEndPr/>
        <w:sdtContent>
          <w:r w:rsidR="00DC1500">
            <w:fldChar w:fldCharType="begin"/>
          </w:r>
          <w:r w:rsidR="00DC1500">
            <w:instrText xml:space="preserve"> CITATION itp24 \l 5129 </w:instrText>
          </w:r>
          <w:r w:rsidR="00DC1500">
            <w:fldChar w:fldCharType="separate"/>
          </w:r>
          <w:r w:rsidR="00DC1500">
            <w:rPr>
              <w:noProof/>
            </w:rPr>
            <w:t>(itp.nz, 2024)</w:t>
          </w:r>
          <w:r w:rsidR="00DC1500">
            <w:fldChar w:fldCharType="end"/>
          </w:r>
        </w:sdtContent>
      </w:sdt>
    </w:p>
    <w:p w14:paraId="7B0AE990" w14:textId="77777777" w:rsidR="0089730B" w:rsidRDefault="0089730B" w:rsidP="0089730B">
      <w:pPr>
        <w:pStyle w:val="Heading3"/>
      </w:pPr>
      <w:r>
        <w:t>Good Faith</w:t>
      </w:r>
    </w:p>
    <w:p w14:paraId="6CAF2475" w14:textId="77777777" w:rsidR="0089730B" w:rsidRPr="00732362" w:rsidRDefault="0089730B" w:rsidP="0089730B">
      <w:r>
        <w:t>During this project I will act and treat people with dignity and equality. I will try my best to include everyone where possible and be culturally inclusive and considerate.</w:t>
      </w:r>
    </w:p>
    <w:p w14:paraId="1616931E" w14:textId="77777777" w:rsidR="0089730B" w:rsidRDefault="0089730B" w:rsidP="0089730B">
      <w:pPr>
        <w:pStyle w:val="Heading3"/>
      </w:pPr>
      <w:r>
        <w:t>Integrity</w:t>
      </w:r>
    </w:p>
    <w:p w14:paraId="7B16AE0D" w14:textId="77777777" w:rsidR="0089730B" w:rsidRPr="007A5D54" w:rsidRDefault="0089730B" w:rsidP="0089730B">
      <w:r>
        <w:t>I will act with integrity dignity and honour within this project to merit the trust of the community and IT profession. I will apply honesty during the development of the project and will also use to the best of my ability my Skill judgement and initiative to contribute positively to the wellbeing of our society.</w:t>
      </w:r>
    </w:p>
    <w:p w14:paraId="302025DB" w14:textId="77777777" w:rsidR="0089730B" w:rsidRDefault="0089730B" w:rsidP="0089730B">
      <w:pPr>
        <w:pStyle w:val="Heading3"/>
      </w:pPr>
      <w:r>
        <w:t>Community Focus</w:t>
      </w:r>
    </w:p>
    <w:p w14:paraId="5C590338" w14:textId="77777777" w:rsidR="0089730B" w:rsidRPr="00431077" w:rsidRDefault="0089730B" w:rsidP="0089730B">
      <w:r>
        <w:t>I will ensure that the community’s welfare and rights come before the responsibility to my profession, sectional of private interests of my clients or employer.</w:t>
      </w:r>
    </w:p>
    <w:p w14:paraId="5DDD722E" w14:textId="77777777" w:rsidR="0089730B" w:rsidRDefault="0089730B" w:rsidP="0089730B">
      <w:pPr>
        <w:pStyle w:val="Heading3"/>
      </w:pPr>
      <w:r>
        <w:t>Skills</w:t>
      </w:r>
    </w:p>
    <w:p w14:paraId="13722BB3" w14:textId="77777777" w:rsidR="0089730B" w:rsidRPr="004B2BD0" w:rsidRDefault="0089730B" w:rsidP="0089730B">
      <w:r>
        <w:t>I will apply my skills and knowledge to the best of my ability with the interests of my client in mind. I will do this while not compromising any of the other tenets.</w:t>
      </w:r>
    </w:p>
    <w:p w14:paraId="1E033577" w14:textId="77777777" w:rsidR="0089730B" w:rsidRDefault="0089730B" w:rsidP="0089730B">
      <w:pPr>
        <w:pStyle w:val="Heading3"/>
      </w:pPr>
      <w:r>
        <w:t>Continuous development</w:t>
      </w:r>
    </w:p>
    <w:p w14:paraId="7C26DBFC" w14:textId="77777777" w:rsidR="0089730B" w:rsidRDefault="0089730B" w:rsidP="0089730B">
      <w:r>
        <w:t>I will develop my knowledge skills and expertise continuously through this project and will contribute to the collective wisdom within the IT industry.</w:t>
      </w:r>
    </w:p>
    <w:p w14:paraId="79D256DE" w14:textId="77777777" w:rsidR="0089730B" w:rsidRDefault="0089730B" w:rsidP="0089730B">
      <w:pPr>
        <w:pStyle w:val="Heading3"/>
      </w:pPr>
      <w:r>
        <w:t>Informed Consent</w:t>
      </w:r>
    </w:p>
    <w:p w14:paraId="61C03BD4" w14:textId="26BE2B9C" w:rsidR="0089730B" w:rsidRPr="0089730B" w:rsidRDefault="0089730B" w:rsidP="0089730B">
      <w:r>
        <w:t xml:space="preserve">I shall take </w:t>
      </w:r>
      <w:r w:rsidR="00C4128F">
        <w:t xml:space="preserve">reasonable steps </w:t>
      </w:r>
      <w:r w:rsidR="001C484C">
        <w:t>to</w:t>
      </w:r>
      <w:r w:rsidR="00C4128F">
        <w:t xml:space="preserve"> inform both myself and my client of economic, social, environmental or legal consequences which could be of conflict </w:t>
      </w:r>
      <w:r w:rsidR="001C484C">
        <w:t>during the production of the virtual tour because of my actions.</w:t>
      </w:r>
    </w:p>
    <w:p w14:paraId="7175C56D" w14:textId="77777777" w:rsidR="0089730B" w:rsidRDefault="0089730B" w:rsidP="0089730B">
      <w:pPr>
        <w:pStyle w:val="Heading3"/>
      </w:pPr>
      <w:r>
        <w:t>Managed conflicts of interest</w:t>
      </w:r>
    </w:p>
    <w:p w14:paraId="4E23C827" w14:textId="77777777" w:rsidR="0089730B" w:rsidRPr="0040334B" w:rsidRDefault="0089730B" w:rsidP="0089730B">
      <w:r>
        <w:t>I will inform my client of any interest which may be or can be perceived as conflicting with the interests of their clients of employers, or which may affect the quality of service or impartial judgement.</w:t>
      </w:r>
    </w:p>
    <w:p w14:paraId="4DC26D30" w14:textId="77777777" w:rsidR="0089730B" w:rsidRDefault="0089730B" w:rsidP="0089730B">
      <w:pPr>
        <w:pStyle w:val="Heading3"/>
      </w:pPr>
      <w:r>
        <w:t>Competence</w:t>
      </w:r>
    </w:p>
    <w:p w14:paraId="36E3AF4B" w14:textId="77777777" w:rsidR="0089730B" w:rsidRDefault="0089730B" w:rsidP="0089730B">
      <w:r>
        <w:t xml:space="preserve">I will follow recognised professional practises and systems and will provide services and advice carefully and diligently however, only will do so within areas I am competent in.  </w:t>
      </w:r>
    </w:p>
    <w:p w14:paraId="4A1E318E" w14:textId="035FF373" w:rsidR="00697C9E" w:rsidRDefault="00697C9E">
      <w:pPr>
        <w:spacing w:after="200" w:line="288" w:lineRule="auto"/>
      </w:pPr>
      <w:r>
        <w:br w:type="page"/>
      </w:r>
    </w:p>
    <w:p w14:paraId="130B349C" w14:textId="77777777" w:rsidR="00697C9E" w:rsidRDefault="00697C9E" w:rsidP="0089730B"/>
    <w:p w14:paraId="650FA612" w14:textId="0F247489" w:rsidR="00CF717B" w:rsidRDefault="005620F4" w:rsidP="005620F4">
      <w:pPr>
        <w:pStyle w:val="Heading2"/>
      </w:pPr>
      <w:r>
        <w:t>Relevant Legislation</w:t>
      </w:r>
      <w:bookmarkEnd w:id="32"/>
    </w:p>
    <w:p w14:paraId="5EFDBB0F" w14:textId="240E6E37" w:rsidR="00825EDB" w:rsidRPr="00825EDB" w:rsidRDefault="00173DA2" w:rsidP="00825EDB">
      <w:r>
        <w:t>This section includes legislation which is relevant to this project within New Zealand. This includes the privacy act</w:t>
      </w:r>
      <w:r w:rsidR="0009295B">
        <w:t xml:space="preserve"> and copyright/patenting which falls under intellectual property rights.</w:t>
      </w:r>
      <w:r w:rsidR="00FB7B90">
        <w:t xml:space="preserve"> </w:t>
      </w:r>
    </w:p>
    <w:p w14:paraId="0061C4D9" w14:textId="4D32C1A4" w:rsidR="00A23C17" w:rsidRPr="00A23C17" w:rsidRDefault="005620F4" w:rsidP="00A23C17">
      <w:pPr>
        <w:pStyle w:val="Heading3"/>
      </w:pPr>
      <w:r>
        <w:t>Privacy/Confidentiality</w:t>
      </w:r>
    </w:p>
    <w:p w14:paraId="49BBF44F" w14:textId="5E2E7CAC" w:rsidR="00553465" w:rsidRDefault="00553465" w:rsidP="00553465">
      <w:r>
        <w:t>The privacy act of 2020 is full of 13 key principles which must be followed. If not followed correctly than criminal and legal consequences may follow. The principles are as followed:</w:t>
      </w:r>
    </w:p>
    <w:p w14:paraId="4A984853" w14:textId="77777777" w:rsidR="00553465" w:rsidRPr="00673BEC" w:rsidRDefault="00553465" w:rsidP="00673BEC">
      <w:pPr>
        <w:pStyle w:val="Heading4"/>
      </w:pPr>
      <w:r w:rsidRPr="00673BEC">
        <w:t>Purpose for collection of personal information.</w:t>
      </w:r>
    </w:p>
    <w:p w14:paraId="4F1B78E2" w14:textId="77777777" w:rsidR="00553465" w:rsidRPr="00BB2F91" w:rsidRDefault="00553465" w:rsidP="00553465">
      <w:r>
        <w:t>All information gathered during the production of any part of the project must have a good reason or purpose for collection.  The personal information should only be collected for lawful reasons and should also clearly state to the user the purpose before collecting information from them.</w:t>
      </w:r>
    </w:p>
    <w:p w14:paraId="6BF9630C" w14:textId="77777777" w:rsidR="00553465" w:rsidRPr="00673BEC" w:rsidRDefault="00553465" w:rsidP="00673BEC">
      <w:pPr>
        <w:pStyle w:val="Heading4"/>
      </w:pPr>
      <w:r w:rsidRPr="00673BEC">
        <w:t>Source of personal information – collect it from the individual.</w:t>
      </w:r>
    </w:p>
    <w:p w14:paraId="5959A13E" w14:textId="77777777" w:rsidR="00553465" w:rsidRDefault="00553465" w:rsidP="00553465">
      <w:r>
        <w:t>Personal information should only be received from the individual themselves. We should also not collect personal data from a third party without the given users consent for us to do so.</w:t>
      </w:r>
    </w:p>
    <w:p w14:paraId="5E8BB84A" w14:textId="77777777" w:rsidR="00553465" w:rsidRPr="00BB7331" w:rsidRDefault="00553465" w:rsidP="00553465">
      <w:pPr>
        <w:pStyle w:val="Heading4"/>
      </w:pPr>
      <w:r>
        <w:t>Collection of information from the individual and what to tell them.</w:t>
      </w:r>
    </w:p>
    <w:p w14:paraId="3129D6E2" w14:textId="77777777" w:rsidR="00553465" w:rsidRDefault="00553465" w:rsidP="00553465">
      <w:r>
        <w:t xml:space="preserve">If we have chosen to gather personal information, then we must clearly disclose how and why we are collecting it in a privacy statement or privacy notice on the page. </w:t>
      </w:r>
    </w:p>
    <w:p w14:paraId="2D257A70" w14:textId="77777777" w:rsidR="00553465" w:rsidRPr="00BB7331" w:rsidRDefault="00553465" w:rsidP="00553465">
      <w:pPr>
        <w:pStyle w:val="Heading4"/>
      </w:pPr>
      <w:r>
        <w:t>Manner of collection.</w:t>
      </w:r>
    </w:p>
    <w:p w14:paraId="11D6E877" w14:textId="77777777" w:rsidR="00553465" w:rsidRDefault="00553465" w:rsidP="00553465">
      <w:r>
        <w:t>The information we gather should be collected in a fair and ethical manner. We should not be deceptive or mislead our users when collecting their personal information.</w:t>
      </w:r>
    </w:p>
    <w:p w14:paraId="7CA0E588" w14:textId="77777777" w:rsidR="00553465" w:rsidRPr="00BB7331" w:rsidRDefault="00553465" w:rsidP="00553465">
      <w:pPr>
        <w:pStyle w:val="Heading4"/>
      </w:pPr>
      <w:r>
        <w:t>Storage and security of information.</w:t>
      </w:r>
    </w:p>
    <w:p w14:paraId="43929D79" w14:textId="76D19A50" w:rsidR="00553465" w:rsidRDefault="00553465" w:rsidP="00553465">
      <w:r>
        <w:t xml:space="preserve">All information collected from individuals must be kept in a safe and secure location. This means if we are to keep their information or data online, we must keep it with many measures or protection behind it, </w:t>
      </w:r>
      <w:r w:rsidR="003E4C78">
        <w:t>to</w:t>
      </w:r>
      <w:r>
        <w:t xml:space="preserve"> keep unauthorised access to the personal data. One way we could do this is through data encryption.</w:t>
      </w:r>
    </w:p>
    <w:p w14:paraId="6AB00997" w14:textId="77777777" w:rsidR="00553465" w:rsidRPr="00BB7331" w:rsidRDefault="00553465" w:rsidP="00553465">
      <w:pPr>
        <w:pStyle w:val="Heading4"/>
      </w:pPr>
      <w:r>
        <w:t>Providing people access to their information.</w:t>
      </w:r>
    </w:p>
    <w:p w14:paraId="7E6CCF80" w14:textId="77777777" w:rsidR="00553465" w:rsidRDefault="00553465" w:rsidP="00553465">
      <w:r>
        <w:t>Individuals must have some form of access to their personal information. Through an account or whether they request it from us, we must be able to provide it or provide them with some way or means of accessing the information we gather from them.</w:t>
      </w:r>
    </w:p>
    <w:p w14:paraId="2F61660D" w14:textId="77777777" w:rsidR="00553465" w:rsidRPr="00BB7331" w:rsidRDefault="00553465" w:rsidP="00553465">
      <w:pPr>
        <w:pStyle w:val="Heading4"/>
      </w:pPr>
      <w:r>
        <w:t>Correction of personal information.</w:t>
      </w:r>
    </w:p>
    <w:p w14:paraId="4694C0A3" w14:textId="77777777" w:rsidR="00553465" w:rsidRDefault="00553465" w:rsidP="00553465">
      <w:r>
        <w:t>If any information gathered is incorrect, and the user informs us or requests to change some of the information, we must change it at their request if deemed accurate and acceptable. For example, they have provided the wrong age or date of birth, then we must change it if the user informs us.</w:t>
      </w:r>
    </w:p>
    <w:p w14:paraId="53AF04BB" w14:textId="77777777" w:rsidR="00553465" w:rsidRPr="00BB7331" w:rsidRDefault="00553465" w:rsidP="00553465">
      <w:pPr>
        <w:pStyle w:val="Heading4"/>
      </w:pPr>
      <w:r>
        <w:t>Ensure accuracy before using information.</w:t>
      </w:r>
    </w:p>
    <w:p w14:paraId="7C5559C3" w14:textId="77777777" w:rsidR="00553465" w:rsidRDefault="00553465" w:rsidP="00553465">
      <w:r>
        <w:t xml:space="preserve">Before we use any information that we have gathered we must ensure that it is correct or up to standard. The information must not be misleading or incomplete. </w:t>
      </w:r>
    </w:p>
    <w:p w14:paraId="71619A41" w14:textId="77777777" w:rsidR="00553465" w:rsidRDefault="00553465" w:rsidP="00553465">
      <w:pPr>
        <w:pStyle w:val="Heading4"/>
      </w:pPr>
      <w:r>
        <w:t>Limits on retention of personal information.</w:t>
      </w:r>
    </w:p>
    <w:p w14:paraId="486798BD" w14:textId="77777777" w:rsidR="00553465" w:rsidRPr="00B132F8" w:rsidRDefault="00553465" w:rsidP="00553465">
      <w:r>
        <w:t>The information gathered should not be held for longer than it needs to be. If we have finished all that was necessary from the gathered personal information, then the information should be removed or banished in an appropriate manner, unless there is a good reason to keep it.</w:t>
      </w:r>
    </w:p>
    <w:p w14:paraId="495B5E81" w14:textId="719FE9C5" w:rsidR="009E4DA5" w:rsidRDefault="009E4DA5">
      <w:pPr>
        <w:spacing w:after="200" w:line="288" w:lineRule="auto"/>
      </w:pPr>
      <w:r>
        <w:br w:type="page"/>
      </w:r>
    </w:p>
    <w:p w14:paraId="1ED81BC9" w14:textId="77777777" w:rsidR="00553465" w:rsidRDefault="00553465" w:rsidP="00553465"/>
    <w:p w14:paraId="51455E84" w14:textId="77777777" w:rsidR="00553465" w:rsidRDefault="00553465" w:rsidP="00553465">
      <w:pPr>
        <w:pStyle w:val="Heading4"/>
      </w:pPr>
      <w:r>
        <w:t>Use of personal information.</w:t>
      </w:r>
    </w:p>
    <w:p w14:paraId="6D47DE1E" w14:textId="77777777" w:rsidR="00553465" w:rsidRPr="00920F0C" w:rsidRDefault="00553465" w:rsidP="00553465">
      <w:r>
        <w:t>The information we collect should only be used for the purpose of which we disclosed it was being collected. We should not lie about this. For example, we cannot sell or distribute or use the information gathered for marketing, if we said the information that we were collecting was going to be used for other purposes.</w:t>
      </w:r>
    </w:p>
    <w:p w14:paraId="792121E0" w14:textId="77777777" w:rsidR="00553465" w:rsidRDefault="00553465" w:rsidP="00553465"/>
    <w:p w14:paraId="071D8DAF" w14:textId="77777777" w:rsidR="00553465" w:rsidRDefault="00553465" w:rsidP="00553465">
      <w:pPr>
        <w:pStyle w:val="Heading4"/>
      </w:pPr>
      <w:r>
        <w:t>Disclosing personal information.</w:t>
      </w:r>
    </w:p>
    <w:p w14:paraId="13D11711" w14:textId="77777777" w:rsidR="00553465" w:rsidRPr="00CE0E20" w:rsidRDefault="00553465" w:rsidP="00553465">
      <w:r>
        <w:t>Information we gather on the individuals should not be given to a 3</w:t>
      </w:r>
      <w:r w:rsidRPr="00C222F8">
        <w:rPr>
          <w:vertAlign w:val="superscript"/>
        </w:rPr>
        <w:t>rd</w:t>
      </w:r>
      <w:r>
        <w:t xml:space="preserve"> party organisation unless we have been given outright permission or unless we are legally obliged to do so. Personal information is only disclosed to 3</w:t>
      </w:r>
      <w:r w:rsidRPr="005F7852">
        <w:rPr>
          <w:vertAlign w:val="superscript"/>
        </w:rPr>
        <w:t>rd</w:t>
      </w:r>
      <w:r>
        <w:t xml:space="preserve"> parties in limited circumstances.</w:t>
      </w:r>
    </w:p>
    <w:p w14:paraId="576EAC42" w14:textId="77777777" w:rsidR="00553465" w:rsidRDefault="00553465" w:rsidP="00553465"/>
    <w:p w14:paraId="4BD34BF3" w14:textId="77777777" w:rsidR="00553465" w:rsidRDefault="00553465" w:rsidP="00553465">
      <w:pPr>
        <w:pStyle w:val="Heading4"/>
      </w:pPr>
      <w:r>
        <w:t>Disclosure outside New Zealand.</w:t>
      </w:r>
    </w:p>
    <w:p w14:paraId="0415794E" w14:textId="77777777" w:rsidR="00553465" w:rsidRPr="004E359F" w:rsidRDefault="00553465" w:rsidP="00553465">
      <w:r>
        <w:t>All data which we choose to send to a third party overseas, assuming we have permission, must also abide by data protection laws or qualities as same as New Zealand. They must have adequate protection orders if they are holding personal data, otherwise we must not send the data to the given 3</w:t>
      </w:r>
      <w:r w:rsidRPr="00125508">
        <w:rPr>
          <w:vertAlign w:val="superscript"/>
        </w:rPr>
        <w:t>rd</w:t>
      </w:r>
      <w:r>
        <w:t xml:space="preserve"> party. The overseas organisation must comply with the privacy act.</w:t>
      </w:r>
    </w:p>
    <w:p w14:paraId="46DB5883" w14:textId="77777777" w:rsidR="00553465" w:rsidRDefault="00553465" w:rsidP="00553465"/>
    <w:p w14:paraId="67DF75C0" w14:textId="77777777" w:rsidR="00553465" w:rsidRDefault="00553465" w:rsidP="00553465">
      <w:pPr>
        <w:pStyle w:val="Heading4"/>
      </w:pPr>
      <w:r>
        <w:t>Unique identifiers.</w:t>
      </w:r>
    </w:p>
    <w:p w14:paraId="05F19603" w14:textId="1CF7B8EB" w:rsidR="005620F4" w:rsidRDefault="00553465" w:rsidP="0032644C">
      <w:r>
        <w:t>Data should not be given unique or personal identifiers by us, unless legally obliged to do so, or unless we are giving a personal service back to an individual about their data</w:t>
      </w:r>
      <w:r w:rsidR="0032644C">
        <w:t>.</w:t>
      </w:r>
      <w:r w:rsidR="00FB7B90">
        <w:t xml:space="preserve"> </w:t>
      </w:r>
      <w:sdt>
        <w:sdtPr>
          <w:id w:val="809677299"/>
          <w:citation/>
        </w:sdtPr>
        <w:sdtEndPr/>
        <w:sdtContent>
          <w:r w:rsidR="00DA21CE">
            <w:fldChar w:fldCharType="begin"/>
          </w:r>
          <w:r w:rsidR="00DA21CE">
            <w:instrText xml:space="preserve"> CITATION NZG20 \l 5129 </w:instrText>
          </w:r>
          <w:r w:rsidR="00DA21CE">
            <w:fldChar w:fldCharType="separate"/>
          </w:r>
          <w:r w:rsidR="00DA21CE">
            <w:rPr>
              <w:noProof/>
            </w:rPr>
            <w:t>(NZ Government, 2020)</w:t>
          </w:r>
          <w:r w:rsidR="00DA21CE">
            <w:fldChar w:fldCharType="end"/>
          </w:r>
        </w:sdtContent>
      </w:sdt>
    </w:p>
    <w:p w14:paraId="26120FB8" w14:textId="77777777" w:rsidR="0032644C" w:rsidRPr="0032644C" w:rsidRDefault="0032644C" w:rsidP="0032644C"/>
    <w:p w14:paraId="16E9882C" w14:textId="58AC7AB4" w:rsidR="005620F4" w:rsidRPr="004644E6" w:rsidRDefault="004644E6" w:rsidP="005620F4">
      <w:r>
        <w:t>For this project</w:t>
      </w:r>
      <w:r w:rsidR="00592406">
        <w:t xml:space="preserve"> many of these principles are relevant, for example, the interview which we conducted required consent from all parties to record and save the audio, </w:t>
      </w:r>
      <w:r w:rsidR="00027861">
        <w:t>for</w:t>
      </w:r>
      <w:r w:rsidR="00592406">
        <w:t xml:space="preserve"> us to write out transcripts.</w:t>
      </w:r>
      <w:r w:rsidR="00FF38D5">
        <w:t xml:space="preserve"> Another important aspect of privacy was taking photos of people/places. </w:t>
      </w:r>
      <w:r w:rsidR="00027861">
        <w:t>Instead of seeking written consent, I chose instead to blur the faces of the individuals.</w:t>
      </w:r>
    </w:p>
    <w:p w14:paraId="75C64181" w14:textId="54D5745C" w:rsidR="003648DB" w:rsidRPr="003648DB" w:rsidRDefault="003648DB" w:rsidP="003648DB">
      <w:pPr>
        <w:pStyle w:val="Heading3"/>
      </w:pPr>
      <w:r>
        <w:t>Copyright</w:t>
      </w:r>
    </w:p>
    <w:p w14:paraId="745702B8" w14:textId="4AA944B7" w:rsidR="005620F4" w:rsidRPr="005620F4" w:rsidRDefault="000E1692" w:rsidP="00902DF9">
      <w:r>
        <w:t>Copyright is a universal free</w:t>
      </w:r>
      <w:r w:rsidR="00D53BCD">
        <w:t xml:space="preserve"> and automatic standard which essentially grants ownership over certain products/services. This project is being made for the Ara institute of technology ICT branch, and since I am also a student at Ara using their computers as a means of producing this page, this means all property rights or copyrights are granted to the Ara ICT department</w:t>
      </w:r>
      <w:r w:rsidR="00C83040">
        <w:t>.</w:t>
      </w:r>
    </w:p>
    <w:p w14:paraId="4216F3AE" w14:textId="620A7880" w:rsidR="005620F4" w:rsidRDefault="005620F4" w:rsidP="005620F4"/>
    <w:p w14:paraId="482ADC88" w14:textId="77777777" w:rsidR="003648DB" w:rsidRPr="005620F4" w:rsidRDefault="003648DB" w:rsidP="003648DB">
      <w:pPr>
        <w:pStyle w:val="Heading3"/>
      </w:pPr>
      <w:r>
        <w:t>Patents</w:t>
      </w:r>
    </w:p>
    <w:p w14:paraId="3E9FAF1B" w14:textId="1910C1BE" w:rsidR="004640D6" w:rsidRPr="00880F4D" w:rsidRDefault="00C83040" w:rsidP="00426E68">
      <w:pPr>
        <w:spacing w:after="200"/>
      </w:pPr>
      <w:r>
        <w:t xml:space="preserve">Patents are exclusive rights </w:t>
      </w:r>
      <w:r w:rsidR="000961E7">
        <w:t>for producing a certain product or service, meaning that the patent holder is the only person who is legally allowed to produce such good or service. A patent typically lasts 20 years but can be renewed</w:t>
      </w:r>
      <w:r w:rsidR="00E77FBA">
        <w:t xml:space="preserve"> through an application of pay. This means other individuals are not allowed to produce work which may be highly like the patented product unless they have exclusive consent to do so.</w:t>
      </w:r>
      <w:r w:rsidR="00B77031">
        <w:t xml:space="preserve"> However, it is unlikely that patents will need to be an area of concern throughout this project as this project will not result in a new end invention/product.</w:t>
      </w:r>
      <w:r w:rsidR="006313DC" w:rsidRPr="00880F4D">
        <w:br w:type="page"/>
      </w:r>
    </w:p>
    <w:p w14:paraId="0D04FDFC" w14:textId="4797AFE3" w:rsidR="006313DC" w:rsidRDefault="006313DC" w:rsidP="006313DC">
      <w:pPr>
        <w:pStyle w:val="Heading1"/>
      </w:pPr>
      <w:bookmarkStart w:id="33" w:name="_Toc64884128"/>
      <w:r>
        <w:lastRenderedPageBreak/>
        <w:t>Specifications</w:t>
      </w:r>
      <w:bookmarkEnd w:id="33"/>
    </w:p>
    <w:p w14:paraId="262227F2" w14:textId="2FDC541A" w:rsidR="006313DC" w:rsidRDefault="001B5648" w:rsidP="006313DC">
      <w:r>
        <w:t>This section of the report will outline our clients’ overall requirements and some details on the proposed design and layout of the product. It will also include some low fidelity prototyping</w:t>
      </w:r>
      <w:r w:rsidR="00D00A10">
        <w:t>, and the</w:t>
      </w:r>
      <w:r w:rsidR="00094AD3">
        <w:t xml:space="preserve"> iterative development of the final product will be documented here. It will also include the usability and functional testing through each iteration.</w:t>
      </w:r>
    </w:p>
    <w:p w14:paraId="60E06AD5" w14:textId="77777777" w:rsidR="001B5648" w:rsidRDefault="001B5648" w:rsidP="006313DC"/>
    <w:p w14:paraId="7661E61D" w14:textId="6A40DB41" w:rsidR="001B5648" w:rsidRDefault="003B5E07" w:rsidP="003B5E07">
      <w:pPr>
        <w:pStyle w:val="Heading2"/>
      </w:pPr>
      <w:r>
        <w:t>Client and User Requirements</w:t>
      </w:r>
    </w:p>
    <w:p w14:paraId="616E8B6A" w14:textId="70044A63" w:rsidR="00DA63B4" w:rsidRDefault="00B17407" w:rsidP="00B17407">
      <w:r>
        <w:t xml:space="preserve">The </w:t>
      </w:r>
      <w:r w:rsidR="00B55D09">
        <w:t>product,</w:t>
      </w:r>
      <w:r>
        <w:t xml:space="preserve"> which is being developed, as stated above, is a virtual orientation website which will be used by </w:t>
      </w:r>
      <w:r w:rsidR="00B55D09">
        <w:t>A</w:t>
      </w:r>
      <w:r>
        <w:t>ra ICT students. The webpage is being developed on behalf of the ICT</w:t>
      </w:r>
      <w:r w:rsidR="00B55D09">
        <w:t xml:space="preserve"> branch of Ara institute of technology, located on madras street.</w:t>
      </w:r>
    </w:p>
    <w:p w14:paraId="1814F9EE" w14:textId="249E4C2E" w:rsidR="004A72C8" w:rsidRDefault="00915191" w:rsidP="00915191">
      <w:r>
        <w:t xml:space="preserve">From our client we have gathered specific information and materials on the characteristics or must have features of the tour. We must also choose an application (Lapentor), to create the virtual </w:t>
      </w:r>
      <w:r w:rsidR="004A72C8">
        <w:t>tour</w:t>
      </w:r>
      <w:r>
        <w:t>.</w:t>
      </w:r>
    </w:p>
    <w:p w14:paraId="048D3E3B" w14:textId="1F27FE27" w:rsidR="004A72C8" w:rsidRDefault="004A72C8" w:rsidP="004A72C8">
      <w:pPr>
        <w:rPr>
          <w:b/>
          <w:bCs/>
        </w:rPr>
      </w:pPr>
      <w:r>
        <w:rPr>
          <w:b/>
          <w:bCs/>
        </w:rPr>
        <w:t>Requirements:</w:t>
      </w:r>
    </w:p>
    <w:p w14:paraId="399903F3" w14:textId="6A969F39" w:rsidR="004A72C8" w:rsidRDefault="004A72C8" w:rsidP="004A72C8">
      <w:pPr>
        <w:pStyle w:val="ListParagraph"/>
        <w:numPr>
          <w:ilvl w:val="0"/>
          <w:numId w:val="2"/>
        </w:numPr>
        <w:rPr>
          <w:szCs w:val="22"/>
        </w:rPr>
      </w:pPr>
      <w:r w:rsidRPr="67711908">
        <w:rPr>
          <w:szCs w:val="22"/>
        </w:rPr>
        <w:t xml:space="preserve">All locations mentioned in the requirements </w:t>
      </w:r>
      <w:r w:rsidR="001B26E6">
        <w:rPr>
          <w:szCs w:val="22"/>
        </w:rPr>
        <w:t xml:space="preserve">section above </w:t>
      </w:r>
      <w:r w:rsidRPr="67711908">
        <w:rPr>
          <w:szCs w:val="22"/>
        </w:rPr>
        <w:t>must be listed in the virtual tour.</w:t>
      </w:r>
    </w:p>
    <w:p w14:paraId="3E3942B1" w14:textId="0111F887" w:rsidR="004A72C8" w:rsidRDefault="004A72C8" w:rsidP="004A72C8">
      <w:pPr>
        <w:pStyle w:val="ListParagraph"/>
        <w:numPr>
          <w:ilvl w:val="0"/>
          <w:numId w:val="2"/>
        </w:numPr>
        <w:rPr>
          <w:szCs w:val="22"/>
        </w:rPr>
      </w:pPr>
      <w:r w:rsidRPr="67711908">
        <w:rPr>
          <w:szCs w:val="22"/>
        </w:rPr>
        <w:t>Resizable options for different screen sizes</w:t>
      </w:r>
      <w:r w:rsidR="00444B67">
        <w:rPr>
          <w:szCs w:val="22"/>
        </w:rPr>
        <w:t>.</w:t>
      </w:r>
    </w:p>
    <w:p w14:paraId="7DF9529E" w14:textId="67B76105" w:rsidR="00444B67" w:rsidRDefault="00444B67" w:rsidP="004A72C8">
      <w:pPr>
        <w:pStyle w:val="ListParagraph"/>
        <w:numPr>
          <w:ilvl w:val="0"/>
          <w:numId w:val="2"/>
        </w:numPr>
        <w:rPr>
          <w:szCs w:val="22"/>
        </w:rPr>
      </w:pPr>
      <w:r>
        <w:rPr>
          <w:szCs w:val="22"/>
        </w:rPr>
        <w:t>Should be usable on different devices.</w:t>
      </w:r>
    </w:p>
    <w:p w14:paraId="35C049BB" w14:textId="77777777" w:rsidR="004A72C8" w:rsidRDefault="004A72C8" w:rsidP="004A72C8">
      <w:pPr>
        <w:pStyle w:val="ListParagraph"/>
        <w:numPr>
          <w:ilvl w:val="0"/>
          <w:numId w:val="2"/>
        </w:numPr>
        <w:rPr>
          <w:szCs w:val="22"/>
        </w:rPr>
      </w:pPr>
      <w:r w:rsidRPr="67711908">
        <w:rPr>
          <w:szCs w:val="22"/>
        </w:rPr>
        <w:t>Each location will have a clear description of what/where it is.</w:t>
      </w:r>
    </w:p>
    <w:p w14:paraId="2CD96513" w14:textId="77777777" w:rsidR="004A72C8" w:rsidRDefault="004A72C8" w:rsidP="004A72C8">
      <w:pPr>
        <w:pStyle w:val="ListParagraph"/>
        <w:numPr>
          <w:ilvl w:val="0"/>
          <w:numId w:val="2"/>
        </w:numPr>
        <w:rPr>
          <w:szCs w:val="22"/>
        </w:rPr>
      </w:pPr>
      <w:r w:rsidRPr="67711908">
        <w:rPr>
          <w:szCs w:val="22"/>
        </w:rPr>
        <w:t>Images will be in a 360-degree format.</w:t>
      </w:r>
    </w:p>
    <w:p w14:paraId="52BE81E6" w14:textId="77777777" w:rsidR="004A72C8" w:rsidRDefault="004A72C8" w:rsidP="004A72C8">
      <w:pPr>
        <w:pStyle w:val="ListParagraph"/>
        <w:numPr>
          <w:ilvl w:val="0"/>
          <w:numId w:val="2"/>
        </w:numPr>
        <w:rPr>
          <w:szCs w:val="22"/>
        </w:rPr>
      </w:pPr>
      <w:r w:rsidRPr="67711908">
        <w:rPr>
          <w:szCs w:val="22"/>
        </w:rPr>
        <w:t>It should have minimal or no need to interact with the product once it has been deployed. (automated).</w:t>
      </w:r>
    </w:p>
    <w:p w14:paraId="718A2447" w14:textId="77777777" w:rsidR="004A72C8" w:rsidRDefault="004A72C8" w:rsidP="004A72C8">
      <w:pPr>
        <w:pStyle w:val="ListParagraph"/>
        <w:numPr>
          <w:ilvl w:val="0"/>
          <w:numId w:val="2"/>
        </w:numPr>
        <w:rPr>
          <w:szCs w:val="22"/>
        </w:rPr>
      </w:pPr>
      <w:r w:rsidRPr="67711908">
        <w:rPr>
          <w:szCs w:val="22"/>
        </w:rPr>
        <w:t>Weather needs to be consistent inside and out. Should be sunny and bright.</w:t>
      </w:r>
    </w:p>
    <w:p w14:paraId="5B9E9BD2" w14:textId="77777777" w:rsidR="004A72C8" w:rsidRDefault="004A72C8" w:rsidP="004A72C8">
      <w:pPr>
        <w:pStyle w:val="ListParagraph"/>
        <w:numPr>
          <w:ilvl w:val="0"/>
          <w:numId w:val="2"/>
        </w:numPr>
        <w:rPr>
          <w:szCs w:val="22"/>
        </w:rPr>
      </w:pPr>
      <w:r w:rsidRPr="67711908">
        <w:rPr>
          <w:szCs w:val="22"/>
        </w:rPr>
        <w:t>The page will use the colour scheming of Aras home web page.</w:t>
      </w:r>
    </w:p>
    <w:p w14:paraId="6ECCB402" w14:textId="7173310F" w:rsidR="004A72C8" w:rsidRDefault="004A72C8" w:rsidP="004A72C8">
      <w:pPr>
        <w:pStyle w:val="ListParagraph"/>
        <w:numPr>
          <w:ilvl w:val="0"/>
          <w:numId w:val="2"/>
        </w:numPr>
        <w:rPr>
          <w:szCs w:val="22"/>
        </w:rPr>
      </w:pPr>
      <w:r w:rsidRPr="67711908">
        <w:rPr>
          <w:szCs w:val="22"/>
        </w:rPr>
        <w:t xml:space="preserve">A prototype of the application will be delivered to the client before the launch of the </w:t>
      </w:r>
      <w:r w:rsidR="00DA63B4">
        <w:rPr>
          <w:szCs w:val="22"/>
        </w:rPr>
        <w:t>final product.</w:t>
      </w:r>
    </w:p>
    <w:p w14:paraId="5163A961" w14:textId="63D8A2BB" w:rsidR="004A72C8" w:rsidRDefault="004A72C8" w:rsidP="004A72C8">
      <w:pPr>
        <w:pStyle w:val="ListParagraph"/>
        <w:numPr>
          <w:ilvl w:val="0"/>
          <w:numId w:val="2"/>
        </w:numPr>
        <w:rPr>
          <w:szCs w:val="22"/>
        </w:rPr>
      </w:pPr>
      <w:r w:rsidRPr="67711908">
        <w:rPr>
          <w:szCs w:val="22"/>
        </w:rPr>
        <w:t>Options for users to select which entrance they wish to start at.</w:t>
      </w:r>
    </w:p>
    <w:p w14:paraId="7D91ED59" w14:textId="00902D5D" w:rsidR="00125B80" w:rsidRDefault="00125B80" w:rsidP="004A72C8">
      <w:pPr>
        <w:pStyle w:val="ListParagraph"/>
        <w:numPr>
          <w:ilvl w:val="0"/>
          <w:numId w:val="2"/>
        </w:numPr>
        <w:rPr>
          <w:szCs w:val="22"/>
        </w:rPr>
      </w:pPr>
      <w:r>
        <w:rPr>
          <w:szCs w:val="22"/>
        </w:rPr>
        <w:t>Must have ease of use.</w:t>
      </w:r>
    </w:p>
    <w:p w14:paraId="5E2B9EF5" w14:textId="6721A9CA" w:rsidR="00125B80" w:rsidRDefault="00125B80" w:rsidP="004A72C8">
      <w:pPr>
        <w:pStyle w:val="ListParagraph"/>
        <w:numPr>
          <w:ilvl w:val="0"/>
          <w:numId w:val="2"/>
        </w:numPr>
        <w:rPr>
          <w:szCs w:val="22"/>
        </w:rPr>
      </w:pPr>
      <w:r>
        <w:rPr>
          <w:szCs w:val="22"/>
        </w:rPr>
        <w:t>Must look tidy and clean.</w:t>
      </w:r>
    </w:p>
    <w:p w14:paraId="53E1488B" w14:textId="2031D7A4" w:rsidR="00125B80" w:rsidRDefault="00125B80" w:rsidP="0050484E">
      <w:pPr>
        <w:pStyle w:val="ListParagraph"/>
        <w:numPr>
          <w:ilvl w:val="0"/>
          <w:numId w:val="2"/>
        </w:numPr>
        <w:rPr>
          <w:szCs w:val="22"/>
        </w:rPr>
      </w:pPr>
      <w:r>
        <w:rPr>
          <w:szCs w:val="22"/>
        </w:rPr>
        <w:t>Obvious use case.</w:t>
      </w:r>
    </w:p>
    <w:p w14:paraId="5836D6B7" w14:textId="5A195E07" w:rsidR="00444CB1" w:rsidRPr="0050484E" w:rsidRDefault="00444CB1" w:rsidP="0050484E">
      <w:pPr>
        <w:pStyle w:val="ListParagraph"/>
        <w:numPr>
          <w:ilvl w:val="0"/>
          <w:numId w:val="2"/>
        </w:numPr>
        <w:rPr>
          <w:szCs w:val="22"/>
        </w:rPr>
      </w:pPr>
      <w:r>
        <w:rPr>
          <w:szCs w:val="22"/>
        </w:rPr>
        <w:t>Use the font styles and colours from the official Ara web site.</w:t>
      </w:r>
    </w:p>
    <w:p w14:paraId="7765DC15" w14:textId="77777777" w:rsidR="004A72C8" w:rsidRDefault="004A72C8" w:rsidP="004A72C8">
      <w:pPr>
        <w:rPr>
          <w:b/>
          <w:bCs/>
        </w:rPr>
      </w:pPr>
      <w:r w:rsidRPr="67711908">
        <w:rPr>
          <w:b/>
          <w:bCs/>
        </w:rPr>
        <w:t xml:space="preserve">Secondary Deliverables: </w:t>
      </w:r>
    </w:p>
    <w:p w14:paraId="19B8F669" w14:textId="6DF6D3C8" w:rsidR="004A72C8" w:rsidRDefault="004A72C8" w:rsidP="004A72C8">
      <w:pPr>
        <w:pStyle w:val="ListParagraph"/>
        <w:numPr>
          <w:ilvl w:val="0"/>
          <w:numId w:val="1"/>
        </w:numPr>
        <w:rPr>
          <w:szCs w:val="22"/>
        </w:rPr>
      </w:pPr>
      <w:r w:rsidRPr="67711908">
        <w:rPr>
          <w:szCs w:val="22"/>
        </w:rPr>
        <w:t>Language options for users who do not speak English.</w:t>
      </w:r>
    </w:p>
    <w:p w14:paraId="67D1D975" w14:textId="77777777" w:rsidR="004A72C8" w:rsidRDefault="004A72C8" w:rsidP="004A72C8">
      <w:pPr>
        <w:pStyle w:val="ListParagraph"/>
        <w:numPr>
          <w:ilvl w:val="0"/>
          <w:numId w:val="1"/>
        </w:numPr>
        <w:rPr>
          <w:szCs w:val="22"/>
        </w:rPr>
      </w:pPr>
      <w:r w:rsidRPr="67711908">
        <w:rPr>
          <w:szCs w:val="22"/>
        </w:rPr>
        <w:t xml:space="preserve">Text to speech options </w:t>
      </w:r>
    </w:p>
    <w:p w14:paraId="24B5B22B" w14:textId="7A0F8DD6" w:rsidR="001E21CE" w:rsidRDefault="00DA63B4">
      <w:pPr>
        <w:spacing w:after="200" w:line="288" w:lineRule="auto"/>
        <w:rPr>
          <w:szCs w:val="22"/>
        </w:rPr>
      </w:pPr>
      <w:r>
        <w:rPr>
          <w:szCs w:val="22"/>
        </w:rPr>
        <w:t>For extra information please visit the Project</w:t>
      </w:r>
      <w:r w:rsidR="00D82959">
        <w:rPr>
          <w:szCs w:val="22"/>
        </w:rPr>
        <w:t xml:space="preserve"> Scope section in the glossary.</w:t>
      </w:r>
      <w:r w:rsidR="001E21CE">
        <w:rPr>
          <w:szCs w:val="22"/>
        </w:rPr>
        <w:br w:type="page"/>
      </w:r>
    </w:p>
    <w:p w14:paraId="67959694" w14:textId="77777777" w:rsidR="00DA63B4" w:rsidRDefault="00DA63B4">
      <w:pPr>
        <w:spacing w:after="200" w:line="288" w:lineRule="auto"/>
        <w:rPr>
          <w:szCs w:val="22"/>
        </w:rPr>
      </w:pPr>
    </w:p>
    <w:p w14:paraId="0E190189" w14:textId="77777777" w:rsidR="001E21CE" w:rsidRPr="001E21CE" w:rsidRDefault="001E21CE" w:rsidP="001E21CE">
      <w:pPr>
        <w:ind w:left="360"/>
        <w:rPr>
          <w:szCs w:val="22"/>
        </w:rPr>
      </w:pPr>
    </w:p>
    <w:p w14:paraId="1627362C" w14:textId="0421E67E" w:rsidR="001E21CE" w:rsidRDefault="001E21CE" w:rsidP="001E21CE">
      <w:pPr>
        <w:rPr>
          <w:b/>
          <w:bCs/>
          <w:szCs w:val="22"/>
        </w:rPr>
      </w:pPr>
      <w:r>
        <w:rPr>
          <w:b/>
          <w:bCs/>
          <w:szCs w:val="22"/>
        </w:rPr>
        <w:t xml:space="preserve">The tour must show the following locations: </w:t>
      </w:r>
    </w:p>
    <w:p w14:paraId="13E20247" w14:textId="5DD917E1"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Entrances to campus</w:t>
      </w:r>
      <w:r>
        <w:rPr>
          <w:rStyle w:val="eop"/>
          <w:rFonts w:ascii="Calibri" w:hAnsi="Calibri" w:cs="Calibri"/>
          <w:color w:val="242424"/>
          <w:sz w:val="22"/>
          <w:szCs w:val="22"/>
          <w:lang w:val="en-US"/>
        </w:rPr>
        <w:t> </w:t>
      </w:r>
    </w:p>
    <w:p w14:paraId="607E1996" w14:textId="4ED16609"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ICT (computing) office</w:t>
      </w:r>
      <w:r>
        <w:rPr>
          <w:rStyle w:val="eop"/>
          <w:rFonts w:ascii="Calibri" w:hAnsi="Calibri" w:cs="Calibri"/>
          <w:color w:val="242424"/>
          <w:sz w:val="22"/>
          <w:szCs w:val="22"/>
          <w:lang w:val="en-US"/>
        </w:rPr>
        <w:t> </w:t>
      </w:r>
    </w:p>
    <w:p w14:paraId="60A86762" w14:textId="69C5C79A"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Main areas where ICT staff offices are</w:t>
      </w:r>
      <w:r>
        <w:rPr>
          <w:rStyle w:val="eop"/>
          <w:rFonts w:ascii="Calibri" w:hAnsi="Calibri" w:cs="Calibri"/>
          <w:color w:val="242424"/>
          <w:sz w:val="22"/>
          <w:szCs w:val="22"/>
          <w:lang w:val="en-US"/>
        </w:rPr>
        <w:t> </w:t>
      </w:r>
    </w:p>
    <w:p w14:paraId="3792F6EA" w14:textId="49DF2966"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Main classroom areas used by ICT: X block, S block, N block, some classes in W block too</w:t>
      </w:r>
      <w:r>
        <w:rPr>
          <w:rStyle w:val="eop"/>
          <w:rFonts w:ascii="Calibri" w:hAnsi="Calibri" w:cs="Calibri"/>
          <w:color w:val="242424"/>
          <w:sz w:val="22"/>
          <w:szCs w:val="22"/>
          <w:lang w:val="en-US"/>
        </w:rPr>
        <w:t> </w:t>
      </w:r>
    </w:p>
    <w:p w14:paraId="1C174075" w14:textId="14621426"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Main atrium with student services, help/info, etc.</w:t>
      </w:r>
      <w:r>
        <w:rPr>
          <w:rStyle w:val="eop"/>
          <w:rFonts w:ascii="Calibri" w:hAnsi="Calibri" w:cs="Calibri"/>
          <w:color w:val="242424"/>
          <w:sz w:val="22"/>
          <w:szCs w:val="22"/>
          <w:lang w:val="en-US"/>
        </w:rPr>
        <w:t> </w:t>
      </w:r>
    </w:p>
    <w:p w14:paraId="43108CFD" w14:textId="4F383C9A"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Security</w:t>
      </w:r>
      <w:r>
        <w:rPr>
          <w:rStyle w:val="eop"/>
          <w:rFonts w:ascii="Calibri" w:hAnsi="Calibri" w:cs="Calibri"/>
          <w:color w:val="242424"/>
          <w:sz w:val="22"/>
          <w:szCs w:val="22"/>
          <w:lang w:val="en-US"/>
        </w:rPr>
        <w:t> </w:t>
      </w:r>
    </w:p>
    <w:p w14:paraId="6CFDA07F" w14:textId="5ECE3A94"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Library</w:t>
      </w:r>
      <w:r>
        <w:rPr>
          <w:rStyle w:val="eop"/>
          <w:rFonts w:ascii="Calibri" w:hAnsi="Calibri" w:cs="Calibri"/>
          <w:color w:val="242424"/>
          <w:sz w:val="22"/>
          <w:szCs w:val="22"/>
          <w:lang w:val="en-US"/>
        </w:rPr>
        <w:t> </w:t>
      </w:r>
    </w:p>
    <w:p w14:paraId="59031921" w14:textId="369F5BB0"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Learning and Disability Services</w:t>
      </w:r>
      <w:r>
        <w:rPr>
          <w:rStyle w:val="eop"/>
          <w:rFonts w:ascii="Calibri" w:hAnsi="Calibri" w:cs="Calibri"/>
          <w:color w:val="242424"/>
          <w:sz w:val="22"/>
          <w:szCs w:val="22"/>
          <w:lang w:val="en-US"/>
        </w:rPr>
        <w:t> </w:t>
      </w:r>
    </w:p>
    <w:p w14:paraId="66E7DD87" w14:textId="3EB0323B"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IT support (help desk)</w:t>
      </w:r>
      <w:r>
        <w:rPr>
          <w:rStyle w:val="eop"/>
          <w:rFonts w:ascii="Calibri" w:hAnsi="Calibri" w:cs="Calibri"/>
          <w:color w:val="242424"/>
          <w:sz w:val="22"/>
          <w:szCs w:val="22"/>
          <w:lang w:val="en-US"/>
        </w:rPr>
        <w:t> </w:t>
      </w:r>
    </w:p>
    <w:p w14:paraId="682A7C60" w14:textId="69763654" w:rsidR="001E21CE"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proofErr w:type="spellStart"/>
      <w:r>
        <w:rPr>
          <w:rStyle w:val="spellingerror"/>
          <w:rFonts w:ascii="Calibri" w:hAnsi="Calibri" w:cs="Calibri"/>
          <w:color w:val="242424"/>
          <w:sz w:val="22"/>
          <w:szCs w:val="22"/>
          <w:lang w:val="en-US"/>
        </w:rPr>
        <w:t>Whareora</w:t>
      </w:r>
      <w:proofErr w:type="spellEnd"/>
      <w:r>
        <w:rPr>
          <w:rStyle w:val="normaltextrun"/>
          <w:rFonts w:ascii="Calibri" w:hAnsi="Calibri" w:cs="Calibri"/>
          <w:color w:val="242424"/>
          <w:sz w:val="22"/>
          <w:szCs w:val="22"/>
          <w:lang w:val="en-US"/>
        </w:rPr>
        <w:t> and the gym</w:t>
      </w:r>
      <w:r>
        <w:rPr>
          <w:rStyle w:val="eop"/>
          <w:rFonts w:ascii="Calibri" w:hAnsi="Calibri" w:cs="Calibri"/>
          <w:color w:val="242424"/>
          <w:sz w:val="22"/>
          <w:szCs w:val="22"/>
          <w:lang w:val="en-US"/>
        </w:rPr>
        <w:t> </w:t>
      </w:r>
    </w:p>
    <w:p w14:paraId="0A7B5C8C" w14:textId="77777777" w:rsidR="003F11ED"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Student health</w:t>
      </w:r>
      <w:r>
        <w:rPr>
          <w:rStyle w:val="eop"/>
          <w:rFonts w:ascii="Calibri" w:hAnsi="Calibri" w:cs="Calibri"/>
          <w:color w:val="242424"/>
          <w:sz w:val="22"/>
          <w:szCs w:val="22"/>
          <w:lang w:val="en-US"/>
        </w:rPr>
        <w:t> </w:t>
      </w:r>
    </w:p>
    <w:p w14:paraId="2DF876D2" w14:textId="068C1734" w:rsidR="001E21CE" w:rsidRPr="003F11ED" w:rsidRDefault="001E21CE" w:rsidP="001E21CE">
      <w:pPr>
        <w:pStyle w:val="paragraph"/>
        <w:numPr>
          <w:ilvl w:val="0"/>
          <w:numId w:val="1"/>
        </w:numPr>
        <w:spacing w:before="0" w:beforeAutospacing="0" w:after="0" w:afterAutospacing="0"/>
        <w:textAlignment w:val="baseline"/>
        <w:rPr>
          <w:rFonts w:ascii="Segoe UI" w:hAnsi="Segoe UI" w:cs="Segoe UI"/>
          <w:sz w:val="18"/>
          <w:szCs w:val="18"/>
          <w:lang w:val="en-US"/>
        </w:rPr>
      </w:pPr>
      <w:r w:rsidRPr="003F11ED">
        <w:rPr>
          <w:rStyle w:val="normaltextrun"/>
          <w:rFonts w:ascii="Calibri" w:hAnsi="Calibri" w:cs="Calibri"/>
          <w:color w:val="242424"/>
          <w:sz w:val="22"/>
          <w:szCs w:val="22"/>
          <w:lang w:val="en-US"/>
        </w:rPr>
        <w:t xml:space="preserve"> Early childhood education </w:t>
      </w:r>
      <w:r w:rsidR="002C4C0A" w:rsidRPr="003F11ED">
        <w:rPr>
          <w:rStyle w:val="spellingerror"/>
          <w:rFonts w:ascii="Calibri" w:hAnsi="Calibri" w:cs="Calibri"/>
          <w:color w:val="242424"/>
          <w:sz w:val="22"/>
          <w:szCs w:val="22"/>
          <w:lang w:val="en-US"/>
        </w:rPr>
        <w:t>center</w:t>
      </w:r>
      <w:r w:rsidRPr="003F11ED">
        <w:rPr>
          <w:rStyle w:val="eop"/>
          <w:rFonts w:ascii="Calibri" w:hAnsi="Calibri" w:cs="Calibri"/>
          <w:color w:val="242424"/>
          <w:sz w:val="22"/>
          <w:szCs w:val="22"/>
          <w:lang w:val="en-US"/>
        </w:rPr>
        <w:t> </w:t>
      </w:r>
    </w:p>
    <w:p w14:paraId="2FF3238B" w14:textId="77941726" w:rsidR="001E21CE" w:rsidRDefault="001E21CE" w:rsidP="003F11ED">
      <w:pPr>
        <w:pStyle w:val="paragraph"/>
        <w:numPr>
          <w:ilvl w:val="0"/>
          <w:numId w:val="1"/>
        </w:numPr>
        <w:spacing w:before="0" w:beforeAutospacing="0" w:after="0" w:afterAutospacing="0"/>
        <w:textAlignment w:val="baseline"/>
        <w:rPr>
          <w:rFonts w:ascii="Segoe UI" w:hAnsi="Segoe UI" w:cs="Segoe UI"/>
          <w:sz w:val="18"/>
          <w:szCs w:val="18"/>
          <w:lang w:val="en-US"/>
        </w:rPr>
      </w:pPr>
      <w:proofErr w:type="spellStart"/>
      <w:r>
        <w:rPr>
          <w:rStyle w:val="spellingerror"/>
          <w:rFonts w:ascii="Calibri" w:hAnsi="Calibri" w:cs="Calibri"/>
          <w:color w:val="242424"/>
          <w:sz w:val="22"/>
          <w:szCs w:val="22"/>
          <w:lang w:val="en-US"/>
        </w:rPr>
        <w:t>Te</w:t>
      </w:r>
      <w:proofErr w:type="spellEnd"/>
      <w:r>
        <w:rPr>
          <w:rStyle w:val="normaltextrun"/>
          <w:rFonts w:ascii="Calibri" w:hAnsi="Calibri" w:cs="Calibri"/>
          <w:color w:val="242424"/>
          <w:sz w:val="22"/>
          <w:szCs w:val="22"/>
          <w:lang w:val="en-US"/>
        </w:rPr>
        <w:t xml:space="preserve"> Puna </w:t>
      </w:r>
      <w:proofErr w:type="spellStart"/>
      <w:r>
        <w:rPr>
          <w:rStyle w:val="normaltextrun"/>
          <w:rFonts w:ascii="Calibri" w:hAnsi="Calibri" w:cs="Calibri"/>
          <w:color w:val="242424"/>
          <w:sz w:val="22"/>
          <w:szCs w:val="22"/>
          <w:lang w:val="en-US"/>
        </w:rPr>
        <w:t>Wānaka</w:t>
      </w:r>
      <w:proofErr w:type="spellEnd"/>
      <w:r>
        <w:rPr>
          <w:rStyle w:val="eop"/>
          <w:rFonts w:ascii="Calibri" w:hAnsi="Calibri" w:cs="Calibri"/>
          <w:color w:val="242424"/>
          <w:sz w:val="22"/>
          <w:szCs w:val="22"/>
          <w:lang w:val="en-US"/>
        </w:rPr>
        <w:t> </w:t>
      </w:r>
    </w:p>
    <w:p w14:paraId="1DA74964" w14:textId="256667C2" w:rsidR="001E21CE" w:rsidRDefault="001E21CE" w:rsidP="003F11ED">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The Pantry café</w:t>
      </w:r>
      <w:r>
        <w:rPr>
          <w:rStyle w:val="eop"/>
          <w:rFonts w:ascii="Calibri" w:hAnsi="Calibri" w:cs="Calibri"/>
          <w:color w:val="242424"/>
          <w:sz w:val="22"/>
          <w:szCs w:val="22"/>
          <w:lang w:val="en-US"/>
        </w:rPr>
        <w:t> </w:t>
      </w:r>
    </w:p>
    <w:p w14:paraId="35B73627" w14:textId="330FB7A0" w:rsidR="001E21CE" w:rsidRDefault="001E21CE" w:rsidP="003F11ED">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Car parking (main park off Barbados St)</w:t>
      </w:r>
      <w:r>
        <w:rPr>
          <w:rStyle w:val="eop"/>
          <w:rFonts w:ascii="Calibri" w:hAnsi="Calibri" w:cs="Calibri"/>
          <w:color w:val="242424"/>
          <w:sz w:val="22"/>
          <w:szCs w:val="22"/>
          <w:lang w:val="en-US"/>
        </w:rPr>
        <w:t> </w:t>
      </w:r>
    </w:p>
    <w:p w14:paraId="50A5522E" w14:textId="099DA370" w:rsidR="001E21CE" w:rsidRDefault="001E21CE" w:rsidP="003F11ED">
      <w:pPr>
        <w:pStyle w:val="paragraph"/>
        <w:numPr>
          <w:ilvl w:val="0"/>
          <w:numId w:val="1"/>
        </w:numPr>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color w:val="242424"/>
          <w:sz w:val="22"/>
          <w:szCs w:val="22"/>
          <w:lang w:val="en-US"/>
        </w:rPr>
        <w:t>Student lounge in C block</w:t>
      </w:r>
      <w:r w:rsidR="00697D15">
        <w:rPr>
          <w:rStyle w:val="eop"/>
          <w:rFonts w:ascii="Calibri" w:hAnsi="Calibri" w:cs="Calibri"/>
          <w:color w:val="242424"/>
          <w:sz w:val="22"/>
          <w:szCs w:val="22"/>
          <w:lang w:val="en-US"/>
        </w:rPr>
        <w:t xml:space="preserve"> </w:t>
      </w:r>
    </w:p>
    <w:p w14:paraId="05BFD86D" w14:textId="77777777" w:rsidR="001E21CE" w:rsidRPr="001E21CE" w:rsidRDefault="001E21CE" w:rsidP="001E21CE">
      <w:pPr>
        <w:rPr>
          <w:b/>
          <w:bCs/>
          <w:szCs w:val="22"/>
        </w:rPr>
      </w:pPr>
    </w:p>
    <w:p w14:paraId="58104E00" w14:textId="7EBFB131" w:rsidR="007D7CEB" w:rsidRDefault="007D7CEB">
      <w:pPr>
        <w:spacing w:after="200" w:line="288" w:lineRule="auto"/>
      </w:pPr>
      <w:r>
        <w:br w:type="page"/>
      </w:r>
    </w:p>
    <w:p w14:paraId="1AFDA9BA" w14:textId="77777777" w:rsidR="004A72C8" w:rsidRDefault="004A72C8" w:rsidP="00915191"/>
    <w:p w14:paraId="39A6D5A2" w14:textId="521635D4" w:rsidR="00B54C55" w:rsidRDefault="007F23CA" w:rsidP="00B54C55">
      <w:pPr>
        <w:pStyle w:val="Heading2"/>
      </w:pPr>
      <w:r>
        <w:t>Iterative Prototyping</w:t>
      </w:r>
      <w:r w:rsidR="00613D05">
        <w:t xml:space="preserve"> and Testing</w:t>
      </w:r>
    </w:p>
    <w:p w14:paraId="61EF79DD" w14:textId="14AAECD2" w:rsidR="007B6A2A" w:rsidRPr="007B6A2A" w:rsidRDefault="007B6A2A" w:rsidP="007B6A2A">
      <w:r>
        <w:t>For my prototyping I had to conduct rounds of usability and functionality testing. For my usability testing,</w:t>
      </w:r>
      <w:r w:rsidR="00000F6F">
        <w:t xml:space="preserve"> I chose individuals who overlapped the target user personas. Andrea being a mother of a student at Ara, Rommel being a former student, and Roger being a father of a student. </w:t>
      </w:r>
    </w:p>
    <w:p w14:paraId="16E1E33D" w14:textId="0D3EE331" w:rsidR="007F23CA" w:rsidRPr="007F23CA" w:rsidRDefault="007F23CA" w:rsidP="007F23CA">
      <w:pPr>
        <w:pStyle w:val="Heading3"/>
      </w:pPr>
      <w:r>
        <w:t>Low Fidelity Prototype</w:t>
      </w:r>
    </w:p>
    <w:p w14:paraId="2D6972DD" w14:textId="45CA259C" w:rsidR="007D7CEB" w:rsidRPr="009420C0" w:rsidRDefault="007D7CEB" w:rsidP="009420C0">
      <w:pPr>
        <w:spacing w:line="360" w:lineRule="auto"/>
        <w:rPr>
          <w:i/>
          <w:iCs/>
        </w:rPr>
      </w:pPr>
      <w:r w:rsidRPr="001607D4">
        <w:rPr>
          <w:b/>
          <w:bCs/>
        </w:rPr>
        <w:t xml:space="preserve">Figure </w:t>
      </w:r>
      <w:r w:rsidR="00AD64F0">
        <w:rPr>
          <w:b/>
          <w:bCs/>
        </w:rPr>
        <w:t>3</w:t>
      </w:r>
      <w:r w:rsidRPr="001607D4">
        <w:br/>
      </w:r>
      <w:r w:rsidR="001A77D9">
        <w:rPr>
          <w:i/>
          <w:iCs/>
        </w:rPr>
        <w:t>Ara home page Low fidelity prototype</w:t>
      </w:r>
    </w:p>
    <w:p w14:paraId="51CCDF4D" w14:textId="71D45666" w:rsidR="00211537" w:rsidRDefault="00211537" w:rsidP="00B54C55">
      <w:r>
        <w:rPr>
          <w:noProof/>
        </w:rPr>
        <w:drawing>
          <wp:inline distT="0" distB="0" distL="0" distR="0" wp14:anchorId="17FB6C78" wp14:editId="29DF5F51">
            <wp:extent cx="5724525" cy="4295775"/>
            <wp:effectExtent l="0" t="0" r="9525" b="9525"/>
            <wp:docPr id="52315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4295775"/>
                    </a:xfrm>
                    <a:prstGeom prst="rect">
                      <a:avLst/>
                    </a:prstGeom>
                    <a:noFill/>
                    <a:ln>
                      <a:noFill/>
                    </a:ln>
                  </pic:spPr>
                </pic:pic>
              </a:graphicData>
            </a:graphic>
          </wp:inline>
        </w:drawing>
      </w:r>
    </w:p>
    <w:p w14:paraId="7A036A7B" w14:textId="77777777" w:rsidR="00211537" w:rsidRDefault="00211537">
      <w:pPr>
        <w:spacing w:after="200" w:line="288" w:lineRule="auto"/>
      </w:pPr>
      <w:r>
        <w:br w:type="page"/>
      </w:r>
    </w:p>
    <w:p w14:paraId="0B0EC45C" w14:textId="1FDD38B4" w:rsidR="001A77D9" w:rsidRPr="001A77D9" w:rsidRDefault="001A77D9" w:rsidP="001A77D9">
      <w:pPr>
        <w:spacing w:line="360" w:lineRule="auto"/>
        <w:rPr>
          <w:i/>
          <w:iCs/>
        </w:rPr>
      </w:pPr>
      <w:r w:rsidRPr="001607D4">
        <w:rPr>
          <w:b/>
          <w:bCs/>
        </w:rPr>
        <w:lastRenderedPageBreak/>
        <w:t xml:space="preserve">Figure </w:t>
      </w:r>
      <w:r w:rsidR="00AD64F0">
        <w:rPr>
          <w:b/>
          <w:bCs/>
        </w:rPr>
        <w:t>4</w:t>
      </w:r>
      <w:r w:rsidRPr="001607D4">
        <w:br/>
      </w:r>
      <w:r>
        <w:rPr>
          <w:i/>
          <w:iCs/>
        </w:rPr>
        <w:t>Ara about us page Low fidelity prototype</w:t>
      </w:r>
    </w:p>
    <w:p w14:paraId="27F4B519" w14:textId="7A1CCD0F" w:rsidR="00B54C55" w:rsidRDefault="00211537" w:rsidP="00B54C55">
      <w:r>
        <w:rPr>
          <w:noProof/>
        </w:rPr>
        <w:drawing>
          <wp:inline distT="0" distB="0" distL="0" distR="0" wp14:anchorId="799FDA7E" wp14:editId="22120F3D">
            <wp:extent cx="5724525" cy="4295775"/>
            <wp:effectExtent l="0" t="0" r="9525" b="9525"/>
            <wp:docPr id="1463795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4295775"/>
                    </a:xfrm>
                    <a:prstGeom prst="rect">
                      <a:avLst/>
                    </a:prstGeom>
                    <a:noFill/>
                    <a:ln>
                      <a:noFill/>
                    </a:ln>
                  </pic:spPr>
                </pic:pic>
              </a:graphicData>
            </a:graphic>
          </wp:inline>
        </w:drawing>
      </w:r>
    </w:p>
    <w:p w14:paraId="37D2EA2B" w14:textId="316E357C" w:rsidR="00211537" w:rsidRDefault="00211537">
      <w:pPr>
        <w:spacing w:after="200" w:line="288" w:lineRule="auto"/>
      </w:pPr>
      <w:r>
        <w:br w:type="page"/>
      </w:r>
    </w:p>
    <w:p w14:paraId="20EAEC6A" w14:textId="7FDFD400" w:rsidR="001A77D9" w:rsidRPr="001A77D9" w:rsidRDefault="001A77D9" w:rsidP="001A77D9">
      <w:pPr>
        <w:spacing w:line="360" w:lineRule="auto"/>
        <w:rPr>
          <w:i/>
          <w:iCs/>
        </w:rPr>
      </w:pPr>
      <w:r w:rsidRPr="001607D4">
        <w:rPr>
          <w:b/>
          <w:bCs/>
        </w:rPr>
        <w:lastRenderedPageBreak/>
        <w:t xml:space="preserve">Figure </w:t>
      </w:r>
      <w:r w:rsidR="00AD64F0">
        <w:rPr>
          <w:b/>
          <w:bCs/>
        </w:rPr>
        <w:t>5</w:t>
      </w:r>
      <w:r w:rsidRPr="001607D4">
        <w:br/>
      </w:r>
      <w:r>
        <w:rPr>
          <w:i/>
          <w:iCs/>
        </w:rPr>
        <w:t>Ara about us page wireframe low fidelity prototype</w:t>
      </w:r>
    </w:p>
    <w:p w14:paraId="6C06A2EC" w14:textId="77777777" w:rsidR="00211537" w:rsidRDefault="00211537" w:rsidP="00B54C55"/>
    <w:p w14:paraId="47F767E6" w14:textId="5DAF0F3D" w:rsidR="00211537" w:rsidRDefault="00211537" w:rsidP="00B54C55">
      <w:r>
        <w:rPr>
          <w:noProof/>
        </w:rPr>
        <w:drawing>
          <wp:inline distT="0" distB="0" distL="0" distR="0" wp14:anchorId="3AD1DFCE" wp14:editId="0B5BD961">
            <wp:extent cx="5724525" cy="2990850"/>
            <wp:effectExtent l="0" t="0" r="9525" b="0"/>
            <wp:docPr id="674299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F3C7C65" w14:textId="5E7D217B" w:rsidR="00FD6735" w:rsidRDefault="00FD6735">
      <w:pPr>
        <w:spacing w:after="200" w:line="288" w:lineRule="auto"/>
      </w:pPr>
      <w:r>
        <w:br w:type="page"/>
      </w:r>
    </w:p>
    <w:p w14:paraId="5227AD28" w14:textId="2E51592D" w:rsidR="001A77D9" w:rsidRPr="001A77D9" w:rsidRDefault="001A77D9" w:rsidP="001A77D9">
      <w:pPr>
        <w:spacing w:line="360" w:lineRule="auto"/>
        <w:rPr>
          <w:i/>
          <w:iCs/>
        </w:rPr>
      </w:pPr>
      <w:r w:rsidRPr="001607D4">
        <w:rPr>
          <w:b/>
          <w:bCs/>
        </w:rPr>
        <w:lastRenderedPageBreak/>
        <w:t xml:space="preserve">Figure </w:t>
      </w:r>
      <w:r w:rsidR="00AD64F0">
        <w:rPr>
          <w:b/>
          <w:bCs/>
        </w:rPr>
        <w:t>6</w:t>
      </w:r>
      <w:r w:rsidRPr="001607D4">
        <w:br/>
      </w:r>
      <w:r>
        <w:rPr>
          <w:i/>
          <w:iCs/>
        </w:rPr>
        <w:t>Ara Lapentor Low fidelity prototype</w:t>
      </w:r>
      <w:r w:rsidR="00E54AB1">
        <w:rPr>
          <w:i/>
          <w:iCs/>
        </w:rPr>
        <w:t>.</w:t>
      </w:r>
    </w:p>
    <w:p w14:paraId="017A5004" w14:textId="4DE4DC2C" w:rsidR="00FD6735" w:rsidRDefault="007D7CEB" w:rsidP="00B54C55">
      <w:r>
        <w:rPr>
          <w:noProof/>
        </w:rPr>
        <w:drawing>
          <wp:inline distT="0" distB="0" distL="0" distR="0" wp14:anchorId="2F8E6F80" wp14:editId="419719F0">
            <wp:extent cx="5724525" cy="4295775"/>
            <wp:effectExtent l="0" t="0" r="9525" b="9525"/>
            <wp:docPr id="8576150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4295775"/>
                    </a:xfrm>
                    <a:prstGeom prst="rect">
                      <a:avLst/>
                    </a:prstGeom>
                    <a:noFill/>
                    <a:ln>
                      <a:noFill/>
                    </a:ln>
                  </pic:spPr>
                </pic:pic>
              </a:graphicData>
            </a:graphic>
          </wp:inline>
        </w:drawing>
      </w:r>
    </w:p>
    <w:p w14:paraId="1A5FCA94" w14:textId="67EB4FAD" w:rsidR="007540B3" w:rsidRDefault="007540B3">
      <w:pPr>
        <w:spacing w:after="200" w:line="288" w:lineRule="auto"/>
      </w:pPr>
      <w:r>
        <w:br w:type="page"/>
      </w:r>
    </w:p>
    <w:p w14:paraId="20A5C752" w14:textId="2914AD20" w:rsidR="009B1BBE" w:rsidRDefault="00E54AB9" w:rsidP="009B1BBE">
      <w:pPr>
        <w:spacing w:line="360" w:lineRule="auto"/>
        <w:rPr>
          <w:i/>
          <w:iCs/>
        </w:rPr>
      </w:pPr>
      <w:r w:rsidRPr="001607D4">
        <w:rPr>
          <w:b/>
          <w:bCs/>
        </w:rPr>
        <w:lastRenderedPageBreak/>
        <w:t xml:space="preserve">Figure </w:t>
      </w:r>
      <w:r w:rsidR="00AD64F0">
        <w:rPr>
          <w:b/>
          <w:bCs/>
        </w:rPr>
        <w:t>7</w:t>
      </w:r>
      <w:r w:rsidRPr="001607D4">
        <w:br/>
      </w:r>
      <w:r w:rsidR="009D619F">
        <w:rPr>
          <w:i/>
          <w:iCs/>
        </w:rPr>
        <w:t xml:space="preserve">Ara Campus Map – Highlighted areas of interest for 360 </w:t>
      </w:r>
      <w:proofErr w:type="gramStart"/>
      <w:r w:rsidR="009D619F">
        <w:rPr>
          <w:i/>
          <w:iCs/>
        </w:rPr>
        <w:t>tour</w:t>
      </w:r>
      <w:proofErr w:type="gramEnd"/>
      <w:r w:rsidR="009D619F">
        <w:rPr>
          <w:i/>
          <w:iCs/>
        </w:rPr>
        <w:t>.</w:t>
      </w:r>
      <w:r>
        <w:rPr>
          <w:b/>
          <w:bCs/>
          <w:noProof/>
        </w:rPr>
        <w:drawing>
          <wp:inline distT="0" distB="0" distL="0" distR="0" wp14:anchorId="76FA0C52" wp14:editId="500FF3B8">
            <wp:extent cx="5724525" cy="4105275"/>
            <wp:effectExtent l="0" t="0" r="9525" b="9525"/>
            <wp:docPr id="285440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4105275"/>
                    </a:xfrm>
                    <a:prstGeom prst="rect">
                      <a:avLst/>
                    </a:prstGeom>
                    <a:noFill/>
                    <a:ln>
                      <a:noFill/>
                    </a:ln>
                  </pic:spPr>
                </pic:pic>
              </a:graphicData>
            </a:graphic>
          </wp:inline>
        </w:drawing>
      </w:r>
    </w:p>
    <w:p w14:paraId="20A5C8BF" w14:textId="77777777" w:rsidR="009B1BBE" w:rsidRDefault="009B1BBE">
      <w:pPr>
        <w:spacing w:after="200" w:line="288" w:lineRule="auto"/>
        <w:rPr>
          <w:i/>
          <w:iCs/>
        </w:rPr>
      </w:pPr>
      <w:r>
        <w:rPr>
          <w:i/>
          <w:iCs/>
        </w:rPr>
        <w:br w:type="page"/>
      </w:r>
    </w:p>
    <w:p w14:paraId="22D96806" w14:textId="1EEBCA7B" w:rsidR="007F23CA" w:rsidRPr="007F23CA" w:rsidRDefault="00C63593" w:rsidP="007F23CA">
      <w:pPr>
        <w:pStyle w:val="Heading3"/>
      </w:pPr>
      <w:r>
        <w:lastRenderedPageBreak/>
        <w:t>High</w:t>
      </w:r>
      <w:r w:rsidR="007F23CA">
        <w:t xml:space="preserve"> Fidelity Prototype</w:t>
      </w:r>
    </w:p>
    <w:p w14:paraId="2F2C6C24" w14:textId="7E844B9B" w:rsidR="009B1BBE" w:rsidRDefault="00450C9D" w:rsidP="00450C9D">
      <w:pPr>
        <w:pStyle w:val="Heading4"/>
      </w:pPr>
      <w:r>
        <w:t>High Fidelity 1:</w:t>
      </w:r>
      <w:r w:rsidR="001A7A7E">
        <w:t xml:space="preserve"> </w:t>
      </w:r>
    </w:p>
    <w:p w14:paraId="5D30B955" w14:textId="77777777" w:rsidR="00AD64F0" w:rsidRDefault="001A7A7E" w:rsidP="001A7A7E">
      <w:r>
        <w:t xml:space="preserve">From my lo-fi prototype, I produced a very simple layout for achieving an Ara homepage to launch the virtual tour from. I also put all the images into the Lapentor tour and made the campus tour able. Although some characteristics of the tour were missing, and it felt quite bare. However, I went ahead with my first iteration of testing (functional and usability testing) after I produced the </w:t>
      </w:r>
      <w:r w:rsidR="002739B9">
        <w:t>following.</w:t>
      </w:r>
    </w:p>
    <w:p w14:paraId="740A7698" w14:textId="0F99ABA5" w:rsidR="001A7A7E" w:rsidRDefault="00AD64F0" w:rsidP="001A7A7E">
      <w:pPr>
        <w:rPr>
          <w:noProof/>
        </w:rPr>
      </w:pPr>
      <w:r w:rsidRPr="001607D4">
        <w:rPr>
          <w:b/>
          <w:bCs/>
        </w:rPr>
        <w:t xml:space="preserve">Figure </w:t>
      </w:r>
      <w:r>
        <w:rPr>
          <w:b/>
          <w:bCs/>
        </w:rPr>
        <w:t>8</w:t>
      </w:r>
      <w:r w:rsidRPr="001607D4">
        <w:br/>
      </w:r>
      <w:r w:rsidR="00872B4D">
        <w:rPr>
          <w:i/>
          <w:iCs/>
        </w:rPr>
        <w:t>First high fidelity for Ara home page</w:t>
      </w:r>
      <w:r>
        <w:rPr>
          <w:noProof/>
        </w:rPr>
        <w:t xml:space="preserve"> </w:t>
      </w:r>
      <w:r w:rsidR="00EE1662">
        <w:rPr>
          <w:noProof/>
        </w:rPr>
        <w:drawing>
          <wp:inline distT="0" distB="0" distL="0" distR="0" wp14:anchorId="77ACDCCC" wp14:editId="6C4CE616">
            <wp:extent cx="5724525" cy="2847975"/>
            <wp:effectExtent l="0" t="0" r="9525" b="9525"/>
            <wp:docPr id="155094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46340" name="Picture 1"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847975"/>
                    </a:xfrm>
                    <a:prstGeom prst="rect">
                      <a:avLst/>
                    </a:prstGeom>
                    <a:noFill/>
                    <a:ln>
                      <a:noFill/>
                    </a:ln>
                  </pic:spPr>
                </pic:pic>
              </a:graphicData>
            </a:graphic>
          </wp:inline>
        </w:drawing>
      </w:r>
    </w:p>
    <w:p w14:paraId="7D5D65CF" w14:textId="5D860154" w:rsidR="00AD64F0" w:rsidRDefault="00AD64F0" w:rsidP="001A7A7E">
      <w:r w:rsidRPr="001607D4">
        <w:rPr>
          <w:b/>
          <w:bCs/>
        </w:rPr>
        <w:t xml:space="preserve">Figure </w:t>
      </w:r>
      <w:r>
        <w:rPr>
          <w:b/>
          <w:bCs/>
        </w:rPr>
        <w:t>9</w:t>
      </w:r>
      <w:r w:rsidRPr="001607D4">
        <w:br/>
      </w:r>
      <w:r w:rsidR="005E145D">
        <w:rPr>
          <w:i/>
          <w:iCs/>
        </w:rPr>
        <w:t xml:space="preserve">First iteration of </w:t>
      </w:r>
      <w:proofErr w:type="gramStart"/>
      <w:r w:rsidR="005E145D">
        <w:rPr>
          <w:i/>
          <w:iCs/>
        </w:rPr>
        <w:t>high fidelity</w:t>
      </w:r>
      <w:proofErr w:type="gramEnd"/>
      <w:r w:rsidR="005E145D">
        <w:rPr>
          <w:i/>
          <w:iCs/>
        </w:rPr>
        <w:t xml:space="preserve"> prototype on Lapentor</w:t>
      </w:r>
    </w:p>
    <w:p w14:paraId="5DFC0EF2" w14:textId="2E032682" w:rsidR="00EE1662" w:rsidRDefault="007F0584" w:rsidP="001A7A7E">
      <w:pPr>
        <w:rPr>
          <w:b/>
          <w:bCs/>
        </w:rPr>
      </w:pPr>
      <w:r>
        <w:rPr>
          <w:noProof/>
        </w:rPr>
        <w:drawing>
          <wp:inline distT="0" distB="0" distL="0" distR="0" wp14:anchorId="49E90635" wp14:editId="3A574352">
            <wp:extent cx="5724525" cy="2867025"/>
            <wp:effectExtent l="0" t="0" r="9525" b="9525"/>
            <wp:docPr id="1806111953" name="Picture 2" descr="A red and yellow trash can in a courty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11953" name="Picture 2" descr="A red and yellow trash can in a courtyar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75CB1249" w14:textId="77777777" w:rsidR="00FB3AE1" w:rsidRDefault="00FB3AE1" w:rsidP="00FB3AE1">
      <w:r>
        <w:t xml:space="preserve">I performed functional testing to ensure that key aspects of how my product functioned were working. I found that I was missing a html page for the ‘information’ button, and therefore couldn’t also return to the home page if I clicked this button. Otherwise, the rest of my tests passed. </w:t>
      </w:r>
    </w:p>
    <w:p w14:paraId="0A896F56" w14:textId="5BFAFF92" w:rsidR="00FB3AE1" w:rsidRDefault="00AD64F0" w:rsidP="00FB3AE1">
      <w:pPr>
        <w:rPr>
          <w:noProof/>
        </w:rPr>
      </w:pPr>
      <w:r w:rsidRPr="001607D4">
        <w:rPr>
          <w:b/>
          <w:bCs/>
        </w:rPr>
        <w:lastRenderedPageBreak/>
        <w:t xml:space="preserve">Figure </w:t>
      </w:r>
      <w:r>
        <w:rPr>
          <w:b/>
          <w:bCs/>
        </w:rPr>
        <w:t>10</w:t>
      </w:r>
      <w:r w:rsidRPr="001607D4">
        <w:br/>
      </w:r>
      <w:r>
        <w:rPr>
          <w:i/>
          <w:iCs/>
        </w:rPr>
        <w:t>functional testing plans round one.</w:t>
      </w:r>
      <w:r>
        <w:rPr>
          <w:noProof/>
        </w:rPr>
        <w:t xml:space="preserve"> </w:t>
      </w:r>
      <w:r w:rsidR="00FB3AE1">
        <w:rPr>
          <w:noProof/>
        </w:rPr>
        <w:drawing>
          <wp:inline distT="0" distB="0" distL="0" distR="0" wp14:anchorId="734551E3" wp14:editId="456362C2">
            <wp:extent cx="5724525" cy="3514725"/>
            <wp:effectExtent l="76200" t="76200" r="142875" b="142875"/>
            <wp:docPr id="727773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514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4BAE9D" w14:textId="4E13D40C" w:rsidR="00F71AC4" w:rsidRPr="00C01B1C" w:rsidRDefault="00F71AC4" w:rsidP="00FB3AE1">
      <w:r>
        <w:rPr>
          <w:noProof/>
        </w:rPr>
        <w:t>From these tests we can analyse the results. We clearly need</w:t>
      </w:r>
      <w:r w:rsidR="00C819C8">
        <w:rPr>
          <w:noProof/>
        </w:rPr>
        <w:t>ed working navigation bar links to direct us to the correct pages. This was to be dealt with in the next iteration development. There also was no page added to direct back to the home page, similar to the above issue.</w:t>
      </w:r>
    </w:p>
    <w:p w14:paraId="5580F09C" w14:textId="77777777" w:rsidR="00FB3AE1" w:rsidRDefault="00FB3AE1" w:rsidP="00FB3AE1">
      <w:r>
        <w:t xml:space="preserve">After I performed these tests, I then proceeded onto the Usability testing with my first tester, Andrea. S. </w:t>
      </w:r>
    </w:p>
    <w:p w14:paraId="138A7A8D" w14:textId="13F5DCBE" w:rsidR="00AD64F0" w:rsidRPr="008B25D7" w:rsidRDefault="00AD64F0" w:rsidP="00FB3AE1">
      <w:pPr>
        <w:rPr>
          <w:b/>
          <w:bCs/>
        </w:rPr>
      </w:pPr>
      <w:r w:rsidRPr="001607D4">
        <w:rPr>
          <w:b/>
          <w:bCs/>
        </w:rPr>
        <w:t xml:space="preserve">Figure </w:t>
      </w:r>
      <w:r>
        <w:rPr>
          <w:b/>
          <w:bCs/>
        </w:rPr>
        <w:t>11</w:t>
      </w:r>
      <w:r w:rsidRPr="001607D4">
        <w:br/>
      </w:r>
      <w:r>
        <w:rPr>
          <w:i/>
          <w:iCs/>
        </w:rPr>
        <w:t>Usability tests round one.</w:t>
      </w:r>
    </w:p>
    <w:p w14:paraId="3E2EF449" w14:textId="77777777" w:rsidR="00FB3AE1" w:rsidRDefault="00FB3AE1" w:rsidP="00FB3AE1">
      <w:r>
        <w:rPr>
          <w:noProof/>
        </w:rPr>
        <w:drawing>
          <wp:inline distT="0" distB="0" distL="0" distR="0" wp14:anchorId="10D07888" wp14:editId="05B9FE63">
            <wp:extent cx="5724525" cy="1400175"/>
            <wp:effectExtent l="0" t="0" r="9525" b="9525"/>
            <wp:docPr id="571329399" name="Picture 4" descr="A blu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29399" name="Picture 4" descr="A blue box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1400175"/>
                    </a:xfrm>
                    <a:prstGeom prst="rect">
                      <a:avLst/>
                    </a:prstGeom>
                    <a:noFill/>
                    <a:ln>
                      <a:noFill/>
                    </a:ln>
                  </pic:spPr>
                </pic:pic>
              </a:graphicData>
            </a:graphic>
          </wp:inline>
        </w:drawing>
      </w:r>
    </w:p>
    <w:p w14:paraId="5F65E602" w14:textId="3B78FD2C" w:rsidR="00CA5781" w:rsidRDefault="00FB3AE1" w:rsidP="00FB3AE1">
      <w:pPr>
        <w:rPr>
          <w:i/>
          <w:iCs/>
        </w:rPr>
      </w:pPr>
      <w:r>
        <w:t xml:space="preserve">These are the tests I gave her, and this is the </w:t>
      </w:r>
      <w:r w:rsidR="00C819C8">
        <w:t>feedback</w:t>
      </w:r>
      <w:r>
        <w:t xml:space="preserve"> I was given: ‘</w:t>
      </w:r>
      <w:r w:rsidRPr="00FD4675">
        <w:rPr>
          <w:i/>
          <w:iCs/>
        </w:rPr>
        <w:t>The tour felt very bare and minimum. Especially the home page that it was launched from. It needs to look more professional. You should also add more information popups because it was very difficult to find the one that I found. The home page has barely information displaying on it as well. Also, your links in the navigation bar aren’t going anywhere for the information NAV</w:t>
      </w:r>
      <w:r>
        <w:rPr>
          <w:i/>
          <w:iCs/>
        </w:rPr>
        <w:t>’.</w:t>
      </w:r>
      <w:r w:rsidR="00CA5781">
        <w:rPr>
          <w:i/>
          <w:iCs/>
        </w:rPr>
        <w:t xml:space="preserve"> </w:t>
      </w:r>
    </w:p>
    <w:p w14:paraId="73E1E0A4" w14:textId="7A5293D6" w:rsidR="009420C0" w:rsidRDefault="00FB3AE1" w:rsidP="00FB3AE1">
      <w:r>
        <w:t>This was some very valuable feedback, and so I immediately got to work producing a better product.</w:t>
      </w:r>
    </w:p>
    <w:p w14:paraId="4CFE6876" w14:textId="77777777" w:rsidR="009420C0" w:rsidRDefault="009420C0">
      <w:pPr>
        <w:spacing w:after="200" w:line="288" w:lineRule="auto"/>
      </w:pPr>
      <w:r>
        <w:br w:type="page"/>
      </w:r>
    </w:p>
    <w:p w14:paraId="76F39972" w14:textId="77777777" w:rsidR="001E29D8" w:rsidRDefault="001E29D8" w:rsidP="00FB3AE1"/>
    <w:p w14:paraId="3F43A1A0" w14:textId="1E254542" w:rsidR="00FB3AE1" w:rsidRDefault="008E3912" w:rsidP="008E3912">
      <w:pPr>
        <w:pStyle w:val="Heading4"/>
      </w:pPr>
      <w:r>
        <w:t>High Fidelity 2:</w:t>
      </w:r>
    </w:p>
    <w:p w14:paraId="1DB03700" w14:textId="77777777" w:rsidR="00872B4D" w:rsidRDefault="002F463A" w:rsidP="002F463A">
      <w:pPr>
        <w:rPr>
          <w:noProof/>
        </w:rPr>
      </w:pPr>
      <w:r>
        <w:t>For my second iteration I decided to update my outlook on the prototype. Instead of adding a page for the information aspect, I added it to the home page and deleted the ‘information’ navigation bar, therefore the only navigation bar option was Virtual Tour. I feel like this made it simpler to use. We will find out through testing however, if this is true. I also added some information on the ICT sector at Ara, and what they offer to make the page more populated and less boring. I also changed some slight colour scheming and tried to make it look more professional which will also be reviewed in the corresponding tests.</w:t>
      </w:r>
      <w:r w:rsidR="007D1131" w:rsidRPr="007D1131">
        <w:rPr>
          <w:noProof/>
        </w:rPr>
        <w:t xml:space="preserve"> </w:t>
      </w:r>
    </w:p>
    <w:p w14:paraId="0C3ACAF4" w14:textId="1156AF8D" w:rsidR="00872B4D" w:rsidRPr="008B25D7" w:rsidRDefault="00872B4D" w:rsidP="00872B4D">
      <w:pPr>
        <w:rPr>
          <w:b/>
          <w:bCs/>
        </w:rPr>
      </w:pPr>
      <w:r w:rsidRPr="001607D4">
        <w:rPr>
          <w:b/>
          <w:bCs/>
        </w:rPr>
        <w:t xml:space="preserve">Figure </w:t>
      </w:r>
      <w:r>
        <w:rPr>
          <w:b/>
          <w:bCs/>
        </w:rPr>
        <w:t>1</w:t>
      </w:r>
      <w:r w:rsidR="00D06513">
        <w:rPr>
          <w:b/>
          <w:bCs/>
        </w:rPr>
        <w:t>2</w:t>
      </w:r>
      <w:r w:rsidRPr="001607D4">
        <w:br/>
      </w:r>
      <w:r w:rsidR="00D06513">
        <w:rPr>
          <w:i/>
          <w:iCs/>
        </w:rPr>
        <w:t>Second iteration of Ara home page.</w:t>
      </w:r>
    </w:p>
    <w:p w14:paraId="2DC9F256" w14:textId="1108E7C5" w:rsidR="002F463A" w:rsidRDefault="007D1131" w:rsidP="002F463A">
      <w:r>
        <w:rPr>
          <w:noProof/>
        </w:rPr>
        <w:drawing>
          <wp:inline distT="0" distB="0" distL="0" distR="0" wp14:anchorId="6A7B1BF1" wp14:editId="2BB22547">
            <wp:extent cx="5724525" cy="2876550"/>
            <wp:effectExtent l="0" t="0" r="9525" b="0"/>
            <wp:docPr id="67486956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69567" name="Picture 5"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876550"/>
                    </a:xfrm>
                    <a:prstGeom prst="rect">
                      <a:avLst/>
                    </a:prstGeom>
                    <a:noFill/>
                    <a:ln>
                      <a:noFill/>
                    </a:ln>
                  </pic:spPr>
                </pic:pic>
              </a:graphicData>
            </a:graphic>
          </wp:inline>
        </w:drawing>
      </w:r>
    </w:p>
    <w:p w14:paraId="0242CB1E" w14:textId="1CD32F56" w:rsidR="00872B4D" w:rsidRPr="00872B4D" w:rsidRDefault="00872B4D" w:rsidP="002F463A">
      <w:pPr>
        <w:rPr>
          <w:b/>
          <w:bCs/>
        </w:rPr>
      </w:pPr>
      <w:r w:rsidRPr="001607D4">
        <w:rPr>
          <w:b/>
          <w:bCs/>
        </w:rPr>
        <w:t xml:space="preserve">Figure </w:t>
      </w:r>
      <w:r>
        <w:rPr>
          <w:b/>
          <w:bCs/>
        </w:rPr>
        <w:t>1</w:t>
      </w:r>
      <w:r w:rsidR="00D06513">
        <w:rPr>
          <w:b/>
          <w:bCs/>
        </w:rPr>
        <w:t>3</w:t>
      </w:r>
      <w:r w:rsidRPr="001607D4">
        <w:br/>
      </w:r>
      <w:r w:rsidR="00D06513">
        <w:rPr>
          <w:i/>
          <w:iCs/>
        </w:rPr>
        <w:t>Lapentor virtual tour page iteration two</w:t>
      </w:r>
      <w:r>
        <w:rPr>
          <w:i/>
          <w:iCs/>
        </w:rPr>
        <w:t>.</w:t>
      </w:r>
    </w:p>
    <w:p w14:paraId="674DCEA0" w14:textId="57FF549E" w:rsidR="009420C0" w:rsidRDefault="009A24BB" w:rsidP="008E3912">
      <w:r>
        <w:rPr>
          <w:noProof/>
        </w:rPr>
        <w:drawing>
          <wp:inline distT="0" distB="0" distL="0" distR="0" wp14:anchorId="7C6593CA" wp14:editId="5FE3B02E">
            <wp:extent cx="5724525" cy="2838450"/>
            <wp:effectExtent l="0" t="0" r="9525" b="0"/>
            <wp:docPr id="21046658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inline>
        </w:drawing>
      </w:r>
    </w:p>
    <w:p w14:paraId="795E2469" w14:textId="77777777" w:rsidR="009420C0" w:rsidRDefault="009420C0">
      <w:pPr>
        <w:spacing w:after="200" w:line="288" w:lineRule="auto"/>
      </w:pPr>
      <w:r>
        <w:br w:type="page"/>
      </w:r>
    </w:p>
    <w:p w14:paraId="35DC1ADD" w14:textId="77777777" w:rsidR="00872B4D" w:rsidRDefault="00872B4D" w:rsidP="008E3912"/>
    <w:p w14:paraId="3041C12F" w14:textId="65FB03D7" w:rsidR="00872B4D" w:rsidRPr="00872B4D" w:rsidRDefault="00872B4D" w:rsidP="008E3912">
      <w:pPr>
        <w:rPr>
          <w:b/>
          <w:bCs/>
        </w:rPr>
      </w:pPr>
      <w:r w:rsidRPr="001607D4">
        <w:rPr>
          <w:b/>
          <w:bCs/>
        </w:rPr>
        <w:t xml:space="preserve">Figure </w:t>
      </w:r>
      <w:r>
        <w:rPr>
          <w:b/>
          <w:bCs/>
        </w:rPr>
        <w:t>1</w:t>
      </w:r>
      <w:r w:rsidR="00D06513">
        <w:rPr>
          <w:b/>
          <w:bCs/>
        </w:rPr>
        <w:t>4</w:t>
      </w:r>
      <w:r w:rsidRPr="001607D4">
        <w:br/>
      </w:r>
      <w:r w:rsidR="00242D68">
        <w:rPr>
          <w:i/>
          <w:iCs/>
        </w:rPr>
        <w:t xml:space="preserve">Updated </w:t>
      </w:r>
      <w:r w:rsidR="001E29D8">
        <w:rPr>
          <w:i/>
          <w:iCs/>
        </w:rPr>
        <w:t>L</w:t>
      </w:r>
      <w:r w:rsidR="00242D68">
        <w:rPr>
          <w:i/>
          <w:iCs/>
        </w:rPr>
        <w:t>apentor virtual tour page.</w:t>
      </w:r>
    </w:p>
    <w:p w14:paraId="648D7A04" w14:textId="1366CCAC" w:rsidR="007F0584" w:rsidRDefault="00FC6785" w:rsidP="001A7A7E">
      <w:pPr>
        <w:rPr>
          <w:b/>
          <w:bCs/>
        </w:rPr>
      </w:pPr>
      <w:r>
        <w:rPr>
          <w:noProof/>
        </w:rPr>
        <w:drawing>
          <wp:inline distT="0" distB="0" distL="0" distR="0" wp14:anchorId="69C6AD1C" wp14:editId="378CB2FB">
            <wp:extent cx="5724525" cy="2886075"/>
            <wp:effectExtent l="0" t="0" r="9525" b="9525"/>
            <wp:docPr id="1450867009" name="Picture 7" descr="A sign o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867009" name="Picture 7" descr="A sign on a tre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2886075"/>
                    </a:xfrm>
                    <a:prstGeom prst="rect">
                      <a:avLst/>
                    </a:prstGeom>
                    <a:noFill/>
                    <a:ln>
                      <a:noFill/>
                    </a:ln>
                  </pic:spPr>
                </pic:pic>
              </a:graphicData>
            </a:graphic>
          </wp:inline>
        </w:drawing>
      </w:r>
    </w:p>
    <w:p w14:paraId="72513748" w14:textId="005A70F2" w:rsidR="008B22F2" w:rsidRPr="00EE1662" w:rsidRDefault="008B22F2" w:rsidP="008B22F2">
      <w:pPr>
        <w:spacing w:after="200" w:line="288" w:lineRule="auto"/>
        <w:rPr>
          <w:b/>
          <w:bCs/>
        </w:rPr>
      </w:pPr>
      <w:r>
        <w:rPr>
          <w:b/>
          <w:bCs/>
        </w:rPr>
        <w:br w:type="page"/>
      </w:r>
    </w:p>
    <w:p w14:paraId="4D7B7F83" w14:textId="3221329A" w:rsidR="00D06513" w:rsidRPr="005A6358" w:rsidRDefault="00D06513" w:rsidP="008B22F2">
      <w:pPr>
        <w:rPr>
          <w:b/>
          <w:bCs/>
        </w:rPr>
      </w:pPr>
      <w:r w:rsidRPr="001607D4">
        <w:rPr>
          <w:b/>
          <w:bCs/>
        </w:rPr>
        <w:lastRenderedPageBreak/>
        <w:t xml:space="preserve">Figure </w:t>
      </w:r>
      <w:r>
        <w:rPr>
          <w:b/>
          <w:bCs/>
        </w:rPr>
        <w:t>15</w:t>
      </w:r>
      <w:r w:rsidRPr="001607D4">
        <w:br/>
      </w:r>
      <w:r w:rsidR="00242D68">
        <w:rPr>
          <w:i/>
          <w:iCs/>
        </w:rPr>
        <w:t>Functional tests round two</w:t>
      </w:r>
    </w:p>
    <w:p w14:paraId="05BD8F97" w14:textId="77777777" w:rsidR="008B22F2" w:rsidRPr="00E20EF6" w:rsidRDefault="008B22F2" w:rsidP="008B22F2">
      <w:r>
        <w:rPr>
          <w:noProof/>
        </w:rPr>
        <w:drawing>
          <wp:inline distT="0" distB="0" distL="0" distR="0" wp14:anchorId="06EFF6EE" wp14:editId="20D425CA">
            <wp:extent cx="5724525" cy="2847975"/>
            <wp:effectExtent l="76200" t="76200" r="142875" b="142875"/>
            <wp:docPr id="156478415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784159" name="Picture 8"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D1C3C8" w14:textId="5EC5E63D" w:rsidR="008B22F2" w:rsidRPr="009420C0" w:rsidRDefault="008B22F2" w:rsidP="008B22F2">
      <w:r>
        <w:t>I noticed after doing my functional tests for the second iteration that some of the image names for the scenes had interesting names as I named them with what I remembered when making the virtual tour. Depending on whether they are simple to change, if I can’t change the names then I think it is outside of scope to restart the Lapentor project to rename them as this would take up too much time. The bare minimum project requirements or MVP can still be achieved with the interesting naming conventions.</w:t>
      </w:r>
    </w:p>
    <w:p w14:paraId="3C69F5E4" w14:textId="238D0408" w:rsidR="00D06513" w:rsidRPr="005A6358" w:rsidRDefault="00D06513" w:rsidP="008B22F2">
      <w:pPr>
        <w:rPr>
          <w:b/>
          <w:bCs/>
        </w:rPr>
      </w:pPr>
      <w:r w:rsidRPr="001607D4">
        <w:rPr>
          <w:b/>
          <w:bCs/>
        </w:rPr>
        <w:t xml:space="preserve">Figure </w:t>
      </w:r>
      <w:r>
        <w:rPr>
          <w:b/>
          <w:bCs/>
        </w:rPr>
        <w:t>16</w:t>
      </w:r>
      <w:r w:rsidRPr="001607D4">
        <w:br/>
      </w:r>
      <w:r>
        <w:rPr>
          <w:i/>
          <w:iCs/>
        </w:rPr>
        <w:t xml:space="preserve">Usability tests round </w:t>
      </w:r>
      <w:r w:rsidR="00242D68">
        <w:rPr>
          <w:i/>
          <w:iCs/>
        </w:rPr>
        <w:t>two.</w:t>
      </w:r>
    </w:p>
    <w:p w14:paraId="57D18524" w14:textId="77777777" w:rsidR="008B22F2" w:rsidRDefault="008B22F2" w:rsidP="008B22F2">
      <w:r>
        <w:rPr>
          <w:noProof/>
        </w:rPr>
        <w:drawing>
          <wp:inline distT="0" distB="0" distL="0" distR="0" wp14:anchorId="4F7F8D62" wp14:editId="05BA8CF7">
            <wp:extent cx="5724525" cy="1733550"/>
            <wp:effectExtent l="0" t="0" r="9525" b="0"/>
            <wp:docPr id="659435038" name="Picture 9" descr="A blu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35038" name="Picture 9" descr="A blue box with black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1733550"/>
                    </a:xfrm>
                    <a:prstGeom prst="rect">
                      <a:avLst/>
                    </a:prstGeom>
                    <a:noFill/>
                    <a:ln>
                      <a:noFill/>
                    </a:ln>
                  </pic:spPr>
                </pic:pic>
              </a:graphicData>
            </a:graphic>
          </wp:inline>
        </w:drawing>
      </w:r>
    </w:p>
    <w:p w14:paraId="61086CB9" w14:textId="19462070" w:rsidR="009420C0" w:rsidRDefault="008B22F2" w:rsidP="001A7A7E">
      <w:r w:rsidRPr="00097595">
        <w:rPr>
          <w:b/>
          <w:bCs/>
        </w:rPr>
        <w:t xml:space="preserve">Tester Notes: </w:t>
      </w:r>
      <w:r>
        <w:t>The site is quite simple to use, are you sure you don’t want any other information in the home page? The images in the tour also look a little bit dark in some places. The font styles and colouring are also quite basic, I’m not sure if that’s what you’re going for, but I think it could be updated. You also don’t have much information on where you are in the tour, if you are a new student, it would be quite difficult to know. I also noticed that the virtual tour button should be named ‘Launch Tour’ or ‘Launch virtual Tour’ because of the wording in the paragraph on the home page.</w:t>
      </w:r>
    </w:p>
    <w:p w14:paraId="3257386A" w14:textId="77777777" w:rsidR="009420C0" w:rsidRDefault="009420C0">
      <w:pPr>
        <w:spacing w:after="200" w:line="288" w:lineRule="auto"/>
      </w:pPr>
      <w:r>
        <w:br w:type="page"/>
      </w:r>
    </w:p>
    <w:p w14:paraId="53F92D27" w14:textId="77777777" w:rsidR="009A0386" w:rsidRDefault="009A0386" w:rsidP="001A7A7E"/>
    <w:p w14:paraId="79E591CE" w14:textId="0494B565" w:rsidR="009A0386" w:rsidRDefault="0071403C" w:rsidP="0071403C">
      <w:pPr>
        <w:pStyle w:val="Heading4"/>
      </w:pPr>
      <w:r>
        <w:t>High Fidelity 3:</w:t>
      </w:r>
    </w:p>
    <w:p w14:paraId="2826515A" w14:textId="77777777" w:rsidR="0071403C" w:rsidRDefault="0071403C" w:rsidP="0071403C">
      <w:r>
        <w:t>From the above results, I concluded that I should update some styling and fonts on my page as they were all set as basic default fonts. I also considered updating the colour scheming but thought it suited quite well considering the Ara colour scheming requirement. I also decided to add even more information points through the virtual tour as I still had quite a minimal amount. And I also added some key information points about where they were. Some of the point indicators on Lapentor also were named interestingly so I investigated whether I could change them. I also decided to keep the one ‘launch tour’ button as the only nav bar link because there was no need for anything else. The key was ease of use from the client so this can be specified with the client after the end prototype is presented. I also changed the name of the virtual tour button that launches the Lapentor page.</w:t>
      </w:r>
    </w:p>
    <w:p w14:paraId="23F567C9" w14:textId="74215064" w:rsidR="00D06513" w:rsidRPr="00D06513" w:rsidRDefault="00D06513" w:rsidP="0071403C">
      <w:pPr>
        <w:rPr>
          <w:b/>
          <w:bCs/>
        </w:rPr>
      </w:pPr>
      <w:r w:rsidRPr="001607D4">
        <w:rPr>
          <w:b/>
          <w:bCs/>
        </w:rPr>
        <w:t xml:space="preserve">Figure </w:t>
      </w:r>
      <w:r>
        <w:rPr>
          <w:b/>
          <w:bCs/>
        </w:rPr>
        <w:t>17</w:t>
      </w:r>
      <w:r w:rsidRPr="001607D4">
        <w:br/>
      </w:r>
      <w:r w:rsidR="00242D68">
        <w:rPr>
          <w:i/>
          <w:iCs/>
        </w:rPr>
        <w:t>Third iteration home page design</w:t>
      </w:r>
      <w:r>
        <w:rPr>
          <w:i/>
          <w:iCs/>
        </w:rPr>
        <w:t>.</w:t>
      </w:r>
    </w:p>
    <w:p w14:paraId="0151B593" w14:textId="2002A244" w:rsidR="0071403C" w:rsidRPr="0071403C" w:rsidRDefault="00C578B2" w:rsidP="0071403C">
      <w:r>
        <w:rPr>
          <w:noProof/>
        </w:rPr>
        <w:drawing>
          <wp:inline distT="0" distB="0" distL="0" distR="0" wp14:anchorId="2017DCC0" wp14:editId="6AC53C96">
            <wp:extent cx="5724525" cy="2809875"/>
            <wp:effectExtent l="0" t="0" r="9525" b="9525"/>
            <wp:docPr id="8438808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2809875"/>
                    </a:xfrm>
                    <a:prstGeom prst="rect">
                      <a:avLst/>
                    </a:prstGeom>
                    <a:noFill/>
                    <a:ln>
                      <a:noFill/>
                    </a:ln>
                  </pic:spPr>
                </pic:pic>
              </a:graphicData>
            </a:graphic>
          </wp:inline>
        </w:drawing>
      </w:r>
    </w:p>
    <w:p w14:paraId="43E7B48F" w14:textId="4B14420F" w:rsidR="009420C0" w:rsidRDefault="002F2D1A" w:rsidP="002F2D1A">
      <w:r>
        <w:t>For the final stage of prototyping, my product that was being tested had updated colour scheming to reflect a more professional look, A new Ara logo which was white to fit in the background of the header, and the tour button had been changed to be situated in the middle of the nav bar header, with the words ‘Launch Virtual Tour’.</w:t>
      </w:r>
    </w:p>
    <w:p w14:paraId="63372019" w14:textId="77777777" w:rsidR="009420C0" w:rsidRDefault="009420C0">
      <w:pPr>
        <w:spacing w:after="200" w:line="288" w:lineRule="auto"/>
      </w:pPr>
      <w:r>
        <w:br w:type="page"/>
      </w:r>
    </w:p>
    <w:p w14:paraId="13269AFB" w14:textId="77777777" w:rsidR="00D06513" w:rsidRDefault="00D06513" w:rsidP="002F2D1A"/>
    <w:p w14:paraId="3A5DD187" w14:textId="3A5DD0BB" w:rsidR="00D06513" w:rsidRPr="00D06513" w:rsidRDefault="00D06513" w:rsidP="002F2D1A">
      <w:pPr>
        <w:rPr>
          <w:b/>
          <w:bCs/>
        </w:rPr>
      </w:pPr>
      <w:r w:rsidRPr="001607D4">
        <w:rPr>
          <w:b/>
          <w:bCs/>
        </w:rPr>
        <w:t xml:space="preserve">Figure </w:t>
      </w:r>
      <w:r>
        <w:rPr>
          <w:b/>
          <w:bCs/>
        </w:rPr>
        <w:t>18</w:t>
      </w:r>
      <w:r w:rsidRPr="001607D4">
        <w:br/>
      </w:r>
      <w:r w:rsidR="006457B6">
        <w:rPr>
          <w:i/>
          <w:iCs/>
        </w:rPr>
        <w:t>Lapentor virtual tour updated image location names.</w:t>
      </w:r>
    </w:p>
    <w:p w14:paraId="5B47C5B1" w14:textId="13D1841C" w:rsidR="009A0386" w:rsidRDefault="00DC3B56" w:rsidP="001A7A7E">
      <w:r>
        <w:rPr>
          <w:noProof/>
        </w:rPr>
        <w:drawing>
          <wp:inline distT="0" distB="0" distL="0" distR="0" wp14:anchorId="67C5D4DA" wp14:editId="2B838F41">
            <wp:extent cx="2238375" cy="7896225"/>
            <wp:effectExtent l="0" t="0" r="9525" b="9525"/>
            <wp:docPr id="164037654"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37654" name="Picture 11" descr="A screenshot of a pho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38375" cy="7896225"/>
                    </a:xfrm>
                    <a:prstGeom prst="rect">
                      <a:avLst/>
                    </a:prstGeom>
                    <a:noFill/>
                    <a:ln>
                      <a:noFill/>
                    </a:ln>
                  </pic:spPr>
                </pic:pic>
              </a:graphicData>
            </a:graphic>
          </wp:inline>
        </w:drawing>
      </w:r>
    </w:p>
    <w:p w14:paraId="63A2C823" w14:textId="77777777" w:rsidR="005B62C5" w:rsidRPr="00A51877" w:rsidRDefault="005B62C5" w:rsidP="005B62C5">
      <w:r>
        <w:lastRenderedPageBreak/>
        <w:t>From the above image, I updated the scene names to give them a more accurate and professional naming style. Originally, they had names which only had personal meaning to me, but I went through and individually changed them so that it promoted ease of use for the customer or user. (I finally find the edit option it was right in front of my face).</w:t>
      </w:r>
    </w:p>
    <w:p w14:paraId="409B1B19" w14:textId="049A0691" w:rsidR="00D06513" w:rsidRDefault="00D06513" w:rsidP="00D01A15">
      <w:pPr>
        <w:rPr>
          <w:b/>
          <w:bCs/>
        </w:rPr>
      </w:pPr>
      <w:r w:rsidRPr="001607D4">
        <w:rPr>
          <w:b/>
          <w:bCs/>
        </w:rPr>
        <w:t xml:space="preserve">Figure </w:t>
      </w:r>
      <w:r>
        <w:rPr>
          <w:b/>
          <w:bCs/>
        </w:rPr>
        <w:t>19</w:t>
      </w:r>
      <w:r w:rsidRPr="001607D4">
        <w:br/>
      </w:r>
      <w:r w:rsidR="006F2454">
        <w:rPr>
          <w:i/>
          <w:iCs/>
        </w:rPr>
        <w:t>Functionality tests round three.</w:t>
      </w:r>
    </w:p>
    <w:p w14:paraId="5CD709E8" w14:textId="77777777" w:rsidR="00D01A15" w:rsidRDefault="00D01A15" w:rsidP="00D01A15">
      <w:pPr>
        <w:rPr>
          <w:b/>
          <w:bCs/>
        </w:rPr>
      </w:pPr>
      <w:r>
        <w:rPr>
          <w:b/>
          <w:bCs/>
          <w:noProof/>
        </w:rPr>
        <w:drawing>
          <wp:inline distT="0" distB="0" distL="0" distR="0" wp14:anchorId="4D4A6B51" wp14:editId="75EE974C">
            <wp:extent cx="5724525" cy="3476625"/>
            <wp:effectExtent l="0" t="0" r="9525" b="9525"/>
            <wp:docPr id="1475348257" name="Picture 12"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48257" name="Picture 12" descr="A screenshot of a tes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476625"/>
                    </a:xfrm>
                    <a:prstGeom prst="rect">
                      <a:avLst/>
                    </a:prstGeom>
                    <a:noFill/>
                    <a:ln>
                      <a:noFill/>
                    </a:ln>
                  </pic:spPr>
                </pic:pic>
              </a:graphicData>
            </a:graphic>
          </wp:inline>
        </w:drawing>
      </w:r>
    </w:p>
    <w:p w14:paraId="153A1100" w14:textId="3E62D87A" w:rsidR="00D06513" w:rsidRDefault="00D06513" w:rsidP="00D01A15">
      <w:pPr>
        <w:rPr>
          <w:b/>
          <w:bCs/>
        </w:rPr>
      </w:pPr>
      <w:r w:rsidRPr="001607D4">
        <w:rPr>
          <w:b/>
          <w:bCs/>
        </w:rPr>
        <w:t xml:space="preserve">Figure </w:t>
      </w:r>
      <w:r>
        <w:rPr>
          <w:b/>
          <w:bCs/>
        </w:rPr>
        <w:t>20</w:t>
      </w:r>
      <w:r w:rsidRPr="001607D4">
        <w:br/>
      </w:r>
      <w:r>
        <w:rPr>
          <w:i/>
          <w:iCs/>
        </w:rPr>
        <w:t xml:space="preserve">Usability tests </w:t>
      </w:r>
      <w:r w:rsidR="006F2454">
        <w:rPr>
          <w:i/>
          <w:iCs/>
        </w:rPr>
        <w:t>round three.</w:t>
      </w:r>
    </w:p>
    <w:p w14:paraId="6ABFE8C2" w14:textId="77777777" w:rsidR="00D01A15" w:rsidRPr="00F9054F" w:rsidRDefault="00D01A15" w:rsidP="00D01A15">
      <w:pPr>
        <w:rPr>
          <w:b/>
          <w:bCs/>
        </w:rPr>
      </w:pPr>
      <w:r>
        <w:rPr>
          <w:b/>
          <w:bCs/>
          <w:noProof/>
        </w:rPr>
        <w:drawing>
          <wp:inline distT="0" distB="0" distL="0" distR="0" wp14:anchorId="1DEC70F7" wp14:editId="5D2F3153">
            <wp:extent cx="5724525" cy="1685925"/>
            <wp:effectExtent l="0" t="0" r="9525" b="9525"/>
            <wp:docPr id="97691105" name="Picture 14" descr="A blu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1105" name="Picture 14" descr="A blue rectangular box with black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1685925"/>
                    </a:xfrm>
                    <a:prstGeom prst="rect">
                      <a:avLst/>
                    </a:prstGeom>
                    <a:noFill/>
                    <a:ln>
                      <a:noFill/>
                    </a:ln>
                  </pic:spPr>
                </pic:pic>
              </a:graphicData>
            </a:graphic>
          </wp:inline>
        </w:drawing>
      </w:r>
    </w:p>
    <w:p w14:paraId="5F514ED7" w14:textId="50E07B8F" w:rsidR="00D01A15" w:rsidRPr="00881068" w:rsidRDefault="00D01A15" w:rsidP="00D01A15">
      <w:r w:rsidRPr="00881068">
        <w:rPr>
          <w:b/>
          <w:bCs/>
        </w:rPr>
        <w:t>Tester Comments:</w:t>
      </w:r>
      <w:r>
        <w:rPr>
          <w:b/>
          <w:bCs/>
        </w:rPr>
        <w:t xml:space="preserve"> </w:t>
      </w:r>
      <w:r>
        <w:t>A nice looking and simple sleek design, but I think you could maybe use some sort of indicator around the launch button to indicate that it’s a clickable button. I sort of had to think for a bit about where to launch the tour from. Some of the images were a wee bit dark, like I couldn’t see inside of the cafeteria in one of the photos, and there isn’t much help with where or what is going on in the auditorium. You should really update this. Also, some of the images are a wee bit jumpy and not completely clear on where you are going, maybe you could add more images?</w:t>
      </w:r>
    </w:p>
    <w:p w14:paraId="72C0E396" w14:textId="77777777" w:rsidR="003163A5" w:rsidRDefault="007F23CA" w:rsidP="00CF0A1E">
      <w:pPr>
        <w:rPr>
          <w:i/>
          <w:iCs/>
        </w:rPr>
      </w:pPr>
      <w:r>
        <w:rPr>
          <w:i/>
          <w:iCs/>
        </w:rPr>
        <w:br w:type="page"/>
      </w:r>
    </w:p>
    <w:p w14:paraId="176F9F97" w14:textId="1C3C5DAB" w:rsidR="003163A5" w:rsidRDefault="003163A5" w:rsidP="003163A5">
      <w:pPr>
        <w:pStyle w:val="Heading4"/>
      </w:pPr>
      <w:r>
        <w:lastRenderedPageBreak/>
        <w:t>Presentation Product</w:t>
      </w:r>
    </w:p>
    <w:p w14:paraId="771CAB7A" w14:textId="6CE7E601" w:rsidR="00CF0A1E" w:rsidRDefault="00CF0A1E" w:rsidP="00CF0A1E">
      <w:r>
        <w:t xml:space="preserve">From the third iteration of testing, I concluded that I needed to have specific location popup / information popups in the auditorium to indicate to people where specific things were like student resources / finance, and student support etc. There was also one problem that some of the photos were a little bit dark however, it was out of scope to get new images so I had to stick with the current images which in my opinion worked but I could agree were on the bare minimum end for the product. Two of my tests failed due to this but the above solution should hopefully fix this. Roger also pointed out that some of the images weren’t so clearly connected, and I should add more images. This again was out of scope as the client specified that they didn’t want a paid solution. To use more images in Lapentor I needed to pay for the premium version, and in my opinion, I selected the best images which fit within the allowed amount of 30 images of the campus. Therefore, for my final product, I am going to update and add more information about what is in the surrounding image, which should help clear up for the user where they are and what surrounds them, especially in the auditorium. I also added the functionality or code for making the button look like it’s a button, or at least changed the background colour of it to achieve a more ‘buttony’ button. </w:t>
      </w:r>
    </w:p>
    <w:p w14:paraId="21EB6534" w14:textId="77777777" w:rsidR="00CF0A1E" w:rsidRDefault="00CF0A1E" w:rsidP="00CF0A1E"/>
    <w:p w14:paraId="5E96355C" w14:textId="77777777" w:rsidR="00CF0A1E" w:rsidRDefault="00CF0A1E" w:rsidP="00CF0A1E">
      <w:r>
        <w:t>I also chose to add a footer with copyright of Ara information and chose to re arrange the main information on the page. The final product I came up with was the following for the home page:</w:t>
      </w:r>
    </w:p>
    <w:p w14:paraId="72BB5F1E" w14:textId="38976903" w:rsidR="00D06513" w:rsidRPr="00D06513" w:rsidRDefault="00D06513" w:rsidP="00CF0A1E">
      <w:pPr>
        <w:rPr>
          <w:b/>
          <w:bCs/>
        </w:rPr>
      </w:pPr>
      <w:r w:rsidRPr="001607D4">
        <w:rPr>
          <w:b/>
          <w:bCs/>
        </w:rPr>
        <w:t xml:space="preserve">Figure </w:t>
      </w:r>
      <w:r>
        <w:rPr>
          <w:b/>
          <w:bCs/>
        </w:rPr>
        <w:t>21</w:t>
      </w:r>
      <w:r w:rsidRPr="001607D4">
        <w:br/>
      </w:r>
      <w:r w:rsidR="006F2454">
        <w:rPr>
          <w:i/>
          <w:iCs/>
        </w:rPr>
        <w:t>High fidelity presentation product – home page.</w:t>
      </w:r>
    </w:p>
    <w:p w14:paraId="1202B963" w14:textId="5FAA57F3" w:rsidR="00CF0A1E" w:rsidRDefault="00FE4B31">
      <w:pPr>
        <w:spacing w:after="200" w:line="288" w:lineRule="auto"/>
        <w:rPr>
          <w:i/>
          <w:iCs/>
        </w:rPr>
      </w:pPr>
      <w:r>
        <w:rPr>
          <w:noProof/>
        </w:rPr>
        <w:drawing>
          <wp:inline distT="0" distB="0" distL="0" distR="0" wp14:anchorId="24FCDDC5" wp14:editId="39401728">
            <wp:extent cx="5732145" cy="2894638"/>
            <wp:effectExtent l="0" t="0" r="1905" b="1270"/>
            <wp:docPr id="6374220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2145" cy="2894638"/>
                    </a:xfrm>
                    <a:prstGeom prst="rect">
                      <a:avLst/>
                    </a:prstGeom>
                    <a:noFill/>
                    <a:ln>
                      <a:noFill/>
                    </a:ln>
                  </pic:spPr>
                </pic:pic>
              </a:graphicData>
            </a:graphic>
          </wp:inline>
        </w:drawing>
      </w:r>
    </w:p>
    <w:p w14:paraId="395B8733" w14:textId="77777777" w:rsidR="00066378" w:rsidRDefault="00066378" w:rsidP="00066378">
      <w:pPr>
        <w:pStyle w:val="Heading4"/>
      </w:pPr>
      <w:r>
        <w:br w:type="page"/>
      </w:r>
      <w:r>
        <w:lastRenderedPageBreak/>
        <w:t>Post Presentation Product</w:t>
      </w:r>
    </w:p>
    <w:p w14:paraId="1B06F2CC" w14:textId="04BA1BC6" w:rsidR="00066378" w:rsidRDefault="00066378" w:rsidP="00066378">
      <w:r>
        <w:t xml:space="preserve">Once I had developed my ‘mock up’ final product, I had to present it in front of both my classmates and my client. From this I was </w:t>
      </w:r>
      <w:r w:rsidR="00E8238E">
        <w:t>able to</w:t>
      </w:r>
      <w:r>
        <w:t xml:space="preserve"> gather a list of things I may be missing and some things I need to change and work on. </w:t>
      </w:r>
      <w:r w:rsidR="004D522C">
        <w:t>This was</w:t>
      </w:r>
      <w:r>
        <w:t xml:space="preserve"> like a big round of usability testing</w:t>
      </w:r>
    </w:p>
    <w:p w14:paraId="55957DE6" w14:textId="77777777" w:rsidR="009B6DDA" w:rsidRDefault="00066378" w:rsidP="00066378">
      <w:r>
        <w:t xml:space="preserve">Through a mental transcript, I remembered the following things </w:t>
      </w:r>
      <w:r w:rsidR="009B6DDA">
        <w:t>from my presentation:</w:t>
      </w:r>
    </w:p>
    <w:p w14:paraId="4FC7B3D7" w14:textId="77777777" w:rsidR="00F53CB5" w:rsidRDefault="000B726B" w:rsidP="009B6DDA">
      <w:pPr>
        <w:pStyle w:val="ListParagraph"/>
        <w:numPr>
          <w:ilvl w:val="0"/>
          <w:numId w:val="1"/>
        </w:numPr>
      </w:pPr>
      <w:r>
        <w:t>Chris, the client, commented that my web page needs</w:t>
      </w:r>
      <w:r w:rsidR="0026643E">
        <w:t xml:space="preserve"> to have another look at the styling as the word formatting and centring isn’t quite right. It needed to not be so centred. </w:t>
      </w:r>
    </w:p>
    <w:p w14:paraId="45087AAF" w14:textId="77777777" w:rsidR="002D7052" w:rsidRDefault="00F53CB5" w:rsidP="009B6DDA">
      <w:pPr>
        <w:pStyle w:val="ListParagraph"/>
        <w:numPr>
          <w:ilvl w:val="0"/>
          <w:numId w:val="1"/>
        </w:numPr>
      </w:pPr>
      <w:r>
        <w:t>Chris and David,</w:t>
      </w:r>
      <w:r w:rsidR="002D7052">
        <w:t xml:space="preserve"> (David being the academic supervisor), commented that I was missing navigation links to the Ara home page for the ICT degree pathway options. </w:t>
      </w:r>
    </w:p>
    <w:p w14:paraId="60BD2047" w14:textId="25E29C95" w:rsidR="007635CD" w:rsidRDefault="007635CD" w:rsidP="009B6DDA">
      <w:pPr>
        <w:pStyle w:val="ListParagraph"/>
        <w:numPr>
          <w:ilvl w:val="0"/>
          <w:numId w:val="1"/>
        </w:numPr>
      </w:pPr>
      <w:r>
        <w:t>Chris also mentioned the button on the home page needed a rethink as it was still too dark, and he wasn’t so sure where to click at first glance.</w:t>
      </w:r>
    </w:p>
    <w:p w14:paraId="022166B5" w14:textId="77777777" w:rsidR="00AF3FF1" w:rsidRDefault="007635CD" w:rsidP="009B6DDA">
      <w:pPr>
        <w:pStyle w:val="ListParagraph"/>
        <w:numPr>
          <w:ilvl w:val="0"/>
          <w:numId w:val="1"/>
        </w:numPr>
      </w:pPr>
      <w:r>
        <w:t>David mentioned that the Lapentor tour needed to have limits added for each image, so that the ground where the camera legs are can’t be seen.</w:t>
      </w:r>
    </w:p>
    <w:p w14:paraId="48FAD848" w14:textId="77777777" w:rsidR="00CB78CC" w:rsidRDefault="00AF3FF1" w:rsidP="00AF3FF1">
      <w:r>
        <w:t xml:space="preserve">Therefore, I went back and added </w:t>
      </w:r>
      <w:r w:rsidR="004D522C">
        <w:t>all</w:t>
      </w:r>
      <w:r>
        <w:t xml:space="preserve"> these features which were asked </w:t>
      </w:r>
      <w:r w:rsidR="00CB78CC">
        <w:t>for and</w:t>
      </w:r>
      <w:r w:rsidR="00034E72">
        <w:t xml:space="preserve"> conducted a round of functional testing to ensure what I had added (mainly the</w:t>
      </w:r>
      <w:r w:rsidR="00DB6610">
        <w:t xml:space="preserve"> navigation bar with Ara links), was working. </w:t>
      </w:r>
    </w:p>
    <w:p w14:paraId="0215A978" w14:textId="05581230" w:rsidR="00D06513" w:rsidRPr="00D06513" w:rsidRDefault="00D06513" w:rsidP="00AF3FF1">
      <w:pPr>
        <w:rPr>
          <w:b/>
          <w:bCs/>
        </w:rPr>
      </w:pPr>
      <w:r w:rsidRPr="001607D4">
        <w:rPr>
          <w:b/>
          <w:bCs/>
        </w:rPr>
        <w:t xml:space="preserve">Figure </w:t>
      </w:r>
      <w:r>
        <w:rPr>
          <w:b/>
          <w:bCs/>
        </w:rPr>
        <w:t>22</w:t>
      </w:r>
      <w:r w:rsidRPr="001607D4">
        <w:br/>
      </w:r>
      <w:r>
        <w:rPr>
          <w:i/>
          <w:iCs/>
        </w:rPr>
        <w:t>Final Product home page for Virtual tour.</w:t>
      </w:r>
    </w:p>
    <w:p w14:paraId="64374037" w14:textId="77777777" w:rsidR="00CB0C6C" w:rsidRDefault="00EF4C36" w:rsidP="00AF3FF1">
      <w:r>
        <w:rPr>
          <w:noProof/>
        </w:rPr>
        <w:drawing>
          <wp:inline distT="0" distB="0" distL="0" distR="0" wp14:anchorId="70CF033A" wp14:editId="282BF418">
            <wp:extent cx="5724525" cy="2905125"/>
            <wp:effectExtent l="0" t="0" r="9525" b="9525"/>
            <wp:docPr id="179189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4525" cy="2905125"/>
                    </a:xfrm>
                    <a:prstGeom prst="rect">
                      <a:avLst/>
                    </a:prstGeom>
                    <a:noFill/>
                    <a:ln>
                      <a:noFill/>
                    </a:ln>
                  </pic:spPr>
                </pic:pic>
              </a:graphicData>
            </a:graphic>
          </wp:inline>
        </w:drawing>
      </w:r>
    </w:p>
    <w:p w14:paraId="21BA3FBE" w14:textId="33C9AEB8" w:rsidR="00426E68" w:rsidRDefault="00CB0C6C" w:rsidP="00AF3FF1">
      <w:r>
        <w:t>Using the Bachelor of ICT pathways button at the top, extended a menu of three options to choose from the three BICT degree pathways offered at Ara with their respective Ara page links with information.</w:t>
      </w:r>
    </w:p>
    <w:p w14:paraId="783A01D3" w14:textId="18CCC68D" w:rsidR="00426E68" w:rsidRDefault="00426E68">
      <w:pPr>
        <w:spacing w:after="200" w:line="288" w:lineRule="auto"/>
      </w:pPr>
      <w:r>
        <w:br w:type="page"/>
      </w:r>
    </w:p>
    <w:p w14:paraId="115E0F77" w14:textId="77777777" w:rsidR="00426E68" w:rsidRDefault="00426E68" w:rsidP="00AF3FF1"/>
    <w:p w14:paraId="17A34FC0" w14:textId="4642A8DD" w:rsidR="00CB0C6C" w:rsidRDefault="00CB0C6C" w:rsidP="00AF3FF1">
      <w:r>
        <w:rPr>
          <w:noProof/>
        </w:rPr>
        <w:drawing>
          <wp:inline distT="0" distB="0" distL="0" distR="0" wp14:anchorId="408836BD" wp14:editId="3026CD98">
            <wp:extent cx="5724525" cy="4076700"/>
            <wp:effectExtent l="0" t="0" r="9525" b="0"/>
            <wp:docPr id="1651442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4076700"/>
                    </a:xfrm>
                    <a:prstGeom prst="rect">
                      <a:avLst/>
                    </a:prstGeom>
                    <a:noFill/>
                    <a:ln>
                      <a:noFill/>
                    </a:ln>
                  </pic:spPr>
                </pic:pic>
              </a:graphicData>
            </a:graphic>
          </wp:inline>
        </w:drawing>
      </w:r>
    </w:p>
    <w:p w14:paraId="6E2FEC08" w14:textId="77777777" w:rsidR="00626CFA" w:rsidRDefault="00626CFA" w:rsidP="00AF3FF1">
      <w:r>
        <w:t>My final iteration added the following attributes to the project:</w:t>
      </w:r>
    </w:p>
    <w:p w14:paraId="07ED24BA" w14:textId="0B95CE18" w:rsidR="00626CFA" w:rsidRDefault="00626CFA" w:rsidP="00626CFA">
      <w:pPr>
        <w:pStyle w:val="ListParagraph"/>
        <w:numPr>
          <w:ilvl w:val="0"/>
          <w:numId w:val="1"/>
        </w:numPr>
      </w:pPr>
      <w:r>
        <w:t xml:space="preserve">Added view boundaries so that the camera in </w:t>
      </w:r>
      <w:r w:rsidR="008C2EA8">
        <w:t>L</w:t>
      </w:r>
      <w:r>
        <w:t xml:space="preserve">apentor </w:t>
      </w:r>
      <w:r w:rsidR="008C2EA8">
        <w:t>can’t</w:t>
      </w:r>
      <w:r>
        <w:t xml:space="preserve"> be seen from the bottom of an image.</w:t>
      </w:r>
    </w:p>
    <w:p w14:paraId="01FAD9FA" w14:textId="28E9968F" w:rsidR="00626CFA" w:rsidRDefault="00626CFA" w:rsidP="00626CFA">
      <w:pPr>
        <w:pStyle w:val="ListParagraph"/>
        <w:numPr>
          <w:ilvl w:val="0"/>
          <w:numId w:val="1"/>
        </w:numPr>
      </w:pPr>
      <w:r>
        <w:t>Added appropriate default view on Lapentor tour</w:t>
      </w:r>
      <w:r w:rsidR="00F57FFB">
        <w:t>.</w:t>
      </w:r>
    </w:p>
    <w:p w14:paraId="33D3C93D" w14:textId="7D58AFC1" w:rsidR="00BF644E" w:rsidRDefault="00626CFA" w:rsidP="00626CFA">
      <w:pPr>
        <w:pStyle w:val="ListParagraph"/>
        <w:numPr>
          <w:ilvl w:val="0"/>
          <w:numId w:val="1"/>
        </w:numPr>
      </w:pPr>
      <w:r>
        <w:t xml:space="preserve">Added </w:t>
      </w:r>
      <w:r w:rsidR="00BF644E">
        <w:t xml:space="preserve">Appropriate hyperlink for the Copyright on Lapentor </w:t>
      </w:r>
      <w:r w:rsidR="00F57FFB">
        <w:t>page and</w:t>
      </w:r>
      <w:r w:rsidR="00BF644E">
        <w:t xml:space="preserve"> added the correct URL to redirect to Ara home page</w:t>
      </w:r>
      <w:r w:rsidR="00F57FFB">
        <w:t>.</w:t>
      </w:r>
    </w:p>
    <w:p w14:paraId="5DB12FBD" w14:textId="77777777" w:rsidR="00BF644E" w:rsidRDefault="00BF644E" w:rsidP="00626CFA">
      <w:pPr>
        <w:pStyle w:val="ListParagraph"/>
        <w:numPr>
          <w:ilvl w:val="0"/>
          <w:numId w:val="1"/>
        </w:numPr>
      </w:pPr>
      <w:r>
        <w:t>Added Ara Logo to Lapentor Tour.</w:t>
      </w:r>
    </w:p>
    <w:p w14:paraId="5C5E2769" w14:textId="07510A76" w:rsidR="00F57FFB" w:rsidRDefault="00BF644E" w:rsidP="00626CFA">
      <w:pPr>
        <w:pStyle w:val="ListParagraph"/>
        <w:numPr>
          <w:ilvl w:val="0"/>
          <w:numId w:val="1"/>
        </w:numPr>
      </w:pPr>
      <w:r>
        <w:t>Added</w:t>
      </w:r>
      <w:r w:rsidR="00F57FFB">
        <w:t xml:space="preserve"> extra buttons on home page, which brings down a burger menu of BICT pathways offered at Ara – and added their respective links.</w:t>
      </w:r>
    </w:p>
    <w:p w14:paraId="1B7A9173" w14:textId="2495B07C" w:rsidR="00F57FFB" w:rsidRDefault="00A57431" w:rsidP="00626CFA">
      <w:pPr>
        <w:pStyle w:val="ListParagraph"/>
        <w:numPr>
          <w:ilvl w:val="0"/>
          <w:numId w:val="1"/>
        </w:numPr>
      </w:pPr>
      <w:r>
        <w:t>Restyled buttons on home page so that they look more obvious while sticking with appropriate colouring and styling (using Ara styling)</w:t>
      </w:r>
    </w:p>
    <w:p w14:paraId="376F0F42" w14:textId="7EDD6BFB" w:rsidR="00185008" w:rsidRDefault="008C2EA8" w:rsidP="00626CFA">
      <w:pPr>
        <w:pStyle w:val="ListParagraph"/>
        <w:numPr>
          <w:ilvl w:val="0"/>
          <w:numId w:val="1"/>
        </w:numPr>
      </w:pPr>
      <w:r>
        <w:t xml:space="preserve">Changed flow of information layout on home page, (made </w:t>
      </w:r>
      <w:r w:rsidR="00E2157A">
        <w:t>information and content stack</w:t>
      </w:r>
      <w:r>
        <w:t xml:space="preserve"> </w:t>
      </w:r>
      <w:r w:rsidR="00E2157A">
        <w:t>vertically,</w:t>
      </w:r>
      <w:r>
        <w:t xml:space="preserve"> </w:t>
      </w:r>
      <w:r w:rsidR="00E2157A">
        <w:t>per request of the client</w:t>
      </w:r>
      <w:r>
        <w:t>).</w:t>
      </w:r>
      <w:r w:rsidR="00626CFA">
        <w:br/>
      </w:r>
    </w:p>
    <w:p w14:paraId="7066865A" w14:textId="486E8646" w:rsidR="00E2157A" w:rsidRDefault="00E2157A">
      <w:pPr>
        <w:spacing w:after="200" w:line="288" w:lineRule="auto"/>
        <w:rPr>
          <w:i/>
          <w:iCs/>
        </w:rPr>
      </w:pPr>
      <w:r>
        <w:rPr>
          <w:i/>
          <w:iCs/>
        </w:rPr>
        <w:br w:type="page"/>
      </w:r>
    </w:p>
    <w:p w14:paraId="3EFA5A7E" w14:textId="77777777" w:rsidR="0069168D" w:rsidRDefault="0069168D" w:rsidP="0069168D">
      <w:pPr>
        <w:pStyle w:val="Heading1"/>
      </w:pPr>
      <w:bookmarkStart w:id="34" w:name="_Toc64884126"/>
      <w:r>
        <w:lastRenderedPageBreak/>
        <w:t>Reflections</w:t>
      </w:r>
      <w:bookmarkEnd w:id="34"/>
    </w:p>
    <w:p w14:paraId="256E734F" w14:textId="77777777" w:rsidR="0069168D" w:rsidRDefault="0069168D" w:rsidP="0069168D">
      <w:r>
        <w:t>The key take-homes I found from creating this proposal documentation was that the project is and has required a lot of time and resources to successfully plan what will or should happen.  I am surprised that this much time has been taken up to create this document, yet no significant Hi Fidelity prototype has been created yet. However, I think there are some major positives to take home, mainly being that the project has a strong foundation for its creation and should hopefully have a good direction to be lead in due to the documentation in this report.</w:t>
      </w:r>
    </w:p>
    <w:p w14:paraId="194A67E2" w14:textId="77777777" w:rsidR="0069168D" w:rsidRDefault="0069168D" w:rsidP="0069168D">
      <w:r>
        <w:t>For the next phase of the project, I will need to more deeply consider adding more to my specifications document and will also need to look at a more in-depth analysis of the prototypes, as I ran out of time to significantly complete the documentation for this part of the project proposal.</w:t>
      </w:r>
    </w:p>
    <w:p w14:paraId="567FF5D5" w14:textId="77777777" w:rsidR="0069168D" w:rsidRPr="00134B11" w:rsidRDefault="0069168D" w:rsidP="0069168D">
      <w:r>
        <w:t>However, I will not let this adversely affect the outcome of the project and will make sure to put extra time aside to complete adequate documentation for the project going forward.</w:t>
      </w:r>
    </w:p>
    <w:p w14:paraId="0606D715" w14:textId="77777777" w:rsidR="0069168D" w:rsidRDefault="0069168D" w:rsidP="0069168D">
      <w:pPr>
        <w:pStyle w:val="Heading2"/>
      </w:pPr>
      <w:bookmarkStart w:id="35" w:name="_Toc64884127"/>
      <w:r>
        <w:t>Approach</w:t>
      </w:r>
      <w:bookmarkEnd w:id="35"/>
    </w:p>
    <w:p w14:paraId="4F75E6EB" w14:textId="77777777" w:rsidR="0069168D" w:rsidRPr="00C47CB2" w:rsidRDefault="0069168D" w:rsidP="0069168D">
      <w:r>
        <w:t>During the creation of this document, a significant number of learnings have taken place, many being for example, learning about industry standard development methods, risk assessment, quality assurance and much more. This information has been added to this document and updated as I learn, ensuring that my learnings are being applied to their best abilities which may aid the production of this virtual tour. Key reflections and take homes will be talked about and analysed in a final project reflection when the product has been created and distributed to the client.</w:t>
      </w:r>
    </w:p>
    <w:p w14:paraId="7928983D" w14:textId="77777777" w:rsidR="0069168D" w:rsidRDefault="0069168D" w:rsidP="0069168D">
      <w:pPr>
        <w:pStyle w:val="Heading2"/>
      </w:pPr>
      <w:r>
        <w:t xml:space="preserve">Final </w:t>
      </w:r>
      <w:r w:rsidRPr="00880F4D">
        <w:t>Project Completion reflection</w:t>
      </w:r>
    </w:p>
    <w:p w14:paraId="532213E1" w14:textId="5FA149DF" w:rsidR="009420C0" w:rsidRDefault="0069168D" w:rsidP="009420C0">
      <w:pPr>
        <w:spacing w:after="200" w:line="288" w:lineRule="auto"/>
        <w:rPr>
          <w:i/>
          <w:iCs/>
        </w:rPr>
      </w:pPr>
      <w:r>
        <w:t>Through completing my final project, I created a, what I would like to say, high quality minimum viable product which Is capable for professional use. Although there may be some small aspects which could be worked on, I am happy with what has been produced and the work I have conducted. One thing that I feel took up some of my time is the documentation of things like risks, development methodologies and the project plan. However, I think in the grand scheme of things, it is a small price to pay to ensure quality and best practises throughout. My usability and functional testing were crucial to developing a quality product. My functional tests ensured that everything code related was working as it should, for example, page links and buttons are all working. My usability testing ensured that the applications created could be used appropriately, and the end goal of what I was producing was able to be achieved. Usability testing also gave me important feedback for further developing my product for my client. I found it rather difficult at first to work with HTML and CSS as I hadn’t used it much over the last year, but it soon refreshed and came back to me. I also found it difficult at first to use Lapentor, however, I also soon learned how to use the application relatively efficiently. By the end, I had learnt a lot about developing a quality end product using both raw code input (</w:t>
      </w:r>
      <w:proofErr w:type="gramStart"/>
      <w:r>
        <w:t>HTML,CSS</w:t>
      </w:r>
      <w:proofErr w:type="gramEnd"/>
      <w:r>
        <w:t>), and the Lapentor virtual tour tool. I also learnt about the importance of developing a product in cycles or fidelity iterations to allow for small changes at a time.</w:t>
      </w:r>
    </w:p>
    <w:p w14:paraId="499BE62C" w14:textId="77777777" w:rsidR="009420C0" w:rsidRDefault="009420C0">
      <w:pPr>
        <w:spacing w:after="200" w:line="288" w:lineRule="auto"/>
        <w:rPr>
          <w:i/>
          <w:iCs/>
        </w:rPr>
      </w:pPr>
      <w:r>
        <w:rPr>
          <w:i/>
          <w:iCs/>
        </w:rPr>
        <w:br w:type="page"/>
      </w:r>
    </w:p>
    <w:p w14:paraId="3A977647" w14:textId="77777777" w:rsidR="007F23CA" w:rsidRPr="009B1BBE" w:rsidRDefault="007F23CA" w:rsidP="009420C0">
      <w:pPr>
        <w:spacing w:after="200" w:line="288" w:lineRule="auto"/>
        <w:rPr>
          <w:i/>
          <w:iCs/>
        </w:rPr>
      </w:pPr>
    </w:p>
    <w:p w14:paraId="04997470" w14:textId="7F31978B" w:rsidR="008E1067" w:rsidRDefault="008E1067" w:rsidP="00C714D9">
      <w:pPr>
        <w:pStyle w:val="Heading1"/>
      </w:pPr>
      <w:bookmarkStart w:id="36" w:name="_Toc64884129"/>
      <w:r>
        <w:t>Reference</w:t>
      </w:r>
      <w:bookmarkEnd w:id="36"/>
      <w:r w:rsidR="00873E2D">
        <w:t>s</w:t>
      </w:r>
    </w:p>
    <w:sdt>
      <w:sdtPr>
        <w:rPr>
          <w:rFonts w:asciiTheme="minorHAnsi" w:eastAsiaTheme="minorEastAsia" w:hAnsiTheme="minorHAnsi" w:cstheme="minorBidi"/>
          <w:color w:val="auto"/>
          <w:sz w:val="22"/>
          <w:szCs w:val="21"/>
        </w:rPr>
        <w:id w:val="285097544"/>
        <w:docPartObj>
          <w:docPartGallery w:val="Bibliographies"/>
          <w:docPartUnique/>
        </w:docPartObj>
      </w:sdtPr>
      <w:sdtEndPr/>
      <w:sdtContent>
        <w:p w14:paraId="54107D78" w14:textId="29F3C955" w:rsidR="00581D1E" w:rsidRPr="00581D1E" w:rsidRDefault="00581D1E">
          <w:pPr>
            <w:pStyle w:val="Heading1"/>
            <w:rPr>
              <w:rStyle w:val="Heading2Char"/>
            </w:rPr>
          </w:pPr>
          <w:r w:rsidRPr="00581D1E">
            <w:rPr>
              <w:rStyle w:val="Heading2Char"/>
            </w:rPr>
            <w:t>Bibliography</w:t>
          </w:r>
        </w:p>
        <w:sdt>
          <w:sdtPr>
            <w:id w:val="111145805"/>
            <w:bibliography/>
          </w:sdtPr>
          <w:sdtEndPr/>
          <w:sdtContent>
            <w:p w14:paraId="13A4EEF7" w14:textId="77777777" w:rsidR="00581D1E" w:rsidRDefault="00581D1E" w:rsidP="00581D1E">
              <w:pPr>
                <w:pStyle w:val="Bibliography"/>
                <w:ind w:left="720" w:hanging="720"/>
                <w:rPr>
                  <w:noProof/>
                  <w:sz w:val="24"/>
                  <w:szCs w:val="24"/>
                </w:rPr>
              </w:pPr>
              <w:r>
                <w:fldChar w:fldCharType="begin"/>
              </w:r>
              <w:r>
                <w:instrText xml:space="preserve"> BIBLIOGRAPHY </w:instrText>
              </w:r>
              <w:r>
                <w:fldChar w:fldCharType="separate"/>
              </w:r>
              <w:r>
                <w:rPr>
                  <w:noProof/>
                </w:rPr>
                <w:t xml:space="preserve">Ahmad, M. O. (2013, September). Retrieved from https://www.researchgate.net/publication/260739586_Kanban_in_Software_Development_A_Systematic_Literature_Review </w:t>
              </w:r>
            </w:p>
            <w:p w14:paraId="39703EF7" w14:textId="77777777" w:rsidR="00581D1E" w:rsidRDefault="00581D1E" w:rsidP="00581D1E">
              <w:pPr>
                <w:pStyle w:val="Bibliography"/>
                <w:ind w:left="720" w:hanging="720"/>
                <w:rPr>
                  <w:noProof/>
                </w:rPr>
              </w:pPr>
              <w:r>
                <w:rPr>
                  <w:noProof/>
                </w:rPr>
                <w:t xml:space="preserve">Ara Institute of Canterbury. (2020). </w:t>
              </w:r>
              <w:r>
                <w:rPr>
                  <w:i/>
                  <w:iCs/>
                  <w:noProof/>
                </w:rPr>
                <w:t>Ara Strategic Focus Area and Priorities.</w:t>
              </w:r>
              <w:r>
                <w:rPr>
                  <w:noProof/>
                </w:rPr>
                <w:t xml:space="preserve"> Retrieved August 10, 2020, from Ara Institute of Canterbury: https://www.ara.ac.nz/__data/assets/pdf_file/0005/614534/04508-Ara-Strategy_2020_A3_WHIT</w:t>
              </w:r>
            </w:p>
            <w:p w14:paraId="222C5D47" w14:textId="77777777" w:rsidR="00581D1E" w:rsidRDefault="00581D1E" w:rsidP="00581D1E">
              <w:pPr>
                <w:pStyle w:val="Bibliography"/>
                <w:ind w:left="720" w:hanging="720"/>
                <w:rPr>
                  <w:noProof/>
                </w:rPr>
              </w:pPr>
              <w:r>
                <w:rPr>
                  <w:noProof/>
                </w:rPr>
                <w:t xml:space="preserve">Ara Institute of Canterbury Limited. (2020). </w:t>
              </w:r>
              <w:r>
                <w:rPr>
                  <w:i/>
                  <w:iCs/>
                  <w:noProof/>
                </w:rPr>
                <w:t>Ara: About Us</w:t>
              </w:r>
              <w:r>
                <w:rPr>
                  <w:noProof/>
                </w:rPr>
                <w:t>. Retrieved July 31, 2020, from Ara Institute of Canterbury: https://www.ara.ac.nz/about-us</w:t>
              </w:r>
            </w:p>
            <w:p w14:paraId="1B033494" w14:textId="77777777" w:rsidR="00581D1E" w:rsidRDefault="00581D1E" w:rsidP="00581D1E">
              <w:pPr>
                <w:pStyle w:val="Bibliography"/>
                <w:ind w:left="720" w:hanging="720"/>
                <w:rPr>
                  <w:noProof/>
                </w:rPr>
              </w:pPr>
              <w:r>
                <w:rPr>
                  <w:noProof/>
                </w:rPr>
                <w:t xml:space="preserve">Ara Institute of Canterbury Limited. (2020). </w:t>
              </w:r>
              <w:r>
                <w:rPr>
                  <w:i/>
                  <w:iCs/>
                  <w:noProof/>
                </w:rPr>
                <w:t>IT Infrastructure</w:t>
              </w:r>
              <w:r>
                <w:rPr>
                  <w:noProof/>
                </w:rPr>
                <w:t>. Retrieved July 31, 2020, from Ara: InfoWeb: https://infoweb.ara.ac.nz/our-teams/corporate-services/ict</w:t>
              </w:r>
            </w:p>
            <w:p w14:paraId="6504C5B0" w14:textId="77777777" w:rsidR="00581D1E" w:rsidRDefault="00581D1E" w:rsidP="00581D1E">
              <w:pPr>
                <w:pStyle w:val="Bibliography"/>
                <w:ind w:left="720" w:hanging="720"/>
                <w:rPr>
                  <w:noProof/>
                </w:rPr>
              </w:pPr>
              <w:r>
                <w:rPr>
                  <w:noProof/>
                </w:rPr>
                <w:t>forgemountain. (2024). Retrieved from https://forgemountainphoto.com/photography-services/360-photography/benefits-of-a-virtual-tour/</w:t>
              </w:r>
            </w:p>
            <w:p w14:paraId="0320EC6C" w14:textId="77777777" w:rsidR="00581D1E" w:rsidRDefault="00581D1E" w:rsidP="00581D1E">
              <w:pPr>
                <w:pStyle w:val="Bibliography"/>
                <w:ind w:left="720" w:hanging="720"/>
                <w:rPr>
                  <w:noProof/>
                </w:rPr>
              </w:pPr>
              <w:r>
                <w:rPr>
                  <w:noProof/>
                </w:rPr>
                <w:t xml:space="preserve">HAYES, A. (2024, february). </w:t>
              </w:r>
              <w:r>
                <w:rPr>
                  <w:i/>
                  <w:iCs/>
                  <w:noProof/>
                </w:rPr>
                <w:t>what is six sigma?</w:t>
              </w:r>
              <w:r>
                <w:rPr>
                  <w:noProof/>
                </w:rPr>
                <w:t xml:space="preserve"> Retrieved from investopedia: https://www.investopedia.com/terms/s/six-sigma.asp#:~:text=The%20Six%20Sigma%20method%20uses,by%20following%20these%20five%20steps.</w:t>
              </w:r>
            </w:p>
            <w:p w14:paraId="211AABE6" w14:textId="77777777" w:rsidR="00581D1E" w:rsidRDefault="00581D1E" w:rsidP="00581D1E">
              <w:pPr>
                <w:pStyle w:val="Bibliography"/>
                <w:ind w:left="720" w:hanging="720"/>
                <w:rPr>
                  <w:noProof/>
                </w:rPr>
              </w:pPr>
              <w:r>
                <w:rPr>
                  <w:noProof/>
                </w:rPr>
                <w:t xml:space="preserve">Hayuhardhika, W. (2020, August). </w:t>
              </w:r>
              <w:r>
                <w:rPr>
                  <w:i/>
                  <w:iCs/>
                  <w:noProof/>
                </w:rPr>
                <w:t>project management systems using kanban methodology</w:t>
              </w:r>
              <w:r>
                <w:rPr>
                  <w:noProof/>
                </w:rPr>
                <w:t>. Retrieved from researchgate.net: https://www.researchgate.net/publication/343924734_Software_Project_Management_Systems_Using_Kanban_Method_in_the_CV_Primavisi_Globalindo</w:t>
              </w:r>
            </w:p>
            <w:p w14:paraId="17416708" w14:textId="77777777" w:rsidR="00581D1E" w:rsidRDefault="00581D1E" w:rsidP="00581D1E">
              <w:pPr>
                <w:pStyle w:val="Bibliography"/>
                <w:ind w:left="720" w:hanging="720"/>
                <w:rPr>
                  <w:noProof/>
                </w:rPr>
              </w:pPr>
              <w:r>
                <w:rPr>
                  <w:noProof/>
                </w:rPr>
                <w:t xml:space="preserve">hotpmo. (2024, april). </w:t>
              </w:r>
              <w:r>
                <w:rPr>
                  <w:i/>
                  <w:iCs/>
                  <w:noProof/>
                </w:rPr>
                <w:t>User Personas: What are they and how can they help you?</w:t>
              </w:r>
              <w:r>
                <w:rPr>
                  <w:noProof/>
                </w:rPr>
                <w:t xml:space="preserve"> Retrieved from hotpmo user personas, what are they and how can they help you?: https://www.hotpmo.com/management-models/user-personas-what-are-they-how-can-they-help-you/</w:t>
              </w:r>
            </w:p>
            <w:p w14:paraId="431A6B88" w14:textId="77777777" w:rsidR="00581D1E" w:rsidRDefault="00581D1E" w:rsidP="00581D1E">
              <w:pPr>
                <w:pStyle w:val="Bibliography"/>
                <w:ind w:left="720" w:hanging="720"/>
                <w:rPr>
                  <w:noProof/>
                </w:rPr>
              </w:pPr>
              <w:r>
                <w:rPr>
                  <w:noProof/>
                </w:rPr>
                <w:t xml:space="preserve">iqanz. (2024, april). </w:t>
              </w:r>
              <w:r>
                <w:rPr>
                  <w:i/>
                  <w:iCs/>
                  <w:noProof/>
                </w:rPr>
                <w:t>Common IT Project Risks</w:t>
              </w:r>
              <w:r>
                <w:rPr>
                  <w:noProof/>
                </w:rPr>
                <w:t>. Retrieved from iqanz.com: https://iqanz.com/technical-quality-assurance/common-it-project-risks/</w:t>
              </w:r>
            </w:p>
            <w:p w14:paraId="679C2123" w14:textId="77777777" w:rsidR="00581D1E" w:rsidRDefault="00581D1E" w:rsidP="00581D1E">
              <w:pPr>
                <w:pStyle w:val="Bibliography"/>
                <w:ind w:left="720" w:hanging="720"/>
                <w:rPr>
                  <w:noProof/>
                </w:rPr>
              </w:pPr>
              <w:r>
                <w:rPr>
                  <w:noProof/>
                </w:rPr>
                <w:t xml:space="preserve">ITIL Service Management Practices. (2007). </w:t>
              </w:r>
              <w:r>
                <w:rPr>
                  <w:i/>
                  <w:iCs/>
                  <w:noProof/>
                </w:rPr>
                <w:t>The Official Introduction to the ITIL Service Lifecycle.</w:t>
              </w:r>
              <w:r>
                <w:rPr>
                  <w:noProof/>
                </w:rPr>
                <w:t xml:space="preserve"> London: TSO.</w:t>
              </w:r>
            </w:p>
            <w:p w14:paraId="6BB028A9" w14:textId="77777777" w:rsidR="00581D1E" w:rsidRDefault="00581D1E" w:rsidP="00581D1E">
              <w:pPr>
                <w:pStyle w:val="Bibliography"/>
                <w:ind w:left="720" w:hanging="720"/>
                <w:rPr>
                  <w:noProof/>
                </w:rPr>
              </w:pPr>
              <w:r>
                <w:rPr>
                  <w:noProof/>
                </w:rPr>
                <w:t xml:space="preserve">itp.nz. (2024, april). </w:t>
              </w:r>
              <w:r>
                <w:rPr>
                  <w:i/>
                  <w:iCs/>
                  <w:noProof/>
                </w:rPr>
                <w:t>Code of Ethics</w:t>
              </w:r>
              <w:r>
                <w:rPr>
                  <w:noProof/>
                </w:rPr>
                <w:t>. Retrieved from itp.nz/codeofethics: https://itp.nz/codeofethics</w:t>
              </w:r>
            </w:p>
            <w:p w14:paraId="6014B947" w14:textId="77777777" w:rsidR="00581D1E" w:rsidRDefault="00581D1E" w:rsidP="00581D1E">
              <w:pPr>
                <w:pStyle w:val="Bibliography"/>
                <w:ind w:left="720" w:hanging="720"/>
                <w:rPr>
                  <w:noProof/>
                </w:rPr>
              </w:pPr>
              <w:r>
                <w:rPr>
                  <w:noProof/>
                </w:rPr>
                <w:t>Lancaster, O. (n.d.). ICT statement.</w:t>
              </w:r>
            </w:p>
            <w:p w14:paraId="1614C990" w14:textId="77777777" w:rsidR="00581D1E" w:rsidRDefault="00581D1E" w:rsidP="00581D1E">
              <w:pPr>
                <w:pStyle w:val="Bibliography"/>
                <w:ind w:left="720" w:hanging="720"/>
                <w:rPr>
                  <w:noProof/>
                </w:rPr>
              </w:pPr>
              <w:r>
                <w:rPr>
                  <w:noProof/>
                </w:rPr>
                <w:t xml:space="preserve">maze. (2024, april). </w:t>
              </w:r>
              <w:r>
                <w:rPr>
                  <w:i/>
                  <w:iCs/>
                  <w:noProof/>
                </w:rPr>
                <w:t>how to run website usability tests</w:t>
              </w:r>
              <w:r>
                <w:rPr>
                  <w:noProof/>
                </w:rPr>
                <w:t>. Retrieved from maze.co/guides: https://maze.co/guides/usability-testing/website-usability-testing/</w:t>
              </w:r>
            </w:p>
            <w:p w14:paraId="36855AF3" w14:textId="77777777" w:rsidR="00581D1E" w:rsidRDefault="00581D1E" w:rsidP="00581D1E">
              <w:pPr>
                <w:pStyle w:val="Bibliography"/>
                <w:ind w:left="720" w:hanging="720"/>
                <w:rPr>
                  <w:noProof/>
                </w:rPr>
              </w:pPr>
              <w:r>
                <w:rPr>
                  <w:noProof/>
                </w:rPr>
                <w:t xml:space="preserve">NZ Government. (2020). </w:t>
              </w:r>
              <w:r>
                <w:rPr>
                  <w:i/>
                  <w:iCs/>
                  <w:noProof/>
                </w:rPr>
                <w:t>Privacy Act 2020 and the Privacy Principles</w:t>
              </w:r>
              <w:r>
                <w:rPr>
                  <w:noProof/>
                </w:rPr>
                <w:t>. Retrieved from privacy.org: https://www.privacy.org.nz/privacy-act-2020/privacy-principles/</w:t>
              </w:r>
            </w:p>
            <w:p w14:paraId="34FEFA9D" w14:textId="77777777" w:rsidR="00581D1E" w:rsidRDefault="00581D1E" w:rsidP="00581D1E">
              <w:pPr>
                <w:pStyle w:val="Bibliography"/>
                <w:ind w:left="720" w:hanging="720"/>
                <w:rPr>
                  <w:noProof/>
                </w:rPr>
              </w:pPr>
              <w:r>
                <w:rPr>
                  <w:noProof/>
                </w:rPr>
                <w:t xml:space="preserve">Son, H. (2023, august 21). </w:t>
              </w:r>
              <w:r>
                <w:rPr>
                  <w:i/>
                  <w:iCs/>
                  <w:noProof/>
                </w:rPr>
                <w:t>How to create a test plan</w:t>
              </w:r>
              <w:r>
                <w:rPr>
                  <w:noProof/>
                </w:rPr>
                <w:t>. Retrieved from testrail.com: https://www.testrail.com/blog/create-a-test-plan/</w:t>
              </w:r>
            </w:p>
            <w:p w14:paraId="17AA3F2F" w14:textId="180C465B" w:rsidR="00581D1E" w:rsidRDefault="00581D1E" w:rsidP="00581D1E">
              <w:r>
                <w:rPr>
                  <w:b/>
                  <w:bCs/>
                  <w:noProof/>
                </w:rPr>
                <w:fldChar w:fldCharType="end"/>
              </w:r>
            </w:p>
          </w:sdtContent>
        </w:sdt>
      </w:sdtContent>
    </w:sdt>
    <w:p w14:paraId="5B5326DF" w14:textId="3A279FAD" w:rsidR="008E1067" w:rsidRDefault="008E1067" w:rsidP="008E1067">
      <w:pPr>
        <w:pStyle w:val="Heading1"/>
      </w:pPr>
      <w:bookmarkStart w:id="37" w:name="_Toc64884130"/>
      <w:r>
        <w:lastRenderedPageBreak/>
        <w:t>Appendices</w:t>
      </w:r>
      <w:bookmarkEnd w:id="37"/>
      <w:r>
        <w:t xml:space="preserve"> </w:t>
      </w:r>
    </w:p>
    <w:p w14:paraId="7FED1C3A" w14:textId="37797CFF" w:rsidR="008E1067" w:rsidRDefault="008E1067" w:rsidP="008E1067">
      <w:pPr>
        <w:pStyle w:val="Heading2"/>
      </w:pPr>
      <w:bookmarkStart w:id="38" w:name="_Toc64884131"/>
      <w:r>
        <w:t>Appendix A – Detailed Project Plan</w:t>
      </w:r>
      <w:bookmarkEnd w:id="38"/>
      <w:r>
        <w:t xml:space="preserve"> </w:t>
      </w:r>
    </w:p>
    <w:p w14:paraId="1C7768CD" w14:textId="018F5E26" w:rsidR="00816049" w:rsidRPr="00816049" w:rsidRDefault="00816049" w:rsidP="00816049">
      <w:r>
        <w:t xml:space="preserve">Refer to the document attached in the form of an excel file </w:t>
      </w:r>
      <w:r w:rsidR="00A80490">
        <w:t>–</w:t>
      </w:r>
      <w:r>
        <w:t xml:space="preserve"> </w:t>
      </w:r>
      <w:r w:rsidR="00A80490">
        <w:t>BCDE_311_Ass3ProjectPlanAndPhases_AlexStewart.xlsx</w:t>
      </w:r>
      <w:r w:rsidR="000D3BA8">
        <w:t xml:space="preserve"> (updated final version).</w:t>
      </w:r>
    </w:p>
    <w:p w14:paraId="638F5453" w14:textId="0A414D7F" w:rsidR="00EA68F5" w:rsidRDefault="00452364">
      <w:pPr>
        <w:spacing w:after="200" w:line="288" w:lineRule="auto"/>
      </w:pPr>
      <w:r>
        <w:object w:dxaOrig="1534" w:dyaOrig="994" w14:anchorId="4894A9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7pt" o:ole="">
            <v:imagedata r:id="rId35" o:title=""/>
          </v:shape>
          <o:OLEObject Type="Embed" ProgID="Excel.Sheet.12" ShapeID="_x0000_i1025" DrawAspect="Icon" ObjectID="_1780176130" r:id="rId36"/>
        </w:object>
      </w:r>
      <w:r w:rsidR="00EA68F5">
        <w:br w:type="page"/>
      </w:r>
    </w:p>
    <w:p w14:paraId="0A51EC7D" w14:textId="77777777" w:rsidR="005C4B29" w:rsidRDefault="005C4B29" w:rsidP="008E1067">
      <w:pPr>
        <w:pStyle w:val="Heading2"/>
        <w:sectPr w:rsidR="005C4B29" w:rsidSect="007D320D">
          <w:pgSz w:w="11907" w:h="16840" w:code="9"/>
          <w:pgMar w:top="1440" w:right="1440" w:bottom="1440" w:left="1440" w:header="567" w:footer="567" w:gutter="0"/>
          <w:cols w:space="708"/>
          <w:titlePg/>
          <w:docGrid w:linePitch="360"/>
        </w:sectPr>
      </w:pPr>
      <w:bookmarkStart w:id="39" w:name="_Toc64884132"/>
    </w:p>
    <w:p w14:paraId="2B1A82F6" w14:textId="36D2AC39" w:rsidR="00EA68F5" w:rsidRPr="00D21288" w:rsidRDefault="008E1067" w:rsidP="009420C0">
      <w:pPr>
        <w:pStyle w:val="Heading2"/>
      </w:pPr>
      <w:r>
        <w:lastRenderedPageBreak/>
        <w:t>Appendix B – Risk Management Table</w:t>
      </w:r>
      <w:bookmarkEnd w:id="39"/>
      <w:r w:rsidR="00492603">
        <w:t>s</w:t>
      </w:r>
    </w:p>
    <w:p w14:paraId="331EDE66" w14:textId="40A44ECD" w:rsidR="00EA68F5" w:rsidRPr="00D21288" w:rsidRDefault="00EA68F5" w:rsidP="00EA68F5">
      <w:pPr>
        <w:spacing w:line="360" w:lineRule="auto"/>
        <w:rPr>
          <w:i/>
          <w:iCs/>
        </w:rPr>
      </w:pPr>
      <w:r>
        <w:rPr>
          <w:b/>
          <w:bCs/>
        </w:rPr>
        <w:t xml:space="preserve">Table </w:t>
      </w:r>
      <w:r w:rsidR="003772D6">
        <w:rPr>
          <w:b/>
          <w:bCs/>
        </w:rPr>
        <w:t>4</w:t>
      </w:r>
      <w:r w:rsidRPr="001607D4">
        <w:br/>
      </w:r>
      <w:r>
        <w:rPr>
          <w:i/>
          <w:iCs/>
        </w:rPr>
        <w:t>Risk management table version 2</w:t>
      </w:r>
    </w:p>
    <w:tbl>
      <w:tblPr>
        <w:tblStyle w:val="TableGrid"/>
        <w:tblW w:w="16302" w:type="dxa"/>
        <w:tblInd w:w="-1139" w:type="dxa"/>
        <w:tblLayout w:type="fixed"/>
        <w:tblLook w:val="04A0" w:firstRow="1" w:lastRow="0" w:firstColumn="1" w:lastColumn="0" w:noHBand="0" w:noVBand="1"/>
      </w:tblPr>
      <w:tblGrid>
        <w:gridCol w:w="708"/>
        <w:gridCol w:w="1560"/>
        <w:gridCol w:w="1843"/>
        <w:gridCol w:w="1134"/>
        <w:gridCol w:w="992"/>
        <w:gridCol w:w="2410"/>
        <w:gridCol w:w="2552"/>
        <w:gridCol w:w="3402"/>
        <w:gridCol w:w="1701"/>
      </w:tblGrid>
      <w:tr w:rsidR="00EA68F5" w14:paraId="5E694408" w14:textId="77777777" w:rsidTr="00B54A23">
        <w:tc>
          <w:tcPr>
            <w:tcW w:w="708" w:type="dxa"/>
          </w:tcPr>
          <w:p w14:paraId="4246D063" w14:textId="77777777" w:rsidR="00EA68F5" w:rsidRDefault="00EA68F5" w:rsidP="00B54A23">
            <w:r>
              <w:t>Risk #</w:t>
            </w:r>
          </w:p>
        </w:tc>
        <w:tc>
          <w:tcPr>
            <w:tcW w:w="1560" w:type="dxa"/>
          </w:tcPr>
          <w:p w14:paraId="31B53DEF" w14:textId="77777777" w:rsidR="00EA68F5" w:rsidRDefault="00EA68F5" w:rsidP="00B54A23">
            <w:r>
              <w:t>Risk condition</w:t>
            </w:r>
          </w:p>
        </w:tc>
        <w:tc>
          <w:tcPr>
            <w:tcW w:w="1843" w:type="dxa"/>
          </w:tcPr>
          <w:p w14:paraId="1115B6BE" w14:textId="77777777" w:rsidR="00EA68F5" w:rsidRDefault="00EA68F5" w:rsidP="00B54A23">
            <w:r>
              <w:t>Consequences</w:t>
            </w:r>
          </w:p>
        </w:tc>
        <w:tc>
          <w:tcPr>
            <w:tcW w:w="1134" w:type="dxa"/>
          </w:tcPr>
          <w:p w14:paraId="0910645A" w14:textId="77777777" w:rsidR="00EA68F5" w:rsidRPr="006C5C45" w:rsidRDefault="00EA68F5" w:rsidP="00B54A23">
            <w:pPr>
              <w:rPr>
                <w:sz w:val="18"/>
                <w:szCs w:val="18"/>
              </w:rPr>
            </w:pPr>
            <w:r w:rsidRPr="006C5C45">
              <w:rPr>
                <w:sz w:val="18"/>
                <w:szCs w:val="18"/>
              </w:rPr>
              <w:t>Probability of occurrence</w:t>
            </w:r>
          </w:p>
        </w:tc>
        <w:tc>
          <w:tcPr>
            <w:tcW w:w="992" w:type="dxa"/>
          </w:tcPr>
          <w:p w14:paraId="54E6958E" w14:textId="77777777" w:rsidR="00EA68F5" w:rsidRPr="006C5C45" w:rsidRDefault="00EA68F5" w:rsidP="00B54A23">
            <w:pPr>
              <w:rPr>
                <w:sz w:val="18"/>
                <w:szCs w:val="18"/>
              </w:rPr>
            </w:pPr>
            <w:r w:rsidRPr="006C5C45">
              <w:rPr>
                <w:sz w:val="18"/>
                <w:szCs w:val="18"/>
              </w:rPr>
              <w:t>Impact Score</w:t>
            </w:r>
          </w:p>
        </w:tc>
        <w:tc>
          <w:tcPr>
            <w:tcW w:w="2410" w:type="dxa"/>
          </w:tcPr>
          <w:p w14:paraId="2D043FA7" w14:textId="77777777" w:rsidR="00EA68F5" w:rsidRDefault="00EA68F5" w:rsidP="00B54A23">
            <w:r>
              <w:t>Mitigation</w:t>
            </w:r>
          </w:p>
        </w:tc>
        <w:tc>
          <w:tcPr>
            <w:tcW w:w="2552" w:type="dxa"/>
          </w:tcPr>
          <w:p w14:paraId="170AC60F" w14:textId="77777777" w:rsidR="00EA68F5" w:rsidRDefault="00EA68F5" w:rsidP="00B54A23">
            <w:r>
              <w:t>Contingency</w:t>
            </w:r>
          </w:p>
        </w:tc>
        <w:tc>
          <w:tcPr>
            <w:tcW w:w="3402" w:type="dxa"/>
          </w:tcPr>
          <w:p w14:paraId="135CDF81" w14:textId="77777777" w:rsidR="00EA68F5" w:rsidRDefault="00EA68F5" w:rsidP="00B54A23">
            <w:r>
              <w:t>Triggers</w:t>
            </w:r>
          </w:p>
        </w:tc>
        <w:tc>
          <w:tcPr>
            <w:tcW w:w="1701" w:type="dxa"/>
          </w:tcPr>
          <w:p w14:paraId="6CF71839" w14:textId="77777777" w:rsidR="00EA68F5" w:rsidRDefault="00EA68F5" w:rsidP="00B54A23">
            <w:r>
              <w:t>Exposure Score</w:t>
            </w:r>
          </w:p>
        </w:tc>
      </w:tr>
      <w:tr w:rsidR="00EA68F5" w14:paraId="7C9BC5B9" w14:textId="77777777" w:rsidTr="00B54A23">
        <w:tc>
          <w:tcPr>
            <w:tcW w:w="708" w:type="dxa"/>
          </w:tcPr>
          <w:p w14:paraId="0763D488" w14:textId="77777777" w:rsidR="00EA68F5" w:rsidRDefault="00EA68F5" w:rsidP="00B54A23">
            <w:r>
              <w:t>1</w:t>
            </w:r>
          </w:p>
        </w:tc>
        <w:tc>
          <w:tcPr>
            <w:tcW w:w="1560" w:type="dxa"/>
          </w:tcPr>
          <w:p w14:paraId="1BDD0EEB" w14:textId="77777777" w:rsidR="00EA68F5" w:rsidRDefault="00EA68F5" w:rsidP="00B54A23">
            <w:r>
              <w:t>Project Worker Sick/Injured</w:t>
            </w:r>
          </w:p>
        </w:tc>
        <w:tc>
          <w:tcPr>
            <w:tcW w:w="1843" w:type="dxa"/>
          </w:tcPr>
          <w:p w14:paraId="0A9218FA" w14:textId="77777777" w:rsidR="00EA68F5" w:rsidRDefault="00EA68F5" w:rsidP="00B54A23">
            <w:r>
              <w:t>Project development will come to a halt causing delays and potentially meaning the project time frame will need to be extended</w:t>
            </w:r>
          </w:p>
        </w:tc>
        <w:tc>
          <w:tcPr>
            <w:tcW w:w="1134" w:type="dxa"/>
          </w:tcPr>
          <w:p w14:paraId="21D4ECDD" w14:textId="77777777" w:rsidR="00EA68F5" w:rsidRDefault="00EA68F5" w:rsidP="00B54A23">
            <w:r>
              <w:t>50 %</w:t>
            </w:r>
          </w:p>
        </w:tc>
        <w:tc>
          <w:tcPr>
            <w:tcW w:w="992" w:type="dxa"/>
          </w:tcPr>
          <w:p w14:paraId="008F9D0D" w14:textId="77777777" w:rsidR="00EA68F5" w:rsidRDefault="00EA68F5" w:rsidP="00B54A23">
            <w:r>
              <w:t>9</w:t>
            </w:r>
          </w:p>
        </w:tc>
        <w:tc>
          <w:tcPr>
            <w:tcW w:w="2410" w:type="dxa"/>
          </w:tcPr>
          <w:p w14:paraId="2088A922" w14:textId="77777777" w:rsidR="00EA68F5" w:rsidRDefault="00EA68F5" w:rsidP="00B54A23">
            <w:r>
              <w:t>Eat healthy, complete work on time, don’t take physical risks, stay away from sick people, take vitamin c</w:t>
            </w:r>
          </w:p>
        </w:tc>
        <w:tc>
          <w:tcPr>
            <w:tcW w:w="2552" w:type="dxa"/>
          </w:tcPr>
          <w:p w14:paraId="35CD33AD" w14:textId="77777777" w:rsidR="00EA68F5" w:rsidRDefault="00EA68F5" w:rsidP="00B54A23">
            <w:r>
              <w:t>Visit GP, eat healthy, rest well, use laptop while resting if I am well enough to use</w:t>
            </w:r>
          </w:p>
        </w:tc>
        <w:tc>
          <w:tcPr>
            <w:tcW w:w="3402" w:type="dxa"/>
          </w:tcPr>
          <w:p w14:paraId="1C444D47" w14:textId="77777777" w:rsidR="00EA68F5" w:rsidRDefault="00EA68F5" w:rsidP="00B54A23">
            <w:r>
              <w:t>Runny nose, Sore throat, Broken bones, fever symptoms.</w:t>
            </w:r>
          </w:p>
        </w:tc>
        <w:tc>
          <w:tcPr>
            <w:tcW w:w="1701" w:type="dxa"/>
          </w:tcPr>
          <w:p w14:paraId="03555B4A" w14:textId="77777777" w:rsidR="00EA68F5" w:rsidRDefault="00EA68F5" w:rsidP="00B54A23">
            <w:r>
              <w:t>4.5</w:t>
            </w:r>
          </w:p>
        </w:tc>
      </w:tr>
      <w:tr w:rsidR="00EA68F5" w14:paraId="3D69ABFC" w14:textId="77777777" w:rsidTr="00B54A23">
        <w:tc>
          <w:tcPr>
            <w:tcW w:w="708" w:type="dxa"/>
          </w:tcPr>
          <w:p w14:paraId="7EFD51FA" w14:textId="77777777" w:rsidR="00EA68F5" w:rsidRDefault="00EA68F5" w:rsidP="00B54A23">
            <w:r>
              <w:t>2</w:t>
            </w:r>
          </w:p>
        </w:tc>
        <w:tc>
          <w:tcPr>
            <w:tcW w:w="1560" w:type="dxa"/>
          </w:tcPr>
          <w:p w14:paraId="573ED9D5" w14:textId="77777777" w:rsidR="00EA68F5" w:rsidRDefault="00EA68F5" w:rsidP="00B54A23">
            <w:r>
              <w:t>Equipment Stolen/Broken</w:t>
            </w:r>
          </w:p>
        </w:tc>
        <w:tc>
          <w:tcPr>
            <w:tcW w:w="1843" w:type="dxa"/>
          </w:tcPr>
          <w:p w14:paraId="21379D84" w14:textId="77777777" w:rsidR="00EA68F5" w:rsidRDefault="00EA68F5" w:rsidP="00B54A23">
            <w:r>
              <w:t>Data loss, pause in project development, money loss.</w:t>
            </w:r>
          </w:p>
        </w:tc>
        <w:tc>
          <w:tcPr>
            <w:tcW w:w="1134" w:type="dxa"/>
          </w:tcPr>
          <w:p w14:paraId="6DA2A253" w14:textId="77777777" w:rsidR="00EA68F5" w:rsidRDefault="00EA68F5" w:rsidP="00B54A23">
            <w:r>
              <w:t>25 %</w:t>
            </w:r>
          </w:p>
        </w:tc>
        <w:tc>
          <w:tcPr>
            <w:tcW w:w="992" w:type="dxa"/>
          </w:tcPr>
          <w:p w14:paraId="133A2E09" w14:textId="77777777" w:rsidR="00EA68F5" w:rsidRDefault="00EA68F5" w:rsidP="00B54A23">
            <w:r>
              <w:t>9</w:t>
            </w:r>
          </w:p>
        </w:tc>
        <w:tc>
          <w:tcPr>
            <w:tcW w:w="2410" w:type="dxa"/>
          </w:tcPr>
          <w:p w14:paraId="3A04C7B1" w14:textId="77777777" w:rsidR="00EA68F5" w:rsidRDefault="00EA68F5" w:rsidP="00B54A23">
            <w:r>
              <w:t>Keep equipment in a safe kept place</w:t>
            </w:r>
          </w:p>
        </w:tc>
        <w:tc>
          <w:tcPr>
            <w:tcW w:w="2552" w:type="dxa"/>
          </w:tcPr>
          <w:p w14:paraId="646DA285" w14:textId="77777777" w:rsidR="00EA68F5" w:rsidRDefault="00EA68F5" w:rsidP="00B54A23">
            <w:r>
              <w:t>Ensure devices have passwords, ensure data is backed up on the cloud, have backup equipment available.</w:t>
            </w:r>
          </w:p>
        </w:tc>
        <w:tc>
          <w:tcPr>
            <w:tcW w:w="3402" w:type="dxa"/>
          </w:tcPr>
          <w:p w14:paraId="5D00C49F" w14:textId="77777777" w:rsidR="00EA68F5" w:rsidRDefault="00EA68F5" w:rsidP="00B54A23">
            <w:r>
              <w:t>Equipment visibly broken or stolen. Slow laptop</w:t>
            </w:r>
          </w:p>
        </w:tc>
        <w:tc>
          <w:tcPr>
            <w:tcW w:w="1701" w:type="dxa"/>
          </w:tcPr>
          <w:p w14:paraId="0183EEB8" w14:textId="77777777" w:rsidR="00EA68F5" w:rsidRDefault="00EA68F5" w:rsidP="00B54A23">
            <w:r>
              <w:t>2.25</w:t>
            </w:r>
          </w:p>
        </w:tc>
      </w:tr>
      <w:tr w:rsidR="00EA68F5" w14:paraId="5BCB84CB" w14:textId="77777777" w:rsidTr="00B54A23">
        <w:tc>
          <w:tcPr>
            <w:tcW w:w="708" w:type="dxa"/>
          </w:tcPr>
          <w:p w14:paraId="19F7C3A8" w14:textId="77777777" w:rsidR="00EA68F5" w:rsidRDefault="00EA68F5" w:rsidP="00B54A23">
            <w:r>
              <w:t>3</w:t>
            </w:r>
          </w:p>
        </w:tc>
        <w:tc>
          <w:tcPr>
            <w:tcW w:w="1560" w:type="dxa"/>
          </w:tcPr>
          <w:p w14:paraId="5119D28E" w14:textId="77777777" w:rsidR="00EA68F5" w:rsidRDefault="00EA68F5" w:rsidP="00B54A23">
            <w:r>
              <w:t>Internet Outage</w:t>
            </w:r>
          </w:p>
        </w:tc>
        <w:tc>
          <w:tcPr>
            <w:tcW w:w="1843" w:type="dxa"/>
          </w:tcPr>
          <w:p w14:paraId="66AF7936" w14:textId="77777777" w:rsidR="00EA68F5" w:rsidRDefault="00EA68F5" w:rsidP="00B54A23">
            <w:r>
              <w:t>No communication between me and client, cannot produce work for the client either / work on project.</w:t>
            </w:r>
          </w:p>
        </w:tc>
        <w:tc>
          <w:tcPr>
            <w:tcW w:w="1134" w:type="dxa"/>
          </w:tcPr>
          <w:p w14:paraId="74C9EE78" w14:textId="77777777" w:rsidR="00EA68F5" w:rsidRDefault="00EA68F5" w:rsidP="00B54A23">
            <w:r>
              <w:t>10%</w:t>
            </w:r>
          </w:p>
        </w:tc>
        <w:tc>
          <w:tcPr>
            <w:tcW w:w="992" w:type="dxa"/>
          </w:tcPr>
          <w:p w14:paraId="01CE7A58" w14:textId="77777777" w:rsidR="00EA68F5" w:rsidRDefault="00EA68F5" w:rsidP="00B54A23">
            <w:r>
              <w:t>9.5</w:t>
            </w:r>
          </w:p>
        </w:tc>
        <w:tc>
          <w:tcPr>
            <w:tcW w:w="2410" w:type="dxa"/>
          </w:tcPr>
          <w:p w14:paraId="6938221C" w14:textId="77777777" w:rsidR="00EA68F5" w:rsidRDefault="00EA68F5" w:rsidP="00B54A23">
            <w:r>
              <w:t>Choose strong internet provider, use a trusted provider with good security and up time</w:t>
            </w:r>
          </w:p>
        </w:tc>
        <w:tc>
          <w:tcPr>
            <w:tcW w:w="2552" w:type="dxa"/>
          </w:tcPr>
          <w:p w14:paraId="29818975" w14:textId="77777777" w:rsidR="00EA68F5" w:rsidRDefault="00EA68F5" w:rsidP="00B54A23">
            <w:r>
              <w:t xml:space="preserve">Ensure I have a secondary location to </w:t>
            </w:r>
            <w:proofErr w:type="spellStart"/>
            <w:r>
              <w:t>goto</w:t>
            </w:r>
            <w:proofErr w:type="spellEnd"/>
            <w:r>
              <w:t xml:space="preserve"> which has internet, in the case that my current location has an outage</w:t>
            </w:r>
          </w:p>
        </w:tc>
        <w:tc>
          <w:tcPr>
            <w:tcW w:w="3402" w:type="dxa"/>
          </w:tcPr>
          <w:p w14:paraId="69830C97" w14:textId="77777777" w:rsidR="00EA68F5" w:rsidRDefault="00EA68F5" w:rsidP="00B54A23">
            <w:r>
              <w:t>Internet not working</w:t>
            </w:r>
          </w:p>
        </w:tc>
        <w:tc>
          <w:tcPr>
            <w:tcW w:w="1701" w:type="dxa"/>
          </w:tcPr>
          <w:p w14:paraId="6386FACF" w14:textId="77777777" w:rsidR="00EA68F5" w:rsidRDefault="00EA68F5" w:rsidP="00B54A23">
            <w:r>
              <w:t>0.95</w:t>
            </w:r>
          </w:p>
          <w:p w14:paraId="4C50BE00" w14:textId="77777777" w:rsidR="00EA68F5" w:rsidRDefault="00EA68F5" w:rsidP="00B54A23"/>
          <w:p w14:paraId="5095E7EE" w14:textId="77777777" w:rsidR="00EA68F5" w:rsidRDefault="00EA68F5" w:rsidP="00B54A23"/>
          <w:p w14:paraId="21EF7ED0" w14:textId="77777777" w:rsidR="00EA68F5" w:rsidRDefault="00EA68F5" w:rsidP="00B54A23"/>
          <w:p w14:paraId="7BE0B3DF" w14:textId="77777777" w:rsidR="00EA68F5" w:rsidRDefault="00EA68F5" w:rsidP="00B54A23"/>
          <w:p w14:paraId="766168B2" w14:textId="77777777" w:rsidR="00EA68F5" w:rsidRDefault="00EA68F5" w:rsidP="00B54A23"/>
          <w:p w14:paraId="11FA6A14" w14:textId="77777777" w:rsidR="00EA68F5" w:rsidRDefault="00EA68F5" w:rsidP="00B54A23"/>
          <w:p w14:paraId="4EC44D04" w14:textId="77777777" w:rsidR="00EA68F5" w:rsidRDefault="00EA68F5" w:rsidP="00B54A23"/>
        </w:tc>
      </w:tr>
    </w:tbl>
    <w:p w14:paraId="29B240A1" w14:textId="77777777" w:rsidR="00EA68F5" w:rsidRDefault="00EA68F5" w:rsidP="00EA68F5"/>
    <w:tbl>
      <w:tblPr>
        <w:tblStyle w:val="TableGrid"/>
        <w:tblW w:w="16302" w:type="dxa"/>
        <w:tblInd w:w="-1139" w:type="dxa"/>
        <w:tblLayout w:type="fixed"/>
        <w:tblLook w:val="04A0" w:firstRow="1" w:lastRow="0" w:firstColumn="1" w:lastColumn="0" w:noHBand="0" w:noVBand="1"/>
      </w:tblPr>
      <w:tblGrid>
        <w:gridCol w:w="708"/>
        <w:gridCol w:w="1560"/>
        <w:gridCol w:w="1843"/>
        <w:gridCol w:w="1134"/>
        <w:gridCol w:w="992"/>
        <w:gridCol w:w="2410"/>
        <w:gridCol w:w="2552"/>
        <w:gridCol w:w="3402"/>
        <w:gridCol w:w="1701"/>
      </w:tblGrid>
      <w:tr w:rsidR="00EA68F5" w14:paraId="7350F9EF" w14:textId="77777777" w:rsidTr="00B54A23">
        <w:tc>
          <w:tcPr>
            <w:tcW w:w="708" w:type="dxa"/>
          </w:tcPr>
          <w:p w14:paraId="36663502" w14:textId="77777777" w:rsidR="00EA68F5" w:rsidRDefault="00EA68F5" w:rsidP="00B54A23">
            <w:r>
              <w:t>4</w:t>
            </w:r>
          </w:p>
        </w:tc>
        <w:tc>
          <w:tcPr>
            <w:tcW w:w="1560" w:type="dxa"/>
          </w:tcPr>
          <w:p w14:paraId="0A0C6360" w14:textId="77777777" w:rsidR="00EA68F5" w:rsidRDefault="00EA68F5" w:rsidP="00B54A23">
            <w:r>
              <w:t>Data breach or Hacked equipment</w:t>
            </w:r>
          </w:p>
        </w:tc>
        <w:tc>
          <w:tcPr>
            <w:tcW w:w="1843" w:type="dxa"/>
          </w:tcPr>
          <w:p w14:paraId="184CFE98" w14:textId="77777777" w:rsidR="00EA68F5" w:rsidRDefault="00EA68F5" w:rsidP="00B54A23">
            <w:r>
              <w:t>I will have to use time and resources to either get them back or renew the equipment. It will also use my time of which I am using on the project.</w:t>
            </w:r>
          </w:p>
        </w:tc>
        <w:tc>
          <w:tcPr>
            <w:tcW w:w="1134" w:type="dxa"/>
          </w:tcPr>
          <w:p w14:paraId="5CCFC0D8" w14:textId="77777777" w:rsidR="00EA68F5" w:rsidRDefault="00EA68F5" w:rsidP="00B54A23">
            <w:r>
              <w:t>5%</w:t>
            </w:r>
          </w:p>
        </w:tc>
        <w:tc>
          <w:tcPr>
            <w:tcW w:w="992" w:type="dxa"/>
          </w:tcPr>
          <w:p w14:paraId="2925FE14" w14:textId="77777777" w:rsidR="00EA68F5" w:rsidRDefault="00EA68F5" w:rsidP="00B54A23">
            <w:r>
              <w:t>8</w:t>
            </w:r>
          </w:p>
        </w:tc>
        <w:tc>
          <w:tcPr>
            <w:tcW w:w="2410" w:type="dxa"/>
          </w:tcPr>
          <w:p w14:paraId="3191166A" w14:textId="77777777" w:rsidR="00EA68F5" w:rsidRDefault="00EA68F5" w:rsidP="00B54A23">
            <w:r>
              <w:t>Use reliable data keeping services, also use reliable operating system, store data securely with encryption.</w:t>
            </w:r>
          </w:p>
        </w:tc>
        <w:tc>
          <w:tcPr>
            <w:tcW w:w="2552" w:type="dxa"/>
          </w:tcPr>
          <w:p w14:paraId="2615AF7C" w14:textId="77777777" w:rsidR="00EA68F5" w:rsidRDefault="00EA68F5" w:rsidP="00B54A23">
            <w:r>
              <w:t>Keep data stored on a cloud as a backup, in the case that it Is seized or stolen. Have backup equipment if possible</w:t>
            </w:r>
          </w:p>
        </w:tc>
        <w:tc>
          <w:tcPr>
            <w:tcW w:w="3402" w:type="dxa"/>
          </w:tcPr>
          <w:p w14:paraId="28F9ECC2" w14:textId="77777777" w:rsidR="00EA68F5" w:rsidRDefault="00EA68F5" w:rsidP="00B54A23">
            <w:r>
              <w:t>Equipment has virus, data is missing.</w:t>
            </w:r>
          </w:p>
        </w:tc>
        <w:tc>
          <w:tcPr>
            <w:tcW w:w="1701" w:type="dxa"/>
          </w:tcPr>
          <w:p w14:paraId="16FC979C" w14:textId="77777777" w:rsidR="00EA68F5" w:rsidRDefault="00EA68F5" w:rsidP="00B54A23">
            <w:r>
              <w:t>0.4</w:t>
            </w:r>
          </w:p>
        </w:tc>
      </w:tr>
      <w:tr w:rsidR="00EA68F5" w14:paraId="7DC9C5C1" w14:textId="77777777" w:rsidTr="00B54A23">
        <w:tc>
          <w:tcPr>
            <w:tcW w:w="708" w:type="dxa"/>
          </w:tcPr>
          <w:p w14:paraId="049143DC" w14:textId="77777777" w:rsidR="00EA68F5" w:rsidRDefault="00EA68F5" w:rsidP="00B54A23">
            <w:r>
              <w:t>5</w:t>
            </w:r>
          </w:p>
        </w:tc>
        <w:tc>
          <w:tcPr>
            <w:tcW w:w="1560" w:type="dxa"/>
          </w:tcPr>
          <w:p w14:paraId="53E4F01D" w14:textId="77777777" w:rsidR="00EA68F5" w:rsidRDefault="00EA68F5" w:rsidP="00B54A23">
            <w:r>
              <w:t>Project burn out</w:t>
            </w:r>
          </w:p>
        </w:tc>
        <w:tc>
          <w:tcPr>
            <w:tcW w:w="1843" w:type="dxa"/>
          </w:tcPr>
          <w:p w14:paraId="10DC7449" w14:textId="2A4690AB" w:rsidR="00EA68F5" w:rsidRDefault="00EA68F5" w:rsidP="00B54A23">
            <w:r>
              <w:t xml:space="preserve">Will lose motivation to complete the project as I have been doing too much work on it in one </w:t>
            </w:r>
            <w:r w:rsidR="00452364">
              <w:t>period</w:t>
            </w:r>
            <w:r>
              <w:t>. Project can start to lack behind schedule.</w:t>
            </w:r>
          </w:p>
        </w:tc>
        <w:tc>
          <w:tcPr>
            <w:tcW w:w="1134" w:type="dxa"/>
          </w:tcPr>
          <w:p w14:paraId="7465CFA3" w14:textId="77777777" w:rsidR="00EA68F5" w:rsidRDefault="00EA68F5" w:rsidP="00B54A23">
            <w:r>
              <w:t>10 %</w:t>
            </w:r>
          </w:p>
        </w:tc>
        <w:tc>
          <w:tcPr>
            <w:tcW w:w="992" w:type="dxa"/>
          </w:tcPr>
          <w:p w14:paraId="00DB861F" w14:textId="77777777" w:rsidR="00EA68F5" w:rsidRDefault="00EA68F5" w:rsidP="00B54A23">
            <w:r>
              <w:t>2</w:t>
            </w:r>
          </w:p>
        </w:tc>
        <w:tc>
          <w:tcPr>
            <w:tcW w:w="2410" w:type="dxa"/>
          </w:tcPr>
          <w:p w14:paraId="00B507F1" w14:textId="77777777" w:rsidR="00EA68F5" w:rsidRDefault="00EA68F5" w:rsidP="00B54A23">
            <w:r>
              <w:t>Make sure you are completing the correct amount of work every week, and not over working yourself in certain periods of time</w:t>
            </w:r>
          </w:p>
        </w:tc>
        <w:tc>
          <w:tcPr>
            <w:tcW w:w="2552" w:type="dxa"/>
          </w:tcPr>
          <w:p w14:paraId="3BFE5044" w14:textId="77777777" w:rsidR="00EA68F5" w:rsidRDefault="00EA68F5" w:rsidP="00B54A23">
            <w:r>
              <w:t>Take a day to rest mentally and re assess what you should be doing. (maybe use motivation that you need to do it because you want a degree)</w:t>
            </w:r>
          </w:p>
        </w:tc>
        <w:tc>
          <w:tcPr>
            <w:tcW w:w="3402" w:type="dxa"/>
          </w:tcPr>
          <w:p w14:paraId="265A0A05" w14:textId="77777777" w:rsidR="00EA68F5" w:rsidRDefault="00EA68F5" w:rsidP="00B54A23">
            <w:r>
              <w:t>Poor motivation, over worked.</w:t>
            </w:r>
          </w:p>
        </w:tc>
        <w:tc>
          <w:tcPr>
            <w:tcW w:w="1701" w:type="dxa"/>
          </w:tcPr>
          <w:p w14:paraId="673F2DB7" w14:textId="77777777" w:rsidR="00EA68F5" w:rsidRDefault="00EA68F5" w:rsidP="00B54A23">
            <w:r>
              <w:t>0.2</w:t>
            </w:r>
          </w:p>
        </w:tc>
      </w:tr>
      <w:tr w:rsidR="00F76F73" w14:paraId="791F7DD3" w14:textId="77777777" w:rsidTr="00B54A23">
        <w:tc>
          <w:tcPr>
            <w:tcW w:w="708" w:type="dxa"/>
          </w:tcPr>
          <w:p w14:paraId="432B5DEC" w14:textId="4FA4183D" w:rsidR="00F76F73" w:rsidRDefault="00110058" w:rsidP="00B54A23">
            <w:r>
              <w:t>6</w:t>
            </w:r>
          </w:p>
        </w:tc>
        <w:tc>
          <w:tcPr>
            <w:tcW w:w="1560" w:type="dxa"/>
          </w:tcPr>
          <w:p w14:paraId="71BF091D" w14:textId="5E047257" w:rsidR="00F76F73" w:rsidRDefault="00110058" w:rsidP="00B54A23">
            <w:r>
              <w:t>Electrical Outage</w:t>
            </w:r>
          </w:p>
        </w:tc>
        <w:tc>
          <w:tcPr>
            <w:tcW w:w="1843" w:type="dxa"/>
          </w:tcPr>
          <w:p w14:paraId="48CD8A55" w14:textId="5226746C" w:rsidR="00F76F73" w:rsidRDefault="00110058" w:rsidP="00B54A23">
            <w:r>
              <w:t xml:space="preserve">Access to developing the product will be halted as the computer required to develop </w:t>
            </w:r>
            <w:proofErr w:type="gramStart"/>
            <w:r>
              <w:t>wont</w:t>
            </w:r>
            <w:proofErr w:type="gramEnd"/>
            <w:r>
              <w:t xml:space="preserve"> be able to turn on</w:t>
            </w:r>
          </w:p>
        </w:tc>
        <w:tc>
          <w:tcPr>
            <w:tcW w:w="1134" w:type="dxa"/>
          </w:tcPr>
          <w:p w14:paraId="1040AED5" w14:textId="1248D857" w:rsidR="00F76F73" w:rsidRDefault="00110058" w:rsidP="00B54A23">
            <w:r>
              <w:t>1%</w:t>
            </w:r>
          </w:p>
        </w:tc>
        <w:tc>
          <w:tcPr>
            <w:tcW w:w="992" w:type="dxa"/>
          </w:tcPr>
          <w:p w14:paraId="1C7FCD97" w14:textId="0FA02D5E" w:rsidR="00F76F73" w:rsidRDefault="00110058" w:rsidP="00B54A23">
            <w:r>
              <w:t>5</w:t>
            </w:r>
          </w:p>
        </w:tc>
        <w:tc>
          <w:tcPr>
            <w:tcW w:w="2410" w:type="dxa"/>
          </w:tcPr>
          <w:p w14:paraId="6DFED3C6" w14:textId="2F4B3074" w:rsidR="00F76F73" w:rsidRDefault="00E82D91" w:rsidP="00B54A23">
            <w:r>
              <w:t>Make sure all work is being kept on top of and completed as per project timeline</w:t>
            </w:r>
          </w:p>
        </w:tc>
        <w:tc>
          <w:tcPr>
            <w:tcW w:w="2552" w:type="dxa"/>
          </w:tcPr>
          <w:p w14:paraId="640F3C6D" w14:textId="1E23574A" w:rsidR="00F76F73" w:rsidRDefault="00E82D91" w:rsidP="00B54A23">
            <w:r>
              <w:t>Create a plan during power outage for how you’re going to efficiently complete work when power is back on</w:t>
            </w:r>
          </w:p>
        </w:tc>
        <w:tc>
          <w:tcPr>
            <w:tcW w:w="3402" w:type="dxa"/>
          </w:tcPr>
          <w:p w14:paraId="378E1836" w14:textId="16F82C74" w:rsidR="00F76F73" w:rsidRDefault="00CE07D7" w:rsidP="00B54A23">
            <w:r>
              <w:t xml:space="preserve">No power. </w:t>
            </w:r>
          </w:p>
        </w:tc>
        <w:tc>
          <w:tcPr>
            <w:tcW w:w="1701" w:type="dxa"/>
          </w:tcPr>
          <w:p w14:paraId="614397B2" w14:textId="5A2A79D0" w:rsidR="00F76F73" w:rsidRDefault="00E82D91" w:rsidP="00B54A23">
            <w:r>
              <w:t>0.1</w:t>
            </w:r>
          </w:p>
        </w:tc>
      </w:tr>
    </w:tbl>
    <w:p w14:paraId="441B0211" w14:textId="5F89614B" w:rsidR="0066160F" w:rsidRDefault="0066160F" w:rsidP="008E1067"/>
    <w:p w14:paraId="2D20C65C" w14:textId="7B2C78A5" w:rsidR="00EA68F5" w:rsidRDefault="00EA68F5" w:rsidP="00FF703E">
      <w:pPr>
        <w:spacing w:after="200" w:line="288" w:lineRule="auto"/>
      </w:pPr>
      <w:r>
        <w:br w:type="page"/>
      </w:r>
    </w:p>
    <w:p w14:paraId="592234DB" w14:textId="7A9ABA01" w:rsidR="008E1067" w:rsidRDefault="008E1067" w:rsidP="008E1067">
      <w:pPr>
        <w:pStyle w:val="Heading2"/>
      </w:pPr>
      <w:bookmarkStart w:id="40" w:name="_Toc64884133"/>
      <w:r>
        <w:lastRenderedPageBreak/>
        <w:t>Appendix C – Quality Assurance Table</w:t>
      </w:r>
      <w:bookmarkEnd w:id="40"/>
      <w:r w:rsidR="00492603">
        <w:t>s</w:t>
      </w:r>
    </w:p>
    <w:p w14:paraId="4DD1F7D6" w14:textId="429E907E" w:rsidR="00E0757E" w:rsidRPr="00562CF9" w:rsidRDefault="00E0757E" w:rsidP="00E0757E">
      <w:pPr>
        <w:spacing w:line="360" w:lineRule="auto"/>
        <w:rPr>
          <w:i/>
          <w:iCs/>
        </w:rPr>
      </w:pPr>
      <w:r>
        <w:rPr>
          <w:b/>
          <w:bCs/>
        </w:rPr>
        <w:t>Table 5</w:t>
      </w:r>
      <w:r w:rsidRPr="001607D4">
        <w:br/>
      </w:r>
      <w:r>
        <w:rPr>
          <w:i/>
          <w:iCs/>
        </w:rPr>
        <w:t>Quality assurance table version 2</w:t>
      </w:r>
    </w:p>
    <w:tbl>
      <w:tblPr>
        <w:tblStyle w:val="TableGrid"/>
        <w:tblW w:w="15451" w:type="dxa"/>
        <w:tblInd w:w="-714" w:type="dxa"/>
        <w:tblLook w:val="04A0" w:firstRow="1" w:lastRow="0" w:firstColumn="1" w:lastColumn="0" w:noHBand="0" w:noVBand="1"/>
      </w:tblPr>
      <w:tblGrid>
        <w:gridCol w:w="2657"/>
        <w:gridCol w:w="2635"/>
        <w:gridCol w:w="1952"/>
        <w:gridCol w:w="1582"/>
        <w:gridCol w:w="1960"/>
        <w:gridCol w:w="1955"/>
        <w:gridCol w:w="2710"/>
      </w:tblGrid>
      <w:tr w:rsidR="00E0757E" w14:paraId="736AEAB6" w14:textId="77777777" w:rsidTr="00853815">
        <w:tc>
          <w:tcPr>
            <w:tcW w:w="2657" w:type="dxa"/>
            <w:shd w:val="clear" w:color="auto" w:fill="D5DCE4" w:themeFill="text2" w:themeFillTint="33"/>
          </w:tcPr>
          <w:p w14:paraId="0B1D9D85" w14:textId="77777777" w:rsidR="00E0757E" w:rsidRPr="000911D1" w:rsidRDefault="00E0757E" w:rsidP="00853815">
            <w:pPr>
              <w:spacing w:after="200" w:line="288" w:lineRule="auto"/>
              <w:rPr>
                <w:b/>
                <w:bCs/>
              </w:rPr>
            </w:pPr>
            <w:r w:rsidRPr="000911D1">
              <w:rPr>
                <w:b/>
                <w:bCs/>
              </w:rPr>
              <w:t>Project Deliverable</w:t>
            </w:r>
          </w:p>
        </w:tc>
        <w:tc>
          <w:tcPr>
            <w:tcW w:w="2635" w:type="dxa"/>
            <w:shd w:val="clear" w:color="auto" w:fill="D5DCE4" w:themeFill="text2" w:themeFillTint="33"/>
          </w:tcPr>
          <w:p w14:paraId="0A30A374" w14:textId="77777777" w:rsidR="00E0757E" w:rsidRPr="000911D1" w:rsidRDefault="00E0757E" w:rsidP="00853815">
            <w:pPr>
              <w:spacing w:after="200" w:line="288" w:lineRule="auto"/>
              <w:rPr>
                <w:b/>
                <w:bCs/>
              </w:rPr>
            </w:pPr>
            <w:r w:rsidRPr="000911D1">
              <w:rPr>
                <w:b/>
                <w:bCs/>
              </w:rPr>
              <w:t>Quality measure</w:t>
            </w:r>
          </w:p>
        </w:tc>
        <w:tc>
          <w:tcPr>
            <w:tcW w:w="1952" w:type="dxa"/>
            <w:shd w:val="clear" w:color="auto" w:fill="D5DCE4" w:themeFill="text2" w:themeFillTint="33"/>
          </w:tcPr>
          <w:p w14:paraId="06FB4C18" w14:textId="77777777" w:rsidR="00E0757E" w:rsidRPr="000911D1" w:rsidRDefault="00E0757E" w:rsidP="00853815">
            <w:pPr>
              <w:spacing w:after="200" w:line="288" w:lineRule="auto"/>
              <w:rPr>
                <w:b/>
                <w:bCs/>
              </w:rPr>
            </w:pPr>
            <w:r w:rsidRPr="000911D1">
              <w:rPr>
                <w:b/>
                <w:bCs/>
              </w:rPr>
              <w:t>Quality assurance activity</w:t>
            </w:r>
          </w:p>
        </w:tc>
        <w:tc>
          <w:tcPr>
            <w:tcW w:w="1582" w:type="dxa"/>
            <w:shd w:val="clear" w:color="auto" w:fill="D5DCE4" w:themeFill="text2" w:themeFillTint="33"/>
          </w:tcPr>
          <w:p w14:paraId="71A2FBF9" w14:textId="77777777" w:rsidR="00E0757E" w:rsidRPr="000911D1" w:rsidRDefault="00E0757E" w:rsidP="00853815">
            <w:pPr>
              <w:spacing w:after="200" w:line="288" w:lineRule="auto"/>
              <w:rPr>
                <w:b/>
                <w:bCs/>
              </w:rPr>
            </w:pPr>
            <w:r w:rsidRPr="000911D1">
              <w:rPr>
                <w:b/>
                <w:bCs/>
              </w:rPr>
              <w:t>Frequency / Occurrence</w:t>
            </w:r>
          </w:p>
        </w:tc>
        <w:tc>
          <w:tcPr>
            <w:tcW w:w="1960" w:type="dxa"/>
            <w:shd w:val="clear" w:color="auto" w:fill="D5DCE4" w:themeFill="text2" w:themeFillTint="33"/>
          </w:tcPr>
          <w:p w14:paraId="14A975B2" w14:textId="77777777" w:rsidR="00E0757E" w:rsidRPr="000911D1" w:rsidRDefault="00E0757E" w:rsidP="00853815">
            <w:pPr>
              <w:spacing w:after="200" w:line="288" w:lineRule="auto"/>
              <w:rPr>
                <w:b/>
                <w:bCs/>
              </w:rPr>
            </w:pPr>
            <w:r w:rsidRPr="000911D1">
              <w:rPr>
                <w:b/>
                <w:bCs/>
              </w:rPr>
              <w:t xml:space="preserve">Who is responsible </w:t>
            </w:r>
          </w:p>
        </w:tc>
        <w:tc>
          <w:tcPr>
            <w:tcW w:w="1955" w:type="dxa"/>
            <w:shd w:val="clear" w:color="auto" w:fill="D5DCE4" w:themeFill="text2" w:themeFillTint="33"/>
          </w:tcPr>
          <w:p w14:paraId="4414F96B" w14:textId="77777777" w:rsidR="00E0757E" w:rsidRPr="000911D1" w:rsidRDefault="00E0757E" w:rsidP="00853815">
            <w:pPr>
              <w:spacing w:after="200" w:line="288" w:lineRule="auto"/>
              <w:rPr>
                <w:b/>
                <w:bCs/>
              </w:rPr>
            </w:pPr>
            <w:r w:rsidRPr="000911D1">
              <w:rPr>
                <w:b/>
                <w:bCs/>
              </w:rPr>
              <w:t>Due date</w:t>
            </w:r>
          </w:p>
        </w:tc>
        <w:tc>
          <w:tcPr>
            <w:tcW w:w="2710" w:type="dxa"/>
            <w:shd w:val="clear" w:color="auto" w:fill="D5DCE4" w:themeFill="text2" w:themeFillTint="33"/>
          </w:tcPr>
          <w:p w14:paraId="73B149D8" w14:textId="77777777" w:rsidR="00E0757E" w:rsidRPr="000911D1" w:rsidRDefault="00E0757E" w:rsidP="00853815">
            <w:pPr>
              <w:spacing w:after="200" w:line="288" w:lineRule="auto"/>
              <w:rPr>
                <w:b/>
                <w:bCs/>
              </w:rPr>
            </w:pPr>
            <w:r w:rsidRPr="000911D1">
              <w:rPr>
                <w:b/>
                <w:bCs/>
              </w:rPr>
              <w:t>Date of acceptance</w:t>
            </w:r>
          </w:p>
        </w:tc>
      </w:tr>
      <w:tr w:rsidR="00E0757E" w14:paraId="6AB631DF" w14:textId="77777777" w:rsidTr="00853815">
        <w:tc>
          <w:tcPr>
            <w:tcW w:w="2657" w:type="dxa"/>
          </w:tcPr>
          <w:p w14:paraId="67BB4313" w14:textId="77777777" w:rsidR="00E0757E" w:rsidRPr="0076146F" w:rsidRDefault="00E0757E" w:rsidP="00853815">
            <w:pPr>
              <w:spacing w:after="200" w:line="288" w:lineRule="auto"/>
              <w:rPr>
                <w:b/>
                <w:bCs/>
              </w:rPr>
            </w:pPr>
            <w:r w:rsidRPr="0076146F">
              <w:rPr>
                <w:b/>
                <w:bCs/>
              </w:rPr>
              <w:t>Project proposal</w:t>
            </w:r>
          </w:p>
        </w:tc>
        <w:tc>
          <w:tcPr>
            <w:tcW w:w="2635" w:type="dxa"/>
          </w:tcPr>
          <w:p w14:paraId="16090C97" w14:textId="77777777" w:rsidR="00E0757E" w:rsidRDefault="00E0757E" w:rsidP="00853815">
            <w:pPr>
              <w:spacing w:after="200" w:line="288" w:lineRule="auto"/>
            </w:pPr>
            <w:r>
              <w:t>Acceptably covers the scope of the project</w:t>
            </w:r>
          </w:p>
        </w:tc>
        <w:tc>
          <w:tcPr>
            <w:tcW w:w="1952" w:type="dxa"/>
          </w:tcPr>
          <w:p w14:paraId="7434CAC7" w14:textId="77777777" w:rsidR="00E0757E" w:rsidRDefault="00E0757E" w:rsidP="00853815">
            <w:pPr>
              <w:spacing w:after="200" w:line="288" w:lineRule="auto"/>
            </w:pPr>
            <w:r>
              <w:t>Submit the report draft to tutor</w:t>
            </w:r>
          </w:p>
        </w:tc>
        <w:tc>
          <w:tcPr>
            <w:tcW w:w="1582" w:type="dxa"/>
          </w:tcPr>
          <w:p w14:paraId="285430E7" w14:textId="77777777" w:rsidR="00E0757E" w:rsidRDefault="00E0757E" w:rsidP="00853815">
            <w:pPr>
              <w:spacing w:after="200" w:line="288" w:lineRule="auto"/>
            </w:pPr>
            <w:r>
              <w:t>Twice</w:t>
            </w:r>
          </w:p>
        </w:tc>
        <w:tc>
          <w:tcPr>
            <w:tcW w:w="1960" w:type="dxa"/>
          </w:tcPr>
          <w:p w14:paraId="40E4C417" w14:textId="77777777" w:rsidR="00E0757E" w:rsidRDefault="00E0757E" w:rsidP="00853815">
            <w:pPr>
              <w:spacing w:after="200" w:line="288" w:lineRule="auto"/>
            </w:pPr>
            <w:r>
              <w:t>Alex Stewart</w:t>
            </w:r>
          </w:p>
        </w:tc>
        <w:tc>
          <w:tcPr>
            <w:tcW w:w="1955" w:type="dxa"/>
          </w:tcPr>
          <w:p w14:paraId="23438CB6"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7179DA3C" w14:textId="77777777" w:rsidR="00E0757E" w:rsidRDefault="00E0757E" w:rsidP="00853815">
            <w:pPr>
              <w:spacing w:after="200" w:line="288" w:lineRule="auto"/>
            </w:pPr>
            <w:r>
              <w:t>17 April 2024</w:t>
            </w:r>
          </w:p>
        </w:tc>
      </w:tr>
      <w:tr w:rsidR="00E0757E" w14:paraId="5431655E" w14:textId="77777777" w:rsidTr="00853815">
        <w:tc>
          <w:tcPr>
            <w:tcW w:w="2657" w:type="dxa"/>
          </w:tcPr>
          <w:p w14:paraId="6AA41E70" w14:textId="77777777" w:rsidR="00E0757E" w:rsidRPr="0076146F" w:rsidRDefault="00E0757E" w:rsidP="00853815">
            <w:pPr>
              <w:spacing w:after="200" w:line="288" w:lineRule="auto"/>
              <w:rPr>
                <w:b/>
                <w:bCs/>
              </w:rPr>
            </w:pPr>
            <w:r w:rsidRPr="0076146F">
              <w:rPr>
                <w:b/>
                <w:bCs/>
              </w:rPr>
              <w:t>Project Plan</w:t>
            </w:r>
          </w:p>
        </w:tc>
        <w:tc>
          <w:tcPr>
            <w:tcW w:w="2635" w:type="dxa"/>
          </w:tcPr>
          <w:p w14:paraId="35309424" w14:textId="77777777" w:rsidR="00E0757E" w:rsidRDefault="00E0757E" w:rsidP="00853815">
            <w:pPr>
              <w:spacing w:after="200" w:line="288" w:lineRule="auto"/>
            </w:pPr>
            <w:r>
              <w:t>Correctly displays the project outline and phases that it will go through</w:t>
            </w:r>
          </w:p>
        </w:tc>
        <w:tc>
          <w:tcPr>
            <w:tcW w:w="1952" w:type="dxa"/>
          </w:tcPr>
          <w:p w14:paraId="23B000AC" w14:textId="77777777" w:rsidR="00E0757E" w:rsidRDefault="00E0757E" w:rsidP="00853815">
            <w:pPr>
              <w:spacing w:after="200" w:line="288" w:lineRule="auto"/>
            </w:pPr>
            <w:r>
              <w:t>Submit the report draft to tutor</w:t>
            </w:r>
          </w:p>
        </w:tc>
        <w:tc>
          <w:tcPr>
            <w:tcW w:w="1582" w:type="dxa"/>
          </w:tcPr>
          <w:p w14:paraId="321686ED" w14:textId="77777777" w:rsidR="00E0757E" w:rsidRDefault="00E0757E" w:rsidP="00853815">
            <w:pPr>
              <w:spacing w:after="200" w:line="288" w:lineRule="auto"/>
            </w:pPr>
            <w:r>
              <w:t>Twice</w:t>
            </w:r>
          </w:p>
        </w:tc>
        <w:tc>
          <w:tcPr>
            <w:tcW w:w="1960" w:type="dxa"/>
          </w:tcPr>
          <w:p w14:paraId="2542EDAB" w14:textId="77777777" w:rsidR="00E0757E" w:rsidRDefault="00E0757E" w:rsidP="00853815">
            <w:pPr>
              <w:spacing w:after="200" w:line="288" w:lineRule="auto"/>
            </w:pPr>
            <w:r>
              <w:t>Alex Stewart</w:t>
            </w:r>
          </w:p>
        </w:tc>
        <w:tc>
          <w:tcPr>
            <w:tcW w:w="1955" w:type="dxa"/>
          </w:tcPr>
          <w:p w14:paraId="13A47C1C"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283A007C" w14:textId="77777777" w:rsidR="00E0757E" w:rsidRDefault="00E0757E" w:rsidP="00853815">
            <w:pPr>
              <w:spacing w:after="200" w:line="288" w:lineRule="auto"/>
            </w:pPr>
            <w:r>
              <w:t>17 April 2024</w:t>
            </w:r>
          </w:p>
        </w:tc>
      </w:tr>
      <w:tr w:rsidR="00E0757E" w14:paraId="120DCB05" w14:textId="77777777" w:rsidTr="00853815">
        <w:tc>
          <w:tcPr>
            <w:tcW w:w="2657" w:type="dxa"/>
          </w:tcPr>
          <w:p w14:paraId="060ABC91" w14:textId="77777777" w:rsidR="00E0757E" w:rsidRPr="0076146F" w:rsidRDefault="00E0757E" w:rsidP="00853815">
            <w:pPr>
              <w:spacing w:after="200" w:line="288" w:lineRule="auto"/>
              <w:rPr>
                <w:b/>
                <w:bCs/>
              </w:rPr>
            </w:pPr>
            <w:r w:rsidRPr="0076146F">
              <w:rPr>
                <w:b/>
                <w:bCs/>
              </w:rPr>
              <w:t>Risk management plan</w:t>
            </w:r>
          </w:p>
        </w:tc>
        <w:tc>
          <w:tcPr>
            <w:tcW w:w="2635" w:type="dxa"/>
          </w:tcPr>
          <w:p w14:paraId="64F0ABFD" w14:textId="77777777" w:rsidR="00E0757E" w:rsidRDefault="00E0757E" w:rsidP="00853815">
            <w:pPr>
              <w:spacing w:after="200" w:line="288" w:lineRule="auto"/>
            </w:pPr>
            <w:r>
              <w:t>Covers 5 likely/significant risks which may occur during the project</w:t>
            </w:r>
          </w:p>
        </w:tc>
        <w:tc>
          <w:tcPr>
            <w:tcW w:w="1952" w:type="dxa"/>
          </w:tcPr>
          <w:p w14:paraId="0002F449" w14:textId="77777777" w:rsidR="00E0757E" w:rsidRDefault="00E0757E" w:rsidP="00853815">
            <w:pPr>
              <w:spacing w:after="200" w:line="288" w:lineRule="auto"/>
            </w:pPr>
            <w:r>
              <w:t>Submit the report draft to tutor</w:t>
            </w:r>
          </w:p>
        </w:tc>
        <w:tc>
          <w:tcPr>
            <w:tcW w:w="1582" w:type="dxa"/>
          </w:tcPr>
          <w:p w14:paraId="0C62532A" w14:textId="77777777" w:rsidR="00E0757E" w:rsidRDefault="00E0757E" w:rsidP="00853815">
            <w:pPr>
              <w:spacing w:after="200" w:line="288" w:lineRule="auto"/>
            </w:pPr>
            <w:r>
              <w:t>Twice</w:t>
            </w:r>
          </w:p>
        </w:tc>
        <w:tc>
          <w:tcPr>
            <w:tcW w:w="1960" w:type="dxa"/>
          </w:tcPr>
          <w:p w14:paraId="331D200B" w14:textId="77777777" w:rsidR="00E0757E" w:rsidRDefault="00E0757E" w:rsidP="00853815">
            <w:pPr>
              <w:spacing w:after="200" w:line="288" w:lineRule="auto"/>
            </w:pPr>
            <w:r>
              <w:t>Alex Stewart</w:t>
            </w:r>
          </w:p>
        </w:tc>
        <w:tc>
          <w:tcPr>
            <w:tcW w:w="1955" w:type="dxa"/>
          </w:tcPr>
          <w:p w14:paraId="7F6306A1"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15023DE9" w14:textId="77777777" w:rsidR="00E0757E" w:rsidRDefault="00E0757E" w:rsidP="00853815">
            <w:pPr>
              <w:spacing w:after="200" w:line="288" w:lineRule="auto"/>
            </w:pPr>
            <w:r>
              <w:t>17 April 2024</w:t>
            </w:r>
          </w:p>
        </w:tc>
      </w:tr>
      <w:tr w:rsidR="00E0757E" w14:paraId="565CD468" w14:textId="77777777" w:rsidTr="00853815">
        <w:tc>
          <w:tcPr>
            <w:tcW w:w="2657" w:type="dxa"/>
          </w:tcPr>
          <w:p w14:paraId="36323B36" w14:textId="77777777" w:rsidR="00E0757E" w:rsidRPr="0076146F" w:rsidRDefault="00E0757E" w:rsidP="00853815">
            <w:pPr>
              <w:spacing w:after="200" w:line="288" w:lineRule="auto"/>
              <w:rPr>
                <w:b/>
                <w:bCs/>
              </w:rPr>
            </w:pPr>
            <w:r w:rsidRPr="0076146F">
              <w:rPr>
                <w:b/>
                <w:bCs/>
              </w:rPr>
              <w:t>Quality assurance plans</w:t>
            </w:r>
          </w:p>
        </w:tc>
        <w:tc>
          <w:tcPr>
            <w:tcW w:w="2635" w:type="dxa"/>
          </w:tcPr>
          <w:p w14:paraId="40164987" w14:textId="77777777" w:rsidR="00E0757E" w:rsidRDefault="00E0757E" w:rsidP="00853815">
            <w:pPr>
              <w:spacing w:after="200" w:line="288" w:lineRule="auto"/>
            </w:pPr>
            <w:r>
              <w:t>This table</w:t>
            </w:r>
          </w:p>
        </w:tc>
        <w:tc>
          <w:tcPr>
            <w:tcW w:w="1952" w:type="dxa"/>
          </w:tcPr>
          <w:p w14:paraId="320FA1C0" w14:textId="77777777" w:rsidR="00E0757E" w:rsidRDefault="00E0757E" w:rsidP="00853815">
            <w:pPr>
              <w:spacing w:after="200" w:line="288" w:lineRule="auto"/>
            </w:pPr>
            <w:r>
              <w:t>Submit the report draft to tutor</w:t>
            </w:r>
          </w:p>
        </w:tc>
        <w:tc>
          <w:tcPr>
            <w:tcW w:w="1582" w:type="dxa"/>
          </w:tcPr>
          <w:p w14:paraId="1CBD1732" w14:textId="77777777" w:rsidR="00E0757E" w:rsidRDefault="00E0757E" w:rsidP="00853815">
            <w:pPr>
              <w:spacing w:after="200" w:line="288" w:lineRule="auto"/>
            </w:pPr>
            <w:r>
              <w:t>Twice</w:t>
            </w:r>
          </w:p>
        </w:tc>
        <w:tc>
          <w:tcPr>
            <w:tcW w:w="1960" w:type="dxa"/>
          </w:tcPr>
          <w:p w14:paraId="1D2FA7D7" w14:textId="77777777" w:rsidR="00E0757E" w:rsidRDefault="00E0757E" w:rsidP="00853815">
            <w:pPr>
              <w:spacing w:after="200" w:line="288" w:lineRule="auto"/>
            </w:pPr>
            <w:r>
              <w:t>Alex Stewart</w:t>
            </w:r>
          </w:p>
        </w:tc>
        <w:tc>
          <w:tcPr>
            <w:tcW w:w="1955" w:type="dxa"/>
          </w:tcPr>
          <w:p w14:paraId="4846B24E"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5B3333F3" w14:textId="77777777" w:rsidR="00E0757E" w:rsidRDefault="00E0757E" w:rsidP="00853815">
            <w:pPr>
              <w:spacing w:after="200" w:line="288" w:lineRule="auto"/>
            </w:pPr>
            <w:r>
              <w:t>17 April 2024</w:t>
            </w:r>
          </w:p>
        </w:tc>
      </w:tr>
      <w:tr w:rsidR="00E0757E" w14:paraId="07C7DB52" w14:textId="77777777" w:rsidTr="00853815">
        <w:tc>
          <w:tcPr>
            <w:tcW w:w="2657" w:type="dxa"/>
          </w:tcPr>
          <w:p w14:paraId="424D7F89" w14:textId="77777777" w:rsidR="00E0757E" w:rsidRPr="0076146F" w:rsidRDefault="00E0757E" w:rsidP="00853815">
            <w:pPr>
              <w:spacing w:after="200" w:line="288" w:lineRule="auto"/>
              <w:rPr>
                <w:b/>
                <w:bCs/>
              </w:rPr>
            </w:pPr>
            <w:r w:rsidRPr="0076146F">
              <w:rPr>
                <w:b/>
                <w:bCs/>
              </w:rPr>
              <w:t>Testing plans</w:t>
            </w:r>
          </w:p>
        </w:tc>
        <w:tc>
          <w:tcPr>
            <w:tcW w:w="2635" w:type="dxa"/>
          </w:tcPr>
          <w:p w14:paraId="322277DF" w14:textId="77777777" w:rsidR="00E0757E" w:rsidRDefault="00E0757E" w:rsidP="00853815">
            <w:pPr>
              <w:spacing w:after="200" w:line="288" w:lineRule="auto"/>
            </w:pPr>
            <w:r>
              <w:t>Functional and usability tests cover a proficient range of project requirements.</w:t>
            </w:r>
          </w:p>
        </w:tc>
        <w:tc>
          <w:tcPr>
            <w:tcW w:w="1952" w:type="dxa"/>
          </w:tcPr>
          <w:p w14:paraId="6F5D7C54" w14:textId="77777777" w:rsidR="00E0757E" w:rsidRDefault="00E0757E" w:rsidP="00853815">
            <w:pPr>
              <w:spacing w:after="200" w:line="288" w:lineRule="auto"/>
            </w:pPr>
            <w:r>
              <w:t>Submit the report draft to tutor</w:t>
            </w:r>
          </w:p>
        </w:tc>
        <w:tc>
          <w:tcPr>
            <w:tcW w:w="1582" w:type="dxa"/>
          </w:tcPr>
          <w:p w14:paraId="707785F1" w14:textId="77777777" w:rsidR="00E0757E" w:rsidRDefault="00E0757E" w:rsidP="00853815">
            <w:pPr>
              <w:spacing w:after="200" w:line="288" w:lineRule="auto"/>
            </w:pPr>
            <w:r>
              <w:t>Twice</w:t>
            </w:r>
          </w:p>
        </w:tc>
        <w:tc>
          <w:tcPr>
            <w:tcW w:w="1960" w:type="dxa"/>
          </w:tcPr>
          <w:p w14:paraId="345A7041" w14:textId="77777777" w:rsidR="00E0757E" w:rsidRDefault="00E0757E" w:rsidP="00853815">
            <w:pPr>
              <w:spacing w:after="200" w:line="288" w:lineRule="auto"/>
            </w:pPr>
            <w:r>
              <w:t>Alex Stewart</w:t>
            </w:r>
          </w:p>
        </w:tc>
        <w:tc>
          <w:tcPr>
            <w:tcW w:w="1955" w:type="dxa"/>
          </w:tcPr>
          <w:p w14:paraId="0C913147"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391C2518" w14:textId="77777777" w:rsidR="00E0757E" w:rsidRDefault="00E0757E" w:rsidP="00853815">
            <w:pPr>
              <w:spacing w:after="200" w:line="288" w:lineRule="auto"/>
            </w:pPr>
            <w:r>
              <w:t>17 April 2024</w:t>
            </w:r>
          </w:p>
        </w:tc>
      </w:tr>
      <w:tr w:rsidR="00E0757E" w14:paraId="73DA1BCC" w14:textId="77777777" w:rsidTr="00853815">
        <w:tc>
          <w:tcPr>
            <w:tcW w:w="2657" w:type="dxa"/>
          </w:tcPr>
          <w:p w14:paraId="193584D9" w14:textId="77777777" w:rsidR="00E0757E" w:rsidRPr="0076146F" w:rsidRDefault="00E0757E" w:rsidP="00853815">
            <w:pPr>
              <w:spacing w:after="200" w:line="288" w:lineRule="auto"/>
              <w:rPr>
                <w:b/>
                <w:bCs/>
              </w:rPr>
            </w:pPr>
            <w:r w:rsidRPr="0076146F">
              <w:rPr>
                <w:b/>
                <w:bCs/>
              </w:rPr>
              <w:t>Specifications documentation</w:t>
            </w:r>
          </w:p>
        </w:tc>
        <w:tc>
          <w:tcPr>
            <w:tcW w:w="2635" w:type="dxa"/>
          </w:tcPr>
          <w:p w14:paraId="35364B2E" w14:textId="77777777" w:rsidR="00E0757E" w:rsidRDefault="00E0757E" w:rsidP="00853815">
            <w:pPr>
              <w:spacing w:after="200" w:line="288" w:lineRule="auto"/>
            </w:pPr>
            <w:r>
              <w:t>Detailed coverage of requirements for the project.</w:t>
            </w:r>
          </w:p>
        </w:tc>
        <w:tc>
          <w:tcPr>
            <w:tcW w:w="1952" w:type="dxa"/>
          </w:tcPr>
          <w:p w14:paraId="7EEEEF16" w14:textId="77777777" w:rsidR="00E0757E" w:rsidRDefault="00E0757E" w:rsidP="00853815">
            <w:pPr>
              <w:spacing w:after="200" w:line="288" w:lineRule="auto"/>
            </w:pPr>
            <w:r>
              <w:t>Reviewed by tutor (through group member)</w:t>
            </w:r>
          </w:p>
        </w:tc>
        <w:tc>
          <w:tcPr>
            <w:tcW w:w="1582" w:type="dxa"/>
          </w:tcPr>
          <w:p w14:paraId="2F5714DB" w14:textId="77777777" w:rsidR="00E0757E" w:rsidRDefault="00E0757E" w:rsidP="00853815">
            <w:pPr>
              <w:spacing w:after="200" w:line="288" w:lineRule="auto"/>
            </w:pPr>
            <w:r>
              <w:t>Completion</w:t>
            </w:r>
          </w:p>
        </w:tc>
        <w:tc>
          <w:tcPr>
            <w:tcW w:w="1960" w:type="dxa"/>
          </w:tcPr>
          <w:p w14:paraId="3AC7E4C2" w14:textId="77777777" w:rsidR="00E0757E" w:rsidRDefault="00E0757E" w:rsidP="00853815">
            <w:pPr>
              <w:spacing w:after="200" w:line="288" w:lineRule="auto"/>
            </w:pPr>
            <w:r>
              <w:t>Alex Stewart</w:t>
            </w:r>
          </w:p>
        </w:tc>
        <w:tc>
          <w:tcPr>
            <w:tcW w:w="1955" w:type="dxa"/>
          </w:tcPr>
          <w:p w14:paraId="219FC018"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0899157D" w14:textId="77777777" w:rsidR="00E0757E" w:rsidRDefault="00E0757E" w:rsidP="00853815">
            <w:pPr>
              <w:spacing w:after="200" w:line="288" w:lineRule="auto"/>
            </w:pPr>
            <w:r>
              <w:t>17 April 2024</w:t>
            </w:r>
          </w:p>
        </w:tc>
      </w:tr>
      <w:tr w:rsidR="00E0757E" w14:paraId="6748C431" w14:textId="77777777" w:rsidTr="00853815">
        <w:tc>
          <w:tcPr>
            <w:tcW w:w="2657" w:type="dxa"/>
          </w:tcPr>
          <w:p w14:paraId="11695494" w14:textId="77777777" w:rsidR="00E0757E" w:rsidRPr="0076146F" w:rsidRDefault="00E0757E" w:rsidP="00853815">
            <w:pPr>
              <w:spacing w:after="200" w:line="288" w:lineRule="auto"/>
              <w:rPr>
                <w:b/>
                <w:bCs/>
              </w:rPr>
            </w:pPr>
            <w:r w:rsidRPr="0076146F">
              <w:rPr>
                <w:b/>
                <w:bCs/>
              </w:rPr>
              <w:t>Lo-Fid – Prototype</w:t>
            </w:r>
          </w:p>
        </w:tc>
        <w:tc>
          <w:tcPr>
            <w:tcW w:w="2635" w:type="dxa"/>
          </w:tcPr>
          <w:p w14:paraId="10DE61CC" w14:textId="77777777" w:rsidR="00E0757E" w:rsidRDefault="00E0757E" w:rsidP="00853815">
            <w:pPr>
              <w:spacing w:after="200" w:line="288" w:lineRule="auto"/>
            </w:pPr>
            <w:r>
              <w:t>Meets client requirements and demonstrates a simple solution</w:t>
            </w:r>
          </w:p>
        </w:tc>
        <w:tc>
          <w:tcPr>
            <w:tcW w:w="1952" w:type="dxa"/>
          </w:tcPr>
          <w:p w14:paraId="3E5A9325" w14:textId="77777777" w:rsidR="00E0757E" w:rsidRDefault="00E0757E" w:rsidP="00853815">
            <w:pPr>
              <w:spacing w:after="200" w:line="288" w:lineRule="auto"/>
            </w:pPr>
            <w:r>
              <w:t>Review by tutor and client and or a user tester</w:t>
            </w:r>
          </w:p>
        </w:tc>
        <w:tc>
          <w:tcPr>
            <w:tcW w:w="1582" w:type="dxa"/>
          </w:tcPr>
          <w:p w14:paraId="33CBC996" w14:textId="77777777" w:rsidR="00E0757E" w:rsidRDefault="00E0757E" w:rsidP="00853815">
            <w:pPr>
              <w:spacing w:after="200" w:line="288" w:lineRule="auto"/>
            </w:pPr>
            <w:r>
              <w:t>One</w:t>
            </w:r>
          </w:p>
        </w:tc>
        <w:tc>
          <w:tcPr>
            <w:tcW w:w="1960" w:type="dxa"/>
          </w:tcPr>
          <w:p w14:paraId="2C013C7C" w14:textId="77777777" w:rsidR="00E0757E" w:rsidRDefault="00E0757E" w:rsidP="00853815">
            <w:pPr>
              <w:spacing w:after="200" w:line="288" w:lineRule="auto"/>
            </w:pPr>
            <w:r>
              <w:t>Alex Stewart</w:t>
            </w:r>
          </w:p>
        </w:tc>
        <w:tc>
          <w:tcPr>
            <w:tcW w:w="1955" w:type="dxa"/>
          </w:tcPr>
          <w:p w14:paraId="467A3557" w14:textId="77777777" w:rsidR="00E0757E" w:rsidRDefault="00E0757E" w:rsidP="00853815">
            <w:pPr>
              <w:spacing w:after="200" w:line="288" w:lineRule="auto"/>
            </w:pPr>
            <w:r>
              <w:rPr>
                <w:rFonts w:ascii="Open Sans" w:hAnsi="Open Sans" w:cs="Open Sans"/>
                <w:color w:val="1D2125"/>
                <w:sz w:val="23"/>
                <w:szCs w:val="23"/>
                <w:shd w:val="clear" w:color="auto" w:fill="F8F9FA"/>
              </w:rPr>
              <w:t>Friday, 12 April 2024</w:t>
            </w:r>
          </w:p>
        </w:tc>
        <w:tc>
          <w:tcPr>
            <w:tcW w:w="2710" w:type="dxa"/>
          </w:tcPr>
          <w:p w14:paraId="595D31B5" w14:textId="77777777" w:rsidR="00E0757E" w:rsidRDefault="00E0757E" w:rsidP="00853815">
            <w:pPr>
              <w:spacing w:after="200" w:line="288" w:lineRule="auto"/>
            </w:pPr>
            <w:r>
              <w:t>17 April 2024</w:t>
            </w:r>
          </w:p>
        </w:tc>
      </w:tr>
      <w:tr w:rsidR="00E0757E" w14:paraId="6E85A1A4" w14:textId="77777777" w:rsidTr="00853815">
        <w:tc>
          <w:tcPr>
            <w:tcW w:w="2657" w:type="dxa"/>
          </w:tcPr>
          <w:p w14:paraId="6D9B8B07" w14:textId="77777777" w:rsidR="00E0757E" w:rsidRPr="0076146F" w:rsidRDefault="00E0757E" w:rsidP="00853815">
            <w:pPr>
              <w:spacing w:after="200" w:line="288" w:lineRule="auto"/>
              <w:rPr>
                <w:b/>
                <w:bCs/>
              </w:rPr>
            </w:pPr>
            <w:r w:rsidRPr="0076146F">
              <w:rPr>
                <w:b/>
                <w:bCs/>
              </w:rPr>
              <w:t>Hi-Fid Prototype</w:t>
            </w:r>
          </w:p>
        </w:tc>
        <w:tc>
          <w:tcPr>
            <w:tcW w:w="2635" w:type="dxa"/>
          </w:tcPr>
          <w:p w14:paraId="033175B8" w14:textId="77777777" w:rsidR="00E0757E" w:rsidRDefault="00E0757E" w:rsidP="00853815">
            <w:pPr>
              <w:spacing w:after="200" w:line="288" w:lineRule="auto"/>
            </w:pPr>
            <w:r>
              <w:t>Iterates from the low fidelity prototype and demonstrates a more accurate depiction of the final product as per client requirements.</w:t>
            </w:r>
          </w:p>
        </w:tc>
        <w:tc>
          <w:tcPr>
            <w:tcW w:w="1952" w:type="dxa"/>
          </w:tcPr>
          <w:p w14:paraId="1B7DD628" w14:textId="77777777" w:rsidR="00E0757E" w:rsidRDefault="00E0757E" w:rsidP="00853815">
            <w:pPr>
              <w:spacing w:after="200" w:line="288" w:lineRule="auto"/>
            </w:pPr>
            <w:r>
              <w:t>Review by tutor and client and or a user tester</w:t>
            </w:r>
          </w:p>
        </w:tc>
        <w:tc>
          <w:tcPr>
            <w:tcW w:w="1582" w:type="dxa"/>
          </w:tcPr>
          <w:p w14:paraId="458D8CDB" w14:textId="77777777" w:rsidR="00E0757E" w:rsidRDefault="00E0757E" w:rsidP="00853815">
            <w:pPr>
              <w:spacing w:after="200" w:line="288" w:lineRule="auto"/>
            </w:pPr>
            <w:r>
              <w:t>2 or more</w:t>
            </w:r>
          </w:p>
        </w:tc>
        <w:tc>
          <w:tcPr>
            <w:tcW w:w="1960" w:type="dxa"/>
          </w:tcPr>
          <w:p w14:paraId="6261939C" w14:textId="77777777" w:rsidR="00E0757E" w:rsidRDefault="00E0757E" w:rsidP="00853815">
            <w:pPr>
              <w:spacing w:after="200" w:line="288" w:lineRule="auto"/>
            </w:pPr>
            <w:r>
              <w:t>Alex Stewart</w:t>
            </w:r>
          </w:p>
        </w:tc>
        <w:tc>
          <w:tcPr>
            <w:tcW w:w="1955" w:type="dxa"/>
          </w:tcPr>
          <w:p w14:paraId="5468B0A5" w14:textId="77777777" w:rsidR="00E0757E" w:rsidRDefault="00E0757E" w:rsidP="00853815">
            <w:pPr>
              <w:spacing w:after="200" w:line="288" w:lineRule="auto"/>
            </w:pPr>
            <w:r>
              <w:t>31 May 2024</w:t>
            </w:r>
          </w:p>
        </w:tc>
        <w:tc>
          <w:tcPr>
            <w:tcW w:w="2710" w:type="dxa"/>
          </w:tcPr>
          <w:p w14:paraId="4F4D9623" w14:textId="77777777" w:rsidR="00E0757E" w:rsidRDefault="00E0757E" w:rsidP="00853815">
            <w:pPr>
              <w:spacing w:after="200" w:line="288" w:lineRule="auto"/>
            </w:pPr>
            <w:r>
              <w:t>NA</w:t>
            </w:r>
          </w:p>
        </w:tc>
      </w:tr>
      <w:tr w:rsidR="00E0757E" w14:paraId="3C529E1E" w14:textId="77777777" w:rsidTr="00853815">
        <w:tc>
          <w:tcPr>
            <w:tcW w:w="2657" w:type="dxa"/>
          </w:tcPr>
          <w:p w14:paraId="1797041F" w14:textId="77777777" w:rsidR="00E0757E" w:rsidRPr="0076146F" w:rsidRDefault="00E0757E" w:rsidP="00853815">
            <w:pPr>
              <w:spacing w:after="200" w:line="288" w:lineRule="auto"/>
              <w:rPr>
                <w:b/>
                <w:bCs/>
              </w:rPr>
            </w:pPr>
            <w:r w:rsidRPr="0076146F">
              <w:rPr>
                <w:b/>
                <w:bCs/>
              </w:rPr>
              <w:t>Hi-Fi-Prototype documentation</w:t>
            </w:r>
          </w:p>
        </w:tc>
        <w:tc>
          <w:tcPr>
            <w:tcW w:w="2635" w:type="dxa"/>
          </w:tcPr>
          <w:p w14:paraId="1785D056" w14:textId="77777777" w:rsidR="00E0757E" w:rsidRDefault="00E0757E" w:rsidP="00853815">
            <w:pPr>
              <w:spacing w:after="200" w:line="288" w:lineRule="auto"/>
            </w:pPr>
            <w:r>
              <w:t xml:space="preserve">Documents testing results from the hi-fi prototype adequately. </w:t>
            </w:r>
          </w:p>
        </w:tc>
        <w:tc>
          <w:tcPr>
            <w:tcW w:w="1952" w:type="dxa"/>
          </w:tcPr>
          <w:p w14:paraId="03963A21" w14:textId="77777777" w:rsidR="00E0757E" w:rsidRDefault="00E0757E" w:rsidP="00853815">
            <w:pPr>
              <w:spacing w:after="200" w:line="288" w:lineRule="auto"/>
            </w:pPr>
            <w:r>
              <w:t>Review by tutor, at least 2 iterations of functional/usability testing performed</w:t>
            </w:r>
          </w:p>
        </w:tc>
        <w:tc>
          <w:tcPr>
            <w:tcW w:w="1582" w:type="dxa"/>
          </w:tcPr>
          <w:p w14:paraId="3540B105" w14:textId="77777777" w:rsidR="00E0757E" w:rsidRDefault="00E0757E" w:rsidP="00853815">
            <w:pPr>
              <w:spacing w:after="200" w:line="288" w:lineRule="auto"/>
            </w:pPr>
            <w:r>
              <w:t>2 or more</w:t>
            </w:r>
          </w:p>
        </w:tc>
        <w:tc>
          <w:tcPr>
            <w:tcW w:w="1960" w:type="dxa"/>
          </w:tcPr>
          <w:p w14:paraId="0DD3ED07" w14:textId="77777777" w:rsidR="00E0757E" w:rsidRDefault="00E0757E" w:rsidP="00853815">
            <w:pPr>
              <w:spacing w:after="200" w:line="288" w:lineRule="auto"/>
            </w:pPr>
            <w:r>
              <w:t>Alex Stewart</w:t>
            </w:r>
          </w:p>
        </w:tc>
        <w:tc>
          <w:tcPr>
            <w:tcW w:w="1955" w:type="dxa"/>
          </w:tcPr>
          <w:p w14:paraId="1638E1B7" w14:textId="77777777" w:rsidR="00E0757E" w:rsidRDefault="00E0757E" w:rsidP="00853815">
            <w:pPr>
              <w:spacing w:after="200" w:line="288" w:lineRule="auto"/>
            </w:pPr>
            <w:r>
              <w:t>31 May 2024</w:t>
            </w:r>
          </w:p>
        </w:tc>
        <w:tc>
          <w:tcPr>
            <w:tcW w:w="2710" w:type="dxa"/>
          </w:tcPr>
          <w:p w14:paraId="1F37D77D" w14:textId="77777777" w:rsidR="00E0757E" w:rsidRDefault="00E0757E" w:rsidP="00853815">
            <w:pPr>
              <w:spacing w:after="200" w:line="288" w:lineRule="auto"/>
            </w:pPr>
            <w:r>
              <w:t>NA</w:t>
            </w:r>
          </w:p>
        </w:tc>
      </w:tr>
      <w:tr w:rsidR="00E0757E" w14:paraId="213061C0" w14:textId="77777777" w:rsidTr="00853815">
        <w:tc>
          <w:tcPr>
            <w:tcW w:w="2657" w:type="dxa"/>
          </w:tcPr>
          <w:p w14:paraId="4888B838" w14:textId="77777777" w:rsidR="00E0757E" w:rsidRPr="0076146F" w:rsidRDefault="00E0757E" w:rsidP="00853815">
            <w:pPr>
              <w:spacing w:after="200" w:line="288" w:lineRule="auto"/>
              <w:rPr>
                <w:b/>
                <w:bCs/>
              </w:rPr>
            </w:pPr>
            <w:r>
              <w:rPr>
                <w:b/>
                <w:bCs/>
              </w:rPr>
              <w:t>Final Documentation</w:t>
            </w:r>
          </w:p>
        </w:tc>
        <w:tc>
          <w:tcPr>
            <w:tcW w:w="2635" w:type="dxa"/>
          </w:tcPr>
          <w:p w14:paraId="40101595" w14:textId="77777777" w:rsidR="00E0757E" w:rsidRDefault="00E0757E" w:rsidP="00853815">
            <w:pPr>
              <w:spacing w:after="200" w:line="288" w:lineRule="auto"/>
            </w:pPr>
            <w:r>
              <w:t xml:space="preserve">This document should be updated appropriately with all details, and uploaded supplementary documents should be up to date and uploaded </w:t>
            </w:r>
            <w:proofErr w:type="spellStart"/>
            <w:r>
              <w:t>along side</w:t>
            </w:r>
            <w:proofErr w:type="spellEnd"/>
            <w:r>
              <w:t xml:space="preserve"> it.</w:t>
            </w:r>
          </w:p>
        </w:tc>
        <w:tc>
          <w:tcPr>
            <w:tcW w:w="1952" w:type="dxa"/>
          </w:tcPr>
          <w:p w14:paraId="4418DBC8" w14:textId="77777777" w:rsidR="00E0757E" w:rsidRDefault="00E0757E" w:rsidP="00853815">
            <w:pPr>
              <w:spacing w:after="200" w:line="288" w:lineRule="auto"/>
            </w:pPr>
            <w:r>
              <w:t>Review by tutor.</w:t>
            </w:r>
          </w:p>
        </w:tc>
        <w:tc>
          <w:tcPr>
            <w:tcW w:w="1582" w:type="dxa"/>
          </w:tcPr>
          <w:p w14:paraId="08B45BA8" w14:textId="77777777" w:rsidR="00E0757E" w:rsidRDefault="00E0757E" w:rsidP="00853815">
            <w:pPr>
              <w:spacing w:after="200" w:line="288" w:lineRule="auto"/>
            </w:pPr>
            <w:r>
              <w:t>One</w:t>
            </w:r>
          </w:p>
        </w:tc>
        <w:tc>
          <w:tcPr>
            <w:tcW w:w="1960" w:type="dxa"/>
          </w:tcPr>
          <w:p w14:paraId="0A2CE0E6" w14:textId="77777777" w:rsidR="00E0757E" w:rsidRDefault="00E0757E" w:rsidP="00853815">
            <w:pPr>
              <w:spacing w:after="200" w:line="288" w:lineRule="auto"/>
            </w:pPr>
            <w:r>
              <w:t>Alex Stewart</w:t>
            </w:r>
          </w:p>
        </w:tc>
        <w:tc>
          <w:tcPr>
            <w:tcW w:w="1955" w:type="dxa"/>
          </w:tcPr>
          <w:p w14:paraId="76BC991D" w14:textId="77777777" w:rsidR="00E0757E" w:rsidRDefault="00E0757E" w:rsidP="00853815">
            <w:pPr>
              <w:spacing w:after="200" w:line="288" w:lineRule="auto"/>
            </w:pPr>
            <w:r>
              <w:t>18 June 2024</w:t>
            </w:r>
          </w:p>
        </w:tc>
        <w:tc>
          <w:tcPr>
            <w:tcW w:w="2710" w:type="dxa"/>
          </w:tcPr>
          <w:p w14:paraId="3C4AEB44" w14:textId="77777777" w:rsidR="00E0757E" w:rsidRDefault="00E0757E" w:rsidP="00853815">
            <w:pPr>
              <w:spacing w:after="200" w:line="288" w:lineRule="auto"/>
            </w:pPr>
            <w:r>
              <w:t>18 June 2024</w:t>
            </w:r>
          </w:p>
        </w:tc>
      </w:tr>
    </w:tbl>
    <w:p w14:paraId="5822D89E" w14:textId="77777777" w:rsidR="00E0757E" w:rsidRDefault="00E0757E" w:rsidP="00E0757E">
      <w:pPr>
        <w:spacing w:after="200" w:line="288" w:lineRule="auto"/>
      </w:pPr>
    </w:p>
    <w:p w14:paraId="482D7CF2" w14:textId="77777777" w:rsidR="003A6A64" w:rsidRDefault="003A6A64" w:rsidP="00BA046F">
      <w:pPr>
        <w:pStyle w:val="Heading2"/>
        <w:sectPr w:rsidR="003A6A64" w:rsidSect="00FF703E">
          <w:pgSz w:w="16840" w:h="23808" w:code="8"/>
          <w:pgMar w:top="1440" w:right="1440" w:bottom="1440" w:left="1440" w:header="567" w:footer="567" w:gutter="0"/>
          <w:cols w:space="708"/>
          <w:titlePg/>
          <w:docGrid w:linePitch="360"/>
        </w:sectPr>
      </w:pPr>
    </w:p>
    <w:p w14:paraId="11DF10A7" w14:textId="62DC79A4" w:rsidR="00BA046F" w:rsidRDefault="00BA046F" w:rsidP="00BA046F">
      <w:pPr>
        <w:pStyle w:val="Heading2"/>
      </w:pPr>
      <w:r>
        <w:lastRenderedPageBreak/>
        <w:t>Appendix D – Client Interview Transcript</w:t>
      </w:r>
    </w:p>
    <w:p w14:paraId="19C6872C" w14:textId="3CB58DC6" w:rsidR="00FE0C5C" w:rsidRDefault="00FE0C5C" w:rsidP="00FE0C5C">
      <w:r>
        <w:t xml:space="preserve">Interview with Client – Christopher </w:t>
      </w:r>
      <w:r w:rsidR="00CC1F0B">
        <w:t>Bartlett</w:t>
      </w:r>
      <w:r w:rsidR="00EE2E27">
        <w:t>.</w:t>
      </w:r>
    </w:p>
    <w:p w14:paraId="1E035E53" w14:textId="53F3DBA1" w:rsidR="00CC1F0B" w:rsidRDefault="00CC1F0B" w:rsidP="00FE0C5C">
      <w:r>
        <w:t>This interview also</w:t>
      </w:r>
      <w:r w:rsidR="00EE2E27">
        <w:t xml:space="preserve"> has our tutor David Weir participating.</w:t>
      </w:r>
    </w:p>
    <w:p w14:paraId="12753E10" w14:textId="29A75B8A" w:rsidR="008E2801" w:rsidRDefault="00913FEC" w:rsidP="00FE0C5C">
      <w:r>
        <w:t xml:space="preserve">Group members: Jem, Alex, Sam, Geoffrey. </w:t>
      </w:r>
    </w:p>
    <w:p w14:paraId="15D7B8F6" w14:textId="380868AA" w:rsidR="00913FEC" w:rsidRDefault="00C133A2" w:rsidP="00FE0C5C">
      <w:r>
        <w:t>Alex: Now would you be able to tell me how long they (</w:t>
      </w:r>
      <w:proofErr w:type="spellStart"/>
      <w:r>
        <w:t>ara</w:t>
      </w:r>
      <w:proofErr w:type="spellEnd"/>
      <w:r>
        <w:t>) have been around for?</w:t>
      </w:r>
    </w:p>
    <w:p w14:paraId="712B8C20" w14:textId="3B13F871" w:rsidR="00C133A2" w:rsidRDefault="00C133A2" w:rsidP="00FE0C5C">
      <w:r w:rsidRPr="00973DD5">
        <w:rPr>
          <w:color w:val="FF0000"/>
        </w:rPr>
        <w:t>Chris</w:t>
      </w:r>
      <w:r>
        <w:t xml:space="preserve">: </w:t>
      </w:r>
      <w:r w:rsidR="00432D7D">
        <w:t>11 years.</w:t>
      </w:r>
    </w:p>
    <w:p w14:paraId="0AAFAE68" w14:textId="5548692C" w:rsidR="00432D7D" w:rsidRDefault="00432D7D" w:rsidP="00FE0C5C">
      <w:r>
        <w:t>Alex: who would you say the main users of this product will be?</w:t>
      </w:r>
    </w:p>
    <w:p w14:paraId="17D4BDA5" w14:textId="7D6D3B11" w:rsidR="00432D7D" w:rsidRDefault="00432D7D" w:rsidP="00FE0C5C">
      <w:r w:rsidRPr="00973DD5">
        <w:rPr>
          <w:color w:val="FF0000"/>
        </w:rPr>
        <w:t>Chris</w:t>
      </w:r>
      <w:r>
        <w:t>: New students, particularly ones who are studying ICT, and potentially parents but mainly students.</w:t>
      </w:r>
    </w:p>
    <w:p w14:paraId="613D9C9B" w14:textId="1CE1C658" w:rsidR="00432D7D" w:rsidRDefault="00432D7D" w:rsidP="00FE0C5C">
      <w:r>
        <w:t>Alex: what details or contents would you want to be in this project?</w:t>
      </w:r>
    </w:p>
    <w:p w14:paraId="6330C27F" w14:textId="1CD10BDD" w:rsidR="00432D7D" w:rsidRDefault="00432D7D" w:rsidP="00FE0C5C">
      <w:r w:rsidRPr="00973DD5">
        <w:rPr>
          <w:color w:val="FF0000"/>
        </w:rPr>
        <w:t>Chris</w:t>
      </w:r>
      <w:r>
        <w:t xml:space="preserve">: well </w:t>
      </w:r>
      <w:r w:rsidR="00D959D5">
        <w:t>fundamentally</w:t>
      </w:r>
      <w:r>
        <w:t xml:space="preserve"> it’s a virtual tour, so content will </w:t>
      </w:r>
      <w:r w:rsidR="00D959D5">
        <w:t>primarily</w:t>
      </w:r>
      <w:r>
        <w:t xml:space="preserve"> be a </w:t>
      </w:r>
      <w:r w:rsidR="007F01BB">
        <w:t xml:space="preserve">visual in a guided way around campus, focusing on the campus here, we don’t need anything for the other </w:t>
      </w:r>
      <w:r w:rsidR="00D959D5">
        <w:t>campuses</w:t>
      </w:r>
      <w:r w:rsidR="007F01BB">
        <w:t xml:space="preserve">, so its areas on campus that would be relevant to ICT </w:t>
      </w:r>
      <w:r w:rsidR="00D959D5">
        <w:t>students</w:t>
      </w:r>
      <w:r w:rsidR="007F01BB">
        <w:t xml:space="preserve">. </w:t>
      </w:r>
      <w:r w:rsidR="00D959D5">
        <w:t>Potentially some text explanation here and there</w:t>
      </w:r>
    </w:p>
    <w:p w14:paraId="607D0B64" w14:textId="068DEAE9" w:rsidR="00D959D5" w:rsidRDefault="00D959D5" w:rsidP="00FE0C5C">
      <w:r>
        <w:t xml:space="preserve">David: </w:t>
      </w:r>
      <w:proofErr w:type="spellStart"/>
      <w:r>
        <w:t>its</w:t>
      </w:r>
      <w:proofErr w:type="spellEnd"/>
      <w:r>
        <w:t xml:space="preserve"> an orientation, yes fundamentally there is a tour but what happens during orientation? </w:t>
      </w:r>
    </w:p>
    <w:p w14:paraId="6EA02495" w14:textId="015DBBD7" w:rsidR="00CA0F03" w:rsidRDefault="00CA0F03" w:rsidP="00FE0C5C">
      <w:r>
        <w:t>Alex: what would you like your users to see or feel when interacting with the tool?</w:t>
      </w:r>
    </w:p>
    <w:p w14:paraId="6EAFE6CD" w14:textId="6C805258" w:rsidR="00CA0F03" w:rsidRDefault="00CA0F03" w:rsidP="00FE0C5C">
      <w:r w:rsidRPr="00973DD5">
        <w:rPr>
          <w:color w:val="FF0000"/>
        </w:rPr>
        <w:t>Chris</w:t>
      </w:r>
      <w:r>
        <w:t xml:space="preserve">: it needs to be easy to understand so ease of use is </w:t>
      </w:r>
      <w:proofErr w:type="gramStart"/>
      <w:r>
        <w:t xml:space="preserve">huge </w:t>
      </w:r>
      <w:r w:rsidR="00E31617">
        <w:t>,</w:t>
      </w:r>
      <w:proofErr w:type="gramEnd"/>
      <w:r w:rsidR="00E31617">
        <w:t xml:space="preserve"> it’s a significant point, and needs to not have a large amount of explanation to use. If you have to give explanation about how to </w:t>
      </w:r>
      <w:proofErr w:type="gramStart"/>
      <w:r w:rsidR="00E31617">
        <w:t>use</w:t>
      </w:r>
      <w:proofErr w:type="gramEnd"/>
      <w:r w:rsidR="00E31617">
        <w:t xml:space="preserve"> then keep it minimal.</w:t>
      </w:r>
    </w:p>
    <w:p w14:paraId="6E1608F0" w14:textId="58E9030A" w:rsidR="00E31617" w:rsidRDefault="00E31617" w:rsidP="00FE0C5C">
      <w:r>
        <w:t xml:space="preserve">Alex: will there be any areas </w:t>
      </w:r>
      <w:proofErr w:type="gramStart"/>
      <w:r>
        <w:t>in particular that</w:t>
      </w:r>
      <w:proofErr w:type="gramEnd"/>
      <w:r>
        <w:t xml:space="preserve"> we should look out for?</w:t>
      </w:r>
    </w:p>
    <w:p w14:paraId="23AFE3E4" w14:textId="719325BF" w:rsidR="00E31617" w:rsidRDefault="00E31617" w:rsidP="00FE0C5C">
      <w:r w:rsidRPr="00973DD5">
        <w:rPr>
          <w:color w:val="FF0000"/>
        </w:rPr>
        <w:t>Chris</w:t>
      </w:r>
      <w:r>
        <w:t xml:space="preserve">: </w:t>
      </w:r>
      <w:r w:rsidR="00500D7E">
        <w:t xml:space="preserve">potentially balancing the amount of detail you have got, not too much information that people are getting </w:t>
      </w:r>
      <w:proofErr w:type="gramStart"/>
      <w:r w:rsidR="00500D7E">
        <w:t>over whelmed</w:t>
      </w:r>
      <w:proofErr w:type="gramEnd"/>
      <w:r w:rsidR="00500D7E">
        <w:t xml:space="preserve">. Don’t leave things out, if I tell you I want to see it then it needs to be in there. Don’t go thinking oh I thought this was interesting so ill add it, </w:t>
      </w:r>
      <w:proofErr w:type="spellStart"/>
      <w:r w:rsidR="00500D7E">
        <w:t>ill</w:t>
      </w:r>
      <w:proofErr w:type="spellEnd"/>
      <w:r w:rsidR="00500D7E">
        <w:t xml:space="preserve"> let you know what you need to do and if you have any questions about what needs to be </w:t>
      </w:r>
      <w:r w:rsidR="008C5BF5">
        <w:t>in there.</w:t>
      </w:r>
    </w:p>
    <w:p w14:paraId="0FF1CB66" w14:textId="20C40FC3" w:rsidR="008C5BF5" w:rsidRDefault="008C5BF5" w:rsidP="00FE0C5C">
      <w:r>
        <w:t xml:space="preserve">David: you need to be aware of privacy &gt; images that contain identifiable people at </w:t>
      </w:r>
      <w:proofErr w:type="spellStart"/>
      <w:r>
        <w:t>ara</w:t>
      </w:r>
      <w:proofErr w:type="spellEnd"/>
      <w:r>
        <w:t xml:space="preserve"> are an issue that you need to be aware of, you </w:t>
      </w:r>
      <w:r w:rsidR="00973DD5">
        <w:t>can’t</w:t>
      </w:r>
      <w:r>
        <w:t xml:space="preserve"> use an image with an identifiable person unless you have their explicit consent. The way around it is that you can post an image, edit and blur, their faces</w:t>
      </w:r>
      <w:r w:rsidR="00A12679">
        <w:t xml:space="preserve"> which is something that you need to be aware of. </w:t>
      </w:r>
      <w:proofErr w:type="gramStart"/>
      <w:r w:rsidR="00A12679">
        <w:t>So</w:t>
      </w:r>
      <w:proofErr w:type="gramEnd"/>
      <w:r w:rsidR="00A12679">
        <w:t xml:space="preserve"> be mindful of who is in the images </w:t>
      </w:r>
      <w:r w:rsidR="00973DD5">
        <w:t>yea?</w:t>
      </w:r>
      <w:r w:rsidR="00A12679">
        <w:t xml:space="preserve"> okay?</w:t>
      </w:r>
    </w:p>
    <w:p w14:paraId="552DE63A" w14:textId="09443B9A" w:rsidR="00A12679" w:rsidRDefault="00A12679" w:rsidP="00FE0C5C">
      <w:r>
        <w:t>Alex: how do you envision the final product will look like, could you give us a brief description of it?</w:t>
      </w:r>
    </w:p>
    <w:p w14:paraId="73C18824" w14:textId="0F363AB3" w:rsidR="00973DD5" w:rsidRDefault="00A12679" w:rsidP="00FE0C5C">
      <w:r w:rsidRPr="00973DD5">
        <w:rPr>
          <w:color w:val="FF0000"/>
        </w:rPr>
        <w:t>Chris</w:t>
      </w:r>
      <w:r>
        <w:t xml:space="preserve">: </w:t>
      </w:r>
      <w:r w:rsidR="00973DD5">
        <w:t>well,</w:t>
      </w:r>
      <w:r>
        <w:t xml:space="preserve"> I’m interested in what you will show me </w:t>
      </w:r>
      <w:r w:rsidR="001523C8">
        <w:t>I suppose</w:t>
      </w:r>
      <w:r>
        <w:t>.</w:t>
      </w:r>
      <w:r w:rsidR="001523C8">
        <w:t xml:space="preserve"> Not having</w:t>
      </w:r>
      <w:r w:rsidR="009267BE">
        <w:t xml:space="preserve"> built this kind of thing myself before, </w:t>
      </w:r>
      <w:proofErr w:type="spellStart"/>
      <w:r w:rsidR="009267BE">
        <w:t>id</w:t>
      </w:r>
      <w:proofErr w:type="spellEnd"/>
      <w:r w:rsidR="009267BE">
        <w:t xml:space="preserve"> be interested to see what you can come up with. </w:t>
      </w:r>
      <w:r>
        <w:t xml:space="preserve"> We are focussing on clarity and ease of use.</w:t>
      </w:r>
    </w:p>
    <w:p w14:paraId="6182FCDD" w14:textId="0F940CB9" w:rsidR="00A12679" w:rsidRDefault="00973DD5" w:rsidP="009420C0">
      <w:pPr>
        <w:spacing w:after="200" w:line="288" w:lineRule="auto"/>
      </w:pPr>
      <w:r>
        <w:br w:type="page"/>
      </w:r>
    </w:p>
    <w:p w14:paraId="307537F0" w14:textId="5F53AD58" w:rsidR="00EE2E27" w:rsidRDefault="009267BE" w:rsidP="00FE0C5C">
      <w:r>
        <w:lastRenderedPageBreak/>
        <w:t>Jem: When it comes to accessibility do you want this product to have elements of responsive design?</w:t>
      </w:r>
    </w:p>
    <w:p w14:paraId="0465A53C" w14:textId="4933DAB8" w:rsidR="009267BE" w:rsidRDefault="009267BE" w:rsidP="00FE0C5C">
      <w:r w:rsidRPr="00870AD1">
        <w:rPr>
          <w:color w:val="FF0000"/>
        </w:rPr>
        <w:t>Chris</w:t>
      </w:r>
      <w:r>
        <w:t>: What do you mean?</w:t>
      </w:r>
    </w:p>
    <w:p w14:paraId="5FEB383A" w14:textId="08114F02" w:rsidR="009267BE" w:rsidRDefault="009267BE" w:rsidP="00FE0C5C">
      <w:r>
        <w:t xml:space="preserve">Jem: Like </w:t>
      </w:r>
      <w:r w:rsidR="004B004D">
        <w:t>you can use it on phone, laptop,</w:t>
      </w:r>
    </w:p>
    <w:p w14:paraId="6CA9042E" w14:textId="71EC61C8" w:rsidR="004B004D" w:rsidRDefault="004B004D" w:rsidP="00FE0C5C">
      <w:r w:rsidRPr="00870AD1">
        <w:rPr>
          <w:color w:val="FF0000"/>
        </w:rPr>
        <w:t>Chris:</w:t>
      </w:r>
      <w:r>
        <w:t xml:space="preserve"> uhm yes? Its 2024 the answer is an automatic </w:t>
      </w:r>
      <w:proofErr w:type="gramStart"/>
      <w:r>
        <w:t>yes</w:t>
      </w:r>
      <w:proofErr w:type="gramEnd"/>
      <w:r>
        <w:t xml:space="preserve"> these days, </w:t>
      </w:r>
    </w:p>
    <w:p w14:paraId="3072E339" w14:textId="369194BB" w:rsidR="004B004D" w:rsidRDefault="004B004D" w:rsidP="00FE0C5C">
      <w:r>
        <w:t xml:space="preserve">Jem: </w:t>
      </w:r>
      <w:r w:rsidR="005D5F5C">
        <w:t>can you discuss what is the actual interactions the user should have with this project?</w:t>
      </w:r>
    </w:p>
    <w:p w14:paraId="4855989C" w14:textId="177DB774" w:rsidR="005D5F5C" w:rsidRDefault="005D5F5C" w:rsidP="00FE0C5C">
      <w:r w:rsidRPr="004849EC">
        <w:rPr>
          <w:color w:val="FF0000"/>
        </w:rPr>
        <w:t>Chris</w:t>
      </w:r>
      <w:r>
        <w:t xml:space="preserve">: </w:t>
      </w:r>
      <w:proofErr w:type="spellStart"/>
      <w:r w:rsidR="006F1CC2">
        <w:t>ill</w:t>
      </w:r>
      <w:proofErr w:type="spellEnd"/>
      <w:r w:rsidR="006F1CC2">
        <w:t xml:space="preserve"> be interested to see what you come up with, </w:t>
      </w:r>
      <w:proofErr w:type="spellStart"/>
      <w:r w:rsidR="006F1CC2">
        <w:t>im</w:t>
      </w:r>
      <w:proofErr w:type="spellEnd"/>
      <w:r w:rsidR="006F1CC2">
        <w:t xml:space="preserve"> not sure </w:t>
      </w:r>
      <w:proofErr w:type="spellStart"/>
      <w:r w:rsidR="006F1CC2">
        <w:t>whats</w:t>
      </w:r>
      <w:proofErr w:type="spellEnd"/>
      <w:r w:rsidR="006F1CC2">
        <w:t xml:space="preserve"> possible, </w:t>
      </w:r>
      <w:proofErr w:type="spellStart"/>
      <w:r w:rsidR="006F1CC2">
        <w:t>ive</w:t>
      </w:r>
      <w:proofErr w:type="spellEnd"/>
      <w:r w:rsidR="006F1CC2">
        <w:t xml:space="preserve"> got more goals in mind versus the way you </w:t>
      </w:r>
      <w:proofErr w:type="gramStart"/>
      <w:r w:rsidR="006F1CC2">
        <w:t>actually use</w:t>
      </w:r>
      <w:proofErr w:type="gramEnd"/>
      <w:r w:rsidR="006F1CC2">
        <w:t xml:space="preserve"> it.</w:t>
      </w:r>
    </w:p>
    <w:p w14:paraId="3602DA74" w14:textId="48298451" w:rsidR="006F1CC2" w:rsidRDefault="006F1CC2" w:rsidP="00FE0C5C">
      <w:r>
        <w:t xml:space="preserve">Jem: </w:t>
      </w:r>
      <w:r w:rsidR="00A63D1A">
        <w:t xml:space="preserve">do you want to keep the colour schemes and styles from the official </w:t>
      </w:r>
      <w:proofErr w:type="spellStart"/>
      <w:r w:rsidR="00A63D1A">
        <w:t>ara</w:t>
      </w:r>
      <w:proofErr w:type="spellEnd"/>
      <w:r w:rsidR="00A63D1A">
        <w:t xml:space="preserve"> website?</w:t>
      </w:r>
    </w:p>
    <w:p w14:paraId="72F0D8F1" w14:textId="1963C8AA" w:rsidR="00A63D1A" w:rsidRDefault="00A63D1A" w:rsidP="00FE0C5C">
      <w:r w:rsidRPr="005D6CD3">
        <w:rPr>
          <w:color w:val="FF0000"/>
        </w:rPr>
        <w:t>Chris:</w:t>
      </w:r>
      <w:r>
        <w:t xml:space="preserve"> </w:t>
      </w:r>
      <w:proofErr w:type="gramStart"/>
      <w:r>
        <w:t>yes</w:t>
      </w:r>
      <w:proofErr w:type="gramEnd"/>
      <w:r>
        <w:t xml:space="preserve"> we need to do that, I think its semi official</w:t>
      </w:r>
    </w:p>
    <w:p w14:paraId="74B92F6E" w14:textId="672B7F1B" w:rsidR="00A63D1A" w:rsidRDefault="00A63D1A" w:rsidP="00FE0C5C">
      <w:r>
        <w:t xml:space="preserve">David: it falls under that it’s a symbolling of </w:t>
      </w:r>
      <w:proofErr w:type="spellStart"/>
      <w:r>
        <w:t>ara</w:t>
      </w:r>
      <w:proofErr w:type="spellEnd"/>
      <w:r>
        <w:t xml:space="preserve">, yea so </w:t>
      </w:r>
      <w:proofErr w:type="spellStart"/>
      <w:r>
        <w:t>its</w:t>
      </w:r>
      <w:proofErr w:type="spellEnd"/>
      <w:r>
        <w:t xml:space="preserve"> </w:t>
      </w:r>
      <w:proofErr w:type="spellStart"/>
      <w:r>
        <w:t>kinda</w:t>
      </w:r>
      <w:proofErr w:type="spellEnd"/>
      <w:r>
        <w:t xml:space="preserve"> under that hierarchy, so yes you will have to have </w:t>
      </w:r>
      <w:proofErr w:type="spellStart"/>
      <w:r>
        <w:t>ara</w:t>
      </w:r>
      <w:proofErr w:type="spellEnd"/>
      <w:r>
        <w:t xml:space="preserve"> in it.</w:t>
      </w:r>
    </w:p>
    <w:p w14:paraId="54EDCEE9" w14:textId="2C17CA44" w:rsidR="00A63D1A" w:rsidRDefault="00A63D1A" w:rsidP="00FE0C5C">
      <w:r w:rsidRPr="005D6CD3">
        <w:rPr>
          <w:color w:val="FF0000"/>
        </w:rPr>
        <w:t>Chris</w:t>
      </w:r>
      <w:r>
        <w:t xml:space="preserve">: </w:t>
      </w:r>
      <w:r w:rsidR="006F6FAE">
        <w:t xml:space="preserve">that sort of suggests </w:t>
      </w:r>
      <w:proofErr w:type="spellStart"/>
      <w:r w:rsidR="006F6FAE">
        <w:t>its</w:t>
      </w:r>
      <w:proofErr w:type="spellEnd"/>
      <w:r w:rsidR="006F6FAE">
        <w:t xml:space="preserve"> not </w:t>
      </w:r>
      <w:proofErr w:type="spellStart"/>
      <w:r w:rsidR="006F6FAE">
        <w:t>apart</w:t>
      </w:r>
      <w:proofErr w:type="spellEnd"/>
      <w:r w:rsidR="006F6FAE">
        <w:t xml:space="preserve"> of the </w:t>
      </w:r>
      <w:proofErr w:type="spellStart"/>
      <w:r w:rsidR="006F6FAE">
        <w:t>ara</w:t>
      </w:r>
      <w:proofErr w:type="spellEnd"/>
      <w:r w:rsidR="006F6FAE">
        <w:t xml:space="preserve"> apartment itself, but it is.</w:t>
      </w:r>
    </w:p>
    <w:p w14:paraId="3FF782C2" w14:textId="6C8E59FE" w:rsidR="006F6FAE" w:rsidRDefault="006F6FAE" w:rsidP="00FE0C5C">
      <w:r>
        <w:t xml:space="preserve">Jem: </w:t>
      </w:r>
      <w:r w:rsidR="00C26323">
        <w:t xml:space="preserve">do you want us to use the design of </w:t>
      </w:r>
      <w:proofErr w:type="spellStart"/>
      <w:r w:rsidR="00C26323">
        <w:t>ara</w:t>
      </w:r>
      <w:proofErr w:type="spellEnd"/>
      <w:r w:rsidR="00C26323">
        <w:t xml:space="preserve"> or </w:t>
      </w:r>
      <w:proofErr w:type="spellStart"/>
      <w:r w:rsidR="00C26323">
        <w:t>te</w:t>
      </w:r>
      <w:proofErr w:type="spellEnd"/>
      <w:r w:rsidR="00C26323">
        <w:t xml:space="preserve"> </w:t>
      </w:r>
      <w:proofErr w:type="spellStart"/>
      <w:r w:rsidR="00C26323">
        <w:t>pukenga</w:t>
      </w:r>
      <w:proofErr w:type="spellEnd"/>
      <w:r w:rsidR="00C26323">
        <w:t xml:space="preserve"> </w:t>
      </w:r>
    </w:p>
    <w:p w14:paraId="4848F050" w14:textId="60894652" w:rsidR="00C26323" w:rsidRDefault="00C26323" w:rsidP="00FE0C5C">
      <w:r w:rsidRPr="005D6CD3">
        <w:rPr>
          <w:color w:val="FF0000"/>
        </w:rPr>
        <w:t>Chris</w:t>
      </w:r>
      <w:r>
        <w:t xml:space="preserve">: that’s </w:t>
      </w:r>
      <w:proofErr w:type="spellStart"/>
      <w:r>
        <w:t>disspearing</w:t>
      </w:r>
      <w:proofErr w:type="spellEnd"/>
      <w:r>
        <w:t xml:space="preserve"> </w:t>
      </w:r>
    </w:p>
    <w:p w14:paraId="0F168655" w14:textId="517F3ADE" w:rsidR="00C26323" w:rsidRDefault="00C26323" w:rsidP="00FE0C5C">
      <w:r>
        <w:t xml:space="preserve">David: that will cease to exist so </w:t>
      </w:r>
      <w:r w:rsidR="00CF255A">
        <w:t xml:space="preserve">stick with </w:t>
      </w:r>
      <w:proofErr w:type="spellStart"/>
      <w:r w:rsidR="00CF255A">
        <w:t>ara</w:t>
      </w:r>
      <w:proofErr w:type="spellEnd"/>
    </w:p>
    <w:p w14:paraId="22763D37" w14:textId="12C19037" w:rsidR="005C481A" w:rsidRDefault="005C481A" w:rsidP="00FE0C5C">
      <w:r>
        <w:t>Jem: what media elements do you want to include in this product?</w:t>
      </w:r>
    </w:p>
    <w:p w14:paraId="1EC9F72E" w14:textId="7A744085" w:rsidR="005C481A" w:rsidRDefault="000E0AD9" w:rsidP="00FE0C5C">
      <w:r>
        <w:t>David: all the fundamental media elements you know about, you will be able to include, appropriately.</w:t>
      </w:r>
    </w:p>
    <w:p w14:paraId="11985A00" w14:textId="7F4FDA45" w:rsidR="000E0AD9" w:rsidRDefault="000E0AD9" w:rsidP="00FE0C5C">
      <w:r w:rsidRPr="005D6CD3">
        <w:rPr>
          <w:color w:val="FF0000"/>
        </w:rPr>
        <w:t>Chris</w:t>
      </w:r>
      <w:r>
        <w:t xml:space="preserve">: do we have sound files? </w:t>
      </w:r>
      <w:r w:rsidR="00994417">
        <w:t xml:space="preserve">Yea </w:t>
      </w:r>
      <w:r w:rsidR="00ED65A2">
        <w:t>I’m</w:t>
      </w:r>
      <w:r w:rsidR="00994417">
        <w:t xml:space="preserve"> not sure.</w:t>
      </w:r>
    </w:p>
    <w:p w14:paraId="4D6F4162" w14:textId="5CF8CCAA" w:rsidR="00994417" w:rsidRDefault="00994417" w:rsidP="00FE0C5C">
      <w:r>
        <w:t xml:space="preserve">Jem: do you want us to use sound </w:t>
      </w:r>
      <w:r w:rsidR="00F07FE6">
        <w:t>files.</w:t>
      </w:r>
    </w:p>
    <w:p w14:paraId="0056D886" w14:textId="381E8100" w:rsidR="00994417" w:rsidRDefault="00994417" w:rsidP="00FE0C5C">
      <w:r w:rsidRPr="00ED65A2">
        <w:rPr>
          <w:color w:val="FF0000"/>
        </w:rPr>
        <w:t>Chris:</w:t>
      </w:r>
      <w:r>
        <w:t xml:space="preserve"> </w:t>
      </w:r>
      <w:r w:rsidR="002A5636">
        <w:t xml:space="preserve">yea well I kind of envisioned it as a visual walk through, you know, it might be a bit much for a first iteration of </w:t>
      </w:r>
      <w:r w:rsidR="00F07FE6">
        <w:t>something.</w:t>
      </w:r>
    </w:p>
    <w:p w14:paraId="2BCC7442" w14:textId="7AD541BE" w:rsidR="002A5636" w:rsidRDefault="002A5636" w:rsidP="00FE0C5C">
      <w:r>
        <w:t xml:space="preserve">David: it could be an </w:t>
      </w:r>
      <w:r w:rsidR="00F07FE6">
        <w:t>option.</w:t>
      </w:r>
    </w:p>
    <w:p w14:paraId="25DB6863" w14:textId="0B334838" w:rsidR="002A5636" w:rsidRDefault="002A5636" w:rsidP="00FE0C5C">
      <w:r w:rsidRPr="00ED65A2">
        <w:rPr>
          <w:color w:val="FF0000"/>
        </w:rPr>
        <w:t>Chris:</w:t>
      </w:r>
      <w:r>
        <w:t xml:space="preserve"> we have iteration in mind,</w:t>
      </w:r>
      <w:r w:rsidR="001E6DB6">
        <w:t xml:space="preserve"> so you could have someone narrating and telling them </w:t>
      </w:r>
      <w:proofErr w:type="spellStart"/>
      <w:r w:rsidR="001E6DB6">
        <w:t>whats</w:t>
      </w:r>
      <w:proofErr w:type="spellEnd"/>
      <w:r w:rsidR="001E6DB6">
        <w:t xml:space="preserve"> going on, </w:t>
      </w:r>
      <w:proofErr w:type="spellStart"/>
      <w:r w:rsidR="001E6DB6">
        <w:t>uhmmm</w:t>
      </w:r>
      <w:proofErr w:type="spellEnd"/>
      <w:r w:rsidR="001E6DB6">
        <w:t xml:space="preserve">, potentially, if </w:t>
      </w:r>
      <w:proofErr w:type="spellStart"/>
      <w:r w:rsidR="001E6DB6">
        <w:t>its</w:t>
      </w:r>
      <w:proofErr w:type="spellEnd"/>
      <w:r w:rsidR="001E6DB6">
        <w:t xml:space="preserve"> something you have time for and you have touched on the must have aspects, then sure. But if it takes too much time awa from the core requirements then no.</w:t>
      </w:r>
    </w:p>
    <w:p w14:paraId="71F3353C" w14:textId="6706E560" w:rsidR="001E6DB6" w:rsidRDefault="001E6DB6" w:rsidP="00FE0C5C">
      <w:r>
        <w:t xml:space="preserve">Jem: </w:t>
      </w:r>
      <w:r w:rsidR="0071534B">
        <w:t>do you want us to include some sort of description of where they are?</w:t>
      </w:r>
    </w:p>
    <w:p w14:paraId="55BA93CA" w14:textId="1415D6C4" w:rsidR="0071534B" w:rsidRDefault="0071534B" w:rsidP="00FE0C5C">
      <w:r w:rsidRPr="00ED65A2">
        <w:rPr>
          <w:color w:val="FF0000"/>
        </w:rPr>
        <w:t>Chris:</w:t>
      </w:r>
      <w:r>
        <w:t xml:space="preserve"> yes because it’s </w:t>
      </w:r>
      <w:proofErr w:type="spellStart"/>
      <w:r>
        <w:t>a</w:t>
      </w:r>
      <w:proofErr w:type="spellEnd"/>
      <w:r>
        <w:t xml:space="preserve"> orientation tour so people need to know some sort of description of where they </w:t>
      </w:r>
      <w:proofErr w:type="gramStart"/>
      <w:r>
        <w:t xml:space="preserve">are </w:t>
      </w:r>
      <w:r w:rsidR="00D6340D">
        <w:t>,</w:t>
      </w:r>
      <w:proofErr w:type="gramEnd"/>
      <w:r w:rsidR="00E44D22">
        <w:t xml:space="preserve"> </w:t>
      </w:r>
    </w:p>
    <w:p w14:paraId="48357E40" w14:textId="0DC8559B" w:rsidR="00E44D22" w:rsidRDefault="00E44D22" w:rsidP="00FE0C5C">
      <w:r>
        <w:t xml:space="preserve">Jem: </w:t>
      </w:r>
      <w:proofErr w:type="spellStart"/>
      <w:r>
        <w:t>uhmmm</w:t>
      </w:r>
      <w:proofErr w:type="spellEnd"/>
      <w:r>
        <w:t xml:space="preserve">, do you want to see and be involved </w:t>
      </w:r>
      <w:proofErr w:type="gramStart"/>
      <w:r>
        <w:t>In</w:t>
      </w:r>
      <w:proofErr w:type="gramEnd"/>
      <w:r>
        <w:t xml:space="preserve"> the initial prototype? </w:t>
      </w:r>
    </w:p>
    <w:p w14:paraId="6F411466" w14:textId="2236D912" w:rsidR="00E44D22" w:rsidRDefault="00E44D22" w:rsidP="00FE0C5C">
      <w:r>
        <w:t>David: that happens towards the end of your initial development, and you will need to be getting some feedback from your client but also your USERS on an iterative basis!</w:t>
      </w:r>
    </w:p>
    <w:p w14:paraId="7F782B52" w14:textId="40EA1581" w:rsidR="00E44D22" w:rsidRDefault="00E44D22" w:rsidP="00FE0C5C">
      <w:r>
        <w:t>Jem: do you want the initial prototype to be on software or paper</w:t>
      </w:r>
    </w:p>
    <w:p w14:paraId="6C369C95" w14:textId="79B0B0EE" w:rsidR="00A4718A" w:rsidRDefault="00A4718A" w:rsidP="00FE0C5C">
      <w:r w:rsidRPr="00ED65A2">
        <w:rPr>
          <w:color w:val="FF0000"/>
        </w:rPr>
        <w:t>Chris</w:t>
      </w:r>
      <w:r>
        <w:t xml:space="preserve">: given the nature, paper isn’t going to give me the interaction with the product, so it might have difficult to </w:t>
      </w:r>
      <w:r w:rsidR="00A04175">
        <w:t>envisage</w:t>
      </w:r>
      <w:r>
        <w:t xml:space="preserve"> paper prototype</w:t>
      </w:r>
      <w:r w:rsidR="00A04175">
        <w:t>.</w:t>
      </w:r>
    </w:p>
    <w:p w14:paraId="0372353B" w14:textId="4F70D739" w:rsidR="00A04175" w:rsidRDefault="00A04175">
      <w:pPr>
        <w:spacing w:after="200" w:line="288" w:lineRule="auto"/>
      </w:pPr>
      <w:r>
        <w:br w:type="page"/>
      </w:r>
    </w:p>
    <w:p w14:paraId="36FD87CA" w14:textId="3195536D" w:rsidR="00A04175" w:rsidRDefault="00A04175" w:rsidP="00FE0C5C">
      <w:r>
        <w:lastRenderedPageBreak/>
        <w:t>Geoffrey: do we have access to the original resources, like logos and pictures,</w:t>
      </w:r>
    </w:p>
    <w:p w14:paraId="609ED63B" w14:textId="5261383C" w:rsidR="00A04175" w:rsidRDefault="00A04175" w:rsidP="00FE0C5C">
      <w:r w:rsidRPr="00F07FE6">
        <w:rPr>
          <w:color w:val="FF0000"/>
        </w:rPr>
        <w:t>Chris:</w:t>
      </w:r>
      <w:r>
        <w:t xml:space="preserve"> yep, logos, we have </w:t>
      </w:r>
      <w:proofErr w:type="spellStart"/>
      <w:r>
        <w:t>ara</w:t>
      </w:r>
      <w:proofErr w:type="spellEnd"/>
      <w:r>
        <w:t xml:space="preserve"> branding and access to those</w:t>
      </w:r>
    </w:p>
    <w:p w14:paraId="1F0AACC2" w14:textId="17AD4FCD" w:rsidR="00A04175" w:rsidRDefault="00A04175" w:rsidP="00A04175">
      <w:r>
        <w:t>Geoffrey: how many pictures do you want for one location?</w:t>
      </w:r>
    </w:p>
    <w:p w14:paraId="66284E7E" w14:textId="5390F7BE" w:rsidR="00A04175" w:rsidRDefault="0017150C" w:rsidP="00A04175">
      <w:r w:rsidRPr="00F07FE6">
        <w:rPr>
          <w:color w:val="FF0000"/>
        </w:rPr>
        <w:t>Chris</w:t>
      </w:r>
      <w:r>
        <w:t xml:space="preserve">: </w:t>
      </w:r>
      <w:proofErr w:type="gramStart"/>
      <w:r>
        <w:t>well</w:t>
      </w:r>
      <w:proofErr w:type="gramEnd"/>
      <w:r>
        <w:t xml:space="preserve"> its 360, so </w:t>
      </w:r>
      <w:proofErr w:type="spellStart"/>
      <w:r>
        <w:t>its</w:t>
      </w:r>
      <w:proofErr w:type="spellEnd"/>
      <w:r>
        <w:t xml:space="preserve"> how many you need per location, whether </w:t>
      </w:r>
      <w:proofErr w:type="spellStart"/>
      <w:r>
        <w:t>its</w:t>
      </w:r>
      <w:proofErr w:type="spellEnd"/>
      <w:r>
        <w:t xml:space="preserve"> one or more.</w:t>
      </w:r>
    </w:p>
    <w:p w14:paraId="06647627" w14:textId="1EA61810" w:rsidR="0017150C" w:rsidRDefault="0017150C" w:rsidP="00A04175">
      <w:r>
        <w:t xml:space="preserve">David: hang on, I showed you a 360 camera in class, it takes a 360 </w:t>
      </w:r>
      <w:proofErr w:type="gramStart"/>
      <w:r>
        <w:t>panorama ,</w:t>
      </w:r>
      <w:proofErr w:type="gramEnd"/>
      <w:r>
        <w:t xml:space="preserve"> so each location with that camera will create one photograph of the entire 360 sphere that you take it in, alright?&gt; that’s called a photo sphere okay?</w:t>
      </w:r>
    </w:p>
    <w:p w14:paraId="480E572A" w14:textId="27E6C723" w:rsidR="0017150C" w:rsidRDefault="00B83B74" w:rsidP="00A04175">
      <w:r>
        <w:t>Sam: how many different picture locations</w:t>
      </w:r>
    </w:p>
    <w:p w14:paraId="4979E8C6" w14:textId="21BA1A85" w:rsidR="00B83B74" w:rsidRDefault="00B83B74" w:rsidP="00A04175">
      <w:r>
        <w:t>David: that will be advised</w:t>
      </w:r>
    </w:p>
    <w:p w14:paraId="14B4DEFD" w14:textId="798EA2C1" w:rsidR="00B83B74" w:rsidRDefault="00B83B74" w:rsidP="00A04175">
      <w:r w:rsidRPr="00F07FE6">
        <w:rPr>
          <w:color w:val="FF0000"/>
        </w:rPr>
        <w:t>Chris</w:t>
      </w:r>
      <w:r>
        <w:t xml:space="preserve">: well I have a list so </w:t>
      </w:r>
      <w:proofErr w:type="spellStart"/>
      <w:r>
        <w:t>ill</w:t>
      </w:r>
      <w:proofErr w:type="spellEnd"/>
      <w:r>
        <w:t xml:space="preserve"> send it through to you, but just so you have a sense for it, we need to see the entrances</w:t>
      </w:r>
      <w:r w:rsidR="00AB7830">
        <w:t xml:space="preserve">, the carpark, the main </w:t>
      </w:r>
      <w:proofErr w:type="spellStart"/>
      <w:r w:rsidR="00AB7830">
        <w:t>ict</w:t>
      </w:r>
      <w:proofErr w:type="spellEnd"/>
      <w:r w:rsidR="00AB7830">
        <w:t xml:space="preserve"> computing office, areas where our staff offices are, the main class rooms, x block, s block, n block, w block that as well, and the main atrium, student </w:t>
      </w:r>
      <w:proofErr w:type="spellStart"/>
      <w:r w:rsidR="00AB7830">
        <w:t>servies</w:t>
      </w:r>
      <w:proofErr w:type="spellEnd"/>
      <w:r w:rsidR="00AB7830">
        <w:t xml:space="preserve">, help information etc. it support, gym student help, </w:t>
      </w:r>
      <w:r w:rsidR="009F674F">
        <w:t xml:space="preserve">main carparking off </w:t>
      </w:r>
      <w:proofErr w:type="spellStart"/>
      <w:r w:rsidR="009F674F">
        <w:t>barbedos</w:t>
      </w:r>
      <w:proofErr w:type="spellEnd"/>
      <w:r w:rsidR="009F674F">
        <w:t>, student lounge, that still exists doesn’t it? The c block one, yea, that’s the primary list.</w:t>
      </w:r>
    </w:p>
    <w:p w14:paraId="33F7E3E3" w14:textId="77777777" w:rsidR="003567E0" w:rsidRDefault="009F674F" w:rsidP="009F674F">
      <w:proofErr w:type="gramStart"/>
      <w:r>
        <w:t>Geoffrey :</w:t>
      </w:r>
      <w:proofErr w:type="gramEnd"/>
      <w:r>
        <w:t xml:space="preserve"> would you like any locations to be a main focus?</w:t>
      </w:r>
      <w:r w:rsidR="003567E0">
        <w:t xml:space="preserve"> </w:t>
      </w:r>
    </w:p>
    <w:p w14:paraId="7AF1900F" w14:textId="767DB02C" w:rsidR="009F674F" w:rsidRDefault="003567E0" w:rsidP="009F674F">
      <w:r w:rsidRPr="00F07FE6">
        <w:rPr>
          <w:color w:val="FF0000"/>
        </w:rPr>
        <w:t>Chris</w:t>
      </w:r>
      <w:r>
        <w:t xml:space="preserve">: </w:t>
      </w:r>
      <w:proofErr w:type="gramStart"/>
      <w:r>
        <w:t>Well</w:t>
      </w:r>
      <w:proofErr w:type="gramEnd"/>
      <w:r>
        <w:t xml:space="preserve"> you need to start at a main entry point but that doesn’t make it the main focus, so not really, because you need to get around these things.</w:t>
      </w:r>
    </w:p>
    <w:p w14:paraId="079711DB" w14:textId="4F1C464B" w:rsidR="003567E0" w:rsidRDefault="003567E0" w:rsidP="003567E0">
      <w:r>
        <w:t>Geoffrey: what about a landing page?</w:t>
      </w:r>
    </w:p>
    <w:p w14:paraId="3E6BBF89" w14:textId="3569C13B" w:rsidR="003567E0" w:rsidRDefault="003567E0" w:rsidP="003567E0">
      <w:r w:rsidRPr="00F07FE6">
        <w:rPr>
          <w:color w:val="FF0000"/>
        </w:rPr>
        <w:t>Chris</w:t>
      </w:r>
      <w:r>
        <w:t xml:space="preserve">: </w:t>
      </w:r>
      <w:proofErr w:type="gramStart"/>
      <w:r>
        <w:t>so</w:t>
      </w:r>
      <w:proofErr w:type="gramEnd"/>
      <w:r>
        <w:t xml:space="preserve"> if someone comes into t</w:t>
      </w:r>
      <w:r w:rsidR="00336760">
        <w:t>our</w:t>
      </w:r>
      <w:r>
        <w:t xml:space="preserve"> about the virtual tour, they come into a landing page with something about the virtual tour,</w:t>
      </w:r>
      <w:r w:rsidR="00B224FD">
        <w:t xml:space="preserve"> but they will probably start at the statue main </w:t>
      </w:r>
      <w:r w:rsidR="004A121D">
        <w:t>entrance,</w:t>
      </w:r>
      <w:r w:rsidR="00B224FD">
        <w:t xml:space="preserve"> because that’s the main one from town</w:t>
      </w:r>
    </w:p>
    <w:p w14:paraId="3331047B" w14:textId="3526BE3D" w:rsidR="00B224FD" w:rsidRDefault="00B224FD" w:rsidP="003567E0">
      <w:r>
        <w:t>David: I think that’s entrance seven or eight. There</w:t>
      </w:r>
      <w:r w:rsidR="00336760">
        <w:t>s</w:t>
      </w:r>
      <w:r>
        <w:t xml:space="preserve"> </w:t>
      </w:r>
      <w:proofErr w:type="gramStart"/>
      <w:r>
        <w:t>exit</w:t>
      </w:r>
      <w:proofErr w:type="gramEnd"/>
      <w:r>
        <w:t xml:space="preserve"> seven over there. </w:t>
      </w:r>
    </w:p>
    <w:p w14:paraId="5D98B499" w14:textId="75E70007" w:rsidR="00B224FD" w:rsidRDefault="00B224FD" w:rsidP="003567E0">
      <w:r>
        <w:t>Sam: are these on the campus map?</w:t>
      </w:r>
    </w:p>
    <w:p w14:paraId="1E827A24" w14:textId="390DE18D" w:rsidR="00B224FD" w:rsidRDefault="00B224FD" w:rsidP="003567E0">
      <w:r>
        <w:t>David: yea I think they should be on the map.</w:t>
      </w:r>
    </w:p>
    <w:p w14:paraId="6A2DC0AF" w14:textId="6C3A8CF1" w:rsidR="00B224FD" w:rsidRDefault="00B224FD" w:rsidP="003567E0">
      <w:r w:rsidRPr="00336760">
        <w:rPr>
          <w:color w:val="FF0000"/>
        </w:rPr>
        <w:t>Chris</w:t>
      </w:r>
      <w:r>
        <w:t xml:space="preserve">: yea I think that one because </w:t>
      </w:r>
      <w:proofErr w:type="spellStart"/>
      <w:r>
        <w:t>its</w:t>
      </w:r>
      <w:proofErr w:type="spellEnd"/>
      <w:r>
        <w:t xml:space="preserve"> quite visible because of the sculpture there.</w:t>
      </w:r>
    </w:p>
    <w:p w14:paraId="22AE5656" w14:textId="31104BD0" w:rsidR="00B224FD" w:rsidRDefault="00B224FD" w:rsidP="003567E0">
      <w:r>
        <w:t xml:space="preserve">David: a landing page, I think there’s two things going on here isn’t there, as Chris said, there’s going to be a landing page which has the links to all the info, and then there is where do you start your tour from. But the ability to select where you start your tour from might be important right from the word go, I will show you in class, you can decide where to start if you give people the option to start a tour at </w:t>
      </w:r>
      <w:r w:rsidR="004A121D">
        <w:t>Barbados</w:t>
      </w:r>
      <w:r>
        <w:t xml:space="preserve"> street, then that’s where it will start. You need to investigate how you will make that happen, or as a default if you </w:t>
      </w:r>
      <w:r w:rsidR="004A121D">
        <w:t>can’t</w:t>
      </w:r>
      <w:r>
        <w:t xml:space="preserve"> figure it out then they start there, but there will be many options to allow people choose which entrance they want to start from.</w:t>
      </w:r>
    </w:p>
    <w:p w14:paraId="0735CD60" w14:textId="4370962D" w:rsidR="00B224FD" w:rsidRDefault="00B224FD" w:rsidP="00B224FD">
      <w:r>
        <w:t>Geoffrey: what kind of weather do you want the photos taken in.</w:t>
      </w:r>
    </w:p>
    <w:p w14:paraId="56983917" w14:textId="4DC21A9D" w:rsidR="00B224FD" w:rsidRDefault="00B224FD" w:rsidP="00B224FD">
      <w:r w:rsidRPr="00336760">
        <w:rPr>
          <w:color w:val="FF0000"/>
        </w:rPr>
        <w:t>Chris:</w:t>
      </w:r>
      <w:r>
        <w:t xml:space="preserve"> consistent and bright and sunny without a cloud in the sky</w:t>
      </w:r>
    </w:p>
    <w:p w14:paraId="7F0FC9D4" w14:textId="7333C189" w:rsidR="00B224FD" w:rsidRDefault="00B224FD" w:rsidP="003567E0">
      <w:r>
        <w:t xml:space="preserve">David: think about </w:t>
      </w:r>
      <w:r w:rsidR="004A121D">
        <w:t>what’s</w:t>
      </w:r>
      <w:r>
        <w:t xml:space="preserve"> happening now that we are in autumn and the seasons will rapidly change and so will the trees, and there is a fundamental problem with doing these kinds of tours that when you take photographs in the middle of winter, it makes the places look dreary</w:t>
      </w:r>
      <w:r w:rsidR="004A121D">
        <w:t xml:space="preserve">. We see disconnects on some of the previous ones we have done some time ago, winter semester starts, and they waited and waited and waited, and then went out and took a whole bunch of photographs in the springtime. Occasionally there is a disconnect because some photos just aren’t consistent. </w:t>
      </w:r>
    </w:p>
    <w:p w14:paraId="6E0A4B42" w14:textId="1490BE39" w:rsidR="004A121D" w:rsidRDefault="004A121D" w:rsidP="004A121D">
      <w:proofErr w:type="gramStart"/>
      <w:r>
        <w:t>Geoffrey :</w:t>
      </w:r>
      <w:proofErr w:type="gramEnd"/>
      <w:r>
        <w:t xml:space="preserve"> do you want any </w:t>
      </w:r>
      <w:proofErr w:type="spellStart"/>
      <w:r>
        <w:t>activites</w:t>
      </w:r>
      <w:proofErr w:type="spellEnd"/>
      <w:r>
        <w:t xml:space="preserve"> to be highlighted, like basketball?</w:t>
      </w:r>
    </w:p>
    <w:p w14:paraId="5E4C20D6" w14:textId="311B0AA0" w:rsidR="004A121D" w:rsidRDefault="004A121D" w:rsidP="004A121D">
      <w:r w:rsidRPr="00336760">
        <w:rPr>
          <w:color w:val="FF0000"/>
        </w:rPr>
        <w:t>Chris</w:t>
      </w:r>
      <w:r>
        <w:t xml:space="preserve">: </w:t>
      </w:r>
      <w:proofErr w:type="gramStart"/>
      <w:r>
        <w:t>no, but</w:t>
      </w:r>
      <w:proofErr w:type="gramEnd"/>
      <w:r>
        <w:t xml:space="preserve"> show the facilities like </w:t>
      </w:r>
      <w:proofErr w:type="spellStart"/>
      <w:r>
        <w:t>whaeroa</w:t>
      </w:r>
      <w:proofErr w:type="spellEnd"/>
      <w:r>
        <w:t xml:space="preserve"> building and the </w:t>
      </w:r>
      <w:r w:rsidR="00322F85">
        <w:t>gym.</w:t>
      </w:r>
    </w:p>
    <w:p w14:paraId="477BF674" w14:textId="2F879CD0" w:rsidR="004A121D" w:rsidRDefault="004A121D" w:rsidP="004A121D">
      <w:r>
        <w:lastRenderedPageBreak/>
        <w:t>Geoffrey: do you want other campuses or locations to be?</w:t>
      </w:r>
    </w:p>
    <w:p w14:paraId="557AD9BA" w14:textId="32A81066" w:rsidR="004A121D" w:rsidRDefault="004A121D" w:rsidP="004A121D">
      <w:r w:rsidRPr="00336760">
        <w:rPr>
          <w:color w:val="FF0000"/>
        </w:rPr>
        <w:t>Chris:</w:t>
      </w:r>
      <w:r>
        <w:t xml:space="preserve"> no </w:t>
      </w:r>
      <w:proofErr w:type="spellStart"/>
      <w:r>
        <w:t>no</w:t>
      </w:r>
      <w:proofErr w:type="spellEnd"/>
      <w:r>
        <w:t xml:space="preserve"> we don’t.</w:t>
      </w:r>
    </w:p>
    <w:p w14:paraId="1A078CD9" w14:textId="3F56AF37" w:rsidR="004A121D" w:rsidRDefault="004A121D" w:rsidP="004A121D">
      <w:r>
        <w:t>Geoffrey: do you want all locat</w:t>
      </w:r>
      <w:r w:rsidR="00322F85">
        <w:t>ions to be listed or only accessible stuff to students.</w:t>
      </w:r>
    </w:p>
    <w:p w14:paraId="6F82D45E" w14:textId="172FA0FE" w:rsidR="00322F85" w:rsidRDefault="00322F85" w:rsidP="004A121D">
      <w:r w:rsidRPr="00336760">
        <w:rPr>
          <w:color w:val="FF0000"/>
        </w:rPr>
        <w:t>Chris</w:t>
      </w:r>
      <w:r>
        <w:t xml:space="preserve">: there will be some you will need to show, you won’t be wondering into </w:t>
      </w:r>
      <w:r w:rsidR="00745DFA">
        <w:t>security,</w:t>
      </w:r>
      <w:r>
        <w:t xml:space="preserve"> but you will still need to show the outside of security, the help desk, you don’t need to go </w:t>
      </w:r>
      <w:proofErr w:type="gramStart"/>
      <w:r>
        <w:t>in</w:t>
      </w:r>
      <w:proofErr w:type="gramEnd"/>
      <w:r>
        <w:t xml:space="preserve"> but you still need to show the building or where </w:t>
      </w:r>
      <w:r w:rsidR="00745DFA">
        <w:t>it’s</w:t>
      </w:r>
      <w:r>
        <w:t xml:space="preserve"> from.</w:t>
      </w:r>
    </w:p>
    <w:p w14:paraId="431679C2" w14:textId="79D01752" w:rsidR="00322F85" w:rsidRDefault="00322F85" w:rsidP="00322F85">
      <w:r>
        <w:t xml:space="preserve">Geoffrey: do you want language options for different </w:t>
      </w:r>
      <w:r w:rsidR="00745DFA">
        <w:t>students.</w:t>
      </w:r>
    </w:p>
    <w:p w14:paraId="1843CA62" w14:textId="0535CD58" w:rsidR="00322F85" w:rsidRDefault="00322F85" w:rsidP="00322F85">
      <w:r w:rsidRPr="00336760">
        <w:rPr>
          <w:color w:val="FF0000"/>
        </w:rPr>
        <w:t>Chris</w:t>
      </w:r>
      <w:r>
        <w:t>: that’s nice to have, I think we will put that on the version two list, it will be probably just enough to get the initial version going,</w:t>
      </w:r>
    </w:p>
    <w:p w14:paraId="417B6AA9" w14:textId="194FDF9B" w:rsidR="00322F85" w:rsidRDefault="00322F85" w:rsidP="00322F85">
      <w:r>
        <w:t>Geoffrey: what languages do you want to include?</w:t>
      </w:r>
    </w:p>
    <w:p w14:paraId="52BD2991" w14:textId="23E22BB9" w:rsidR="00322F85" w:rsidRDefault="00322F85" w:rsidP="00322F85">
      <w:r w:rsidRPr="00336760">
        <w:rPr>
          <w:color w:val="FF0000"/>
        </w:rPr>
        <w:t>Chris</w:t>
      </w:r>
      <w:r>
        <w:t xml:space="preserve">: we will discuss </w:t>
      </w:r>
      <w:r w:rsidR="00745DFA">
        <w:t>that.</w:t>
      </w:r>
    </w:p>
    <w:p w14:paraId="00D13A68" w14:textId="21D91935" w:rsidR="00322F85" w:rsidRDefault="00322F85" w:rsidP="00322F85">
      <w:r>
        <w:t xml:space="preserve">Geoffrey: what are the must have features of the </w:t>
      </w:r>
      <w:r w:rsidR="00745DFA">
        <w:t>software.</w:t>
      </w:r>
    </w:p>
    <w:p w14:paraId="5EB7A821" w14:textId="3D5D385D" w:rsidR="00322F85" w:rsidRDefault="00322F85" w:rsidP="00322F85">
      <w:r w:rsidRPr="00336760">
        <w:rPr>
          <w:color w:val="FF0000"/>
        </w:rPr>
        <w:t>Chris</w:t>
      </w:r>
      <w:r>
        <w:t xml:space="preserve">: I </w:t>
      </w:r>
      <w:r w:rsidR="00745DFA">
        <w:t>can’t</w:t>
      </w:r>
      <w:r>
        <w:t xml:space="preserve"> think of anything, I think we have covered them </w:t>
      </w:r>
      <w:r w:rsidR="00745DFA">
        <w:t>already.</w:t>
      </w:r>
    </w:p>
    <w:p w14:paraId="5321277A" w14:textId="2DE93D03" w:rsidR="00322F85" w:rsidRDefault="00322F85" w:rsidP="00322F85">
      <w:r>
        <w:t xml:space="preserve">Geoffrey: could haves? </w:t>
      </w:r>
    </w:p>
    <w:p w14:paraId="2868C94B" w14:textId="2CFC197F" w:rsidR="00322F85" w:rsidRDefault="00322F85" w:rsidP="00322F85">
      <w:r w:rsidRPr="00336760">
        <w:rPr>
          <w:color w:val="FF0000"/>
        </w:rPr>
        <w:t>Chris:</w:t>
      </w:r>
      <w:r>
        <w:t xml:space="preserve"> already covered them, no additional ones.</w:t>
      </w:r>
    </w:p>
    <w:p w14:paraId="6CE4242F" w14:textId="78E579EC" w:rsidR="008A1C90" w:rsidRDefault="008A1C90" w:rsidP="008A1C90">
      <w:r>
        <w:t>Geoffrey: are there any specific interactive elements for users when exploring the 3d orientation tool?</w:t>
      </w:r>
    </w:p>
    <w:p w14:paraId="44C72D51" w14:textId="01114E58" w:rsidR="008A1C90" w:rsidRDefault="008A1C90" w:rsidP="008A1C90">
      <w:r w:rsidRPr="00336760">
        <w:rPr>
          <w:color w:val="FF0000"/>
        </w:rPr>
        <w:t>Chris:</w:t>
      </w:r>
      <w:r>
        <w:t xml:space="preserve"> information hotspots would be nice, recordings of people talking which I hadn’t thought about, but you can </w:t>
      </w:r>
      <w:r w:rsidR="00745DFA">
        <w:t>bring</w:t>
      </w:r>
      <w:r>
        <w:t xml:space="preserve"> up text </w:t>
      </w:r>
      <w:r w:rsidR="00745DFA">
        <w:t>descriptions.</w:t>
      </w:r>
    </w:p>
    <w:p w14:paraId="0B70A157" w14:textId="735E6FA6" w:rsidR="008A1C90" w:rsidRDefault="008A1C90" w:rsidP="008A1C90">
      <w:r>
        <w:t xml:space="preserve">David: you can have other images, videos, any element is possible you just </w:t>
      </w:r>
      <w:r w:rsidR="00A02E62">
        <w:t>must</w:t>
      </w:r>
      <w:r>
        <w:t xml:space="preserve"> work out how to make it present and accessible, and consistent. It could be anything. They can all be included. You just need to find </w:t>
      </w:r>
      <w:r w:rsidR="001C417F">
        <w:t>an</w:t>
      </w:r>
      <w:r>
        <w:t xml:space="preserve"> appropriate place for them</w:t>
      </w:r>
    </w:p>
    <w:p w14:paraId="15798A9F" w14:textId="78188143" w:rsidR="008A1C90" w:rsidRDefault="008A1C90" w:rsidP="008A1C90">
      <w:r>
        <w:t xml:space="preserve">Geoffrey: </w:t>
      </w:r>
      <w:r w:rsidR="007D1575">
        <w:t xml:space="preserve">do you anticipate the need for customisable features within the 3d orientation tool such as the ability to tailor content based on user </w:t>
      </w:r>
      <w:r w:rsidR="00A02E62">
        <w:t>roles.</w:t>
      </w:r>
    </w:p>
    <w:p w14:paraId="10A5D444" w14:textId="75B83D26" w:rsidR="007D1575" w:rsidRDefault="007D1575" w:rsidP="008A1C90">
      <w:r w:rsidRPr="001C417F">
        <w:rPr>
          <w:color w:val="FF0000"/>
        </w:rPr>
        <w:t>Chris</w:t>
      </w:r>
      <w:r>
        <w:t>: no</w:t>
      </w:r>
    </w:p>
    <w:p w14:paraId="1BA392A7" w14:textId="390AFBCA" w:rsidR="007D1575" w:rsidRDefault="007D1575" w:rsidP="009420C0">
      <w:pPr>
        <w:spacing w:after="200" w:line="288" w:lineRule="auto"/>
      </w:pPr>
      <w:r>
        <w:br w:type="page"/>
      </w:r>
    </w:p>
    <w:p w14:paraId="2E227FD2" w14:textId="07076171" w:rsidR="007D1575" w:rsidRDefault="007D1575" w:rsidP="008A1C90">
      <w:r>
        <w:lastRenderedPageBreak/>
        <w:t xml:space="preserve">Sam: </w:t>
      </w:r>
      <w:r w:rsidR="00D45A8A">
        <w:t xml:space="preserve">do you want hands off near zero interaction with the back end, like server </w:t>
      </w:r>
      <w:r w:rsidR="00A03E7D">
        <w:t>maintenance</w:t>
      </w:r>
      <w:r w:rsidR="00D45A8A">
        <w:t xml:space="preserve"> and maintaining </w:t>
      </w:r>
      <w:r w:rsidR="00CC77C0">
        <w:t>things.</w:t>
      </w:r>
    </w:p>
    <w:p w14:paraId="6394C53D" w14:textId="3B745959" w:rsidR="00D45A8A" w:rsidRDefault="00D45A8A" w:rsidP="008A1C90">
      <w:r w:rsidRPr="001C417F">
        <w:rPr>
          <w:color w:val="FF0000"/>
        </w:rPr>
        <w:t>Chris:</w:t>
      </w:r>
      <w:r>
        <w:t xml:space="preserve"> </w:t>
      </w:r>
      <w:r w:rsidR="00CC77C0">
        <w:t>yes,</w:t>
      </w:r>
      <w:r>
        <w:t xml:space="preserve"> </w:t>
      </w:r>
      <w:r w:rsidR="00CC77C0">
        <w:t>I’d</w:t>
      </w:r>
      <w:r>
        <w:t xml:space="preserve"> hope </w:t>
      </w:r>
      <w:r w:rsidR="00A02E62">
        <w:t>so.</w:t>
      </w:r>
    </w:p>
    <w:p w14:paraId="16D9BFBE" w14:textId="6C59C750" w:rsidR="00D45A8A" w:rsidRDefault="00D45A8A" w:rsidP="008A1C90">
      <w:r>
        <w:t xml:space="preserve">Sam: will the solution be locally hosted or another </w:t>
      </w:r>
      <w:r w:rsidR="00CC77C0">
        <w:t>company.</w:t>
      </w:r>
      <w:r>
        <w:t xml:space="preserve"> </w:t>
      </w:r>
    </w:p>
    <w:p w14:paraId="14D8932B" w14:textId="3D4ACE82" w:rsidR="00D45A8A" w:rsidRDefault="00D45A8A" w:rsidP="008A1C90">
      <w:r w:rsidRPr="001C417F">
        <w:rPr>
          <w:color w:val="FF0000"/>
        </w:rPr>
        <w:t>Chris:</w:t>
      </w:r>
      <w:r>
        <w:t xml:space="preserve"> we find it difficult to get hosting here from </w:t>
      </w:r>
      <w:proofErr w:type="spellStart"/>
      <w:r>
        <w:t>ara</w:t>
      </w:r>
      <w:proofErr w:type="spellEnd"/>
      <w:r>
        <w:t xml:space="preserve">, for things like this, so initially you will need to have your own hosting facility. It should be portable to anything if we can host it down the </w:t>
      </w:r>
      <w:r w:rsidR="00CC77C0">
        <w:t>line.</w:t>
      </w:r>
    </w:p>
    <w:p w14:paraId="2E20FFA2" w14:textId="7A069764" w:rsidR="00D45A8A" w:rsidRDefault="00D45A8A" w:rsidP="008A1C90">
      <w:r>
        <w:t xml:space="preserve">Sam: </w:t>
      </w:r>
      <w:r w:rsidR="00B94D5B">
        <w:t>do you want to be able to edit the solution via admin options so you can log in and change some things if you can so desire.</w:t>
      </w:r>
    </w:p>
    <w:p w14:paraId="6DC65755" w14:textId="73A32132" w:rsidR="00B94D5B" w:rsidRDefault="00B94D5B" w:rsidP="008A1C90">
      <w:r>
        <w:t xml:space="preserve">David: at some stage yes because there will be the need to update stuff down the </w:t>
      </w:r>
      <w:r w:rsidR="00CC77C0">
        <w:t>line.</w:t>
      </w:r>
    </w:p>
    <w:p w14:paraId="04AAB8F3" w14:textId="5CC55EE9" w:rsidR="00B94D5B" w:rsidRDefault="00B94D5B" w:rsidP="008A1C90">
      <w:r w:rsidRPr="000526B6">
        <w:rPr>
          <w:color w:val="FF0000"/>
        </w:rPr>
        <w:t>Chris:</w:t>
      </w:r>
      <w:r>
        <w:t xml:space="preserve"> </w:t>
      </w:r>
      <w:proofErr w:type="spellStart"/>
      <w:r>
        <w:t>its</w:t>
      </w:r>
      <w:proofErr w:type="spellEnd"/>
      <w:r>
        <w:t xml:space="preserve"> not </w:t>
      </w:r>
      <w:proofErr w:type="spellStart"/>
      <w:r>
        <w:t>its</w:t>
      </w:r>
      <w:proofErr w:type="spellEnd"/>
      <w:r>
        <w:t xml:space="preserve"> not </w:t>
      </w:r>
      <w:proofErr w:type="spellStart"/>
      <w:r>
        <w:t>its</w:t>
      </w:r>
      <w:proofErr w:type="spellEnd"/>
      <w:r>
        <w:t xml:space="preserve"> probably not a version one feature so much yea,</w:t>
      </w:r>
    </w:p>
    <w:p w14:paraId="4575001C" w14:textId="6083F66C" w:rsidR="00B94D5B" w:rsidRDefault="00B94D5B" w:rsidP="008A1C90">
      <w:r>
        <w:t>Sam: is there a budget allocated for paid solutions:</w:t>
      </w:r>
    </w:p>
    <w:p w14:paraId="05A72D7D" w14:textId="2FE6CA80" w:rsidR="00B94D5B" w:rsidRDefault="00B94D5B" w:rsidP="008A1C90">
      <w:r w:rsidRPr="000526B6">
        <w:rPr>
          <w:color w:val="FF0000"/>
        </w:rPr>
        <w:t>Chris</w:t>
      </w:r>
      <w:r>
        <w:t>: no</w:t>
      </w:r>
    </w:p>
    <w:p w14:paraId="6D239330" w14:textId="61E4DF6D" w:rsidR="00B94D5B" w:rsidRDefault="00B94D5B" w:rsidP="008A1C90">
      <w:r>
        <w:t xml:space="preserve">Sam: do you want a proof of concept or a standalone solution ready for hand </w:t>
      </w:r>
      <w:r w:rsidR="00CC77C0">
        <w:t>over.</w:t>
      </w:r>
    </w:p>
    <w:p w14:paraId="3EF3A710" w14:textId="0551793C" w:rsidR="00B94D5B" w:rsidRDefault="00CC77C0" w:rsidP="008A1C90">
      <w:r>
        <w:t>David: the scope will enable you to produce something that is ready to be deployed, that would be quite capable in the time span that you have got. Maybe not all the wish to haves, but the must have’s yea.</w:t>
      </w:r>
    </w:p>
    <w:p w14:paraId="4599D0F2" w14:textId="25091932" w:rsidR="00CC77C0" w:rsidRDefault="00CC77C0" w:rsidP="008A1C90">
      <w:r w:rsidRPr="000526B6">
        <w:rPr>
          <w:color w:val="FF0000"/>
        </w:rPr>
        <w:t>Chris</w:t>
      </w:r>
      <w:r>
        <w:t xml:space="preserve">: yea we have flagged everything we want. If clarification </w:t>
      </w:r>
      <w:r w:rsidR="00A03E7D">
        <w:t>needed,</w:t>
      </w:r>
      <w:r>
        <w:t xml:space="preserve"> then just let me </w:t>
      </w:r>
      <w:r w:rsidR="00A02E62">
        <w:t>know.</w:t>
      </w:r>
    </w:p>
    <w:p w14:paraId="79767EA1" w14:textId="18B0FC2B" w:rsidR="006822F3" w:rsidRDefault="006822F3" w:rsidP="008A1C90">
      <w:r>
        <w:t>Sam: do you want an option for delivering feedback after they have completed the tour?</w:t>
      </w:r>
    </w:p>
    <w:p w14:paraId="5CE616D3" w14:textId="2B24578E" w:rsidR="006822F3" w:rsidRDefault="006822F3" w:rsidP="008A1C90">
      <w:r w:rsidRPr="000526B6">
        <w:rPr>
          <w:color w:val="FF0000"/>
        </w:rPr>
        <w:t>Chris:</w:t>
      </w:r>
      <w:r>
        <w:t xml:space="preserve"> not in version one, it sounds like its coming away from the core </w:t>
      </w:r>
      <w:r w:rsidR="00A02E62">
        <w:t>needs.</w:t>
      </w:r>
    </w:p>
    <w:p w14:paraId="6CB93692" w14:textId="6967A344" w:rsidR="006822F3" w:rsidRDefault="006822F3" w:rsidP="008A1C90">
      <w:r>
        <w:t xml:space="preserve">Sam: do you have plans for future expansions or updates to the tool, and do you see new content being added down the </w:t>
      </w:r>
      <w:r w:rsidR="00A02E62">
        <w:t>line.</w:t>
      </w:r>
    </w:p>
    <w:p w14:paraId="3C7B1CAF" w14:textId="3FDF467E" w:rsidR="00F57DEF" w:rsidRPr="00F57DEF" w:rsidRDefault="00F57DEF" w:rsidP="008A1C90">
      <w:pPr>
        <w:rPr>
          <w:color w:val="000000" w:themeColor="text1"/>
        </w:rPr>
      </w:pPr>
      <w:r w:rsidRPr="00F57DEF">
        <w:rPr>
          <w:color w:val="FF0000"/>
        </w:rPr>
        <w:t>Chris:</w:t>
      </w:r>
      <w:r>
        <w:rPr>
          <w:color w:val="FF0000"/>
        </w:rPr>
        <w:t xml:space="preserve"> </w:t>
      </w:r>
      <w:r>
        <w:rPr>
          <w:color w:val="000000" w:themeColor="text1"/>
        </w:rPr>
        <w:t>no</w:t>
      </w:r>
    </w:p>
    <w:p w14:paraId="7F306645" w14:textId="499A76FC" w:rsidR="006822F3" w:rsidRDefault="00667C84" w:rsidP="008A1C90">
      <w:r>
        <w:t>Sam: are there any KPI’s you would like us to measure for effectiveness in relation to the tool?</w:t>
      </w:r>
    </w:p>
    <w:p w14:paraId="601F94E2" w14:textId="52107698" w:rsidR="00667C84" w:rsidRDefault="00667C84" w:rsidP="008A1C90">
      <w:r>
        <w:t>David: are you talking about after its deployed?</w:t>
      </w:r>
    </w:p>
    <w:p w14:paraId="6083F909" w14:textId="4E2D9C17" w:rsidR="00667C84" w:rsidRDefault="00667C84" w:rsidP="008A1C90">
      <w:r w:rsidRPr="000526B6">
        <w:rPr>
          <w:color w:val="FF0000"/>
        </w:rPr>
        <w:t>Chris</w:t>
      </w:r>
      <w:r>
        <w:t xml:space="preserve">: </w:t>
      </w:r>
      <w:r w:rsidR="00A02E62">
        <w:t>well,</w:t>
      </w:r>
      <w:r>
        <w:t xml:space="preserve"> there should be enough testing before it was deployed to verify that it </w:t>
      </w:r>
      <w:r w:rsidR="00D030FB">
        <w:t>works</w:t>
      </w:r>
      <w:r>
        <w:t>?</w:t>
      </w:r>
    </w:p>
    <w:p w14:paraId="5BA26011" w14:textId="6DF5423C" w:rsidR="00667C84" w:rsidRDefault="00667C84" w:rsidP="008A1C90">
      <w:r>
        <w:t xml:space="preserve">Alex: do you want anything to verify people are </w:t>
      </w:r>
      <w:r w:rsidR="005812D2">
        <w:t>using</w:t>
      </w:r>
      <w:r>
        <w:t xml:space="preserve"> the tool?</w:t>
      </w:r>
    </w:p>
    <w:p w14:paraId="4B673A6D" w14:textId="79392DDA" w:rsidR="00667C84" w:rsidRDefault="00667C84" w:rsidP="008A1C90">
      <w:r w:rsidRPr="00F57DEF">
        <w:rPr>
          <w:color w:val="FF0000"/>
        </w:rPr>
        <w:t>Chris:</w:t>
      </w:r>
      <w:r>
        <w:t xml:space="preserve"> </w:t>
      </w:r>
      <w:r w:rsidR="005D6836">
        <w:t>no</w:t>
      </w:r>
    </w:p>
    <w:p w14:paraId="3901B113" w14:textId="378A46F3" w:rsidR="005D6836" w:rsidRDefault="005D6836" w:rsidP="008A1C90">
      <w:r>
        <w:t xml:space="preserve">David: we will be creating the access to a stored repository information where that key information will be </w:t>
      </w:r>
      <w:r w:rsidR="005812D2">
        <w:t>available.</w:t>
      </w:r>
      <w:r>
        <w:t xml:space="preserve"> </w:t>
      </w:r>
    </w:p>
    <w:p w14:paraId="580AC190" w14:textId="5D856F33" w:rsidR="009420C0" w:rsidRDefault="005D6836" w:rsidP="00FE0C5C">
      <w:pPr>
        <w:rPr>
          <w:b/>
          <w:bCs/>
        </w:rPr>
      </w:pPr>
      <w:r w:rsidRPr="005812D2">
        <w:rPr>
          <w:b/>
          <w:bCs/>
        </w:rPr>
        <w:t xml:space="preserve">Interview is wrapped </w:t>
      </w:r>
      <w:r w:rsidR="005812D2" w:rsidRPr="005812D2">
        <w:rPr>
          <w:b/>
          <w:bCs/>
        </w:rPr>
        <w:t>up.</w:t>
      </w:r>
    </w:p>
    <w:p w14:paraId="74723C6F" w14:textId="21C36E3C" w:rsidR="00F641BA" w:rsidRPr="009420C0" w:rsidRDefault="009420C0" w:rsidP="009420C0">
      <w:pPr>
        <w:spacing w:after="200" w:line="288" w:lineRule="auto"/>
        <w:rPr>
          <w:b/>
          <w:bCs/>
        </w:rPr>
      </w:pPr>
      <w:r>
        <w:rPr>
          <w:b/>
          <w:bCs/>
        </w:rPr>
        <w:br w:type="page"/>
      </w:r>
    </w:p>
    <w:p w14:paraId="230DC662" w14:textId="675ADB1B" w:rsidR="00F641BA" w:rsidRDefault="00F641BA" w:rsidP="00F641BA">
      <w:pPr>
        <w:pStyle w:val="Heading3"/>
      </w:pPr>
      <w:r>
        <w:lastRenderedPageBreak/>
        <w:t>Signed consent form:</w:t>
      </w:r>
    </w:p>
    <w:p w14:paraId="12B23D52" w14:textId="08F5B771" w:rsidR="00B805BD" w:rsidRPr="009420C0" w:rsidRDefault="00CC1F0B" w:rsidP="009420C0">
      <w:r>
        <w:rPr>
          <w:noProof/>
        </w:rPr>
        <w:drawing>
          <wp:inline distT="0" distB="0" distL="0" distR="0" wp14:anchorId="1689AE58" wp14:editId="127550C4">
            <wp:extent cx="5734050" cy="7877175"/>
            <wp:effectExtent l="19050" t="19050" r="19050" b="28575"/>
            <wp:docPr id="764071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7877175"/>
                    </a:xfrm>
                    <a:prstGeom prst="rect">
                      <a:avLst/>
                    </a:prstGeom>
                    <a:noFill/>
                    <a:ln>
                      <a:solidFill>
                        <a:schemeClr val="accent1"/>
                      </a:solidFill>
                    </a:ln>
                  </pic:spPr>
                </pic:pic>
              </a:graphicData>
            </a:graphic>
          </wp:inline>
        </w:drawing>
      </w:r>
    </w:p>
    <w:sectPr w:rsidR="00B805BD" w:rsidRPr="009420C0" w:rsidSect="009420C0">
      <w:pgSz w:w="11907" w:h="16840" w:code="9"/>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9EDDE9" w14:textId="77777777" w:rsidR="000E5109" w:rsidRDefault="000E5109" w:rsidP="007B044E">
      <w:pPr>
        <w:spacing w:after="0"/>
      </w:pPr>
      <w:r>
        <w:separator/>
      </w:r>
    </w:p>
  </w:endnote>
  <w:endnote w:type="continuationSeparator" w:id="0">
    <w:p w14:paraId="673BC8C1" w14:textId="77777777" w:rsidR="000E5109" w:rsidRDefault="000E5109" w:rsidP="007B044E">
      <w:pPr>
        <w:spacing w:after="0"/>
      </w:pPr>
      <w:r>
        <w:continuationSeparator/>
      </w:r>
    </w:p>
  </w:endnote>
  <w:endnote w:type="continuationNotice" w:id="1">
    <w:p w14:paraId="171F8533" w14:textId="77777777" w:rsidR="000E5109" w:rsidRDefault="000E51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D62F3" w14:textId="31739646" w:rsidR="009B012C" w:rsidRPr="007B044E" w:rsidRDefault="00861314" w:rsidP="007B044E">
    <w:pPr>
      <w:pStyle w:val="Footer"/>
      <w:pBdr>
        <w:top w:val="single" w:sz="4" w:space="1" w:color="auto"/>
      </w:pBdr>
      <w:rPr>
        <w:i/>
        <w:iCs/>
        <w:sz w:val="18"/>
        <w:szCs w:val="18"/>
      </w:rPr>
    </w:pPr>
    <w:r>
      <w:rPr>
        <w:i/>
        <w:iCs/>
        <w:sz w:val="18"/>
        <w:szCs w:val="18"/>
      </w:rPr>
      <w:t>Alex Stewart</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5A712" w14:textId="77777777" w:rsidR="000E5109" w:rsidRDefault="000E5109" w:rsidP="007B044E">
      <w:pPr>
        <w:spacing w:after="0"/>
      </w:pPr>
      <w:r>
        <w:separator/>
      </w:r>
    </w:p>
  </w:footnote>
  <w:footnote w:type="continuationSeparator" w:id="0">
    <w:p w14:paraId="326C7311" w14:textId="77777777" w:rsidR="000E5109" w:rsidRDefault="000E5109" w:rsidP="007B044E">
      <w:pPr>
        <w:spacing w:after="0"/>
      </w:pPr>
      <w:r>
        <w:continuationSeparator/>
      </w:r>
    </w:p>
  </w:footnote>
  <w:footnote w:type="continuationNotice" w:id="1">
    <w:p w14:paraId="2ECB1922" w14:textId="77777777" w:rsidR="000E5109" w:rsidRDefault="000E51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56EFA" w14:textId="4829AB0F" w:rsidR="005375F9" w:rsidRPr="007B044E" w:rsidRDefault="005375F9" w:rsidP="007B044E">
    <w:pPr>
      <w:pStyle w:val="Header"/>
      <w:pBdr>
        <w:bottom w:val="single" w:sz="4" w:space="1" w:color="auto"/>
      </w:pBdr>
      <w:tabs>
        <w:tab w:val="clear" w:pos="4513"/>
      </w:tabs>
      <w:rPr>
        <w:i/>
        <w:iCs/>
        <w:sz w:val="18"/>
        <w:szCs w:val="18"/>
      </w:rPr>
    </w:pPr>
    <w:r>
      <w:rPr>
        <w:i/>
        <w:iCs/>
        <w:sz w:val="18"/>
        <w:szCs w:val="18"/>
      </w:rPr>
      <w:t>ICT Orientation Tool for Christopher Bartlett</w:t>
    </w:r>
    <w:r w:rsidR="009B012C">
      <w:rPr>
        <w:i/>
        <w:iCs/>
        <w:sz w:val="18"/>
        <w:szCs w:val="18"/>
      </w:rPr>
      <w:tab/>
      <w:t xml:space="preserve">Semester </w:t>
    </w:r>
    <w:r>
      <w:rPr>
        <w:i/>
        <w:iCs/>
        <w:sz w:val="18"/>
        <w:szCs w:val="18"/>
      </w:rPr>
      <w:t>1</w:t>
    </w:r>
    <w:r w:rsidR="009B012C">
      <w:rPr>
        <w:i/>
        <w:iCs/>
        <w:sz w:val="18"/>
        <w:szCs w:val="18"/>
      </w:rPr>
      <w:t>, 202</w:t>
    </w:r>
    <w:r>
      <w:rPr>
        <w:i/>
        <w:iCs/>
        <w:sz w:val="18"/>
        <w:szCs w:val="18"/>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43AD52"/>
    <w:multiLevelType w:val="hybridMultilevel"/>
    <w:tmpl w:val="1FFEC8A8"/>
    <w:lvl w:ilvl="0" w:tplc="7AF68E84">
      <w:start w:val="1"/>
      <w:numFmt w:val="bullet"/>
      <w:lvlText w:val=""/>
      <w:lvlJc w:val="left"/>
      <w:pPr>
        <w:ind w:left="720" w:hanging="360"/>
      </w:pPr>
      <w:rPr>
        <w:rFonts w:ascii="Symbol" w:hAnsi="Symbol" w:hint="default"/>
      </w:rPr>
    </w:lvl>
    <w:lvl w:ilvl="1" w:tplc="00CCF16A">
      <w:start w:val="1"/>
      <w:numFmt w:val="bullet"/>
      <w:lvlText w:val="o"/>
      <w:lvlJc w:val="left"/>
      <w:pPr>
        <w:ind w:left="1440" w:hanging="360"/>
      </w:pPr>
      <w:rPr>
        <w:rFonts w:ascii="Courier New" w:hAnsi="Courier New" w:hint="default"/>
      </w:rPr>
    </w:lvl>
    <w:lvl w:ilvl="2" w:tplc="39D4F390">
      <w:start w:val="1"/>
      <w:numFmt w:val="bullet"/>
      <w:lvlText w:val=""/>
      <w:lvlJc w:val="left"/>
      <w:pPr>
        <w:ind w:left="2160" w:hanging="360"/>
      </w:pPr>
      <w:rPr>
        <w:rFonts w:ascii="Wingdings" w:hAnsi="Wingdings" w:hint="default"/>
      </w:rPr>
    </w:lvl>
    <w:lvl w:ilvl="3" w:tplc="9356ED78">
      <w:start w:val="1"/>
      <w:numFmt w:val="bullet"/>
      <w:lvlText w:val=""/>
      <w:lvlJc w:val="left"/>
      <w:pPr>
        <w:ind w:left="2880" w:hanging="360"/>
      </w:pPr>
      <w:rPr>
        <w:rFonts w:ascii="Symbol" w:hAnsi="Symbol" w:hint="default"/>
      </w:rPr>
    </w:lvl>
    <w:lvl w:ilvl="4" w:tplc="CF7AF83E">
      <w:start w:val="1"/>
      <w:numFmt w:val="bullet"/>
      <w:lvlText w:val="o"/>
      <w:lvlJc w:val="left"/>
      <w:pPr>
        <w:ind w:left="3600" w:hanging="360"/>
      </w:pPr>
      <w:rPr>
        <w:rFonts w:ascii="Courier New" w:hAnsi="Courier New" w:hint="default"/>
      </w:rPr>
    </w:lvl>
    <w:lvl w:ilvl="5" w:tplc="15965D6C">
      <w:start w:val="1"/>
      <w:numFmt w:val="bullet"/>
      <w:lvlText w:val=""/>
      <w:lvlJc w:val="left"/>
      <w:pPr>
        <w:ind w:left="4320" w:hanging="360"/>
      </w:pPr>
      <w:rPr>
        <w:rFonts w:ascii="Wingdings" w:hAnsi="Wingdings" w:hint="default"/>
      </w:rPr>
    </w:lvl>
    <w:lvl w:ilvl="6" w:tplc="88A49EF4">
      <w:start w:val="1"/>
      <w:numFmt w:val="bullet"/>
      <w:lvlText w:val=""/>
      <w:lvlJc w:val="left"/>
      <w:pPr>
        <w:ind w:left="5040" w:hanging="360"/>
      </w:pPr>
      <w:rPr>
        <w:rFonts w:ascii="Symbol" w:hAnsi="Symbol" w:hint="default"/>
      </w:rPr>
    </w:lvl>
    <w:lvl w:ilvl="7" w:tplc="79704B52">
      <w:start w:val="1"/>
      <w:numFmt w:val="bullet"/>
      <w:lvlText w:val="o"/>
      <w:lvlJc w:val="left"/>
      <w:pPr>
        <w:ind w:left="5760" w:hanging="360"/>
      </w:pPr>
      <w:rPr>
        <w:rFonts w:ascii="Courier New" w:hAnsi="Courier New" w:hint="default"/>
      </w:rPr>
    </w:lvl>
    <w:lvl w:ilvl="8" w:tplc="05AE3E48">
      <w:start w:val="1"/>
      <w:numFmt w:val="bullet"/>
      <w:lvlText w:val=""/>
      <w:lvlJc w:val="left"/>
      <w:pPr>
        <w:ind w:left="6480" w:hanging="360"/>
      </w:pPr>
      <w:rPr>
        <w:rFonts w:ascii="Wingdings" w:hAnsi="Wingdings" w:hint="default"/>
      </w:rPr>
    </w:lvl>
  </w:abstractNum>
  <w:abstractNum w:abstractNumId="1" w15:restartNumberingAfterBreak="0">
    <w:nsid w:val="15CA1E41"/>
    <w:multiLevelType w:val="multilevel"/>
    <w:tmpl w:val="9DBCA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302EBC"/>
    <w:multiLevelType w:val="multilevel"/>
    <w:tmpl w:val="52A4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D05E97"/>
    <w:multiLevelType w:val="multilevel"/>
    <w:tmpl w:val="FE74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7768A0"/>
    <w:multiLevelType w:val="multilevel"/>
    <w:tmpl w:val="293E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AD13E2"/>
    <w:multiLevelType w:val="hybridMultilevel"/>
    <w:tmpl w:val="35A8F790"/>
    <w:lvl w:ilvl="0" w:tplc="0F8E1ED2">
      <w:start w:val="1"/>
      <w:numFmt w:val="bullet"/>
      <w:lvlText w:val=""/>
      <w:lvlJc w:val="left"/>
      <w:pPr>
        <w:ind w:left="720" w:hanging="360"/>
      </w:pPr>
      <w:rPr>
        <w:rFonts w:ascii="Symbol" w:hAnsi="Symbol" w:hint="default"/>
      </w:rPr>
    </w:lvl>
    <w:lvl w:ilvl="1" w:tplc="A002E3F6">
      <w:start w:val="1"/>
      <w:numFmt w:val="bullet"/>
      <w:lvlText w:val="o"/>
      <w:lvlJc w:val="left"/>
      <w:pPr>
        <w:ind w:left="1440" w:hanging="360"/>
      </w:pPr>
      <w:rPr>
        <w:rFonts w:ascii="Courier New" w:hAnsi="Courier New" w:hint="default"/>
      </w:rPr>
    </w:lvl>
    <w:lvl w:ilvl="2" w:tplc="0E3C5F0E">
      <w:start w:val="1"/>
      <w:numFmt w:val="bullet"/>
      <w:lvlText w:val=""/>
      <w:lvlJc w:val="left"/>
      <w:pPr>
        <w:ind w:left="2160" w:hanging="360"/>
      </w:pPr>
      <w:rPr>
        <w:rFonts w:ascii="Wingdings" w:hAnsi="Wingdings" w:hint="default"/>
      </w:rPr>
    </w:lvl>
    <w:lvl w:ilvl="3" w:tplc="EEF23A78">
      <w:start w:val="1"/>
      <w:numFmt w:val="bullet"/>
      <w:lvlText w:val=""/>
      <w:lvlJc w:val="left"/>
      <w:pPr>
        <w:ind w:left="2880" w:hanging="360"/>
      </w:pPr>
      <w:rPr>
        <w:rFonts w:ascii="Symbol" w:hAnsi="Symbol" w:hint="default"/>
      </w:rPr>
    </w:lvl>
    <w:lvl w:ilvl="4" w:tplc="9DC4192C">
      <w:start w:val="1"/>
      <w:numFmt w:val="bullet"/>
      <w:lvlText w:val="o"/>
      <w:lvlJc w:val="left"/>
      <w:pPr>
        <w:ind w:left="3600" w:hanging="360"/>
      </w:pPr>
      <w:rPr>
        <w:rFonts w:ascii="Courier New" w:hAnsi="Courier New" w:hint="default"/>
      </w:rPr>
    </w:lvl>
    <w:lvl w:ilvl="5" w:tplc="EAAA2BC2">
      <w:start w:val="1"/>
      <w:numFmt w:val="bullet"/>
      <w:lvlText w:val=""/>
      <w:lvlJc w:val="left"/>
      <w:pPr>
        <w:ind w:left="4320" w:hanging="360"/>
      </w:pPr>
      <w:rPr>
        <w:rFonts w:ascii="Wingdings" w:hAnsi="Wingdings" w:hint="default"/>
      </w:rPr>
    </w:lvl>
    <w:lvl w:ilvl="6" w:tplc="19D8C876">
      <w:start w:val="1"/>
      <w:numFmt w:val="bullet"/>
      <w:lvlText w:val=""/>
      <w:lvlJc w:val="left"/>
      <w:pPr>
        <w:ind w:left="5040" w:hanging="360"/>
      </w:pPr>
      <w:rPr>
        <w:rFonts w:ascii="Symbol" w:hAnsi="Symbol" w:hint="default"/>
      </w:rPr>
    </w:lvl>
    <w:lvl w:ilvl="7" w:tplc="F59AD504">
      <w:start w:val="1"/>
      <w:numFmt w:val="bullet"/>
      <w:lvlText w:val="o"/>
      <w:lvlJc w:val="left"/>
      <w:pPr>
        <w:ind w:left="5760" w:hanging="360"/>
      </w:pPr>
      <w:rPr>
        <w:rFonts w:ascii="Courier New" w:hAnsi="Courier New" w:hint="default"/>
      </w:rPr>
    </w:lvl>
    <w:lvl w:ilvl="8" w:tplc="A3EC0962">
      <w:start w:val="1"/>
      <w:numFmt w:val="bullet"/>
      <w:lvlText w:val=""/>
      <w:lvlJc w:val="left"/>
      <w:pPr>
        <w:ind w:left="6480" w:hanging="360"/>
      </w:pPr>
      <w:rPr>
        <w:rFonts w:ascii="Wingdings" w:hAnsi="Wingdings" w:hint="default"/>
      </w:rPr>
    </w:lvl>
  </w:abstractNum>
  <w:abstractNum w:abstractNumId="6" w15:restartNumberingAfterBreak="0">
    <w:nsid w:val="51EF7196"/>
    <w:multiLevelType w:val="multilevel"/>
    <w:tmpl w:val="8F5682F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57B45F10"/>
    <w:multiLevelType w:val="multilevel"/>
    <w:tmpl w:val="59C0A0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90C8EC4"/>
    <w:multiLevelType w:val="hybridMultilevel"/>
    <w:tmpl w:val="015EE93C"/>
    <w:lvl w:ilvl="0" w:tplc="694A9C66">
      <w:start w:val="1"/>
      <w:numFmt w:val="bullet"/>
      <w:lvlText w:val=""/>
      <w:lvlJc w:val="left"/>
      <w:pPr>
        <w:ind w:left="720" w:hanging="360"/>
      </w:pPr>
      <w:rPr>
        <w:rFonts w:ascii="Symbol" w:hAnsi="Symbol" w:hint="default"/>
      </w:rPr>
    </w:lvl>
    <w:lvl w:ilvl="1" w:tplc="6B8068F2">
      <w:start w:val="1"/>
      <w:numFmt w:val="bullet"/>
      <w:lvlText w:val="o"/>
      <w:lvlJc w:val="left"/>
      <w:pPr>
        <w:ind w:left="1440" w:hanging="360"/>
      </w:pPr>
      <w:rPr>
        <w:rFonts w:ascii="Courier New" w:hAnsi="Courier New" w:hint="default"/>
      </w:rPr>
    </w:lvl>
    <w:lvl w:ilvl="2" w:tplc="833E8218">
      <w:start w:val="1"/>
      <w:numFmt w:val="bullet"/>
      <w:lvlText w:val=""/>
      <w:lvlJc w:val="left"/>
      <w:pPr>
        <w:ind w:left="2160" w:hanging="360"/>
      </w:pPr>
      <w:rPr>
        <w:rFonts w:ascii="Wingdings" w:hAnsi="Wingdings" w:hint="default"/>
      </w:rPr>
    </w:lvl>
    <w:lvl w:ilvl="3" w:tplc="5622ED10">
      <w:start w:val="1"/>
      <w:numFmt w:val="bullet"/>
      <w:lvlText w:val=""/>
      <w:lvlJc w:val="left"/>
      <w:pPr>
        <w:ind w:left="2880" w:hanging="360"/>
      </w:pPr>
      <w:rPr>
        <w:rFonts w:ascii="Symbol" w:hAnsi="Symbol" w:hint="default"/>
      </w:rPr>
    </w:lvl>
    <w:lvl w:ilvl="4" w:tplc="43FA3C6C">
      <w:start w:val="1"/>
      <w:numFmt w:val="bullet"/>
      <w:lvlText w:val="o"/>
      <w:lvlJc w:val="left"/>
      <w:pPr>
        <w:ind w:left="3600" w:hanging="360"/>
      </w:pPr>
      <w:rPr>
        <w:rFonts w:ascii="Courier New" w:hAnsi="Courier New" w:hint="default"/>
      </w:rPr>
    </w:lvl>
    <w:lvl w:ilvl="5" w:tplc="5ADACF30">
      <w:start w:val="1"/>
      <w:numFmt w:val="bullet"/>
      <w:lvlText w:val=""/>
      <w:lvlJc w:val="left"/>
      <w:pPr>
        <w:ind w:left="4320" w:hanging="360"/>
      </w:pPr>
      <w:rPr>
        <w:rFonts w:ascii="Wingdings" w:hAnsi="Wingdings" w:hint="default"/>
      </w:rPr>
    </w:lvl>
    <w:lvl w:ilvl="6" w:tplc="09E29C8E">
      <w:start w:val="1"/>
      <w:numFmt w:val="bullet"/>
      <w:lvlText w:val=""/>
      <w:lvlJc w:val="left"/>
      <w:pPr>
        <w:ind w:left="5040" w:hanging="360"/>
      </w:pPr>
      <w:rPr>
        <w:rFonts w:ascii="Symbol" w:hAnsi="Symbol" w:hint="default"/>
      </w:rPr>
    </w:lvl>
    <w:lvl w:ilvl="7" w:tplc="7D1C18AA">
      <w:start w:val="1"/>
      <w:numFmt w:val="bullet"/>
      <w:lvlText w:val="o"/>
      <w:lvlJc w:val="left"/>
      <w:pPr>
        <w:ind w:left="5760" w:hanging="360"/>
      </w:pPr>
      <w:rPr>
        <w:rFonts w:ascii="Courier New" w:hAnsi="Courier New" w:hint="default"/>
      </w:rPr>
    </w:lvl>
    <w:lvl w:ilvl="8" w:tplc="8AAC8CA0">
      <w:start w:val="1"/>
      <w:numFmt w:val="bullet"/>
      <w:lvlText w:val=""/>
      <w:lvlJc w:val="left"/>
      <w:pPr>
        <w:ind w:left="6480" w:hanging="360"/>
      </w:pPr>
      <w:rPr>
        <w:rFonts w:ascii="Wingdings" w:hAnsi="Wingdings" w:hint="default"/>
      </w:rPr>
    </w:lvl>
  </w:abstractNum>
  <w:abstractNum w:abstractNumId="10" w15:restartNumberingAfterBreak="0">
    <w:nsid w:val="6C6E7BA8"/>
    <w:multiLevelType w:val="multilevel"/>
    <w:tmpl w:val="77E8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60B5C57"/>
    <w:multiLevelType w:val="multilevel"/>
    <w:tmpl w:val="9B7C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3815169">
    <w:abstractNumId w:val="9"/>
  </w:num>
  <w:num w:numId="2" w16cid:durableId="202988955">
    <w:abstractNumId w:val="5"/>
  </w:num>
  <w:num w:numId="3" w16cid:durableId="1928537223">
    <w:abstractNumId w:val="0"/>
  </w:num>
  <w:num w:numId="4" w16cid:durableId="1478381562">
    <w:abstractNumId w:val="8"/>
  </w:num>
  <w:num w:numId="5" w16cid:durableId="981228048">
    <w:abstractNumId w:val="2"/>
  </w:num>
  <w:num w:numId="6" w16cid:durableId="357581480">
    <w:abstractNumId w:val="11"/>
  </w:num>
  <w:num w:numId="7" w16cid:durableId="1098671299">
    <w:abstractNumId w:val="7"/>
  </w:num>
  <w:num w:numId="8" w16cid:durableId="624120552">
    <w:abstractNumId w:val="6"/>
  </w:num>
  <w:num w:numId="9" w16cid:durableId="50934357">
    <w:abstractNumId w:val="10"/>
  </w:num>
  <w:num w:numId="10" w16cid:durableId="597905718">
    <w:abstractNumId w:val="3"/>
  </w:num>
  <w:num w:numId="11" w16cid:durableId="782724506">
    <w:abstractNumId w:val="4"/>
  </w:num>
  <w:num w:numId="12" w16cid:durableId="1109162047">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F6F"/>
    <w:rsid w:val="00001C02"/>
    <w:rsid w:val="000021EC"/>
    <w:rsid w:val="000025D6"/>
    <w:rsid w:val="000036EC"/>
    <w:rsid w:val="0000422A"/>
    <w:rsid w:val="000050FA"/>
    <w:rsid w:val="00006EF0"/>
    <w:rsid w:val="00007077"/>
    <w:rsid w:val="0001263B"/>
    <w:rsid w:val="000131EE"/>
    <w:rsid w:val="00016387"/>
    <w:rsid w:val="00016757"/>
    <w:rsid w:val="00020749"/>
    <w:rsid w:val="0002106B"/>
    <w:rsid w:val="0002137E"/>
    <w:rsid w:val="00023634"/>
    <w:rsid w:val="00025908"/>
    <w:rsid w:val="00025A92"/>
    <w:rsid w:val="0002612E"/>
    <w:rsid w:val="00026AE9"/>
    <w:rsid w:val="00026E05"/>
    <w:rsid w:val="00027861"/>
    <w:rsid w:val="0003078D"/>
    <w:rsid w:val="00031C76"/>
    <w:rsid w:val="00033052"/>
    <w:rsid w:val="00034703"/>
    <w:rsid w:val="0003471E"/>
    <w:rsid w:val="00034E3A"/>
    <w:rsid w:val="00034E72"/>
    <w:rsid w:val="00035731"/>
    <w:rsid w:val="00035991"/>
    <w:rsid w:val="00035A7A"/>
    <w:rsid w:val="00035CF9"/>
    <w:rsid w:val="00036E94"/>
    <w:rsid w:val="00037E7D"/>
    <w:rsid w:val="000435BB"/>
    <w:rsid w:val="000439EE"/>
    <w:rsid w:val="00043DF1"/>
    <w:rsid w:val="000442B5"/>
    <w:rsid w:val="00044622"/>
    <w:rsid w:val="00045E67"/>
    <w:rsid w:val="00045EF0"/>
    <w:rsid w:val="000468D6"/>
    <w:rsid w:val="000506A1"/>
    <w:rsid w:val="000510E2"/>
    <w:rsid w:val="00051138"/>
    <w:rsid w:val="00052076"/>
    <w:rsid w:val="000526B6"/>
    <w:rsid w:val="00054F25"/>
    <w:rsid w:val="000559FB"/>
    <w:rsid w:val="00055CE2"/>
    <w:rsid w:val="000560D2"/>
    <w:rsid w:val="000613BD"/>
    <w:rsid w:val="00062D18"/>
    <w:rsid w:val="00062D7A"/>
    <w:rsid w:val="00062F5C"/>
    <w:rsid w:val="00064565"/>
    <w:rsid w:val="00065CD4"/>
    <w:rsid w:val="00066378"/>
    <w:rsid w:val="00066F76"/>
    <w:rsid w:val="00067083"/>
    <w:rsid w:val="000670CE"/>
    <w:rsid w:val="000672A8"/>
    <w:rsid w:val="000674AA"/>
    <w:rsid w:val="00067EC1"/>
    <w:rsid w:val="00073C87"/>
    <w:rsid w:val="0007406C"/>
    <w:rsid w:val="000741CC"/>
    <w:rsid w:val="00076803"/>
    <w:rsid w:val="000768AB"/>
    <w:rsid w:val="000771B6"/>
    <w:rsid w:val="00080AB6"/>
    <w:rsid w:val="0008176C"/>
    <w:rsid w:val="00082179"/>
    <w:rsid w:val="00082210"/>
    <w:rsid w:val="00082B99"/>
    <w:rsid w:val="00084C87"/>
    <w:rsid w:val="00085018"/>
    <w:rsid w:val="00085244"/>
    <w:rsid w:val="00085C14"/>
    <w:rsid w:val="00086C0D"/>
    <w:rsid w:val="00087CE6"/>
    <w:rsid w:val="000908F7"/>
    <w:rsid w:val="000911D1"/>
    <w:rsid w:val="000928F4"/>
    <w:rsid w:val="0009295B"/>
    <w:rsid w:val="00094AD3"/>
    <w:rsid w:val="000961E7"/>
    <w:rsid w:val="00096CD1"/>
    <w:rsid w:val="0009773B"/>
    <w:rsid w:val="00097966"/>
    <w:rsid w:val="000A0069"/>
    <w:rsid w:val="000A0F6D"/>
    <w:rsid w:val="000A1928"/>
    <w:rsid w:val="000A255B"/>
    <w:rsid w:val="000A2B5C"/>
    <w:rsid w:val="000A30EF"/>
    <w:rsid w:val="000A39B0"/>
    <w:rsid w:val="000A49BC"/>
    <w:rsid w:val="000A56F3"/>
    <w:rsid w:val="000A723E"/>
    <w:rsid w:val="000A7A7D"/>
    <w:rsid w:val="000B0D7E"/>
    <w:rsid w:val="000B14E0"/>
    <w:rsid w:val="000B52EE"/>
    <w:rsid w:val="000B5938"/>
    <w:rsid w:val="000B5974"/>
    <w:rsid w:val="000B67F9"/>
    <w:rsid w:val="000B726B"/>
    <w:rsid w:val="000C1A8A"/>
    <w:rsid w:val="000C1DAA"/>
    <w:rsid w:val="000C28B9"/>
    <w:rsid w:val="000C31D2"/>
    <w:rsid w:val="000C3521"/>
    <w:rsid w:val="000C41D4"/>
    <w:rsid w:val="000C4A63"/>
    <w:rsid w:val="000C7DC1"/>
    <w:rsid w:val="000D0221"/>
    <w:rsid w:val="000D1AAE"/>
    <w:rsid w:val="000D2CA7"/>
    <w:rsid w:val="000D2E5D"/>
    <w:rsid w:val="000D30F6"/>
    <w:rsid w:val="000D3BA8"/>
    <w:rsid w:val="000D3DCA"/>
    <w:rsid w:val="000D53C8"/>
    <w:rsid w:val="000D6012"/>
    <w:rsid w:val="000E0AD9"/>
    <w:rsid w:val="000E0F83"/>
    <w:rsid w:val="000E14DD"/>
    <w:rsid w:val="000E164B"/>
    <w:rsid w:val="000E1692"/>
    <w:rsid w:val="000E1857"/>
    <w:rsid w:val="000E1E11"/>
    <w:rsid w:val="000E1FFF"/>
    <w:rsid w:val="000E2103"/>
    <w:rsid w:val="000E3379"/>
    <w:rsid w:val="000E50EB"/>
    <w:rsid w:val="000E5109"/>
    <w:rsid w:val="000E5B25"/>
    <w:rsid w:val="000E6578"/>
    <w:rsid w:val="000F04E7"/>
    <w:rsid w:val="000F1D68"/>
    <w:rsid w:val="000F213B"/>
    <w:rsid w:val="000F2422"/>
    <w:rsid w:val="000F2D9F"/>
    <w:rsid w:val="000F3B1C"/>
    <w:rsid w:val="000F4375"/>
    <w:rsid w:val="000F4873"/>
    <w:rsid w:val="000F5A65"/>
    <w:rsid w:val="000F5EA9"/>
    <w:rsid w:val="00101FF1"/>
    <w:rsid w:val="00102083"/>
    <w:rsid w:val="00102E1E"/>
    <w:rsid w:val="001042E3"/>
    <w:rsid w:val="001043AC"/>
    <w:rsid w:val="001045BC"/>
    <w:rsid w:val="00104A7D"/>
    <w:rsid w:val="00104D3C"/>
    <w:rsid w:val="00106D74"/>
    <w:rsid w:val="00110058"/>
    <w:rsid w:val="0011075A"/>
    <w:rsid w:val="0011198C"/>
    <w:rsid w:val="001139CA"/>
    <w:rsid w:val="00115B3B"/>
    <w:rsid w:val="00120DDA"/>
    <w:rsid w:val="00122E5B"/>
    <w:rsid w:val="00123719"/>
    <w:rsid w:val="00123F57"/>
    <w:rsid w:val="001253CA"/>
    <w:rsid w:val="00125B80"/>
    <w:rsid w:val="00125CBE"/>
    <w:rsid w:val="00126672"/>
    <w:rsid w:val="00126983"/>
    <w:rsid w:val="00131144"/>
    <w:rsid w:val="00132513"/>
    <w:rsid w:val="001349A5"/>
    <w:rsid w:val="00134B11"/>
    <w:rsid w:val="00134E95"/>
    <w:rsid w:val="0013609E"/>
    <w:rsid w:val="00136E9E"/>
    <w:rsid w:val="001378AB"/>
    <w:rsid w:val="00137B34"/>
    <w:rsid w:val="0014044F"/>
    <w:rsid w:val="0014088D"/>
    <w:rsid w:val="00141BA2"/>
    <w:rsid w:val="001422D7"/>
    <w:rsid w:val="0014256A"/>
    <w:rsid w:val="00144311"/>
    <w:rsid w:val="00144CC8"/>
    <w:rsid w:val="001459DC"/>
    <w:rsid w:val="00146DF4"/>
    <w:rsid w:val="001472E7"/>
    <w:rsid w:val="0014786B"/>
    <w:rsid w:val="00151D28"/>
    <w:rsid w:val="00151E30"/>
    <w:rsid w:val="001523C8"/>
    <w:rsid w:val="00153256"/>
    <w:rsid w:val="00153D19"/>
    <w:rsid w:val="00153F02"/>
    <w:rsid w:val="001607D4"/>
    <w:rsid w:val="00163333"/>
    <w:rsid w:val="00164E99"/>
    <w:rsid w:val="00164ED1"/>
    <w:rsid w:val="0016624F"/>
    <w:rsid w:val="0016663B"/>
    <w:rsid w:val="0017096B"/>
    <w:rsid w:val="0017150C"/>
    <w:rsid w:val="0017273C"/>
    <w:rsid w:val="00172EF7"/>
    <w:rsid w:val="00173DA2"/>
    <w:rsid w:val="001747B8"/>
    <w:rsid w:val="00174B7D"/>
    <w:rsid w:val="00174FFD"/>
    <w:rsid w:val="001766B5"/>
    <w:rsid w:val="00177061"/>
    <w:rsid w:val="00181CF6"/>
    <w:rsid w:val="001828A4"/>
    <w:rsid w:val="00183F19"/>
    <w:rsid w:val="00184A0E"/>
    <w:rsid w:val="00185008"/>
    <w:rsid w:val="00185175"/>
    <w:rsid w:val="00185460"/>
    <w:rsid w:val="0018731F"/>
    <w:rsid w:val="00190621"/>
    <w:rsid w:val="00190770"/>
    <w:rsid w:val="00191113"/>
    <w:rsid w:val="00191336"/>
    <w:rsid w:val="0019256C"/>
    <w:rsid w:val="0019370A"/>
    <w:rsid w:val="001938A3"/>
    <w:rsid w:val="00194D6B"/>
    <w:rsid w:val="001950AA"/>
    <w:rsid w:val="00196806"/>
    <w:rsid w:val="00196B61"/>
    <w:rsid w:val="00197034"/>
    <w:rsid w:val="001A0A56"/>
    <w:rsid w:val="001A36A1"/>
    <w:rsid w:val="001A77D9"/>
    <w:rsid w:val="001A7A7E"/>
    <w:rsid w:val="001B00A4"/>
    <w:rsid w:val="001B1BC4"/>
    <w:rsid w:val="001B26E6"/>
    <w:rsid w:val="001B2783"/>
    <w:rsid w:val="001B29A9"/>
    <w:rsid w:val="001B3493"/>
    <w:rsid w:val="001B5648"/>
    <w:rsid w:val="001B78C9"/>
    <w:rsid w:val="001C108A"/>
    <w:rsid w:val="001C1219"/>
    <w:rsid w:val="001C12BC"/>
    <w:rsid w:val="001C3659"/>
    <w:rsid w:val="001C4151"/>
    <w:rsid w:val="001C417F"/>
    <w:rsid w:val="001C484C"/>
    <w:rsid w:val="001C7DE7"/>
    <w:rsid w:val="001D1549"/>
    <w:rsid w:val="001D16D3"/>
    <w:rsid w:val="001D1EF4"/>
    <w:rsid w:val="001D3352"/>
    <w:rsid w:val="001D33F8"/>
    <w:rsid w:val="001D341F"/>
    <w:rsid w:val="001D405A"/>
    <w:rsid w:val="001D4076"/>
    <w:rsid w:val="001D4A36"/>
    <w:rsid w:val="001D4CA7"/>
    <w:rsid w:val="001D60AE"/>
    <w:rsid w:val="001E21CE"/>
    <w:rsid w:val="001E29D8"/>
    <w:rsid w:val="001E2AE4"/>
    <w:rsid w:val="001E5534"/>
    <w:rsid w:val="001E5D6C"/>
    <w:rsid w:val="001E6DB6"/>
    <w:rsid w:val="001E7B8D"/>
    <w:rsid w:val="001F036B"/>
    <w:rsid w:val="001F1EF7"/>
    <w:rsid w:val="001F24B1"/>
    <w:rsid w:val="001F3702"/>
    <w:rsid w:val="001F38BB"/>
    <w:rsid w:val="001F449C"/>
    <w:rsid w:val="001F6253"/>
    <w:rsid w:val="001F6263"/>
    <w:rsid w:val="001F73F5"/>
    <w:rsid w:val="002008F5"/>
    <w:rsid w:val="00201341"/>
    <w:rsid w:val="00201916"/>
    <w:rsid w:val="00202EE4"/>
    <w:rsid w:val="00203720"/>
    <w:rsid w:val="0020467C"/>
    <w:rsid w:val="00206389"/>
    <w:rsid w:val="0020684D"/>
    <w:rsid w:val="00207087"/>
    <w:rsid w:val="0021088D"/>
    <w:rsid w:val="00211537"/>
    <w:rsid w:val="00211635"/>
    <w:rsid w:val="00212463"/>
    <w:rsid w:val="002138E2"/>
    <w:rsid w:val="00216DA1"/>
    <w:rsid w:val="00221865"/>
    <w:rsid w:val="0022197D"/>
    <w:rsid w:val="00222F37"/>
    <w:rsid w:val="00223FF5"/>
    <w:rsid w:val="002240EA"/>
    <w:rsid w:val="00231AFC"/>
    <w:rsid w:val="00235005"/>
    <w:rsid w:val="002401BD"/>
    <w:rsid w:val="00240F6C"/>
    <w:rsid w:val="00242D68"/>
    <w:rsid w:val="00245A7B"/>
    <w:rsid w:val="002461FA"/>
    <w:rsid w:val="002509B8"/>
    <w:rsid w:val="00256DBC"/>
    <w:rsid w:val="0025731A"/>
    <w:rsid w:val="00263587"/>
    <w:rsid w:val="00263695"/>
    <w:rsid w:val="00264BFB"/>
    <w:rsid w:val="00265784"/>
    <w:rsid w:val="0026643E"/>
    <w:rsid w:val="00267F9B"/>
    <w:rsid w:val="002702D4"/>
    <w:rsid w:val="00270B42"/>
    <w:rsid w:val="0027106B"/>
    <w:rsid w:val="002710DA"/>
    <w:rsid w:val="0027122A"/>
    <w:rsid w:val="002739B9"/>
    <w:rsid w:val="002745BA"/>
    <w:rsid w:val="0028225D"/>
    <w:rsid w:val="00283FCD"/>
    <w:rsid w:val="00284E5A"/>
    <w:rsid w:val="0028610E"/>
    <w:rsid w:val="00287E60"/>
    <w:rsid w:val="00291DD0"/>
    <w:rsid w:val="00292352"/>
    <w:rsid w:val="00293F5D"/>
    <w:rsid w:val="00295593"/>
    <w:rsid w:val="002975B0"/>
    <w:rsid w:val="00297751"/>
    <w:rsid w:val="002A30FE"/>
    <w:rsid w:val="002A34DA"/>
    <w:rsid w:val="002A359D"/>
    <w:rsid w:val="002A47C4"/>
    <w:rsid w:val="002A4D1C"/>
    <w:rsid w:val="002A5184"/>
    <w:rsid w:val="002A5636"/>
    <w:rsid w:val="002A5CA1"/>
    <w:rsid w:val="002A6F5C"/>
    <w:rsid w:val="002B0923"/>
    <w:rsid w:val="002B25EB"/>
    <w:rsid w:val="002B3E7A"/>
    <w:rsid w:val="002B5A97"/>
    <w:rsid w:val="002B5D7C"/>
    <w:rsid w:val="002B5F60"/>
    <w:rsid w:val="002B76A7"/>
    <w:rsid w:val="002B786F"/>
    <w:rsid w:val="002C0F9D"/>
    <w:rsid w:val="002C26B9"/>
    <w:rsid w:val="002C470D"/>
    <w:rsid w:val="002C4C0A"/>
    <w:rsid w:val="002C7910"/>
    <w:rsid w:val="002C7AAB"/>
    <w:rsid w:val="002D2F20"/>
    <w:rsid w:val="002D35C3"/>
    <w:rsid w:val="002D519A"/>
    <w:rsid w:val="002D5660"/>
    <w:rsid w:val="002D7052"/>
    <w:rsid w:val="002D7739"/>
    <w:rsid w:val="002D7A18"/>
    <w:rsid w:val="002E1984"/>
    <w:rsid w:val="002E26F7"/>
    <w:rsid w:val="002E4EF1"/>
    <w:rsid w:val="002E793A"/>
    <w:rsid w:val="002F0C1B"/>
    <w:rsid w:val="002F1F9B"/>
    <w:rsid w:val="002F2857"/>
    <w:rsid w:val="002F2B7C"/>
    <w:rsid w:val="002F2D1A"/>
    <w:rsid w:val="002F463A"/>
    <w:rsid w:val="002F5132"/>
    <w:rsid w:val="002F6704"/>
    <w:rsid w:val="002F6945"/>
    <w:rsid w:val="002F6E32"/>
    <w:rsid w:val="002F7563"/>
    <w:rsid w:val="00300AC9"/>
    <w:rsid w:val="00300C69"/>
    <w:rsid w:val="003024A0"/>
    <w:rsid w:val="00303374"/>
    <w:rsid w:val="00303E8D"/>
    <w:rsid w:val="00304204"/>
    <w:rsid w:val="003048E6"/>
    <w:rsid w:val="00305CB9"/>
    <w:rsid w:val="003074F5"/>
    <w:rsid w:val="0030772A"/>
    <w:rsid w:val="0031245F"/>
    <w:rsid w:val="0031394F"/>
    <w:rsid w:val="00314DBD"/>
    <w:rsid w:val="003162BB"/>
    <w:rsid w:val="003163A5"/>
    <w:rsid w:val="0031644F"/>
    <w:rsid w:val="003175D6"/>
    <w:rsid w:val="00321969"/>
    <w:rsid w:val="00322F85"/>
    <w:rsid w:val="00323257"/>
    <w:rsid w:val="00323BBC"/>
    <w:rsid w:val="0032644C"/>
    <w:rsid w:val="00330AE7"/>
    <w:rsid w:val="00331B36"/>
    <w:rsid w:val="00332C12"/>
    <w:rsid w:val="00334C26"/>
    <w:rsid w:val="00334FB9"/>
    <w:rsid w:val="00336760"/>
    <w:rsid w:val="003367CB"/>
    <w:rsid w:val="00340F8B"/>
    <w:rsid w:val="00341771"/>
    <w:rsid w:val="00345329"/>
    <w:rsid w:val="0034599C"/>
    <w:rsid w:val="003471B0"/>
    <w:rsid w:val="003504E3"/>
    <w:rsid w:val="0035102D"/>
    <w:rsid w:val="00352099"/>
    <w:rsid w:val="00353017"/>
    <w:rsid w:val="0035636B"/>
    <w:rsid w:val="003567E0"/>
    <w:rsid w:val="003605AD"/>
    <w:rsid w:val="00362CCA"/>
    <w:rsid w:val="00363C0D"/>
    <w:rsid w:val="003648DB"/>
    <w:rsid w:val="00367155"/>
    <w:rsid w:val="00367216"/>
    <w:rsid w:val="00370B2B"/>
    <w:rsid w:val="003738BD"/>
    <w:rsid w:val="00375BCA"/>
    <w:rsid w:val="0037675D"/>
    <w:rsid w:val="00376AAE"/>
    <w:rsid w:val="003772D6"/>
    <w:rsid w:val="00377C72"/>
    <w:rsid w:val="0038027D"/>
    <w:rsid w:val="00380C69"/>
    <w:rsid w:val="00381B9B"/>
    <w:rsid w:val="00381DC4"/>
    <w:rsid w:val="00383262"/>
    <w:rsid w:val="003850BD"/>
    <w:rsid w:val="003866BC"/>
    <w:rsid w:val="003873B4"/>
    <w:rsid w:val="0038783C"/>
    <w:rsid w:val="0039062D"/>
    <w:rsid w:val="0039135A"/>
    <w:rsid w:val="00391D0F"/>
    <w:rsid w:val="003928AA"/>
    <w:rsid w:val="00392A64"/>
    <w:rsid w:val="00392B5C"/>
    <w:rsid w:val="003930B4"/>
    <w:rsid w:val="00393D28"/>
    <w:rsid w:val="00393D32"/>
    <w:rsid w:val="003948DD"/>
    <w:rsid w:val="003955FA"/>
    <w:rsid w:val="00395D81"/>
    <w:rsid w:val="00396AE2"/>
    <w:rsid w:val="00397DFA"/>
    <w:rsid w:val="003A0325"/>
    <w:rsid w:val="003A090E"/>
    <w:rsid w:val="003A1D58"/>
    <w:rsid w:val="003A2573"/>
    <w:rsid w:val="003A40BC"/>
    <w:rsid w:val="003A688C"/>
    <w:rsid w:val="003A69E6"/>
    <w:rsid w:val="003A6A64"/>
    <w:rsid w:val="003B02B3"/>
    <w:rsid w:val="003B0B1D"/>
    <w:rsid w:val="003B3CF1"/>
    <w:rsid w:val="003B3D3C"/>
    <w:rsid w:val="003B5BAD"/>
    <w:rsid w:val="003B5E07"/>
    <w:rsid w:val="003B71EF"/>
    <w:rsid w:val="003B7B0A"/>
    <w:rsid w:val="003C0814"/>
    <w:rsid w:val="003C2442"/>
    <w:rsid w:val="003C452C"/>
    <w:rsid w:val="003C4A42"/>
    <w:rsid w:val="003C55CD"/>
    <w:rsid w:val="003C6BA7"/>
    <w:rsid w:val="003C727A"/>
    <w:rsid w:val="003D0D0D"/>
    <w:rsid w:val="003D2399"/>
    <w:rsid w:val="003D2425"/>
    <w:rsid w:val="003D306A"/>
    <w:rsid w:val="003D6F16"/>
    <w:rsid w:val="003D7B30"/>
    <w:rsid w:val="003D7F19"/>
    <w:rsid w:val="003E2458"/>
    <w:rsid w:val="003E2B63"/>
    <w:rsid w:val="003E3EEA"/>
    <w:rsid w:val="003E457D"/>
    <w:rsid w:val="003E4C78"/>
    <w:rsid w:val="003E516C"/>
    <w:rsid w:val="003E57EC"/>
    <w:rsid w:val="003E584A"/>
    <w:rsid w:val="003E5F2B"/>
    <w:rsid w:val="003E6711"/>
    <w:rsid w:val="003E6EFF"/>
    <w:rsid w:val="003E6F03"/>
    <w:rsid w:val="003E72A1"/>
    <w:rsid w:val="003E7B37"/>
    <w:rsid w:val="003F0DE5"/>
    <w:rsid w:val="003F11ED"/>
    <w:rsid w:val="003F1A52"/>
    <w:rsid w:val="003F226C"/>
    <w:rsid w:val="003F250F"/>
    <w:rsid w:val="003F2ABD"/>
    <w:rsid w:val="003F2DC1"/>
    <w:rsid w:val="003F3173"/>
    <w:rsid w:val="003F31AD"/>
    <w:rsid w:val="003F4497"/>
    <w:rsid w:val="003F4DAC"/>
    <w:rsid w:val="003F6F8B"/>
    <w:rsid w:val="003F7EFF"/>
    <w:rsid w:val="00402A8C"/>
    <w:rsid w:val="004048D6"/>
    <w:rsid w:val="004049E2"/>
    <w:rsid w:val="00404CC0"/>
    <w:rsid w:val="00405A17"/>
    <w:rsid w:val="00405E67"/>
    <w:rsid w:val="00406658"/>
    <w:rsid w:val="00407DC9"/>
    <w:rsid w:val="00412F16"/>
    <w:rsid w:val="00413225"/>
    <w:rsid w:val="0041499B"/>
    <w:rsid w:val="00417010"/>
    <w:rsid w:val="0042098C"/>
    <w:rsid w:val="0042107D"/>
    <w:rsid w:val="00423EFE"/>
    <w:rsid w:val="00425805"/>
    <w:rsid w:val="00426E68"/>
    <w:rsid w:val="004270D3"/>
    <w:rsid w:val="00430395"/>
    <w:rsid w:val="004303D9"/>
    <w:rsid w:val="004306E2"/>
    <w:rsid w:val="00432C31"/>
    <w:rsid w:val="00432D7D"/>
    <w:rsid w:val="00432FE3"/>
    <w:rsid w:val="0043343A"/>
    <w:rsid w:val="00433B14"/>
    <w:rsid w:val="0044109E"/>
    <w:rsid w:val="004417D3"/>
    <w:rsid w:val="00443AA8"/>
    <w:rsid w:val="00443CF8"/>
    <w:rsid w:val="00444B67"/>
    <w:rsid w:val="00444CB1"/>
    <w:rsid w:val="00444CE4"/>
    <w:rsid w:val="00445368"/>
    <w:rsid w:val="0044612F"/>
    <w:rsid w:val="0044650C"/>
    <w:rsid w:val="00446801"/>
    <w:rsid w:val="00446DA4"/>
    <w:rsid w:val="004473DC"/>
    <w:rsid w:val="004475CD"/>
    <w:rsid w:val="00450817"/>
    <w:rsid w:val="00450C9D"/>
    <w:rsid w:val="0045203F"/>
    <w:rsid w:val="00452364"/>
    <w:rsid w:val="00453A0B"/>
    <w:rsid w:val="0045484E"/>
    <w:rsid w:val="00455294"/>
    <w:rsid w:val="0045555B"/>
    <w:rsid w:val="00457D9F"/>
    <w:rsid w:val="00461350"/>
    <w:rsid w:val="004615E4"/>
    <w:rsid w:val="004622AF"/>
    <w:rsid w:val="00462869"/>
    <w:rsid w:val="004640D6"/>
    <w:rsid w:val="00464273"/>
    <w:rsid w:val="004644E6"/>
    <w:rsid w:val="00471D2A"/>
    <w:rsid w:val="004728E2"/>
    <w:rsid w:val="00473D3A"/>
    <w:rsid w:val="00473FCC"/>
    <w:rsid w:val="0047473F"/>
    <w:rsid w:val="00474931"/>
    <w:rsid w:val="00475618"/>
    <w:rsid w:val="004760DD"/>
    <w:rsid w:val="00477850"/>
    <w:rsid w:val="00477BE5"/>
    <w:rsid w:val="00480A45"/>
    <w:rsid w:val="00481153"/>
    <w:rsid w:val="00481A47"/>
    <w:rsid w:val="004849EC"/>
    <w:rsid w:val="004901B3"/>
    <w:rsid w:val="00492603"/>
    <w:rsid w:val="00492926"/>
    <w:rsid w:val="00492974"/>
    <w:rsid w:val="00493C31"/>
    <w:rsid w:val="0049402B"/>
    <w:rsid w:val="00494ACB"/>
    <w:rsid w:val="00495D81"/>
    <w:rsid w:val="00495EB1"/>
    <w:rsid w:val="004961F5"/>
    <w:rsid w:val="00496875"/>
    <w:rsid w:val="004976D1"/>
    <w:rsid w:val="004A121D"/>
    <w:rsid w:val="004A1AFB"/>
    <w:rsid w:val="004A290D"/>
    <w:rsid w:val="004A3E5D"/>
    <w:rsid w:val="004A6AC9"/>
    <w:rsid w:val="004A72C8"/>
    <w:rsid w:val="004A77D3"/>
    <w:rsid w:val="004B004D"/>
    <w:rsid w:val="004B1112"/>
    <w:rsid w:val="004B1B60"/>
    <w:rsid w:val="004B20A3"/>
    <w:rsid w:val="004B2A57"/>
    <w:rsid w:val="004B3ED0"/>
    <w:rsid w:val="004B66FE"/>
    <w:rsid w:val="004B7215"/>
    <w:rsid w:val="004C0064"/>
    <w:rsid w:val="004C3DC0"/>
    <w:rsid w:val="004C47C7"/>
    <w:rsid w:val="004C5749"/>
    <w:rsid w:val="004D0396"/>
    <w:rsid w:val="004D15F7"/>
    <w:rsid w:val="004D3685"/>
    <w:rsid w:val="004D4D9C"/>
    <w:rsid w:val="004D522C"/>
    <w:rsid w:val="004D6410"/>
    <w:rsid w:val="004D712C"/>
    <w:rsid w:val="004D7363"/>
    <w:rsid w:val="004E26D5"/>
    <w:rsid w:val="004E504C"/>
    <w:rsid w:val="004E6462"/>
    <w:rsid w:val="004E7093"/>
    <w:rsid w:val="004E716D"/>
    <w:rsid w:val="004F17B4"/>
    <w:rsid w:val="004F2949"/>
    <w:rsid w:val="004F7CD1"/>
    <w:rsid w:val="004F7DBF"/>
    <w:rsid w:val="004F7FF5"/>
    <w:rsid w:val="00500D7E"/>
    <w:rsid w:val="005014CC"/>
    <w:rsid w:val="0050484E"/>
    <w:rsid w:val="0050486D"/>
    <w:rsid w:val="00504A67"/>
    <w:rsid w:val="00504C69"/>
    <w:rsid w:val="005052E7"/>
    <w:rsid w:val="005110F5"/>
    <w:rsid w:val="00511844"/>
    <w:rsid w:val="00512580"/>
    <w:rsid w:val="00512F11"/>
    <w:rsid w:val="005135FB"/>
    <w:rsid w:val="00513686"/>
    <w:rsid w:val="00515080"/>
    <w:rsid w:val="0051538B"/>
    <w:rsid w:val="00520434"/>
    <w:rsid w:val="00521934"/>
    <w:rsid w:val="00521D50"/>
    <w:rsid w:val="00524FF5"/>
    <w:rsid w:val="00530033"/>
    <w:rsid w:val="00531752"/>
    <w:rsid w:val="00531E00"/>
    <w:rsid w:val="00531F38"/>
    <w:rsid w:val="00534EED"/>
    <w:rsid w:val="005359F7"/>
    <w:rsid w:val="00535DD4"/>
    <w:rsid w:val="005375F9"/>
    <w:rsid w:val="005378CB"/>
    <w:rsid w:val="005404DD"/>
    <w:rsid w:val="005417DC"/>
    <w:rsid w:val="00542115"/>
    <w:rsid w:val="00543C08"/>
    <w:rsid w:val="0054473B"/>
    <w:rsid w:val="00545FF6"/>
    <w:rsid w:val="00546EBE"/>
    <w:rsid w:val="0055062B"/>
    <w:rsid w:val="00553465"/>
    <w:rsid w:val="005536B6"/>
    <w:rsid w:val="00555E6A"/>
    <w:rsid w:val="0055790C"/>
    <w:rsid w:val="00560291"/>
    <w:rsid w:val="00561FFF"/>
    <w:rsid w:val="005620F4"/>
    <w:rsid w:val="00562144"/>
    <w:rsid w:val="005621A2"/>
    <w:rsid w:val="00562987"/>
    <w:rsid w:val="00562CF9"/>
    <w:rsid w:val="00563859"/>
    <w:rsid w:val="00563D32"/>
    <w:rsid w:val="00564EB3"/>
    <w:rsid w:val="0056632D"/>
    <w:rsid w:val="0056727E"/>
    <w:rsid w:val="00567D7D"/>
    <w:rsid w:val="005710DD"/>
    <w:rsid w:val="0057120C"/>
    <w:rsid w:val="005748BE"/>
    <w:rsid w:val="00574933"/>
    <w:rsid w:val="00574C8D"/>
    <w:rsid w:val="00574CF2"/>
    <w:rsid w:val="00575B6C"/>
    <w:rsid w:val="005801AE"/>
    <w:rsid w:val="005812A2"/>
    <w:rsid w:val="005812D2"/>
    <w:rsid w:val="00581D1E"/>
    <w:rsid w:val="005856F3"/>
    <w:rsid w:val="00586639"/>
    <w:rsid w:val="00586E2D"/>
    <w:rsid w:val="0058726E"/>
    <w:rsid w:val="005873F2"/>
    <w:rsid w:val="00587C3F"/>
    <w:rsid w:val="00591001"/>
    <w:rsid w:val="00591353"/>
    <w:rsid w:val="00591CEF"/>
    <w:rsid w:val="00592406"/>
    <w:rsid w:val="005926AA"/>
    <w:rsid w:val="005926E6"/>
    <w:rsid w:val="00594AFE"/>
    <w:rsid w:val="00594DB0"/>
    <w:rsid w:val="00595B37"/>
    <w:rsid w:val="005979FB"/>
    <w:rsid w:val="005A0027"/>
    <w:rsid w:val="005A078B"/>
    <w:rsid w:val="005A5B01"/>
    <w:rsid w:val="005A7E8F"/>
    <w:rsid w:val="005B05CA"/>
    <w:rsid w:val="005B1A10"/>
    <w:rsid w:val="005B4C4E"/>
    <w:rsid w:val="005B5CD5"/>
    <w:rsid w:val="005B60D1"/>
    <w:rsid w:val="005B61F7"/>
    <w:rsid w:val="005B62C5"/>
    <w:rsid w:val="005B65BE"/>
    <w:rsid w:val="005B6F93"/>
    <w:rsid w:val="005C02A1"/>
    <w:rsid w:val="005C16FC"/>
    <w:rsid w:val="005C2B62"/>
    <w:rsid w:val="005C44B8"/>
    <w:rsid w:val="005C481A"/>
    <w:rsid w:val="005C4B29"/>
    <w:rsid w:val="005C522D"/>
    <w:rsid w:val="005C5E54"/>
    <w:rsid w:val="005D021E"/>
    <w:rsid w:val="005D027F"/>
    <w:rsid w:val="005D2E8F"/>
    <w:rsid w:val="005D3484"/>
    <w:rsid w:val="005D4FCB"/>
    <w:rsid w:val="005D5F5C"/>
    <w:rsid w:val="005D64E5"/>
    <w:rsid w:val="005D6836"/>
    <w:rsid w:val="005D6CD3"/>
    <w:rsid w:val="005D77C2"/>
    <w:rsid w:val="005E015C"/>
    <w:rsid w:val="005E145D"/>
    <w:rsid w:val="005E14FE"/>
    <w:rsid w:val="005E2674"/>
    <w:rsid w:val="005E2764"/>
    <w:rsid w:val="005E4BC2"/>
    <w:rsid w:val="005E7B26"/>
    <w:rsid w:val="005F2783"/>
    <w:rsid w:val="005F299D"/>
    <w:rsid w:val="005F2C04"/>
    <w:rsid w:val="005F4242"/>
    <w:rsid w:val="00600D13"/>
    <w:rsid w:val="00603ADB"/>
    <w:rsid w:val="0060556A"/>
    <w:rsid w:val="006062C6"/>
    <w:rsid w:val="00606622"/>
    <w:rsid w:val="00606916"/>
    <w:rsid w:val="00607F39"/>
    <w:rsid w:val="00610373"/>
    <w:rsid w:val="00611FBD"/>
    <w:rsid w:val="00612EFD"/>
    <w:rsid w:val="00613A07"/>
    <w:rsid w:val="00613D05"/>
    <w:rsid w:val="00613DF1"/>
    <w:rsid w:val="00614019"/>
    <w:rsid w:val="006141BE"/>
    <w:rsid w:val="0061488D"/>
    <w:rsid w:val="00614C75"/>
    <w:rsid w:val="0061741D"/>
    <w:rsid w:val="006174C7"/>
    <w:rsid w:val="006200E6"/>
    <w:rsid w:val="00620112"/>
    <w:rsid w:val="00622232"/>
    <w:rsid w:val="0062271C"/>
    <w:rsid w:val="00623D51"/>
    <w:rsid w:val="0062611D"/>
    <w:rsid w:val="00626CFA"/>
    <w:rsid w:val="0062703E"/>
    <w:rsid w:val="00630A7E"/>
    <w:rsid w:val="006313DC"/>
    <w:rsid w:val="0063326E"/>
    <w:rsid w:val="006332DA"/>
    <w:rsid w:val="00635246"/>
    <w:rsid w:val="00635641"/>
    <w:rsid w:val="00635A56"/>
    <w:rsid w:val="00637CF7"/>
    <w:rsid w:val="00637D4F"/>
    <w:rsid w:val="0064106D"/>
    <w:rsid w:val="0064110E"/>
    <w:rsid w:val="00641322"/>
    <w:rsid w:val="00641D8B"/>
    <w:rsid w:val="0064203B"/>
    <w:rsid w:val="0064211D"/>
    <w:rsid w:val="00642664"/>
    <w:rsid w:val="00643BA3"/>
    <w:rsid w:val="00644C41"/>
    <w:rsid w:val="006457B6"/>
    <w:rsid w:val="006466F0"/>
    <w:rsid w:val="00646DD2"/>
    <w:rsid w:val="00647A2B"/>
    <w:rsid w:val="00647A88"/>
    <w:rsid w:val="0065109A"/>
    <w:rsid w:val="006539B6"/>
    <w:rsid w:val="006544A6"/>
    <w:rsid w:val="00654901"/>
    <w:rsid w:val="006564A2"/>
    <w:rsid w:val="00660BF8"/>
    <w:rsid w:val="0066160F"/>
    <w:rsid w:val="00661D5E"/>
    <w:rsid w:val="0066211A"/>
    <w:rsid w:val="00662472"/>
    <w:rsid w:val="00662702"/>
    <w:rsid w:val="00662AA6"/>
    <w:rsid w:val="006646D1"/>
    <w:rsid w:val="00664957"/>
    <w:rsid w:val="00665625"/>
    <w:rsid w:val="006677A5"/>
    <w:rsid w:val="00667C84"/>
    <w:rsid w:val="00670CE1"/>
    <w:rsid w:val="00671A5B"/>
    <w:rsid w:val="006723CC"/>
    <w:rsid w:val="00672C66"/>
    <w:rsid w:val="00673BEC"/>
    <w:rsid w:val="0068035F"/>
    <w:rsid w:val="00680A51"/>
    <w:rsid w:val="00681BD6"/>
    <w:rsid w:val="006822F3"/>
    <w:rsid w:val="00683576"/>
    <w:rsid w:val="00684125"/>
    <w:rsid w:val="006851BB"/>
    <w:rsid w:val="0068706C"/>
    <w:rsid w:val="0068771E"/>
    <w:rsid w:val="0068793C"/>
    <w:rsid w:val="0069101D"/>
    <w:rsid w:val="0069168D"/>
    <w:rsid w:val="00693FC4"/>
    <w:rsid w:val="00694FCE"/>
    <w:rsid w:val="006955CE"/>
    <w:rsid w:val="00697B5E"/>
    <w:rsid w:val="00697C9E"/>
    <w:rsid w:val="00697D15"/>
    <w:rsid w:val="006A1B85"/>
    <w:rsid w:val="006A27EE"/>
    <w:rsid w:val="006A2F60"/>
    <w:rsid w:val="006A3A47"/>
    <w:rsid w:val="006A4FDB"/>
    <w:rsid w:val="006A655A"/>
    <w:rsid w:val="006B082F"/>
    <w:rsid w:val="006B1EE1"/>
    <w:rsid w:val="006B2917"/>
    <w:rsid w:val="006B4291"/>
    <w:rsid w:val="006B4B48"/>
    <w:rsid w:val="006B5CDC"/>
    <w:rsid w:val="006B62CD"/>
    <w:rsid w:val="006B67F2"/>
    <w:rsid w:val="006B6A74"/>
    <w:rsid w:val="006B7279"/>
    <w:rsid w:val="006B72F9"/>
    <w:rsid w:val="006B77EF"/>
    <w:rsid w:val="006C1CD3"/>
    <w:rsid w:val="006C2787"/>
    <w:rsid w:val="006C2D18"/>
    <w:rsid w:val="006C37CF"/>
    <w:rsid w:val="006C4C74"/>
    <w:rsid w:val="006C599C"/>
    <w:rsid w:val="006C5C45"/>
    <w:rsid w:val="006C68F2"/>
    <w:rsid w:val="006C6AC5"/>
    <w:rsid w:val="006C7ECB"/>
    <w:rsid w:val="006D13B7"/>
    <w:rsid w:val="006D16CB"/>
    <w:rsid w:val="006D358D"/>
    <w:rsid w:val="006D4081"/>
    <w:rsid w:val="006D41CD"/>
    <w:rsid w:val="006D46B3"/>
    <w:rsid w:val="006D6251"/>
    <w:rsid w:val="006D6EA1"/>
    <w:rsid w:val="006D722D"/>
    <w:rsid w:val="006D7811"/>
    <w:rsid w:val="006D7EC6"/>
    <w:rsid w:val="006E1277"/>
    <w:rsid w:val="006E1FE1"/>
    <w:rsid w:val="006E216F"/>
    <w:rsid w:val="006E21B3"/>
    <w:rsid w:val="006E23A6"/>
    <w:rsid w:val="006E2CDE"/>
    <w:rsid w:val="006E4891"/>
    <w:rsid w:val="006E5D03"/>
    <w:rsid w:val="006E6672"/>
    <w:rsid w:val="006E6EBE"/>
    <w:rsid w:val="006E78DB"/>
    <w:rsid w:val="006F098D"/>
    <w:rsid w:val="006F1C8E"/>
    <w:rsid w:val="006F1CC2"/>
    <w:rsid w:val="006F1F7A"/>
    <w:rsid w:val="006F2454"/>
    <w:rsid w:val="006F348F"/>
    <w:rsid w:val="006F3798"/>
    <w:rsid w:val="006F3897"/>
    <w:rsid w:val="006F4279"/>
    <w:rsid w:val="006F50AC"/>
    <w:rsid w:val="006F5E24"/>
    <w:rsid w:val="006F6A5E"/>
    <w:rsid w:val="006F6FAE"/>
    <w:rsid w:val="00700B34"/>
    <w:rsid w:val="00702AD5"/>
    <w:rsid w:val="0070546F"/>
    <w:rsid w:val="00707E6D"/>
    <w:rsid w:val="00707FAA"/>
    <w:rsid w:val="00710210"/>
    <w:rsid w:val="00710C2A"/>
    <w:rsid w:val="0071403C"/>
    <w:rsid w:val="0071534B"/>
    <w:rsid w:val="007155A3"/>
    <w:rsid w:val="007163C5"/>
    <w:rsid w:val="00716711"/>
    <w:rsid w:val="00716ADC"/>
    <w:rsid w:val="007176ED"/>
    <w:rsid w:val="00717CAA"/>
    <w:rsid w:val="007216A3"/>
    <w:rsid w:val="007220D7"/>
    <w:rsid w:val="007232AC"/>
    <w:rsid w:val="00724C9E"/>
    <w:rsid w:val="007256B6"/>
    <w:rsid w:val="00726318"/>
    <w:rsid w:val="00727911"/>
    <w:rsid w:val="00732134"/>
    <w:rsid w:val="0073305C"/>
    <w:rsid w:val="0073436B"/>
    <w:rsid w:val="007350D6"/>
    <w:rsid w:val="00736195"/>
    <w:rsid w:val="00736BBC"/>
    <w:rsid w:val="00736F02"/>
    <w:rsid w:val="007379E8"/>
    <w:rsid w:val="00737DBB"/>
    <w:rsid w:val="007403DA"/>
    <w:rsid w:val="00740CF5"/>
    <w:rsid w:val="0074120E"/>
    <w:rsid w:val="00741F9E"/>
    <w:rsid w:val="00745427"/>
    <w:rsid w:val="00745AA6"/>
    <w:rsid w:val="00745DFA"/>
    <w:rsid w:val="00746881"/>
    <w:rsid w:val="007501EE"/>
    <w:rsid w:val="00752904"/>
    <w:rsid w:val="00752D89"/>
    <w:rsid w:val="007540B3"/>
    <w:rsid w:val="007573CD"/>
    <w:rsid w:val="00757512"/>
    <w:rsid w:val="00757D13"/>
    <w:rsid w:val="00760DE2"/>
    <w:rsid w:val="00761269"/>
    <w:rsid w:val="0076146F"/>
    <w:rsid w:val="00761F84"/>
    <w:rsid w:val="00762532"/>
    <w:rsid w:val="007635CD"/>
    <w:rsid w:val="00764C70"/>
    <w:rsid w:val="00765507"/>
    <w:rsid w:val="00766000"/>
    <w:rsid w:val="00766076"/>
    <w:rsid w:val="00766784"/>
    <w:rsid w:val="00766AB3"/>
    <w:rsid w:val="00766F72"/>
    <w:rsid w:val="00767CBD"/>
    <w:rsid w:val="00773D2A"/>
    <w:rsid w:val="00774B2C"/>
    <w:rsid w:val="00774D6E"/>
    <w:rsid w:val="00775752"/>
    <w:rsid w:val="007778F1"/>
    <w:rsid w:val="00780C45"/>
    <w:rsid w:val="00780E5F"/>
    <w:rsid w:val="0078310A"/>
    <w:rsid w:val="00783571"/>
    <w:rsid w:val="00783E88"/>
    <w:rsid w:val="00791B2C"/>
    <w:rsid w:val="007927A8"/>
    <w:rsid w:val="00792812"/>
    <w:rsid w:val="0079410F"/>
    <w:rsid w:val="007A03B7"/>
    <w:rsid w:val="007A090B"/>
    <w:rsid w:val="007A0D17"/>
    <w:rsid w:val="007A23DC"/>
    <w:rsid w:val="007A2510"/>
    <w:rsid w:val="007A2D28"/>
    <w:rsid w:val="007A3DF4"/>
    <w:rsid w:val="007A57D8"/>
    <w:rsid w:val="007A61CC"/>
    <w:rsid w:val="007A74F6"/>
    <w:rsid w:val="007A7666"/>
    <w:rsid w:val="007B012B"/>
    <w:rsid w:val="007B044E"/>
    <w:rsid w:val="007B0D33"/>
    <w:rsid w:val="007B3289"/>
    <w:rsid w:val="007B382D"/>
    <w:rsid w:val="007B3F07"/>
    <w:rsid w:val="007B4659"/>
    <w:rsid w:val="007B52E2"/>
    <w:rsid w:val="007B5B56"/>
    <w:rsid w:val="007B5EFC"/>
    <w:rsid w:val="007B5F86"/>
    <w:rsid w:val="007B6A2A"/>
    <w:rsid w:val="007B6DCD"/>
    <w:rsid w:val="007B79D5"/>
    <w:rsid w:val="007C0B0C"/>
    <w:rsid w:val="007C2212"/>
    <w:rsid w:val="007C2E30"/>
    <w:rsid w:val="007C587E"/>
    <w:rsid w:val="007C673C"/>
    <w:rsid w:val="007C6F13"/>
    <w:rsid w:val="007C7EDE"/>
    <w:rsid w:val="007D1131"/>
    <w:rsid w:val="007D150E"/>
    <w:rsid w:val="007D1575"/>
    <w:rsid w:val="007D320D"/>
    <w:rsid w:val="007D46DA"/>
    <w:rsid w:val="007D4AA3"/>
    <w:rsid w:val="007D5785"/>
    <w:rsid w:val="007D6C6E"/>
    <w:rsid w:val="007D6CA9"/>
    <w:rsid w:val="007D7CEB"/>
    <w:rsid w:val="007E0B3D"/>
    <w:rsid w:val="007E0E80"/>
    <w:rsid w:val="007E3CD3"/>
    <w:rsid w:val="007F01BB"/>
    <w:rsid w:val="007F0375"/>
    <w:rsid w:val="007F0584"/>
    <w:rsid w:val="007F23CA"/>
    <w:rsid w:val="007F5507"/>
    <w:rsid w:val="007F558A"/>
    <w:rsid w:val="007F58DD"/>
    <w:rsid w:val="007F5AFD"/>
    <w:rsid w:val="007F6193"/>
    <w:rsid w:val="007F7652"/>
    <w:rsid w:val="007F7D9D"/>
    <w:rsid w:val="00800D14"/>
    <w:rsid w:val="0080117D"/>
    <w:rsid w:val="00801B5F"/>
    <w:rsid w:val="00804497"/>
    <w:rsid w:val="00805544"/>
    <w:rsid w:val="008055FF"/>
    <w:rsid w:val="00805FE3"/>
    <w:rsid w:val="00806261"/>
    <w:rsid w:val="008063FF"/>
    <w:rsid w:val="00811295"/>
    <w:rsid w:val="00811EEE"/>
    <w:rsid w:val="0081352E"/>
    <w:rsid w:val="008145D0"/>
    <w:rsid w:val="00815BEE"/>
    <w:rsid w:val="00816049"/>
    <w:rsid w:val="008173CA"/>
    <w:rsid w:val="00817D9B"/>
    <w:rsid w:val="00817FDA"/>
    <w:rsid w:val="00820598"/>
    <w:rsid w:val="0082125D"/>
    <w:rsid w:val="008213CD"/>
    <w:rsid w:val="00821B8F"/>
    <w:rsid w:val="008232A4"/>
    <w:rsid w:val="00824D7F"/>
    <w:rsid w:val="00825B2B"/>
    <w:rsid w:val="00825EDB"/>
    <w:rsid w:val="00827249"/>
    <w:rsid w:val="00827DD2"/>
    <w:rsid w:val="008300BB"/>
    <w:rsid w:val="0083051F"/>
    <w:rsid w:val="008320BD"/>
    <w:rsid w:val="00834940"/>
    <w:rsid w:val="00836F22"/>
    <w:rsid w:val="00837857"/>
    <w:rsid w:val="00840758"/>
    <w:rsid w:val="0084087C"/>
    <w:rsid w:val="00841107"/>
    <w:rsid w:val="008435F5"/>
    <w:rsid w:val="00843A8A"/>
    <w:rsid w:val="00843E2A"/>
    <w:rsid w:val="00845277"/>
    <w:rsid w:val="0084640D"/>
    <w:rsid w:val="008467E9"/>
    <w:rsid w:val="00850274"/>
    <w:rsid w:val="0085099D"/>
    <w:rsid w:val="00850EF2"/>
    <w:rsid w:val="008519D0"/>
    <w:rsid w:val="0085686F"/>
    <w:rsid w:val="00857838"/>
    <w:rsid w:val="00860A4C"/>
    <w:rsid w:val="00861314"/>
    <w:rsid w:val="00861D62"/>
    <w:rsid w:val="008623E4"/>
    <w:rsid w:val="00862730"/>
    <w:rsid w:val="00862913"/>
    <w:rsid w:val="008635F2"/>
    <w:rsid w:val="00864B38"/>
    <w:rsid w:val="008669F8"/>
    <w:rsid w:val="00867DC4"/>
    <w:rsid w:val="00870ABB"/>
    <w:rsid w:val="00870AD1"/>
    <w:rsid w:val="00872B4D"/>
    <w:rsid w:val="00873D8A"/>
    <w:rsid w:val="00873E2D"/>
    <w:rsid w:val="00874C83"/>
    <w:rsid w:val="00875B05"/>
    <w:rsid w:val="00880093"/>
    <w:rsid w:val="00880F4D"/>
    <w:rsid w:val="008817AD"/>
    <w:rsid w:val="00881E0B"/>
    <w:rsid w:val="00881E2E"/>
    <w:rsid w:val="00882B15"/>
    <w:rsid w:val="0088543B"/>
    <w:rsid w:val="00886473"/>
    <w:rsid w:val="00886572"/>
    <w:rsid w:val="00887484"/>
    <w:rsid w:val="00890423"/>
    <w:rsid w:val="00891345"/>
    <w:rsid w:val="00893FE8"/>
    <w:rsid w:val="00894D30"/>
    <w:rsid w:val="0089730B"/>
    <w:rsid w:val="008A1C90"/>
    <w:rsid w:val="008A1EA7"/>
    <w:rsid w:val="008A2E64"/>
    <w:rsid w:val="008A2F4E"/>
    <w:rsid w:val="008A364C"/>
    <w:rsid w:val="008A3A1A"/>
    <w:rsid w:val="008A3F29"/>
    <w:rsid w:val="008A3F77"/>
    <w:rsid w:val="008A3FAE"/>
    <w:rsid w:val="008A53DC"/>
    <w:rsid w:val="008A589D"/>
    <w:rsid w:val="008A65B3"/>
    <w:rsid w:val="008A6E75"/>
    <w:rsid w:val="008A71AF"/>
    <w:rsid w:val="008B0FE4"/>
    <w:rsid w:val="008B22F2"/>
    <w:rsid w:val="008B2359"/>
    <w:rsid w:val="008B3026"/>
    <w:rsid w:val="008B34CD"/>
    <w:rsid w:val="008B55E3"/>
    <w:rsid w:val="008B7A7E"/>
    <w:rsid w:val="008C1D6E"/>
    <w:rsid w:val="008C213D"/>
    <w:rsid w:val="008C29F3"/>
    <w:rsid w:val="008C2EA8"/>
    <w:rsid w:val="008C39AC"/>
    <w:rsid w:val="008C4A13"/>
    <w:rsid w:val="008C5956"/>
    <w:rsid w:val="008C59D0"/>
    <w:rsid w:val="008C5BF5"/>
    <w:rsid w:val="008C6566"/>
    <w:rsid w:val="008C6FE2"/>
    <w:rsid w:val="008D02D6"/>
    <w:rsid w:val="008D03A6"/>
    <w:rsid w:val="008D12DD"/>
    <w:rsid w:val="008D19EE"/>
    <w:rsid w:val="008D210D"/>
    <w:rsid w:val="008D27B5"/>
    <w:rsid w:val="008D2B08"/>
    <w:rsid w:val="008D3900"/>
    <w:rsid w:val="008D61A0"/>
    <w:rsid w:val="008D65B4"/>
    <w:rsid w:val="008D7A9F"/>
    <w:rsid w:val="008E0FA1"/>
    <w:rsid w:val="008E1067"/>
    <w:rsid w:val="008E1C57"/>
    <w:rsid w:val="008E2801"/>
    <w:rsid w:val="008E31B0"/>
    <w:rsid w:val="008E3912"/>
    <w:rsid w:val="008E5402"/>
    <w:rsid w:val="008E7697"/>
    <w:rsid w:val="008E7DA2"/>
    <w:rsid w:val="008F02E4"/>
    <w:rsid w:val="008F05A4"/>
    <w:rsid w:val="008F149B"/>
    <w:rsid w:val="008F282D"/>
    <w:rsid w:val="008F5328"/>
    <w:rsid w:val="008F5D95"/>
    <w:rsid w:val="008F646B"/>
    <w:rsid w:val="00901BAF"/>
    <w:rsid w:val="00902AB1"/>
    <w:rsid w:val="00902DF9"/>
    <w:rsid w:val="00903A4C"/>
    <w:rsid w:val="00906324"/>
    <w:rsid w:val="00912CE6"/>
    <w:rsid w:val="00913FEC"/>
    <w:rsid w:val="009140D1"/>
    <w:rsid w:val="00915191"/>
    <w:rsid w:val="00915286"/>
    <w:rsid w:val="00916A89"/>
    <w:rsid w:val="00920E08"/>
    <w:rsid w:val="00920F10"/>
    <w:rsid w:val="009211DF"/>
    <w:rsid w:val="00923DC5"/>
    <w:rsid w:val="00925753"/>
    <w:rsid w:val="00925E3B"/>
    <w:rsid w:val="009267BE"/>
    <w:rsid w:val="00926AC7"/>
    <w:rsid w:val="00927CBF"/>
    <w:rsid w:val="00934094"/>
    <w:rsid w:val="0093468E"/>
    <w:rsid w:val="009355E0"/>
    <w:rsid w:val="0093712E"/>
    <w:rsid w:val="00940482"/>
    <w:rsid w:val="00940EBD"/>
    <w:rsid w:val="00941071"/>
    <w:rsid w:val="00941716"/>
    <w:rsid w:val="009420C0"/>
    <w:rsid w:val="00942833"/>
    <w:rsid w:val="009428B5"/>
    <w:rsid w:val="00942CA5"/>
    <w:rsid w:val="009452BB"/>
    <w:rsid w:val="00946C1F"/>
    <w:rsid w:val="00946C2F"/>
    <w:rsid w:val="00946FEB"/>
    <w:rsid w:val="0095010C"/>
    <w:rsid w:val="00950553"/>
    <w:rsid w:val="009507F7"/>
    <w:rsid w:val="00950C43"/>
    <w:rsid w:val="00951C20"/>
    <w:rsid w:val="00952309"/>
    <w:rsid w:val="00954AE6"/>
    <w:rsid w:val="00954D70"/>
    <w:rsid w:val="00954E49"/>
    <w:rsid w:val="009565EE"/>
    <w:rsid w:val="0095757A"/>
    <w:rsid w:val="00961513"/>
    <w:rsid w:val="00961685"/>
    <w:rsid w:val="0096179B"/>
    <w:rsid w:val="00961FEA"/>
    <w:rsid w:val="00962054"/>
    <w:rsid w:val="00964F5E"/>
    <w:rsid w:val="009657AD"/>
    <w:rsid w:val="00966AB2"/>
    <w:rsid w:val="00966BA0"/>
    <w:rsid w:val="00970866"/>
    <w:rsid w:val="00971013"/>
    <w:rsid w:val="0097225B"/>
    <w:rsid w:val="00973043"/>
    <w:rsid w:val="00973DD5"/>
    <w:rsid w:val="00977816"/>
    <w:rsid w:val="00980688"/>
    <w:rsid w:val="00982430"/>
    <w:rsid w:val="00984789"/>
    <w:rsid w:val="00984ECC"/>
    <w:rsid w:val="00985589"/>
    <w:rsid w:val="0099118B"/>
    <w:rsid w:val="0099238E"/>
    <w:rsid w:val="009923A1"/>
    <w:rsid w:val="00993B47"/>
    <w:rsid w:val="00994417"/>
    <w:rsid w:val="00995E99"/>
    <w:rsid w:val="009971A6"/>
    <w:rsid w:val="00997DB2"/>
    <w:rsid w:val="009A0386"/>
    <w:rsid w:val="009A041F"/>
    <w:rsid w:val="009A1212"/>
    <w:rsid w:val="009A24BB"/>
    <w:rsid w:val="009A383A"/>
    <w:rsid w:val="009A4231"/>
    <w:rsid w:val="009A481B"/>
    <w:rsid w:val="009A4ACC"/>
    <w:rsid w:val="009A5BCC"/>
    <w:rsid w:val="009A612E"/>
    <w:rsid w:val="009A6923"/>
    <w:rsid w:val="009A6E94"/>
    <w:rsid w:val="009B012C"/>
    <w:rsid w:val="009B0261"/>
    <w:rsid w:val="009B1BBE"/>
    <w:rsid w:val="009B2128"/>
    <w:rsid w:val="009B3AC6"/>
    <w:rsid w:val="009B4247"/>
    <w:rsid w:val="009B4D33"/>
    <w:rsid w:val="009B679A"/>
    <w:rsid w:val="009B6DDA"/>
    <w:rsid w:val="009C0E69"/>
    <w:rsid w:val="009C5ACB"/>
    <w:rsid w:val="009C65DF"/>
    <w:rsid w:val="009C7D9B"/>
    <w:rsid w:val="009D3490"/>
    <w:rsid w:val="009D497E"/>
    <w:rsid w:val="009D5578"/>
    <w:rsid w:val="009D619F"/>
    <w:rsid w:val="009D6B1C"/>
    <w:rsid w:val="009E22CF"/>
    <w:rsid w:val="009E359C"/>
    <w:rsid w:val="009E4DA5"/>
    <w:rsid w:val="009E5A50"/>
    <w:rsid w:val="009E5F3A"/>
    <w:rsid w:val="009E64D8"/>
    <w:rsid w:val="009F1DDA"/>
    <w:rsid w:val="009F40D5"/>
    <w:rsid w:val="009F4B23"/>
    <w:rsid w:val="009F62C3"/>
    <w:rsid w:val="009F637A"/>
    <w:rsid w:val="009F6544"/>
    <w:rsid w:val="009F674F"/>
    <w:rsid w:val="009F67B5"/>
    <w:rsid w:val="009F6BD5"/>
    <w:rsid w:val="00A005E7"/>
    <w:rsid w:val="00A02E62"/>
    <w:rsid w:val="00A036F3"/>
    <w:rsid w:val="00A03781"/>
    <w:rsid w:val="00A03D75"/>
    <w:rsid w:val="00A03E7D"/>
    <w:rsid w:val="00A04175"/>
    <w:rsid w:val="00A06B38"/>
    <w:rsid w:val="00A06EBD"/>
    <w:rsid w:val="00A071FE"/>
    <w:rsid w:val="00A120BB"/>
    <w:rsid w:val="00A12219"/>
    <w:rsid w:val="00A1230B"/>
    <w:rsid w:val="00A12679"/>
    <w:rsid w:val="00A12C27"/>
    <w:rsid w:val="00A12C55"/>
    <w:rsid w:val="00A15110"/>
    <w:rsid w:val="00A15136"/>
    <w:rsid w:val="00A17330"/>
    <w:rsid w:val="00A202AC"/>
    <w:rsid w:val="00A21EF5"/>
    <w:rsid w:val="00A22249"/>
    <w:rsid w:val="00A23C17"/>
    <w:rsid w:val="00A24AF8"/>
    <w:rsid w:val="00A273F8"/>
    <w:rsid w:val="00A277A2"/>
    <w:rsid w:val="00A30125"/>
    <w:rsid w:val="00A311A6"/>
    <w:rsid w:val="00A312B6"/>
    <w:rsid w:val="00A32553"/>
    <w:rsid w:val="00A34642"/>
    <w:rsid w:val="00A35266"/>
    <w:rsid w:val="00A409E7"/>
    <w:rsid w:val="00A441BF"/>
    <w:rsid w:val="00A44858"/>
    <w:rsid w:val="00A44D19"/>
    <w:rsid w:val="00A46912"/>
    <w:rsid w:val="00A46DE0"/>
    <w:rsid w:val="00A4718A"/>
    <w:rsid w:val="00A505E2"/>
    <w:rsid w:val="00A508F0"/>
    <w:rsid w:val="00A52D98"/>
    <w:rsid w:val="00A53997"/>
    <w:rsid w:val="00A56A19"/>
    <w:rsid w:val="00A57431"/>
    <w:rsid w:val="00A630A7"/>
    <w:rsid w:val="00A63D1A"/>
    <w:rsid w:val="00A65572"/>
    <w:rsid w:val="00A65B0F"/>
    <w:rsid w:val="00A67DC2"/>
    <w:rsid w:val="00A70A6A"/>
    <w:rsid w:val="00A712C2"/>
    <w:rsid w:val="00A7278E"/>
    <w:rsid w:val="00A74C97"/>
    <w:rsid w:val="00A76DD8"/>
    <w:rsid w:val="00A77475"/>
    <w:rsid w:val="00A80490"/>
    <w:rsid w:val="00A80EE5"/>
    <w:rsid w:val="00A8271D"/>
    <w:rsid w:val="00A838A5"/>
    <w:rsid w:val="00A84A62"/>
    <w:rsid w:val="00A84B1C"/>
    <w:rsid w:val="00A84EA4"/>
    <w:rsid w:val="00A84EA7"/>
    <w:rsid w:val="00A87FED"/>
    <w:rsid w:val="00A91183"/>
    <w:rsid w:val="00A93732"/>
    <w:rsid w:val="00A9399F"/>
    <w:rsid w:val="00A949BB"/>
    <w:rsid w:val="00A968D4"/>
    <w:rsid w:val="00AA0BEC"/>
    <w:rsid w:val="00AA0C83"/>
    <w:rsid w:val="00AA1522"/>
    <w:rsid w:val="00AA1823"/>
    <w:rsid w:val="00AA56E6"/>
    <w:rsid w:val="00AA7480"/>
    <w:rsid w:val="00AA7E2A"/>
    <w:rsid w:val="00AA7EF4"/>
    <w:rsid w:val="00AB47FF"/>
    <w:rsid w:val="00AB4D43"/>
    <w:rsid w:val="00AB52F7"/>
    <w:rsid w:val="00AB5B5D"/>
    <w:rsid w:val="00AB7683"/>
    <w:rsid w:val="00AB7830"/>
    <w:rsid w:val="00AC03F6"/>
    <w:rsid w:val="00AC0497"/>
    <w:rsid w:val="00AC16CC"/>
    <w:rsid w:val="00AC1995"/>
    <w:rsid w:val="00AC267F"/>
    <w:rsid w:val="00AC2CAF"/>
    <w:rsid w:val="00AC2D64"/>
    <w:rsid w:val="00AC43E2"/>
    <w:rsid w:val="00AC6699"/>
    <w:rsid w:val="00AC6C20"/>
    <w:rsid w:val="00AC74FF"/>
    <w:rsid w:val="00AD3212"/>
    <w:rsid w:val="00AD387E"/>
    <w:rsid w:val="00AD64F0"/>
    <w:rsid w:val="00AD685F"/>
    <w:rsid w:val="00AD76C5"/>
    <w:rsid w:val="00AD7D60"/>
    <w:rsid w:val="00AE08AF"/>
    <w:rsid w:val="00AE0C0A"/>
    <w:rsid w:val="00AE0F0D"/>
    <w:rsid w:val="00AE21AF"/>
    <w:rsid w:val="00AE23E6"/>
    <w:rsid w:val="00AE25BE"/>
    <w:rsid w:val="00AE2C9A"/>
    <w:rsid w:val="00AE32AC"/>
    <w:rsid w:val="00AE78B0"/>
    <w:rsid w:val="00AF0A79"/>
    <w:rsid w:val="00AF0E92"/>
    <w:rsid w:val="00AF164D"/>
    <w:rsid w:val="00AF25FE"/>
    <w:rsid w:val="00AF2767"/>
    <w:rsid w:val="00AF2A82"/>
    <w:rsid w:val="00AF35B4"/>
    <w:rsid w:val="00AF3FF1"/>
    <w:rsid w:val="00AF46D0"/>
    <w:rsid w:val="00AF71DE"/>
    <w:rsid w:val="00AF773F"/>
    <w:rsid w:val="00AF7CA9"/>
    <w:rsid w:val="00AF7F2C"/>
    <w:rsid w:val="00B0022A"/>
    <w:rsid w:val="00B01943"/>
    <w:rsid w:val="00B0235A"/>
    <w:rsid w:val="00B048AD"/>
    <w:rsid w:val="00B0603A"/>
    <w:rsid w:val="00B06D6A"/>
    <w:rsid w:val="00B07361"/>
    <w:rsid w:val="00B07BDE"/>
    <w:rsid w:val="00B07DB1"/>
    <w:rsid w:val="00B12973"/>
    <w:rsid w:val="00B1440F"/>
    <w:rsid w:val="00B150C5"/>
    <w:rsid w:val="00B16F1F"/>
    <w:rsid w:val="00B172E4"/>
    <w:rsid w:val="00B17407"/>
    <w:rsid w:val="00B224FD"/>
    <w:rsid w:val="00B25C1E"/>
    <w:rsid w:val="00B26786"/>
    <w:rsid w:val="00B27AC1"/>
    <w:rsid w:val="00B3010C"/>
    <w:rsid w:val="00B31D6E"/>
    <w:rsid w:val="00B32292"/>
    <w:rsid w:val="00B331ED"/>
    <w:rsid w:val="00B34529"/>
    <w:rsid w:val="00B350E1"/>
    <w:rsid w:val="00B40379"/>
    <w:rsid w:val="00B43D4A"/>
    <w:rsid w:val="00B44F80"/>
    <w:rsid w:val="00B477C3"/>
    <w:rsid w:val="00B51B3C"/>
    <w:rsid w:val="00B5232A"/>
    <w:rsid w:val="00B52FE7"/>
    <w:rsid w:val="00B54C55"/>
    <w:rsid w:val="00B55D09"/>
    <w:rsid w:val="00B571C7"/>
    <w:rsid w:val="00B57857"/>
    <w:rsid w:val="00B6034C"/>
    <w:rsid w:val="00B607A4"/>
    <w:rsid w:val="00B61539"/>
    <w:rsid w:val="00B62251"/>
    <w:rsid w:val="00B632D4"/>
    <w:rsid w:val="00B638D2"/>
    <w:rsid w:val="00B650A1"/>
    <w:rsid w:val="00B6783E"/>
    <w:rsid w:val="00B713AA"/>
    <w:rsid w:val="00B73BF5"/>
    <w:rsid w:val="00B75E59"/>
    <w:rsid w:val="00B763E5"/>
    <w:rsid w:val="00B76905"/>
    <w:rsid w:val="00B77031"/>
    <w:rsid w:val="00B77482"/>
    <w:rsid w:val="00B774DC"/>
    <w:rsid w:val="00B805BD"/>
    <w:rsid w:val="00B806FE"/>
    <w:rsid w:val="00B80B39"/>
    <w:rsid w:val="00B823F1"/>
    <w:rsid w:val="00B82526"/>
    <w:rsid w:val="00B83B74"/>
    <w:rsid w:val="00B85789"/>
    <w:rsid w:val="00B87180"/>
    <w:rsid w:val="00B879AE"/>
    <w:rsid w:val="00B914A0"/>
    <w:rsid w:val="00B93C80"/>
    <w:rsid w:val="00B94D5B"/>
    <w:rsid w:val="00B95038"/>
    <w:rsid w:val="00B96636"/>
    <w:rsid w:val="00B9699F"/>
    <w:rsid w:val="00BA046F"/>
    <w:rsid w:val="00BA0A15"/>
    <w:rsid w:val="00BA427F"/>
    <w:rsid w:val="00BA553F"/>
    <w:rsid w:val="00BA57AB"/>
    <w:rsid w:val="00BA6291"/>
    <w:rsid w:val="00BA6500"/>
    <w:rsid w:val="00BB0AF2"/>
    <w:rsid w:val="00BB12B4"/>
    <w:rsid w:val="00BB2383"/>
    <w:rsid w:val="00BB257F"/>
    <w:rsid w:val="00BB5E1D"/>
    <w:rsid w:val="00BB7858"/>
    <w:rsid w:val="00BC08CE"/>
    <w:rsid w:val="00BC1AB2"/>
    <w:rsid w:val="00BC4109"/>
    <w:rsid w:val="00BC5878"/>
    <w:rsid w:val="00BC5E92"/>
    <w:rsid w:val="00BC6923"/>
    <w:rsid w:val="00BD3268"/>
    <w:rsid w:val="00BD37E5"/>
    <w:rsid w:val="00BD3AA8"/>
    <w:rsid w:val="00BD4287"/>
    <w:rsid w:val="00BD4CAD"/>
    <w:rsid w:val="00BD57BC"/>
    <w:rsid w:val="00BD5C19"/>
    <w:rsid w:val="00BD5E9F"/>
    <w:rsid w:val="00BD7A3B"/>
    <w:rsid w:val="00BE2041"/>
    <w:rsid w:val="00BE2277"/>
    <w:rsid w:val="00BE2F35"/>
    <w:rsid w:val="00BE38D0"/>
    <w:rsid w:val="00BE397C"/>
    <w:rsid w:val="00BE3E53"/>
    <w:rsid w:val="00BE6285"/>
    <w:rsid w:val="00BE6490"/>
    <w:rsid w:val="00BE65EF"/>
    <w:rsid w:val="00BF05D0"/>
    <w:rsid w:val="00BF07D3"/>
    <w:rsid w:val="00BF3593"/>
    <w:rsid w:val="00BF3958"/>
    <w:rsid w:val="00BF3AF5"/>
    <w:rsid w:val="00BF5F05"/>
    <w:rsid w:val="00BF644E"/>
    <w:rsid w:val="00BF656F"/>
    <w:rsid w:val="00C00F81"/>
    <w:rsid w:val="00C05915"/>
    <w:rsid w:val="00C07EAF"/>
    <w:rsid w:val="00C107B7"/>
    <w:rsid w:val="00C11122"/>
    <w:rsid w:val="00C1171A"/>
    <w:rsid w:val="00C119D5"/>
    <w:rsid w:val="00C11D6C"/>
    <w:rsid w:val="00C11D80"/>
    <w:rsid w:val="00C12485"/>
    <w:rsid w:val="00C133A2"/>
    <w:rsid w:val="00C14895"/>
    <w:rsid w:val="00C15243"/>
    <w:rsid w:val="00C154AD"/>
    <w:rsid w:val="00C16EE3"/>
    <w:rsid w:val="00C16F35"/>
    <w:rsid w:val="00C1702F"/>
    <w:rsid w:val="00C17E0F"/>
    <w:rsid w:val="00C2006A"/>
    <w:rsid w:val="00C2022C"/>
    <w:rsid w:val="00C20C4C"/>
    <w:rsid w:val="00C219CE"/>
    <w:rsid w:val="00C249A6"/>
    <w:rsid w:val="00C24BB3"/>
    <w:rsid w:val="00C2515D"/>
    <w:rsid w:val="00C26323"/>
    <w:rsid w:val="00C27821"/>
    <w:rsid w:val="00C31122"/>
    <w:rsid w:val="00C315DF"/>
    <w:rsid w:val="00C31C55"/>
    <w:rsid w:val="00C33FED"/>
    <w:rsid w:val="00C345A1"/>
    <w:rsid w:val="00C36623"/>
    <w:rsid w:val="00C36D0B"/>
    <w:rsid w:val="00C37114"/>
    <w:rsid w:val="00C37163"/>
    <w:rsid w:val="00C406D8"/>
    <w:rsid w:val="00C40899"/>
    <w:rsid w:val="00C4128F"/>
    <w:rsid w:val="00C41822"/>
    <w:rsid w:val="00C436E0"/>
    <w:rsid w:val="00C448A1"/>
    <w:rsid w:val="00C46242"/>
    <w:rsid w:val="00C47CB2"/>
    <w:rsid w:val="00C50824"/>
    <w:rsid w:val="00C51FED"/>
    <w:rsid w:val="00C534FB"/>
    <w:rsid w:val="00C54ED3"/>
    <w:rsid w:val="00C55758"/>
    <w:rsid w:val="00C578B2"/>
    <w:rsid w:val="00C611BF"/>
    <w:rsid w:val="00C61BF3"/>
    <w:rsid w:val="00C61DF4"/>
    <w:rsid w:val="00C63593"/>
    <w:rsid w:val="00C67A06"/>
    <w:rsid w:val="00C71259"/>
    <w:rsid w:val="00C714D9"/>
    <w:rsid w:val="00C800CF"/>
    <w:rsid w:val="00C80EC5"/>
    <w:rsid w:val="00C80F35"/>
    <w:rsid w:val="00C819C8"/>
    <w:rsid w:val="00C83040"/>
    <w:rsid w:val="00C8310D"/>
    <w:rsid w:val="00C8398A"/>
    <w:rsid w:val="00C83BCF"/>
    <w:rsid w:val="00C856F6"/>
    <w:rsid w:val="00C86D88"/>
    <w:rsid w:val="00C87DE4"/>
    <w:rsid w:val="00C90E39"/>
    <w:rsid w:val="00C914CE"/>
    <w:rsid w:val="00C922C5"/>
    <w:rsid w:val="00C928BB"/>
    <w:rsid w:val="00C933A5"/>
    <w:rsid w:val="00C95E1C"/>
    <w:rsid w:val="00C9622A"/>
    <w:rsid w:val="00C96C98"/>
    <w:rsid w:val="00C97752"/>
    <w:rsid w:val="00CA0F03"/>
    <w:rsid w:val="00CA2087"/>
    <w:rsid w:val="00CA3143"/>
    <w:rsid w:val="00CA3AD5"/>
    <w:rsid w:val="00CA3F8C"/>
    <w:rsid w:val="00CA3FE1"/>
    <w:rsid w:val="00CA5781"/>
    <w:rsid w:val="00CA5E50"/>
    <w:rsid w:val="00CA74BD"/>
    <w:rsid w:val="00CB0C6C"/>
    <w:rsid w:val="00CB1129"/>
    <w:rsid w:val="00CB256A"/>
    <w:rsid w:val="00CB2736"/>
    <w:rsid w:val="00CB3BC7"/>
    <w:rsid w:val="00CB3FD8"/>
    <w:rsid w:val="00CB4199"/>
    <w:rsid w:val="00CB42FC"/>
    <w:rsid w:val="00CB78CC"/>
    <w:rsid w:val="00CB7ADA"/>
    <w:rsid w:val="00CC1F0B"/>
    <w:rsid w:val="00CC26CC"/>
    <w:rsid w:val="00CC3277"/>
    <w:rsid w:val="00CC41C7"/>
    <w:rsid w:val="00CC5BAB"/>
    <w:rsid w:val="00CC77C0"/>
    <w:rsid w:val="00CD2B55"/>
    <w:rsid w:val="00CD2B94"/>
    <w:rsid w:val="00CD38DD"/>
    <w:rsid w:val="00CD477D"/>
    <w:rsid w:val="00CD53B3"/>
    <w:rsid w:val="00CD6799"/>
    <w:rsid w:val="00CE002D"/>
    <w:rsid w:val="00CE07D7"/>
    <w:rsid w:val="00CE1608"/>
    <w:rsid w:val="00CE219A"/>
    <w:rsid w:val="00CE228C"/>
    <w:rsid w:val="00CE2466"/>
    <w:rsid w:val="00CE5110"/>
    <w:rsid w:val="00CE52B5"/>
    <w:rsid w:val="00CE63E1"/>
    <w:rsid w:val="00CE6795"/>
    <w:rsid w:val="00CE7372"/>
    <w:rsid w:val="00CF0A1E"/>
    <w:rsid w:val="00CF0C16"/>
    <w:rsid w:val="00CF1C75"/>
    <w:rsid w:val="00CF24AA"/>
    <w:rsid w:val="00CF255A"/>
    <w:rsid w:val="00CF308A"/>
    <w:rsid w:val="00CF3C98"/>
    <w:rsid w:val="00CF4497"/>
    <w:rsid w:val="00CF5613"/>
    <w:rsid w:val="00CF63E1"/>
    <w:rsid w:val="00CF675B"/>
    <w:rsid w:val="00CF6A47"/>
    <w:rsid w:val="00CF7125"/>
    <w:rsid w:val="00CF714E"/>
    <w:rsid w:val="00CF717B"/>
    <w:rsid w:val="00D00A10"/>
    <w:rsid w:val="00D0127E"/>
    <w:rsid w:val="00D01A15"/>
    <w:rsid w:val="00D01E75"/>
    <w:rsid w:val="00D0291E"/>
    <w:rsid w:val="00D030FB"/>
    <w:rsid w:val="00D05BD4"/>
    <w:rsid w:val="00D06513"/>
    <w:rsid w:val="00D06B19"/>
    <w:rsid w:val="00D077B0"/>
    <w:rsid w:val="00D10FDC"/>
    <w:rsid w:val="00D116F4"/>
    <w:rsid w:val="00D12946"/>
    <w:rsid w:val="00D13CA4"/>
    <w:rsid w:val="00D13E24"/>
    <w:rsid w:val="00D146A3"/>
    <w:rsid w:val="00D1543C"/>
    <w:rsid w:val="00D15DE4"/>
    <w:rsid w:val="00D165FE"/>
    <w:rsid w:val="00D17010"/>
    <w:rsid w:val="00D178B3"/>
    <w:rsid w:val="00D20B66"/>
    <w:rsid w:val="00D20CFF"/>
    <w:rsid w:val="00D20FB8"/>
    <w:rsid w:val="00D21288"/>
    <w:rsid w:val="00D2147F"/>
    <w:rsid w:val="00D21F2A"/>
    <w:rsid w:val="00D24341"/>
    <w:rsid w:val="00D266D3"/>
    <w:rsid w:val="00D27612"/>
    <w:rsid w:val="00D27CFF"/>
    <w:rsid w:val="00D303EB"/>
    <w:rsid w:val="00D30970"/>
    <w:rsid w:val="00D3136A"/>
    <w:rsid w:val="00D31BA2"/>
    <w:rsid w:val="00D325EA"/>
    <w:rsid w:val="00D32CE2"/>
    <w:rsid w:val="00D33C1D"/>
    <w:rsid w:val="00D3402D"/>
    <w:rsid w:val="00D34B13"/>
    <w:rsid w:val="00D36A40"/>
    <w:rsid w:val="00D3751E"/>
    <w:rsid w:val="00D404D3"/>
    <w:rsid w:val="00D40BCE"/>
    <w:rsid w:val="00D414A3"/>
    <w:rsid w:val="00D41710"/>
    <w:rsid w:val="00D41B7E"/>
    <w:rsid w:val="00D43100"/>
    <w:rsid w:val="00D43599"/>
    <w:rsid w:val="00D4401F"/>
    <w:rsid w:val="00D442BD"/>
    <w:rsid w:val="00D44360"/>
    <w:rsid w:val="00D45968"/>
    <w:rsid w:val="00D45A8A"/>
    <w:rsid w:val="00D45CC8"/>
    <w:rsid w:val="00D46D65"/>
    <w:rsid w:val="00D46F1C"/>
    <w:rsid w:val="00D473A5"/>
    <w:rsid w:val="00D47B59"/>
    <w:rsid w:val="00D5091D"/>
    <w:rsid w:val="00D52561"/>
    <w:rsid w:val="00D537FA"/>
    <w:rsid w:val="00D53BC1"/>
    <w:rsid w:val="00D53BCD"/>
    <w:rsid w:val="00D53FE9"/>
    <w:rsid w:val="00D54BAD"/>
    <w:rsid w:val="00D61D65"/>
    <w:rsid w:val="00D625F9"/>
    <w:rsid w:val="00D6340D"/>
    <w:rsid w:val="00D65494"/>
    <w:rsid w:val="00D70D24"/>
    <w:rsid w:val="00D70EBA"/>
    <w:rsid w:val="00D719B8"/>
    <w:rsid w:val="00D71B0A"/>
    <w:rsid w:val="00D71B77"/>
    <w:rsid w:val="00D71FFC"/>
    <w:rsid w:val="00D72049"/>
    <w:rsid w:val="00D728B4"/>
    <w:rsid w:val="00D728E5"/>
    <w:rsid w:val="00D73B2A"/>
    <w:rsid w:val="00D745FB"/>
    <w:rsid w:val="00D75671"/>
    <w:rsid w:val="00D772E8"/>
    <w:rsid w:val="00D77C4F"/>
    <w:rsid w:val="00D82959"/>
    <w:rsid w:val="00D82D81"/>
    <w:rsid w:val="00D840B3"/>
    <w:rsid w:val="00D85730"/>
    <w:rsid w:val="00D85FFB"/>
    <w:rsid w:val="00D8698E"/>
    <w:rsid w:val="00D902CB"/>
    <w:rsid w:val="00D91CCF"/>
    <w:rsid w:val="00D92C63"/>
    <w:rsid w:val="00D9377A"/>
    <w:rsid w:val="00D959D5"/>
    <w:rsid w:val="00DA097A"/>
    <w:rsid w:val="00DA21CE"/>
    <w:rsid w:val="00DA2AFD"/>
    <w:rsid w:val="00DA5238"/>
    <w:rsid w:val="00DA63B4"/>
    <w:rsid w:val="00DA688F"/>
    <w:rsid w:val="00DA77D2"/>
    <w:rsid w:val="00DB0094"/>
    <w:rsid w:val="00DB33DC"/>
    <w:rsid w:val="00DB3C58"/>
    <w:rsid w:val="00DB43E7"/>
    <w:rsid w:val="00DB5382"/>
    <w:rsid w:val="00DB6610"/>
    <w:rsid w:val="00DB722C"/>
    <w:rsid w:val="00DC0085"/>
    <w:rsid w:val="00DC00B0"/>
    <w:rsid w:val="00DC1500"/>
    <w:rsid w:val="00DC30CB"/>
    <w:rsid w:val="00DC3B56"/>
    <w:rsid w:val="00DC600C"/>
    <w:rsid w:val="00DC6CA4"/>
    <w:rsid w:val="00DC7886"/>
    <w:rsid w:val="00DC7A7A"/>
    <w:rsid w:val="00DD0FFD"/>
    <w:rsid w:val="00DD1174"/>
    <w:rsid w:val="00DD1F38"/>
    <w:rsid w:val="00DD462B"/>
    <w:rsid w:val="00DD621B"/>
    <w:rsid w:val="00DD64F8"/>
    <w:rsid w:val="00DE1E7B"/>
    <w:rsid w:val="00DE2137"/>
    <w:rsid w:val="00DE3236"/>
    <w:rsid w:val="00DE345F"/>
    <w:rsid w:val="00DE51AF"/>
    <w:rsid w:val="00DF0127"/>
    <w:rsid w:val="00DF1738"/>
    <w:rsid w:val="00DF25F9"/>
    <w:rsid w:val="00DF262F"/>
    <w:rsid w:val="00DF4EA3"/>
    <w:rsid w:val="00DF51BE"/>
    <w:rsid w:val="00DF637D"/>
    <w:rsid w:val="00DF7222"/>
    <w:rsid w:val="00DF7550"/>
    <w:rsid w:val="00E01181"/>
    <w:rsid w:val="00E026F3"/>
    <w:rsid w:val="00E03070"/>
    <w:rsid w:val="00E047AD"/>
    <w:rsid w:val="00E051D4"/>
    <w:rsid w:val="00E0757E"/>
    <w:rsid w:val="00E1052A"/>
    <w:rsid w:val="00E106B7"/>
    <w:rsid w:val="00E110A3"/>
    <w:rsid w:val="00E11BE2"/>
    <w:rsid w:val="00E11E0C"/>
    <w:rsid w:val="00E12174"/>
    <w:rsid w:val="00E1451E"/>
    <w:rsid w:val="00E14733"/>
    <w:rsid w:val="00E16365"/>
    <w:rsid w:val="00E1647D"/>
    <w:rsid w:val="00E17392"/>
    <w:rsid w:val="00E17995"/>
    <w:rsid w:val="00E20429"/>
    <w:rsid w:val="00E20E42"/>
    <w:rsid w:val="00E2157A"/>
    <w:rsid w:val="00E21629"/>
    <w:rsid w:val="00E23183"/>
    <w:rsid w:val="00E232FE"/>
    <w:rsid w:val="00E27292"/>
    <w:rsid w:val="00E27C89"/>
    <w:rsid w:val="00E30C71"/>
    <w:rsid w:val="00E31617"/>
    <w:rsid w:val="00E318D3"/>
    <w:rsid w:val="00E351E6"/>
    <w:rsid w:val="00E35245"/>
    <w:rsid w:val="00E40A89"/>
    <w:rsid w:val="00E42D1A"/>
    <w:rsid w:val="00E43CCD"/>
    <w:rsid w:val="00E44079"/>
    <w:rsid w:val="00E44260"/>
    <w:rsid w:val="00E44D22"/>
    <w:rsid w:val="00E455CB"/>
    <w:rsid w:val="00E506CE"/>
    <w:rsid w:val="00E521CD"/>
    <w:rsid w:val="00E52DCC"/>
    <w:rsid w:val="00E532DD"/>
    <w:rsid w:val="00E54134"/>
    <w:rsid w:val="00E54156"/>
    <w:rsid w:val="00E54AB1"/>
    <w:rsid w:val="00E54AB9"/>
    <w:rsid w:val="00E54E20"/>
    <w:rsid w:val="00E57117"/>
    <w:rsid w:val="00E60815"/>
    <w:rsid w:val="00E60A7A"/>
    <w:rsid w:val="00E613B2"/>
    <w:rsid w:val="00E622D7"/>
    <w:rsid w:val="00E62AC2"/>
    <w:rsid w:val="00E62B1C"/>
    <w:rsid w:val="00E6398A"/>
    <w:rsid w:val="00E6524E"/>
    <w:rsid w:val="00E728EC"/>
    <w:rsid w:val="00E74267"/>
    <w:rsid w:val="00E75426"/>
    <w:rsid w:val="00E76EA2"/>
    <w:rsid w:val="00E778AB"/>
    <w:rsid w:val="00E77DF9"/>
    <w:rsid w:val="00E77FBA"/>
    <w:rsid w:val="00E808A9"/>
    <w:rsid w:val="00E8238E"/>
    <w:rsid w:val="00E82D91"/>
    <w:rsid w:val="00E8559C"/>
    <w:rsid w:val="00E85D52"/>
    <w:rsid w:val="00E860FB"/>
    <w:rsid w:val="00E867F7"/>
    <w:rsid w:val="00E8731A"/>
    <w:rsid w:val="00E87B2C"/>
    <w:rsid w:val="00E90EC0"/>
    <w:rsid w:val="00E91FAD"/>
    <w:rsid w:val="00E922C4"/>
    <w:rsid w:val="00E9262C"/>
    <w:rsid w:val="00E946EB"/>
    <w:rsid w:val="00E96402"/>
    <w:rsid w:val="00E966A4"/>
    <w:rsid w:val="00E9697F"/>
    <w:rsid w:val="00EA03E6"/>
    <w:rsid w:val="00EA0E1C"/>
    <w:rsid w:val="00EA1AFA"/>
    <w:rsid w:val="00EA1B22"/>
    <w:rsid w:val="00EA2057"/>
    <w:rsid w:val="00EA66E5"/>
    <w:rsid w:val="00EA68F5"/>
    <w:rsid w:val="00EA7611"/>
    <w:rsid w:val="00EB072D"/>
    <w:rsid w:val="00EB1554"/>
    <w:rsid w:val="00EB2616"/>
    <w:rsid w:val="00EB2774"/>
    <w:rsid w:val="00EB44A2"/>
    <w:rsid w:val="00EB4A00"/>
    <w:rsid w:val="00EB63EA"/>
    <w:rsid w:val="00EC126E"/>
    <w:rsid w:val="00EC261D"/>
    <w:rsid w:val="00EC298A"/>
    <w:rsid w:val="00EC36F7"/>
    <w:rsid w:val="00ED16F6"/>
    <w:rsid w:val="00ED291C"/>
    <w:rsid w:val="00ED2D9A"/>
    <w:rsid w:val="00ED3E20"/>
    <w:rsid w:val="00ED41D1"/>
    <w:rsid w:val="00ED4487"/>
    <w:rsid w:val="00ED4DB4"/>
    <w:rsid w:val="00ED56D4"/>
    <w:rsid w:val="00ED5EDF"/>
    <w:rsid w:val="00ED6262"/>
    <w:rsid w:val="00ED6314"/>
    <w:rsid w:val="00ED65A2"/>
    <w:rsid w:val="00ED6F4E"/>
    <w:rsid w:val="00ED6FB3"/>
    <w:rsid w:val="00ED76F1"/>
    <w:rsid w:val="00ED7A9C"/>
    <w:rsid w:val="00ED7D13"/>
    <w:rsid w:val="00EE0A78"/>
    <w:rsid w:val="00EE1074"/>
    <w:rsid w:val="00EE12B2"/>
    <w:rsid w:val="00EE1662"/>
    <w:rsid w:val="00EE1C12"/>
    <w:rsid w:val="00EE1D24"/>
    <w:rsid w:val="00EE1F89"/>
    <w:rsid w:val="00EE21A2"/>
    <w:rsid w:val="00EE2E27"/>
    <w:rsid w:val="00EE3B00"/>
    <w:rsid w:val="00EE3D24"/>
    <w:rsid w:val="00EE4460"/>
    <w:rsid w:val="00EE502A"/>
    <w:rsid w:val="00EF1535"/>
    <w:rsid w:val="00EF2C4D"/>
    <w:rsid w:val="00EF3A95"/>
    <w:rsid w:val="00EF40CA"/>
    <w:rsid w:val="00EF4C36"/>
    <w:rsid w:val="00EF5DC2"/>
    <w:rsid w:val="00EF605D"/>
    <w:rsid w:val="00EF6723"/>
    <w:rsid w:val="00EF685B"/>
    <w:rsid w:val="00F00263"/>
    <w:rsid w:val="00F008F3"/>
    <w:rsid w:val="00F01AC9"/>
    <w:rsid w:val="00F03624"/>
    <w:rsid w:val="00F03D7A"/>
    <w:rsid w:val="00F04D30"/>
    <w:rsid w:val="00F054C5"/>
    <w:rsid w:val="00F05D5C"/>
    <w:rsid w:val="00F07F64"/>
    <w:rsid w:val="00F07FE6"/>
    <w:rsid w:val="00F11588"/>
    <w:rsid w:val="00F12735"/>
    <w:rsid w:val="00F13E25"/>
    <w:rsid w:val="00F15709"/>
    <w:rsid w:val="00F15B2B"/>
    <w:rsid w:val="00F15DA2"/>
    <w:rsid w:val="00F204CB"/>
    <w:rsid w:val="00F22837"/>
    <w:rsid w:val="00F22BE4"/>
    <w:rsid w:val="00F2489E"/>
    <w:rsid w:val="00F25733"/>
    <w:rsid w:val="00F2651D"/>
    <w:rsid w:val="00F305C5"/>
    <w:rsid w:val="00F31A50"/>
    <w:rsid w:val="00F3311D"/>
    <w:rsid w:val="00F3359D"/>
    <w:rsid w:val="00F35B21"/>
    <w:rsid w:val="00F363D0"/>
    <w:rsid w:val="00F3641A"/>
    <w:rsid w:val="00F3790B"/>
    <w:rsid w:val="00F403BC"/>
    <w:rsid w:val="00F40836"/>
    <w:rsid w:val="00F40FBE"/>
    <w:rsid w:val="00F41583"/>
    <w:rsid w:val="00F422AA"/>
    <w:rsid w:val="00F42C78"/>
    <w:rsid w:val="00F44273"/>
    <w:rsid w:val="00F445E8"/>
    <w:rsid w:val="00F44749"/>
    <w:rsid w:val="00F44885"/>
    <w:rsid w:val="00F45D06"/>
    <w:rsid w:val="00F466B0"/>
    <w:rsid w:val="00F47A8E"/>
    <w:rsid w:val="00F50104"/>
    <w:rsid w:val="00F50B72"/>
    <w:rsid w:val="00F53CB5"/>
    <w:rsid w:val="00F55DEF"/>
    <w:rsid w:val="00F5626B"/>
    <w:rsid w:val="00F57C85"/>
    <w:rsid w:val="00F57DEF"/>
    <w:rsid w:val="00F57FFB"/>
    <w:rsid w:val="00F60077"/>
    <w:rsid w:val="00F60409"/>
    <w:rsid w:val="00F6092E"/>
    <w:rsid w:val="00F6098D"/>
    <w:rsid w:val="00F612A2"/>
    <w:rsid w:val="00F622A3"/>
    <w:rsid w:val="00F640AE"/>
    <w:rsid w:val="00F641BA"/>
    <w:rsid w:val="00F64C3E"/>
    <w:rsid w:val="00F66F0E"/>
    <w:rsid w:val="00F6739C"/>
    <w:rsid w:val="00F70078"/>
    <w:rsid w:val="00F70C44"/>
    <w:rsid w:val="00F70CD4"/>
    <w:rsid w:val="00F70F39"/>
    <w:rsid w:val="00F71AC4"/>
    <w:rsid w:val="00F71B38"/>
    <w:rsid w:val="00F72376"/>
    <w:rsid w:val="00F72B89"/>
    <w:rsid w:val="00F74B73"/>
    <w:rsid w:val="00F74BC6"/>
    <w:rsid w:val="00F7593A"/>
    <w:rsid w:val="00F76F73"/>
    <w:rsid w:val="00F81894"/>
    <w:rsid w:val="00F81C91"/>
    <w:rsid w:val="00F81F92"/>
    <w:rsid w:val="00F8565B"/>
    <w:rsid w:val="00F868A1"/>
    <w:rsid w:val="00F86CC9"/>
    <w:rsid w:val="00F87288"/>
    <w:rsid w:val="00F877DD"/>
    <w:rsid w:val="00F901C5"/>
    <w:rsid w:val="00F910D5"/>
    <w:rsid w:val="00F93CF0"/>
    <w:rsid w:val="00F97919"/>
    <w:rsid w:val="00FA1329"/>
    <w:rsid w:val="00FA2415"/>
    <w:rsid w:val="00FA27A7"/>
    <w:rsid w:val="00FA3BAF"/>
    <w:rsid w:val="00FA570C"/>
    <w:rsid w:val="00FA5CD6"/>
    <w:rsid w:val="00FA5DC7"/>
    <w:rsid w:val="00FB189B"/>
    <w:rsid w:val="00FB294C"/>
    <w:rsid w:val="00FB3AE1"/>
    <w:rsid w:val="00FB4075"/>
    <w:rsid w:val="00FB4082"/>
    <w:rsid w:val="00FB7B90"/>
    <w:rsid w:val="00FC0701"/>
    <w:rsid w:val="00FC27C2"/>
    <w:rsid w:val="00FC2C37"/>
    <w:rsid w:val="00FC2FD9"/>
    <w:rsid w:val="00FC6785"/>
    <w:rsid w:val="00FC6FB2"/>
    <w:rsid w:val="00FD07B8"/>
    <w:rsid w:val="00FD3676"/>
    <w:rsid w:val="00FD40CA"/>
    <w:rsid w:val="00FD66AE"/>
    <w:rsid w:val="00FD6735"/>
    <w:rsid w:val="00FD6878"/>
    <w:rsid w:val="00FD6D5D"/>
    <w:rsid w:val="00FD749C"/>
    <w:rsid w:val="00FE069C"/>
    <w:rsid w:val="00FE09B0"/>
    <w:rsid w:val="00FE0C5C"/>
    <w:rsid w:val="00FE1E35"/>
    <w:rsid w:val="00FE2D9F"/>
    <w:rsid w:val="00FE2E56"/>
    <w:rsid w:val="00FE4B31"/>
    <w:rsid w:val="00FE6BDD"/>
    <w:rsid w:val="00FE725E"/>
    <w:rsid w:val="00FE778F"/>
    <w:rsid w:val="00FF05C7"/>
    <w:rsid w:val="00FF06CA"/>
    <w:rsid w:val="00FF0A07"/>
    <w:rsid w:val="00FF1D89"/>
    <w:rsid w:val="00FF22B1"/>
    <w:rsid w:val="00FF38D5"/>
    <w:rsid w:val="00FF3E11"/>
    <w:rsid w:val="00FF48BE"/>
    <w:rsid w:val="00FF5AC1"/>
    <w:rsid w:val="00FF67A3"/>
    <w:rsid w:val="00FF687B"/>
    <w:rsid w:val="00FF6923"/>
    <w:rsid w:val="00FF703E"/>
    <w:rsid w:val="00FF78E9"/>
    <w:rsid w:val="022DE74C"/>
    <w:rsid w:val="037939AE"/>
    <w:rsid w:val="0414B181"/>
    <w:rsid w:val="043984CD"/>
    <w:rsid w:val="050B3129"/>
    <w:rsid w:val="08C7C69F"/>
    <w:rsid w:val="0A57A257"/>
    <w:rsid w:val="0A779C63"/>
    <w:rsid w:val="0AFD5E59"/>
    <w:rsid w:val="0B88217F"/>
    <w:rsid w:val="0BBA7836"/>
    <w:rsid w:val="0D9F084A"/>
    <w:rsid w:val="0E194A6C"/>
    <w:rsid w:val="0F6670EB"/>
    <w:rsid w:val="11D85DF1"/>
    <w:rsid w:val="12B89AD0"/>
    <w:rsid w:val="13AC5DC3"/>
    <w:rsid w:val="13E7C8FD"/>
    <w:rsid w:val="15526830"/>
    <w:rsid w:val="15E0B193"/>
    <w:rsid w:val="1647CC26"/>
    <w:rsid w:val="16FA3C22"/>
    <w:rsid w:val="17F23A4A"/>
    <w:rsid w:val="191B1952"/>
    <w:rsid w:val="1BC9E407"/>
    <w:rsid w:val="1C1AC26B"/>
    <w:rsid w:val="1D7582E6"/>
    <w:rsid w:val="1D9C4996"/>
    <w:rsid w:val="1DC82658"/>
    <w:rsid w:val="1E118B14"/>
    <w:rsid w:val="1EEF106A"/>
    <w:rsid w:val="1FEB2F27"/>
    <w:rsid w:val="2071B86E"/>
    <w:rsid w:val="20C01EFC"/>
    <w:rsid w:val="218C4948"/>
    <w:rsid w:val="23C10B02"/>
    <w:rsid w:val="23DD79EF"/>
    <w:rsid w:val="249588BB"/>
    <w:rsid w:val="27F6294A"/>
    <w:rsid w:val="281F7BE8"/>
    <w:rsid w:val="28B05A90"/>
    <w:rsid w:val="2919823F"/>
    <w:rsid w:val="2A1E1FC2"/>
    <w:rsid w:val="2A2C0524"/>
    <w:rsid w:val="2B6040B3"/>
    <w:rsid w:val="2BF0AA69"/>
    <w:rsid w:val="2CE432B7"/>
    <w:rsid w:val="2D63807D"/>
    <w:rsid w:val="2DD88D8C"/>
    <w:rsid w:val="31307686"/>
    <w:rsid w:val="3191DCC8"/>
    <w:rsid w:val="31D8FEC6"/>
    <w:rsid w:val="324CEB75"/>
    <w:rsid w:val="3374CF27"/>
    <w:rsid w:val="34469DB9"/>
    <w:rsid w:val="349A1790"/>
    <w:rsid w:val="34CE4925"/>
    <w:rsid w:val="35109F88"/>
    <w:rsid w:val="360B484F"/>
    <w:rsid w:val="3635E7F1"/>
    <w:rsid w:val="364F104E"/>
    <w:rsid w:val="36682DCC"/>
    <w:rsid w:val="367881FB"/>
    <w:rsid w:val="36E37A6D"/>
    <w:rsid w:val="3805D911"/>
    <w:rsid w:val="38264BE9"/>
    <w:rsid w:val="3A2B8A6B"/>
    <w:rsid w:val="3A5716B7"/>
    <w:rsid w:val="3AA2AEC8"/>
    <w:rsid w:val="3AA88C2F"/>
    <w:rsid w:val="3B095914"/>
    <w:rsid w:val="3B37481D"/>
    <w:rsid w:val="3BE71040"/>
    <w:rsid w:val="3D8D2664"/>
    <w:rsid w:val="3E40F9D6"/>
    <w:rsid w:val="3F022D2F"/>
    <w:rsid w:val="3FA4023F"/>
    <w:rsid w:val="3FEC22EA"/>
    <w:rsid w:val="412520C1"/>
    <w:rsid w:val="41AF8F19"/>
    <w:rsid w:val="41FB0B2A"/>
    <w:rsid w:val="421D6C2B"/>
    <w:rsid w:val="4404EEE9"/>
    <w:rsid w:val="44D8A650"/>
    <w:rsid w:val="44F355EA"/>
    <w:rsid w:val="455E981F"/>
    <w:rsid w:val="481F2F9C"/>
    <w:rsid w:val="4823EA61"/>
    <w:rsid w:val="48C73D0A"/>
    <w:rsid w:val="4995B9DA"/>
    <w:rsid w:val="4B55269C"/>
    <w:rsid w:val="4B55596D"/>
    <w:rsid w:val="4FF27EC2"/>
    <w:rsid w:val="4FF521F9"/>
    <w:rsid w:val="502E200B"/>
    <w:rsid w:val="50A2E8F5"/>
    <w:rsid w:val="5105C715"/>
    <w:rsid w:val="51496E83"/>
    <w:rsid w:val="51733098"/>
    <w:rsid w:val="5196ABE8"/>
    <w:rsid w:val="523E30A4"/>
    <w:rsid w:val="537A1834"/>
    <w:rsid w:val="5391DD57"/>
    <w:rsid w:val="53F719F8"/>
    <w:rsid w:val="54FDB2A4"/>
    <w:rsid w:val="55CEE8C3"/>
    <w:rsid w:val="55E9AE5C"/>
    <w:rsid w:val="5699F751"/>
    <w:rsid w:val="56C5D359"/>
    <w:rsid w:val="5723489D"/>
    <w:rsid w:val="575594DA"/>
    <w:rsid w:val="57994B38"/>
    <w:rsid w:val="59B2F565"/>
    <w:rsid w:val="59B68479"/>
    <w:rsid w:val="59C9C436"/>
    <w:rsid w:val="59F30B32"/>
    <w:rsid w:val="59F86807"/>
    <w:rsid w:val="5A07C8A9"/>
    <w:rsid w:val="5A5213D5"/>
    <w:rsid w:val="5C781243"/>
    <w:rsid w:val="5E6E7AF2"/>
    <w:rsid w:val="5E8B6C8D"/>
    <w:rsid w:val="60EB99E7"/>
    <w:rsid w:val="61ACCFB2"/>
    <w:rsid w:val="62BB8B07"/>
    <w:rsid w:val="62DBFDDF"/>
    <w:rsid w:val="63C5729E"/>
    <w:rsid w:val="650F5F62"/>
    <w:rsid w:val="66671878"/>
    <w:rsid w:val="66905754"/>
    <w:rsid w:val="67711908"/>
    <w:rsid w:val="67980B80"/>
    <w:rsid w:val="692ACC8B"/>
    <w:rsid w:val="6A2A364F"/>
    <w:rsid w:val="6AA4F08C"/>
    <w:rsid w:val="6C626D4D"/>
    <w:rsid w:val="6D288954"/>
    <w:rsid w:val="6DAA0266"/>
    <w:rsid w:val="6F331CFB"/>
    <w:rsid w:val="70EBABF8"/>
    <w:rsid w:val="7117FB4E"/>
    <w:rsid w:val="712B2F5E"/>
    <w:rsid w:val="72B3CBAF"/>
    <w:rsid w:val="72B88674"/>
    <w:rsid w:val="72E6DAFC"/>
    <w:rsid w:val="73A3852D"/>
    <w:rsid w:val="741ED550"/>
    <w:rsid w:val="74FF9704"/>
    <w:rsid w:val="75688CA0"/>
    <w:rsid w:val="76973BC3"/>
    <w:rsid w:val="76A0222A"/>
    <w:rsid w:val="78A02D62"/>
    <w:rsid w:val="78BB54EA"/>
    <w:rsid w:val="78F3A739"/>
    <w:rsid w:val="79963C69"/>
    <w:rsid w:val="7ADE49B5"/>
    <w:rsid w:val="7C5AADF5"/>
    <w:rsid w:val="7D311958"/>
    <w:rsid w:val="7EB97A89"/>
    <w:rsid w:val="7F54FD4D"/>
    <w:rsid w:val="7FACFF0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51E"/>
    <w:pPr>
      <w:spacing w:after="120" w:line="240" w:lineRule="auto"/>
    </w:pPr>
    <w:rPr>
      <w:sz w:val="22"/>
    </w:rPr>
  </w:style>
  <w:style w:type="paragraph" w:styleId="Heading1">
    <w:name w:val="heading 1"/>
    <w:basedOn w:val="Normal"/>
    <w:next w:val="Normal"/>
    <w:link w:val="Heading1Char"/>
    <w:uiPriority w:val="9"/>
    <w:qFormat/>
    <w:rsid w:val="00867DC4"/>
    <w:pPr>
      <w:keepNext/>
      <w:keepLines/>
      <w:spacing w:before="120"/>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D3751E"/>
    <w:pPr>
      <w:spacing w:after="0" w:line="360" w:lineRule="auto"/>
    </w:pPr>
    <w:rPr>
      <w:b/>
      <w:bCs/>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normaltextrun">
    <w:name w:val="normaltextrun"/>
    <w:basedOn w:val="DefaultParagraphFont"/>
    <w:rsid w:val="00E30C71"/>
  </w:style>
  <w:style w:type="character" w:customStyle="1" w:styleId="spellingerror">
    <w:name w:val="spellingerror"/>
    <w:basedOn w:val="DefaultParagraphFont"/>
    <w:rsid w:val="00AF2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7305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7086008">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8406870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83662832">
      <w:bodyDiv w:val="1"/>
      <w:marLeft w:val="0"/>
      <w:marRight w:val="0"/>
      <w:marTop w:val="0"/>
      <w:marBottom w:val="0"/>
      <w:divBdr>
        <w:top w:val="none" w:sz="0" w:space="0" w:color="auto"/>
        <w:left w:val="none" w:sz="0" w:space="0" w:color="auto"/>
        <w:bottom w:val="none" w:sz="0" w:space="0" w:color="auto"/>
        <w:right w:val="none" w:sz="0" w:space="0" w:color="auto"/>
      </w:divBdr>
      <w:divsChild>
        <w:div w:id="1323578383">
          <w:marLeft w:val="0"/>
          <w:marRight w:val="0"/>
          <w:marTop w:val="0"/>
          <w:marBottom w:val="0"/>
          <w:divBdr>
            <w:top w:val="none" w:sz="0" w:space="0" w:color="auto"/>
            <w:left w:val="none" w:sz="0" w:space="0" w:color="auto"/>
            <w:bottom w:val="none" w:sz="0" w:space="0" w:color="auto"/>
            <w:right w:val="none" w:sz="0" w:space="0" w:color="auto"/>
          </w:divBdr>
        </w:div>
        <w:div w:id="887184773">
          <w:marLeft w:val="0"/>
          <w:marRight w:val="0"/>
          <w:marTop w:val="0"/>
          <w:marBottom w:val="0"/>
          <w:divBdr>
            <w:top w:val="none" w:sz="0" w:space="0" w:color="auto"/>
            <w:left w:val="none" w:sz="0" w:space="0" w:color="auto"/>
            <w:bottom w:val="none" w:sz="0" w:space="0" w:color="auto"/>
            <w:right w:val="none" w:sz="0" w:space="0" w:color="auto"/>
          </w:divBdr>
        </w:div>
        <w:div w:id="1379816942">
          <w:marLeft w:val="0"/>
          <w:marRight w:val="0"/>
          <w:marTop w:val="0"/>
          <w:marBottom w:val="0"/>
          <w:divBdr>
            <w:top w:val="none" w:sz="0" w:space="0" w:color="auto"/>
            <w:left w:val="none" w:sz="0" w:space="0" w:color="auto"/>
            <w:bottom w:val="none" w:sz="0" w:space="0" w:color="auto"/>
            <w:right w:val="none" w:sz="0" w:space="0" w:color="auto"/>
          </w:divBdr>
        </w:div>
        <w:div w:id="561868032">
          <w:marLeft w:val="0"/>
          <w:marRight w:val="0"/>
          <w:marTop w:val="0"/>
          <w:marBottom w:val="0"/>
          <w:divBdr>
            <w:top w:val="none" w:sz="0" w:space="0" w:color="auto"/>
            <w:left w:val="none" w:sz="0" w:space="0" w:color="auto"/>
            <w:bottom w:val="none" w:sz="0" w:space="0" w:color="auto"/>
            <w:right w:val="none" w:sz="0" w:space="0" w:color="auto"/>
          </w:divBdr>
        </w:div>
        <w:div w:id="1255360522">
          <w:marLeft w:val="0"/>
          <w:marRight w:val="0"/>
          <w:marTop w:val="0"/>
          <w:marBottom w:val="0"/>
          <w:divBdr>
            <w:top w:val="none" w:sz="0" w:space="0" w:color="auto"/>
            <w:left w:val="none" w:sz="0" w:space="0" w:color="auto"/>
            <w:bottom w:val="none" w:sz="0" w:space="0" w:color="auto"/>
            <w:right w:val="none" w:sz="0" w:space="0" w:color="auto"/>
          </w:divBdr>
        </w:div>
        <w:div w:id="1321957985">
          <w:marLeft w:val="0"/>
          <w:marRight w:val="0"/>
          <w:marTop w:val="0"/>
          <w:marBottom w:val="0"/>
          <w:divBdr>
            <w:top w:val="none" w:sz="0" w:space="0" w:color="auto"/>
            <w:left w:val="none" w:sz="0" w:space="0" w:color="auto"/>
            <w:bottom w:val="none" w:sz="0" w:space="0" w:color="auto"/>
            <w:right w:val="none" w:sz="0" w:space="0" w:color="auto"/>
          </w:divBdr>
        </w:div>
        <w:div w:id="2030519294">
          <w:marLeft w:val="0"/>
          <w:marRight w:val="0"/>
          <w:marTop w:val="0"/>
          <w:marBottom w:val="0"/>
          <w:divBdr>
            <w:top w:val="none" w:sz="0" w:space="0" w:color="auto"/>
            <w:left w:val="none" w:sz="0" w:space="0" w:color="auto"/>
            <w:bottom w:val="none" w:sz="0" w:space="0" w:color="auto"/>
            <w:right w:val="none" w:sz="0" w:space="0" w:color="auto"/>
          </w:divBdr>
        </w:div>
        <w:div w:id="66802940">
          <w:marLeft w:val="0"/>
          <w:marRight w:val="0"/>
          <w:marTop w:val="0"/>
          <w:marBottom w:val="0"/>
          <w:divBdr>
            <w:top w:val="none" w:sz="0" w:space="0" w:color="auto"/>
            <w:left w:val="none" w:sz="0" w:space="0" w:color="auto"/>
            <w:bottom w:val="none" w:sz="0" w:space="0" w:color="auto"/>
            <w:right w:val="none" w:sz="0" w:space="0" w:color="auto"/>
          </w:divBdr>
        </w:div>
        <w:div w:id="1674870295">
          <w:marLeft w:val="0"/>
          <w:marRight w:val="0"/>
          <w:marTop w:val="0"/>
          <w:marBottom w:val="0"/>
          <w:divBdr>
            <w:top w:val="none" w:sz="0" w:space="0" w:color="auto"/>
            <w:left w:val="none" w:sz="0" w:space="0" w:color="auto"/>
            <w:bottom w:val="none" w:sz="0" w:space="0" w:color="auto"/>
            <w:right w:val="none" w:sz="0" w:space="0" w:color="auto"/>
          </w:divBdr>
        </w:div>
        <w:div w:id="1668704781">
          <w:marLeft w:val="0"/>
          <w:marRight w:val="0"/>
          <w:marTop w:val="0"/>
          <w:marBottom w:val="0"/>
          <w:divBdr>
            <w:top w:val="none" w:sz="0" w:space="0" w:color="auto"/>
            <w:left w:val="none" w:sz="0" w:space="0" w:color="auto"/>
            <w:bottom w:val="none" w:sz="0" w:space="0" w:color="auto"/>
            <w:right w:val="none" w:sz="0" w:space="0" w:color="auto"/>
          </w:divBdr>
        </w:div>
        <w:div w:id="214316753">
          <w:marLeft w:val="0"/>
          <w:marRight w:val="0"/>
          <w:marTop w:val="0"/>
          <w:marBottom w:val="0"/>
          <w:divBdr>
            <w:top w:val="none" w:sz="0" w:space="0" w:color="auto"/>
            <w:left w:val="none" w:sz="0" w:space="0" w:color="auto"/>
            <w:bottom w:val="none" w:sz="0" w:space="0" w:color="auto"/>
            <w:right w:val="none" w:sz="0" w:space="0" w:color="auto"/>
          </w:divBdr>
        </w:div>
        <w:div w:id="447893214">
          <w:marLeft w:val="0"/>
          <w:marRight w:val="0"/>
          <w:marTop w:val="0"/>
          <w:marBottom w:val="0"/>
          <w:divBdr>
            <w:top w:val="none" w:sz="0" w:space="0" w:color="auto"/>
            <w:left w:val="none" w:sz="0" w:space="0" w:color="auto"/>
            <w:bottom w:val="none" w:sz="0" w:space="0" w:color="auto"/>
            <w:right w:val="none" w:sz="0" w:space="0" w:color="auto"/>
          </w:divBdr>
        </w:div>
        <w:div w:id="985207118">
          <w:marLeft w:val="0"/>
          <w:marRight w:val="0"/>
          <w:marTop w:val="0"/>
          <w:marBottom w:val="0"/>
          <w:divBdr>
            <w:top w:val="none" w:sz="0" w:space="0" w:color="auto"/>
            <w:left w:val="none" w:sz="0" w:space="0" w:color="auto"/>
            <w:bottom w:val="none" w:sz="0" w:space="0" w:color="auto"/>
            <w:right w:val="none" w:sz="0" w:space="0" w:color="auto"/>
          </w:divBdr>
        </w:div>
        <w:div w:id="1808086963">
          <w:marLeft w:val="0"/>
          <w:marRight w:val="0"/>
          <w:marTop w:val="0"/>
          <w:marBottom w:val="0"/>
          <w:divBdr>
            <w:top w:val="none" w:sz="0" w:space="0" w:color="auto"/>
            <w:left w:val="none" w:sz="0" w:space="0" w:color="auto"/>
            <w:bottom w:val="none" w:sz="0" w:space="0" w:color="auto"/>
            <w:right w:val="none" w:sz="0" w:space="0" w:color="auto"/>
          </w:divBdr>
        </w:div>
        <w:div w:id="2039308672">
          <w:marLeft w:val="0"/>
          <w:marRight w:val="0"/>
          <w:marTop w:val="0"/>
          <w:marBottom w:val="0"/>
          <w:divBdr>
            <w:top w:val="none" w:sz="0" w:space="0" w:color="auto"/>
            <w:left w:val="none" w:sz="0" w:space="0" w:color="auto"/>
            <w:bottom w:val="none" w:sz="0" w:space="0" w:color="auto"/>
            <w:right w:val="none" w:sz="0" w:space="0" w:color="auto"/>
          </w:divBdr>
        </w:div>
        <w:div w:id="58983191">
          <w:marLeft w:val="0"/>
          <w:marRight w:val="0"/>
          <w:marTop w:val="0"/>
          <w:marBottom w:val="0"/>
          <w:divBdr>
            <w:top w:val="none" w:sz="0" w:space="0" w:color="auto"/>
            <w:left w:val="none" w:sz="0" w:space="0" w:color="auto"/>
            <w:bottom w:val="none" w:sz="0" w:space="0" w:color="auto"/>
            <w:right w:val="none" w:sz="0" w:space="0" w:color="auto"/>
          </w:divBdr>
        </w:div>
      </w:divsChild>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22925421">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59437">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82931382">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36860943">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9145752">
      <w:bodyDiv w:val="1"/>
      <w:marLeft w:val="0"/>
      <w:marRight w:val="0"/>
      <w:marTop w:val="0"/>
      <w:marBottom w:val="0"/>
      <w:divBdr>
        <w:top w:val="none" w:sz="0" w:space="0" w:color="auto"/>
        <w:left w:val="none" w:sz="0" w:space="0" w:color="auto"/>
        <w:bottom w:val="none" w:sz="0" w:space="0" w:color="auto"/>
        <w:right w:val="none" w:sz="0" w:space="0" w:color="auto"/>
      </w:divBdr>
    </w:div>
    <w:div w:id="1343052326">
      <w:bodyDiv w:val="1"/>
      <w:marLeft w:val="0"/>
      <w:marRight w:val="0"/>
      <w:marTop w:val="0"/>
      <w:marBottom w:val="0"/>
      <w:divBdr>
        <w:top w:val="none" w:sz="0" w:space="0" w:color="auto"/>
        <w:left w:val="none" w:sz="0" w:space="0" w:color="auto"/>
        <w:bottom w:val="none" w:sz="0" w:space="0" w:color="auto"/>
        <w:right w:val="none" w:sz="0" w:space="0" w:color="auto"/>
      </w:divBdr>
    </w:div>
    <w:div w:id="1346437985">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52089055">
      <w:bodyDiv w:val="1"/>
      <w:marLeft w:val="0"/>
      <w:marRight w:val="0"/>
      <w:marTop w:val="0"/>
      <w:marBottom w:val="0"/>
      <w:divBdr>
        <w:top w:val="none" w:sz="0" w:space="0" w:color="auto"/>
        <w:left w:val="none" w:sz="0" w:space="0" w:color="auto"/>
        <w:bottom w:val="none" w:sz="0" w:space="0" w:color="auto"/>
        <w:right w:val="none" w:sz="0" w:space="0" w:color="auto"/>
      </w:divBdr>
    </w:div>
    <w:div w:id="1454129809">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89856425">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9493934">
      <w:bodyDiv w:val="1"/>
      <w:marLeft w:val="0"/>
      <w:marRight w:val="0"/>
      <w:marTop w:val="0"/>
      <w:marBottom w:val="0"/>
      <w:divBdr>
        <w:top w:val="none" w:sz="0" w:space="0" w:color="auto"/>
        <w:left w:val="none" w:sz="0" w:space="0" w:color="auto"/>
        <w:bottom w:val="none" w:sz="0" w:space="0" w:color="auto"/>
        <w:right w:val="none" w:sz="0" w:space="0" w:color="auto"/>
      </w:divBdr>
      <w:divsChild>
        <w:div w:id="723139606">
          <w:marLeft w:val="360"/>
          <w:marRight w:val="0"/>
          <w:marTop w:val="0"/>
          <w:marBottom w:val="0"/>
          <w:divBdr>
            <w:top w:val="none" w:sz="0" w:space="0" w:color="auto"/>
            <w:left w:val="none" w:sz="0" w:space="0" w:color="auto"/>
            <w:bottom w:val="none" w:sz="0" w:space="0" w:color="auto"/>
            <w:right w:val="none" w:sz="0" w:space="0" w:color="auto"/>
          </w:divBdr>
        </w:div>
      </w:divsChild>
    </w:div>
    <w:div w:id="1505439785">
      <w:bodyDiv w:val="1"/>
      <w:marLeft w:val="0"/>
      <w:marRight w:val="0"/>
      <w:marTop w:val="0"/>
      <w:marBottom w:val="0"/>
      <w:divBdr>
        <w:top w:val="none" w:sz="0" w:space="0" w:color="auto"/>
        <w:left w:val="none" w:sz="0" w:space="0" w:color="auto"/>
        <w:bottom w:val="none" w:sz="0" w:space="0" w:color="auto"/>
        <w:right w:val="none" w:sz="0" w:space="0" w:color="auto"/>
      </w:divBdr>
    </w:div>
    <w:div w:id="1505515638">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7738759">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25326704">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91626145">
      <w:bodyDiv w:val="1"/>
      <w:marLeft w:val="0"/>
      <w:marRight w:val="0"/>
      <w:marTop w:val="0"/>
      <w:marBottom w:val="0"/>
      <w:divBdr>
        <w:top w:val="none" w:sz="0" w:space="0" w:color="auto"/>
        <w:left w:val="none" w:sz="0" w:space="0" w:color="auto"/>
        <w:bottom w:val="none" w:sz="0" w:space="0" w:color="auto"/>
        <w:right w:val="none" w:sz="0" w:space="0" w:color="auto"/>
      </w:divBdr>
    </w:div>
    <w:div w:id="1814710969">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45782721">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74460947">
      <w:bodyDiv w:val="1"/>
      <w:marLeft w:val="0"/>
      <w:marRight w:val="0"/>
      <w:marTop w:val="0"/>
      <w:marBottom w:val="0"/>
      <w:divBdr>
        <w:top w:val="none" w:sz="0" w:space="0" w:color="auto"/>
        <w:left w:val="none" w:sz="0" w:space="0" w:color="auto"/>
        <w:bottom w:val="none" w:sz="0" w:space="0" w:color="auto"/>
        <w:right w:val="none" w:sz="0" w:space="0" w:color="auto"/>
      </w:divBdr>
    </w:div>
    <w:div w:id="1918830291">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71146980">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537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jpe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package" Target="embeddings/Microsoft_Excel_Worksheet.xlsx"/><Relationship Id="rId10" Type="http://schemas.openxmlformats.org/officeDocument/2006/relationships/chart" Target="charts/chart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emf"/><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https://tewaka-my.sharepoint.com/personal/ads0404_arastudent_ac_nz/Documents/2nd%20Last%20Sem/Software%20Project/BCDE311_Burndown_AlexStew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tewaka-my.sharepoint.com/personal/ads0404_arastudent_ac_nz/Documents/2nd%20Last%20Sem/Software%20Development%20Project%20-%20Ass3/Report%20side%20documents/BCDE311_Burndown_AlexStew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 Academic</a:t>
            </a:r>
            <a:r>
              <a:rPr lang="en-NZ" baseline="0"/>
              <a:t> Burndown chart for planned vs actual hours left until project completion</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CDE311_Burndown_AlexStewart.xlsx]Burndown Chart wk 6'!$G$33</c:f>
              <c:strCache>
                <c:ptCount val="1"/>
                <c:pt idx="0">
                  <c:v>Planned Hours</c:v>
                </c:pt>
              </c:strCache>
            </c:strRef>
          </c:tx>
          <c:spPr>
            <a:ln w="28575" cap="rnd">
              <a:solidFill>
                <a:schemeClr val="accent1"/>
              </a:solidFill>
              <a:round/>
            </a:ln>
            <a:effectLst/>
          </c:spPr>
          <c:marker>
            <c:symbol val="x"/>
            <c:size val="9"/>
            <c:spPr>
              <a:noFill/>
              <a:ln w="9525">
                <a:solidFill>
                  <a:schemeClr val="accent1"/>
                </a:solidFill>
              </a:ln>
              <a:effectLst/>
            </c:spPr>
          </c:marker>
          <c:cat>
            <c:strRef>
              <c:f>'[BCDE311_Burndown_AlexStewart.xlsx]Burndown Chart wk 6'!$C$34:$C$53</c:f>
              <c:strCache>
                <c:ptCount val="19"/>
                <c:pt idx="0">
                  <c:v>19/02/2024</c:v>
                </c:pt>
                <c:pt idx="1">
                  <c:v>26/02/2024</c:v>
                </c:pt>
                <c:pt idx="2">
                  <c:v>4/03/2024</c:v>
                </c:pt>
                <c:pt idx="3">
                  <c:v>11/03/2024</c:v>
                </c:pt>
                <c:pt idx="4">
                  <c:v>18/03/2024</c:v>
                </c:pt>
                <c:pt idx="5">
                  <c:v>25/03/2024</c:v>
                </c:pt>
                <c:pt idx="6">
                  <c:v>1/04/2024</c:v>
                </c:pt>
                <c:pt idx="7">
                  <c:v>8/04/2024</c:v>
                </c:pt>
                <c:pt idx="8">
                  <c:v>Term break</c:v>
                </c:pt>
                <c:pt idx="9">
                  <c:v>Term break</c:v>
                </c:pt>
                <c:pt idx="10">
                  <c:v>29/04/2024</c:v>
                </c:pt>
                <c:pt idx="11">
                  <c:v>6/05/2024</c:v>
                </c:pt>
                <c:pt idx="12">
                  <c:v>13/04/2024</c:v>
                </c:pt>
                <c:pt idx="13">
                  <c:v>20/04/2024</c:v>
                </c:pt>
                <c:pt idx="14">
                  <c:v>27/04/2024</c:v>
                </c:pt>
                <c:pt idx="15">
                  <c:v>3/05/2024</c:v>
                </c:pt>
                <c:pt idx="16">
                  <c:v>10/05/2024</c:v>
                </c:pt>
                <c:pt idx="17">
                  <c:v>17/05/2024</c:v>
                </c:pt>
                <c:pt idx="18">
                  <c:v>24/05/2024</c:v>
                </c:pt>
              </c:strCache>
            </c:strRef>
          </c:cat>
          <c:val>
            <c:numRef>
              <c:f>'[BCDE311_Burndown_AlexStewart.xlsx]Burndown Chart wk 6'!$G$34:$G$53</c:f>
              <c:numCache>
                <c:formatCode>General</c:formatCode>
                <c:ptCount val="20"/>
                <c:pt idx="0">
                  <c:v>131</c:v>
                </c:pt>
                <c:pt idx="1">
                  <c:v>123</c:v>
                </c:pt>
                <c:pt idx="2">
                  <c:v>117</c:v>
                </c:pt>
                <c:pt idx="3">
                  <c:v>111</c:v>
                </c:pt>
                <c:pt idx="4">
                  <c:v>107</c:v>
                </c:pt>
                <c:pt idx="5">
                  <c:v>96</c:v>
                </c:pt>
                <c:pt idx="6">
                  <c:v>89</c:v>
                </c:pt>
                <c:pt idx="7">
                  <c:v>75</c:v>
                </c:pt>
                <c:pt idx="8">
                  <c:v>71</c:v>
                </c:pt>
                <c:pt idx="9">
                  <c:v>68</c:v>
                </c:pt>
                <c:pt idx="10">
                  <c:v>65</c:v>
                </c:pt>
                <c:pt idx="11">
                  <c:v>56</c:v>
                </c:pt>
                <c:pt idx="12">
                  <c:v>47</c:v>
                </c:pt>
                <c:pt idx="13">
                  <c:v>41</c:v>
                </c:pt>
                <c:pt idx="14">
                  <c:v>34</c:v>
                </c:pt>
                <c:pt idx="15">
                  <c:v>27</c:v>
                </c:pt>
                <c:pt idx="16">
                  <c:v>20</c:v>
                </c:pt>
                <c:pt idx="17">
                  <c:v>13</c:v>
                </c:pt>
                <c:pt idx="18">
                  <c:v>6</c:v>
                </c:pt>
                <c:pt idx="19">
                  <c:v>0</c:v>
                </c:pt>
              </c:numCache>
            </c:numRef>
          </c:val>
          <c:smooth val="0"/>
          <c:extLst>
            <c:ext xmlns:c16="http://schemas.microsoft.com/office/drawing/2014/chart" uri="{C3380CC4-5D6E-409C-BE32-E72D297353CC}">
              <c16:uniqueId val="{00000000-24E8-4DD8-B57C-032588980D7A}"/>
            </c:ext>
          </c:extLst>
        </c:ser>
        <c:ser>
          <c:idx val="1"/>
          <c:order val="1"/>
          <c:tx>
            <c:strRef>
              <c:f>'[BCDE311_Burndown_AlexStewart.xlsx]Burndown Chart wk 6'!$H$33</c:f>
              <c:strCache>
                <c:ptCount val="1"/>
                <c:pt idx="0">
                  <c:v>Actual Hours</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strRef>
              <c:f>'[BCDE311_Burndown_AlexStewart.xlsx]Burndown Chart wk 6'!$C$34:$C$53</c:f>
              <c:strCache>
                <c:ptCount val="19"/>
                <c:pt idx="0">
                  <c:v>19/02/2024</c:v>
                </c:pt>
                <c:pt idx="1">
                  <c:v>26/02/2024</c:v>
                </c:pt>
                <c:pt idx="2">
                  <c:v>4/03/2024</c:v>
                </c:pt>
                <c:pt idx="3">
                  <c:v>11/03/2024</c:v>
                </c:pt>
                <c:pt idx="4">
                  <c:v>18/03/2024</c:v>
                </c:pt>
                <c:pt idx="5">
                  <c:v>25/03/2024</c:v>
                </c:pt>
                <c:pt idx="6">
                  <c:v>1/04/2024</c:v>
                </c:pt>
                <c:pt idx="7">
                  <c:v>8/04/2024</c:v>
                </c:pt>
                <c:pt idx="8">
                  <c:v>Term break</c:v>
                </c:pt>
                <c:pt idx="9">
                  <c:v>Term break</c:v>
                </c:pt>
                <c:pt idx="10">
                  <c:v>29/04/2024</c:v>
                </c:pt>
                <c:pt idx="11">
                  <c:v>6/05/2024</c:v>
                </c:pt>
                <c:pt idx="12">
                  <c:v>13/04/2024</c:v>
                </c:pt>
                <c:pt idx="13">
                  <c:v>20/04/2024</c:v>
                </c:pt>
                <c:pt idx="14">
                  <c:v>27/04/2024</c:v>
                </c:pt>
                <c:pt idx="15">
                  <c:v>3/05/2024</c:v>
                </c:pt>
                <c:pt idx="16">
                  <c:v>10/05/2024</c:v>
                </c:pt>
                <c:pt idx="17">
                  <c:v>17/05/2024</c:v>
                </c:pt>
                <c:pt idx="18">
                  <c:v>24/05/2024</c:v>
                </c:pt>
              </c:strCache>
            </c:strRef>
          </c:cat>
          <c:val>
            <c:numRef>
              <c:f>'[BCDE311_Burndown_AlexStewart.xlsx]Burndown Chart wk 6'!$H$34:$H$53</c:f>
              <c:numCache>
                <c:formatCode>General</c:formatCode>
                <c:ptCount val="20"/>
                <c:pt idx="0">
                  <c:v>131</c:v>
                </c:pt>
                <c:pt idx="1">
                  <c:v>127</c:v>
                </c:pt>
                <c:pt idx="2">
                  <c:v>125</c:v>
                </c:pt>
                <c:pt idx="3">
                  <c:v>121</c:v>
                </c:pt>
                <c:pt idx="4">
                  <c:v>107</c:v>
                </c:pt>
                <c:pt idx="5">
                  <c:v>98</c:v>
                </c:pt>
                <c:pt idx="6">
                  <c:v>88</c:v>
                </c:pt>
                <c:pt idx="7">
                  <c:v>76</c:v>
                </c:pt>
              </c:numCache>
            </c:numRef>
          </c:val>
          <c:smooth val="0"/>
          <c:extLst>
            <c:ext xmlns:c16="http://schemas.microsoft.com/office/drawing/2014/chart" uri="{C3380CC4-5D6E-409C-BE32-E72D297353CC}">
              <c16:uniqueId val="{00000001-24E8-4DD8-B57C-032588980D7A}"/>
            </c:ext>
          </c:extLst>
        </c:ser>
        <c:dLbls>
          <c:showLegendKey val="0"/>
          <c:showVal val="0"/>
          <c:showCatName val="0"/>
          <c:showSerName val="0"/>
          <c:showPercent val="0"/>
          <c:showBubbleSize val="0"/>
        </c:dLbls>
        <c:marker val="1"/>
        <c:smooth val="0"/>
        <c:axId val="363552520"/>
        <c:axId val="513509200"/>
      </c:lineChart>
      <c:catAx>
        <c:axId val="363552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Begining of Each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09200"/>
        <c:crosses val="autoZero"/>
        <c:auto val="1"/>
        <c:lblAlgn val="ctr"/>
        <c:lblOffset val="100"/>
        <c:tickLblSkip val="7"/>
        <c:noMultiLvlLbl val="1"/>
      </c:catAx>
      <c:valAx>
        <c:axId val="513509200"/>
        <c:scaling>
          <c:orientation val="minMax"/>
          <c:max val="1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Academic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55252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Academic</a:t>
            </a:r>
            <a:r>
              <a:rPr lang="en-NZ" baseline="0"/>
              <a:t> Burndown </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urndown chart Completed'!$G$33</c:f>
              <c:strCache>
                <c:ptCount val="1"/>
                <c:pt idx="0">
                  <c:v>Planned Hours</c:v>
                </c:pt>
              </c:strCache>
            </c:strRef>
          </c:tx>
          <c:spPr>
            <a:ln w="28575" cap="rnd">
              <a:solidFill>
                <a:schemeClr val="accent1"/>
              </a:solidFill>
              <a:round/>
            </a:ln>
            <a:effectLst/>
          </c:spPr>
          <c:marker>
            <c:symbol val="x"/>
            <c:size val="9"/>
            <c:spPr>
              <a:noFill/>
              <a:ln w="9525">
                <a:solidFill>
                  <a:schemeClr val="accent1"/>
                </a:solidFill>
              </a:ln>
              <a:effectLst/>
            </c:spPr>
          </c:marker>
          <c:cat>
            <c:strRef>
              <c:f>'Burndown chart Completed'!$C$34:$C$53</c:f>
              <c:strCache>
                <c:ptCount val="19"/>
                <c:pt idx="0">
                  <c:v>19/02/2024</c:v>
                </c:pt>
                <c:pt idx="1">
                  <c:v>26/02/2024</c:v>
                </c:pt>
                <c:pt idx="2">
                  <c:v>4/03/2024</c:v>
                </c:pt>
                <c:pt idx="3">
                  <c:v>11/03/2024</c:v>
                </c:pt>
                <c:pt idx="4">
                  <c:v>18/03/2024</c:v>
                </c:pt>
                <c:pt idx="5">
                  <c:v>25/03/2024</c:v>
                </c:pt>
                <c:pt idx="6">
                  <c:v>1/04/2024</c:v>
                </c:pt>
                <c:pt idx="7">
                  <c:v>8/04/2024</c:v>
                </c:pt>
                <c:pt idx="8">
                  <c:v>Term break</c:v>
                </c:pt>
                <c:pt idx="9">
                  <c:v>Term break</c:v>
                </c:pt>
                <c:pt idx="10">
                  <c:v>29/04/2024</c:v>
                </c:pt>
                <c:pt idx="11">
                  <c:v>6/05/2024</c:v>
                </c:pt>
                <c:pt idx="12">
                  <c:v>13/04/2024</c:v>
                </c:pt>
                <c:pt idx="13">
                  <c:v>20/04/2024</c:v>
                </c:pt>
                <c:pt idx="14">
                  <c:v>27/04/2024</c:v>
                </c:pt>
                <c:pt idx="15">
                  <c:v>3/05/2024</c:v>
                </c:pt>
                <c:pt idx="16">
                  <c:v>10/05/2024</c:v>
                </c:pt>
                <c:pt idx="17">
                  <c:v>17/05/2024</c:v>
                </c:pt>
                <c:pt idx="18">
                  <c:v>24/05/2024</c:v>
                </c:pt>
              </c:strCache>
            </c:strRef>
          </c:cat>
          <c:val>
            <c:numRef>
              <c:f>'Burndown chart Completed'!$G$34:$G$53</c:f>
              <c:numCache>
                <c:formatCode>General</c:formatCode>
                <c:ptCount val="20"/>
                <c:pt idx="0">
                  <c:v>131</c:v>
                </c:pt>
                <c:pt idx="1">
                  <c:v>123</c:v>
                </c:pt>
                <c:pt idx="2">
                  <c:v>117</c:v>
                </c:pt>
                <c:pt idx="3">
                  <c:v>111</c:v>
                </c:pt>
                <c:pt idx="4">
                  <c:v>107</c:v>
                </c:pt>
                <c:pt idx="5">
                  <c:v>96</c:v>
                </c:pt>
                <c:pt idx="6">
                  <c:v>89</c:v>
                </c:pt>
                <c:pt idx="7">
                  <c:v>75</c:v>
                </c:pt>
                <c:pt idx="8">
                  <c:v>71</c:v>
                </c:pt>
                <c:pt idx="9">
                  <c:v>68</c:v>
                </c:pt>
                <c:pt idx="10">
                  <c:v>65</c:v>
                </c:pt>
                <c:pt idx="11">
                  <c:v>56</c:v>
                </c:pt>
                <c:pt idx="12">
                  <c:v>47</c:v>
                </c:pt>
                <c:pt idx="13">
                  <c:v>41</c:v>
                </c:pt>
                <c:pt idx="14">
                  <c:v>34</c:v>
                </c:pt>
                <c:pt idx="15">
                  <c:v>27</c:v>
                </c:pt>
                <c:pt idx="16">
                  <c:v>20</c:v>
                </c:pt>
                <c:pt idx="17">
                  <c:v>13</c:v>
                </c:pt>
                <c:pt idx="18">
                  <c:v>6</c:v>
                </c:pt>
                <c:pt idx="19">
                  <c:v>0</c:v>
                </c:pt>
              </c:numCache>
            </c:numRef>
          </c:val>
          <c:smooth val="0"/>
          <c:extLst>
            <c:ext xmlns:c16="http://schemas.microsoft.com/office/drawing/2014/chart" uri="{C3380CC4-5D6E-409C-BE32-E72D297353CC}">
              <c16:uniqueId val="{00000000-DF51-4577-96C4-1BA46B7D8CDB}"/>
            </c:ext>
          </c:extLst>
        </c:ser>
        <c:ser>
          <c:idx val="1"/>
          <c:order val="1"/>
          <c:tx>
            <c:strRef>
              <c:f>'Burndown chart Completed'!$H$33</c:f>
              <c:strCache>
                <c:ptCount val="1"/>
                <c:pt idx="0">
                  <c:v>Actual Hours</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strRef>
              <c:f>'Burndown chart Completed'!$C$34:$C$53</c:f>
              <c:strCache>
                <c:ptCount val="19"/>
                <c:pt idx="0">
                  <c:v>19/02/2024</c:v>
                </c:pt>
                <c:pt idx="1">
                  <c:v>26/02/2024</c:v>
                </c:pt>
                <c:pt idx="2">
                  <c:v>4/03/2024</c:v>
                </c:pt>
                <c:pt idx="3">
                  <c:v>11/03/2024</c:v>
                </c:pt>
                <c:pt idx="4">
                  <c:v>18/03/2024</c:v>
                </c:pt>
                <c:pt idx="5">
                  <c:v>25/03/2024</c:v>
                </c:pt>
                <c:pt idx="6">
                  <c:v>1/04/2024</c:v>
                </c:pt>
                <c:pt idx="7">
                  <c:v>8/04/2024</c:v>
                </c:pt>
                <c:pt idx="8">
                  <c:v>Term break</c:v>
                </c:pt>
                <c:pt idx="9">
                  <c:v>Term break</c:v>
                </c:pt>
                <c:pt idx="10">
                  <c:v>29/04/2024</c:v>
                </c:pt>
                <c:pt idx="11">
                  <c:v>6/05/2024</c:v>
                </c:pt>
                <c:pt idx="12">
                  <c:v>13/04/2024</c:v>
                </c:pt>
                <c:pt idx="13">
                  <c:v>20/04/2024</c:v>
                </c:pt>
                <c:pt idx="14">
                  <c:v>27/04/2024</c:v>
                </c:pt>
                <c:pt idx="15">
                  <c:v>3/05/2024</c:v>
                </c:pt>
                <c:pt idx="16">
                  <c:v>10/05/2024</c:v>
                </c:pt>
                <c:pt idx="17">
                  <c:v>17/05/2024</c:v>
                </c:pt>
                <c:pt idx="18">
                  <c:v>24/05/2024</c:v>
                </c:pt>
              </c:strCache>
            </c:strRef>
          </c:cat>
          <c:val>
            <c:numRef>
              <c:f>'Burndown chart Completed'!$H$34:$H$53</c:f>
              <c:numCache>
                <c:formatCode>General</c:formatCode>
                <c:ptCount val="20"/>
                <c:pt idx="0">
                  <c:v>131</c:v>
                </c:pt>
                <c:pt idx="1">
                  <c:v>127</c:v>
                </c:pt>
                <c:pt idx="2">
                  <c:v>125</c:v>
                </c:pt>
                <c:pt idx="3">
                  <c:v>121</c:v>
                </c:pt>
                <c:pt idx="4">
                  <c:v>107</c:v>
                </c:pt>
                <c:pt idx="5">
                  <c:v>98</c:v>
                </c:pt>
                <c:pt idx="6">
                  <c:v>94</c:v>
                </c:pt>
                <c:pt idx="7">
                  <c:v>84</c:v>
                </c:pt>
                <c:pt idx="8">
                  <c:v>72</c:v>
                </c:pt>
                <c:pt idx="9">
                  <c:v>66</c:v>
                </c:pt>
                <c:pt idx="10">
                  <c:v>60</c:v>
                </c:pt>
                <c:pt idx="11">
                  <c:v>53</c:v>
                </c:pt>
                <c:pt idx="12">
                  <c:v>51</c:v>
                </c:pt>
                <c:pt idx="13">
                  <c:v>49</c:v>
                </c:pt>
                <c:pt idx="14">
                  <c:v>33</c:v>
                </c:pt>
                <c:pt idx="15">
                  <c:v>28</c:v>
                </c:pt>
                <c:pt idx="16">
                  <c:v>23</c:v>
                </c:pt>
                <c:pt idx="17">
                  <c:v>20</c:v>
                </c:pt>
                <c:pt idx="18">
                  <c:v>12</c:v>
                </c:pt>
                <c:pt idx="19">
                  <c:v>0</c:v>
                </c:pt>
              </c:numCache>
            </c:numRef>
          </c:val>
          <c:smooth val="0"/>
          <c:extLst>
            <c:ext xmlns:c16="http://schemas.microsoft.com/office/drawing/2014/chart" uri="{C3380CC4-5D6E-409C-BE32-E72D297353CC}">
              <c16:uniqueId val="{00000001-DF51-4577-96C4-1BA46B7D8CDB}"/>
            </c:ext>
          </c:extLst>
        </c:ser>
        <c:dLbls>
          <c:showLegendKey val="0"/>
          <c:showVal val="0"/>
          <c:showCatName val="0"/>
          <c:showSerName val="0"/>
          <c:showPercent val="0"/>
          <c:showBubbleSize val="0"/>
        </c:dLbls>
        <c:marker val="1"/>
        <c:smooth val="0"/>
        <c:axId val="363552520"/>
        <c:axId val="513509200"/>
      </c:lineChart>
      <c:catAx>
        <c:axId val="363552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Begining of Each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09200"/>
        <c:crosses val="autoZero"/>
        <c:auto val="1"/>
        <c:lblAlgn val="ctr"/>
        <c:lblOffset val="100"/>
        <c:tickLblSkip val="7"/>
        <c:noMultiLvlLbl val="1"/>
      </c:catAx>
      <c:valAx>
        <c:axId val="513509200"/>
        <c:scaling>
          <c:orientation val="minMax"/>
          <c:max val="1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Academic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55252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11</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12</b:RefOrder>
  </b:Source>
  <b:Source>
    <b:Tag>Orl</b:Tag>
    <b:SourceType>Misc</b:SourceType>
    <b:Guid>{6DA44FBD-146B-4E56-9078-C89D8FF57118}</b:Guid>
    <b:Title>ICT statement</b:Title>
    <b:Author>
      <b:Author>
        <b:NameList>
          <b:Person>
            <b:Last>Lancaster</b:Last>
            <b:First>Orleana</b:First>
          </b:Person>
        </b:NameList>
      </b:Author>
    </b:Author>
    <b:RefOrder>13</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4</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15</b:RefOrder>
  </b:Source>
  <b:Source>
    <b:Tag>Ahmer</b:Tag>
    <b:SourceType>InternetSite</b:SourceType>
    <b:Guid>{2FDB9284-4555-4C9B-8981-97F31BF391BE}</b:Guid>
    <b:Year>2013, September</b:Year>
    <b:Author>
      <b:Author>
        <b:NameList>
          <b:Person>
            <b:Last>Ahmad</b:Last>
            <b:First>M.</b:First>
            <b:Middle>O., Markkula, J., &amp; Oivo, M</b:Middle>
          </b:Person>
        </b:NameList>
      </b:Author>
    </b:Author>
    <b:URL>https://www.researchgate.net/publication/260739586_Kanban_in_Software_Development_A_Systematic_Literature_Review </b:URL>
    <b:RefOrder>8</b:RefOrder>
  </b:Source>
  <b:Source>
    <b:Tag>for24</b:Tag>
    <b:SourceType>InternetSite</b:SourceType>
    <b:Guid>{5441512B-13AA-46CD-A728-927A209821CA}</b:Guid>
    <b:Author>
      <b:Author>
        <b:Corporate>forgemountain</b:Corporate>
      </b:Author>
    </b:Author>
    <b:Year>2024</b:Year>
    <b:URL>https://forgemountainphoto.com/photography-services/360-photography/benefits-of-a-virtual-tour/</b:URL>
    <b:RefOrder>1</b:RefOrder>
  </b:Source>
  <b:Source>
    <b:Tag>hot24</b:Tag>
    <b:SourceType>InternetSite</b:SourceType>
    <b:Guid>{C6FBD83E-D44F-45F7-B219-272617914600}</b:Guid>
    <b:Author>
      <b:Author>
        <b:Corporate>hotpmo</b:Corporate>
      </b:Author>
    </b:Author>
    <b:Title>User Personas: What are they and how can they help you?</b:Title>
    <b:InternetSiteTitle>hotpmo user personas, what are they and how can they help you?</b:InternetSiteTitle>
    <b:Year>2024</b:Year>
    <b:Month>april</b:Month>
    <b:URL>https://www.hotpmo.com/management-models/user-personas-what-are-they-how-can-they-help-you/</b:URL>
    <b:RefOrder>2</b:RefOrder>
  </b:Source>
  <b:Source>
    <b:Tag>Wid20</b:Tag>
    <b:SourceType>InternetSite</b:SourceType>
    <b:Guid>{B58CE5F3-F3C5-4917-8820-4FBEBD8E5A17}</b:Guid>
    <b:Author>
      <b:Author>
        <b:NameList>
          <b:Person>
            <b:Last>Hayuhardhika</b:Last>
            <b:First>Widhy</b:First>
          </b:Person>
        </b:NameList>
      </b:Author>
    </b:Author>
    <b:Title>project management systems using kanban methodology</b:Title>
    <b:InternetSiteTitle>researchgate.net</b:InternetSiteTitle>
    <b:Year>2020</b:Year>
    <b:Month>August</b:Month>
    <b:URL>https://www.researchgate.net/publication/343924734_Software_Project_Management_Systems_Using_Kanban_Method_in_the_CV_Primavisi_Globalindo</b:URL>
    <b:RefOrder>3</b:RefOrder>
  </b:Source>
  <b:Source>
    <b:Tag>iqa24</b:Tag>
    <b:SourceType>InternetSite</b:SourceType>
    <b:Guid>{FB27BAFA-92B1-4719-A6A3-2D08994DB664}</b:Guid>
    <b:Author>
      <b:Author>
        <b:Corporate>iqanz</b:Corporate>
      </b:Author>
    </b:Author>
    <b:Title>Common IT Project Risks</b:Title>
    <b:InternetSiteTitle>iqanz.com</b:InternetSiteTitle>
    <b:Year>2024</b:Year>
    <b:Month>april</b:Month>
    <b:URL>https://iqanz.com/technical-quality-assurance/common-it-project-risks/</b:URL>
    <b:RefOrder>4</b:RefOrder>
  </b:Source>
  <b:Source>
    <b:Tag>ADA24</b:Tag>
    <b:SourceType>InternetSite</b:SourceType>
    <b:Guid>{70B79CFD-04EC-42FE-A567-9FEE2A79D778}</b:Guid>
    <b:Author>
      <b:Author>
        <b:NameList>
          <b:Person>
            <b:Last>HAYES</b:Last>
            <b:First>ADAM</b:First>
          </b:Person>
        </b:NameList>
      </b:Author>
    </b:Author>
    <b:Title>what is six sigma?</b:Title>
    <b:InternetSiteTitle>investopedia</b:InternetSiteTitle>
    <b:Year>2024</b:Year>
    <b:Month>february</b:Month>
    <b:URL>https://www.investopedia.com/terms/s/six-sigma.asp#:~:text=The%20Six%20Sigma%20method%20uses,by%20following%20these%20five%20steps.</b:URL>
    <b:RefOrder>5</b:RefOrder>
  </b:Source>
  <b:Source>
    <b:Tag>maz24</b:Tag>
    <b:SourceType>InternetSite</b:SourceType>
    <b:Guid>{942E2B87-5D7D-42E4-986D-4C5909AFF650}</b:Guid>
    <b:Author>
      <b:Author>
        <b:Corporate>maze</b:Corporate>
      </b:Author>
    </b:Author>
    <b:Title>how to run website usability tests</b:Title>
    <b:InternetSiteTitle>maze.co/guides</b:InternetSiteTitle>
    <b:Year>2024</b:Year>
    <b:Month>april</b:Month>
    <b:URL>https://maze.co/guides/usability-testing/website-usability-testing/</b:URL>
    <b:RefOrder>6</b:RefOrder>
  </b:Source>
  <b:Source>
    <b:Tag>Han23</b:Tag>
    <b:SourceType>InternetSite</b:SourceType>
    <b:Guid>{E156367A-ECAE-43D1-9154-9F8A3A809E75}</b:Guid>
    <b:Author>
      <b:Author>
        <b:NameList>
          <b:Person>
            <b:Last>Son</b:Last>
            <b:First>Hannah</b:First>
          </b:Person>
        </b:NameList>
      </b:Author>
    </b:Author>
    <b:Title>How to create a test plan</b:Title>
    <b:InternetSiteTitle>testrail.com</b:InternetSiteTitle>
    <b:Year>2023</b:Year>
    <b:Month>august</b:Month>
    <b:Day>21</b:Day>
    <b:URL>https://www.testrail.com/blog/create-a-test-plan/</b:URL>
    <b:RefOrder>7</b:RefOrder>
  </b:Source>
  <b:Source>
    <b:Tag>itp24</b:Tag>
    <b:SourceType>InternetSite</b:SourceType>
    <b:Guid>{A3BBD3DA-0585-4E5C-BBB4-C5E2D2B99E9D}</b:Guid>
    <b:Author>
      <b:Author>
        <b:Corporate>itp.nz</b:Corporate>
      </b:Author>
    </b:Author>
    <b:Title>Code of Ethics</b:Title>
    <b:InternetSiteTitle>itp.nz/codeofethics</b:InternetSiteTitle>
    <b:Year>2024</b:Year>
    <b:Month>april</b:Month>
    <b:URL>https://itp.nz/codeofethics</b:URL>
    <b:RefOrder>9</b:RefOrder>
  </b:Source>
  <b:Source>
    <b:Tag>NZG20</b:Tag>
    <b:SourceType>InternetSite</b:SourceType>
    <b:Guid>{542AE42D-5E83-45FB-BA54-ABDA15C5CB93}</b:Guid>
    <b:Author>
      <b:Author>
        <b:Corporate>NZ Government</b:Corporate>
      </b:Author>
    </b:Author>
    <b:Title>Privacy Act 2020 and the Privacy Principles</b:Title>
    <b:InternetSiteTitle>privacy.org</b:InternetSiteTitle>
    <b:Year>2020</b:Year>
    <b:URL>https://www.privacy.org.nz/privacy-act-2020/privacy-principles/</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07DD78-74B9-4177-9919-C52B52235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3450</Words>
  <Characters>76671</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4T23:39:00Z</dcterms:created>
  <dcterms:modified xsi:type="dcterms:W3CDTF">2024-06-17T12:36:00Z</dcterms:modified>
  <cp:category/>
</cp:coreProperties>
</file>